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vertAnchor="text" w:tblpX="9077" w:tblpY="18"/>
        <w:tblOverlap w:val="never"/>
        <w:tblW w:w="1080" w:type="dxa"/>
        <w:tblInd w:w="0" w:type="dxa"/>
        <w:tblCellMar>
          <w:top w:w="89" w:type="dxa"/>
          <w:left w:w="153" w:type="dxa"/>
          <w:right w:w="115" w:type="dxa"/>
        </w:tblCellMar>
        <w:tblLook w:val="04A0" w:firstRow="1" w:lastRow="0" w:firstColumn="1" w:lastColumn="0" w:noHBand="0" w:noVBand="1"/>
      </w:tblPr>
      <w:tblGrid>
        <w:gridCol w:w="1080"/>
      </w:tblGrid>
      <w:tr w:rsidR="00AE7A58" w:rsidRPr="008F3BE4" w14:paraId="0A44EA79" w14:textId="77777777">
        <w:trPr>
          <w:trHeight w:val="900"/>
        </w:trPr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4E133D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R.br. </w:t>
            </w:r>
          </w:p>
        </w:tc>
      </w:tr>
    </w:tbl>
    <w:p w14:paraId="10E3D93C" w14:textId="015201D6" w:rsidR="00AE7A58" w:rsidRPr="008F3BE4" w:rsidRDefault="008F3BE4">
      <w:pPr>
        <w:spacing w:after="252"/>
        <w:ind w:left="1275" w:right="343"/>
        <w:rPr>
          <w:lang w:val="hr-HR"/>
        </w:rPr>
      </w:pPr>
      <w:r w:rsidRPr="008F3BE4">
        <w:rPr>
          <w:noProof/>
          <w:lang w:val="hr-HR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50E4820" wp14:editId="5FF1C24C">
                <wp:simplePos x="0" y="0"/>
                <wp:positionH relativeFrom="column">
                  <wp:posOffset>215352</wp:posOffset>
                </wp:positionH>
                <wp:positionV relativeFrom="paragraph">
                  <wp:posOffset>-52593</wp:posOffset>
                </wp:positionV>
                <wp:extent cx="912696" cy="743360"/>
                <wp:effectExtent l="0" t="0" r="0" b="0"/>
                <wp:wrapSquare wrapText="bothSides"/>
                <wp:docPr id="6810" name="Group 68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2696" cy="743360"/>
                          <a:chOff x="0" y="0"/>
                          <a:chExt cx="912696" cy="743360"/>
                        </a:xfrm>
                      </wpg:grpSpPr>
                      <wps:wsp>
                        <wps:cNvPr id="16" name="Rectangle 16"/>
                        <wps:cNvSpPr/>
                        <wps:spPr>
                          <a:xfrm>
                            <a:off x="234532" y="21345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2A93DE" w14:textId="77777777" w:rsidR="00AE7A58" w:rsidRDefault="008F3BE4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6" name="Shape 556"/>
                        <wps:cNvSpPr/>
                        <wps:spPr>
                          <a:xfrm>
                            <a:off x="458683" y="0"/>
                            <a:ext cx="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7" name="Shape 557"/>
                        <wps:cNvSpPr/>
                        <wps:spPr>
                          <a:xfrm>
                            <a:off x="143128" y="49558"/>
                            <a:ext cx="629837" cy="4473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9837" h="447311">
                                <a:moveTo>
                                  <a:pt x="314709" y="0"/>
                                </a:moveTo>
                                <a:lnTo>
                                  <a:pt x="330841" y="425"/>
                                </a:lnTo>
                                <a:lnTo>
                                  <a:pt x="346982" y="1292"/>
                                </a:lnTo>
                                <a:lnTo>
                                  <a:pt x="362696" y="2584"/>
                                </a:lnTo>
                                <a:lnTo>
                                  <a:pt x="377983" y="4734"/>
                                </a:lnTo>
                                <a:lnTo>
                                  <a:pt x="393277" y="6893"/>
                                </a:lnTo>
                                <a:lnTo>
                                  <a:pt x="408137" y="9910"/>
                                </a:lnTo>
                                <a:lnTo>
                                  <a:pt x="423004" y="13785"/>
                                </a:lnTo>
                                <a:lnTo>
                                  <a:pt x="437018" y="17661"/>
                                </a:lnTo>
                                <a:lnTo>
                                  <a:pt x="451039" y="21970"/>
                                </a:lnTo>
                                <a:lnTo>
                                  <a:pt x="464626" y="27146"/>
                                </a:lnTo>
                                <a:lnTo>
                                  <a:pt x="477793" y="32313"/>
                                </a:lnTo>
                                <a:lnTo>
                                  <a:pt x="490533" y="38348"/>
                                </a:lnTo>
                                <a:lnTo>
                                  <a:pt x="502854" y="44382"/>
                                </a:lnTo>
                                <a:lnTo>
                                  <a:pt x="514740" y="51275"/>
                                </a:lnTo>
                                <a:lnTo>
                                  <a:pt x="526207" y="58176"/>
                                </a:lnTo>
                                <a:lnTo>
                                  <a:pt x="537255" y="65502"/>
                                </a:lnTo>
                                <a:lnTo>
                                  <a:pt x="547868" y="73253"/>
                                </a:lnTo>
                                <a:lnTo>
                                  <a:pt x="557634" y="81446"/>
                                </a:lnTo>
                                <a:lnTo>
                                  <a:pt x="566982" y="90064"/>
                                </a:lnTo>
                                <a:lnTo>
                                  <a:pt x="575903" y="98682"/>
                                </a:lnTo>
                                <a:lnTo>
                                  <a:pt x="583969" y="107734"/>
                                </a:lnTo>
                                <a:lnTo>
                                  <a:pt x="591617" y="117210"/>
                                </a:lnTo>
                                <a:lnTo>
                                  <a:pt x="598410" y="126695"/>
                                </a:lnTo>
                                <a:lnTo>
                                  <a:pt x="604784" y="136605"/>
                                </a:lnTo>
                                <a:lnTo>
                                  <a:pt x="610723" y="146948"/>
                                </a:lnTo>
                                <a:lnTo>
                                  <a:pt x="615396" y="157291"/>
                                </a:lnTo>
                                <a:lnTo>
                                  <a:pt x="619643" y="167626"/>
                                </a:lnTo>
                                <a:lnTo>
                                  <a:pt x="623471" y="178836"/>
                                </a:lnTo>
                                <a:lnTo>
                                  <a:pt x="626017" y="189605"/>
                                </a:lnTo>
                                <a:lnTo>
                                  <a:pt x="628136" y="200815"/>
                                </a:lnTo>
                                <a:lnTo>
                                  <a:pt x="629410" y="212016"/>
                                </a:lnTo>
                                <a:lnTo>
                                  <a:pt x="629837" y="223651"/>
                                </a:lnTo>
                                <a:lnTo>
                                  <a:pt x="629410" y="235287"/>
                                </a:lnTo>
                                <a:lnTo>
                                  <a:pt x="628136" y="246488"/>
                                </a:lnTo>
                                <a:lnTo>
                                  <a:pt x="626017" y="257699"/>
                                </a:lnTo>
                                <a:lnTo>
                                  <a:pt x="623471" y="268467"/>
                                </a:lnTo>
                                <a:lnTo>
                                  <a:pt x="619643" y="279244"/>
                                </a:lnTo>
                                <a:lnTo>
                                  <a:pt x="615396" y="290012"/>
                                </a:lnTo>
                                <a:lnTo>
                                  <a:pt x="610723" y="300355"/>
                                </a:lnTo>
                                <a:lnTo>
                                  <a:pt x="604784" y="310698"/>
                                </a:lnTo>
                                <a:lnTo>
                                  <a:pt x="598410" y="320608"/>
                                </a:lnTo>
                                <a:lnTo>
                                  <a:pt x="591617" y="330093"/>
                                </a:lnTo>
                                <a:lnTo>
                                  <a:pt x="583969" y="339569"/>
                                </a:lnTo>
                                <a:lnTo>
                                  <a:pt x="575903" y="348621"/>
                                </a:lnTo>
                                <a:lnTo>
                                  <a:pt x="566982" y="357239"/>
                                </a:lnTo>
                                <a:lnTo>
                                  <a:pt x="557634" y="365857"/>
                                </a:lnTo>
                                <a:lnTo>
                                  <a:pt x="547868" y="373616"/>
                                </a:lnTo>
                                <a:lnTo>
                                  <a:pt x="537255" y="381801"/>
                                </a:lnTo>
                                <a:lnTo>
                                  <a:pt x="526207" y="389127"/>
                                </a:lnTo>
                                <a:lnTo>
                                  <a:pt x="514740" y="396028"/>
                                </a:lnTo>
                                <a:lnTo>
                                  <a:pt x="502854" y="402487"/>
                                </a:lnTo>
                                <a:lnTo>
                                  <a:pt x="490533" y="408955"/>
                                </a:lnTo>
                                <a:lnTo>
                                  <a:pt x="477793" y="414990"/>
                                </a:lnTo>
                                <a:lnTo>
                                  <a:pt x="464626" y="420157"/>
                                </a:lnTo>
                                <a:lnTo>
                                  <a:pt x="451039" y="425333"/>
                                </a:lnTo>
                                <a:lnTo>
                                  <a:pt x="437018" y="429642"/>
                                </a:lnTo>
                                <a:lnTo>
                                  <a:pt x="423004" y="433517"/>
                                </a:lnTo>
                                <a:lnTo>
                                  <a:pt x="408137" y="436968"/>
                                </a:lnTo>
                                <a:lnTo>
                                  <a:pt x="393277" y="439985"/>
                                </a:lnTo>
                                <a:lnTo>
                                  <a:pt x="377983" y="442569"/>
                                </a:lnTo>
                                <a:lnTo>
                                  <a:pt x="362696" y="444719"/>
                                </a:lnTo>
                                <a:lnTo>
                                  <a:pt x="346982" y="446011"/>
                                </a:lnTo>
                                <a:lnTo>
                                  <a:pt x="330842" y="446878"/>
                                </a:lnTo>
                                <a:lnTo>
                                  <a:pt x="314709" y="447311"/>
                                </a:lnTo>
                                <a:lnTo>
                                  <a:pt x="298568" y="446878"/>
                                </a:lnTo>
                                <a:lnTo>
                                  <a:pt x="282427" y="446011"/>
                                </a:lnTo>
                                <a:lnTo>
                                  <a:pt x="266714" y="444719"/>
                                </a:lnTo>
                                <a:lnTo>
                                  <a:pt x="251427" y="442569"/>
                                </a:lnTo>
                                <a:lnTo>
                                  <a:pt x="236132" y="439985"/>
                                </a:lnTo>
                                <a:lnTo>
                                  <a:pt x="221273" y="436968"/>
                                </a:lnTo>
                                <a:lnTo>
                                  <a:pt x="206833" y="433517"/>
                                </a:lnTo>
                                <a:lnTo>
                                  <a:pt x="192392" y="429642"/>
                                </a:lnTo>
                                <a:lnTo>
                                  <a:pt x="178379" y="425333"/>
                                </a:lnTo>
                                <a:lnTo>
                                  <a:pt x="164784" y="420157"/>
                                </a:lnTo>
                                <a:lnTo>
                                  <a:pt x="151617" y="414989"/>
                                </a:lnTo>
                                <a:lnTo>
                                  <a:pt x="138877" y="408955"/>
                                </a:lnTo>
                                <a:lnTo>
                                  <a:pt x="126564" y="402487"/>
                                </a:lnTo>
                                <a:lnTo>
                                  <a:pt x="114670" y="396028"/>
                                </a:lnTo>
                                <a:lnTo>
                                  <a:pt x="103203" y="389127"/>
                                </a:lnTo>
                                <a:lnTo>
                                  <a:pt x="92163" y="381801"/>
                                </a:lnTo>
                                <a:lnTo>
                                  <a:pt x="81969" y="373616"/>
                                </a:lnTo>
                                <a:lnTo>
                                  <a:pt x="71775" y="365856"/>
                                </a:lnTo>
                                <a:lnTo>
                                  <a:pt x="62427" y="357238"/>
                                </a:lnTo>
                                <a:lnTo>
                                  <a:pt x="53934" y="348620"/>
                                </a:lnTo>
                                <a:lnTo>
                                  <a:pt x="45441" y="339569"/>
                                </a:lnTo>
                                <a:lnTo>
                                  <a:pt x="37793" y="330093"/>
                                </a:lnTo>
                                <a:lnTo>
                                  <a:pt x="31000" y="320608"/>
                                </a:lnTo>
                                <a:lnTo>
                                  <a:pt x="24634" y="310698"/>
                                </a:lnTo>
                                <a:lnTo>
                                  <a:pt x="19106" y="300355"/>
                                </a:lnTo>
                                <a:lnTo>
                                  <a:pt x="14013" y="290011"/>
                                </a:lnTo>
                                <a:lnTo>
                                  <a:pt x="9767" y="279243"/>
                                </a:lnTo>
                                <a:lnTo>
                                  <a:pt x="6366" y="268466"/>
                                </a:lnTo>
                                <a:lnTo>
                                  <a:pt x="3392" y="257698"/>
                                </a:lnTo>
                                <a:lnTo>
                                  <a:pt x="1273" y="246488"/>
                                </a:lnTo>
                                <a:lnTo>
                                  <a:pt x="419" y="235286"/>
                                </a:lnTo>
                                <a:lnTo>
                                  <a:pt x="0" y="223651"/>
                                </a:lnTo>
                                <a:lnTo>
                                  <a:pt x="419" y="212016"/>
                                </a:lnTo>
                                <a:lnTo>
                                  <a:pt x="1273" y="200814"/>
                                </a:lnTo>
                                <a:lnTo>
                                  <a:pt x="3392" y="189604"/>
                                </a:lnTo>
                                <a:lnTo>
                                  <a:pt x="6366" y="178836"/>
                                </a:lnTo>
                                <a:lnTo>
                                  <a:pt x="9767" y="167626"/>
                                </a:lnTo>
                                <a:lnTo>
                                  <a:pt x="14013" y="157291"/>
                                </a:lnTo>
                                <a:lnTo>
                                  <a:pt x="19106" y="146948"/>
                                </a:lnTo>
                                <a:lnTo>
                                  <a:pt x="24634" y="136604"/>
                                </a:lnTo>
                                <a:lnTo>
                                  <a:pt x="31000" y="126694"/>
                                </a:lnTo>
                                <a:lnTo>
                                  <a:pt x="37793" y="117210"/>
                                </a:lnTo>
                                <a:lnTo>
                                  <a:pt x="45441" y="107733"/>
                                </a:lnTo>
                                <a:lnTo>
                                  <a:pt x="53934" y="98682"/>
                                </a:lnTo>
                                <a:lnTo>
                                  <a:pt x="62427" y="90064"/>
                                </a:lnTo>
                                <a:lnTo>
                                  <a:pt x="71775" y="81446"/>
                                </a:lnTo>
                                <a:lnTo>
                                  <a:pt x="81969" y="73253"/>
                                </a:lnTo>
                                <a:lnTo>
                                  <a:pt x="92163" y="65502"/>
                                </a:lnTo>
                                <a:lnTo>
                                  <a:pt x="103203" y="58176"/>
                                </a:lnTo>
                                <a:lnTo>
                                  <a:pt x="114670" y="51274"/>
                                </a:lnTo>
                                <a:lnTo>
                                  <a:pt x="126564" y="44382"/>
                                </a:lnTo>
                                <a:lnTo>
                                  <a:pt x="138877" y="38347"/>
                                </a:lnTo>
                                <a:lnTo>
                                  <a:pt x="151617" y="32313"/>
                                </a:lnTo>
                                <a:lnTo>
                                  <a:pt x="164784" y="27146"/>
                                </a:lnTo>
                                <a:lnTo>
                                  <a:pt x="178379" y="21970"/>
                                </a:lnTo>
                                <a:lnTo>
                                  <a:pt x="192392" y="17661"/>
                                </a:lnTo>
                                <a:lnTo>
                                  <a:pt x="206833" y="13785"/>
                                </a:lnTo>
                                <a:lnTo>
                                  <a:pt x="221273" y="9910"/>
                                </a:lnTo>
                                <a:lnTo>
                                  <a:pt x="236132" y="6893"/>
                                </a:lnTo>
                                <a:lnTo>
                                  <a:pt x="251427" y="4734"/>
                                </a:lnTo>
                                <a:lnTo>
                                  <a:pt x="266714" y="2584"/>
                                </a:lnTo>
                                <a:lnTo>
                                  <a:pt x="282427" y="1292"/>
                                </a:lnTo>
                                <a:lnTo>
                                  <a:pt x="298568" y="425"/>
                                </a:lnTo>
                                <a:lnTo>
                                  <a:pt x="314709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8" name="Shape 558"/>
                        <wps:cNvSpPr/>
                        <wps:spPr>
                          <a:xfrm>
                            <a:off x="380534" y="49124"/>
                            <a:ext cx="156718" cy="205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718" h="205982">
                                <a:moveTo>
                                  <a:pt x="156718" y="205982"/>
                                </a:moveTo>
                                <a:lnTo>
                                  <a:pt x="156718" y="199523"/>
                                </a:lnTo>
                                <a:lnTo>
                                  <a:pt x="156299" y="197364"/>
                                </a:lnTo>
                                <a:lnTo>
                                  <a:pt x="156299" y="190905"/>
                                </a:lnTo>
                                <a:lnTo>
                                  <a:pt x="155872" y="188746"/>
                                </a:lnTo>
                                <a:lnTo>
                                  <a:pt x="155872" y="182287"/>
                                </a:lnTo>
                                <a:lnTo>
                                  <a:pt x="155445" y="180128"/>
                                </a:lnTo>
                                <a:lnTo>
                                  <a:pt x="155445" y="177978"/>
                                </a:lnTo>
                                <a:lnTo>
                                  <a:pt x="155018" y="175819"/>
                                </a:lnTo>
                                <a:lnTo>
                                  <a:pt x="155018" y="171510"/>
                                </a:lnTo>
                                <a:lnTo>
                                  <a:pt x="154599" y="169360"/>
                                </a:lnTo>
                                <a:lnTo>
                                  <a:pt x="154599" y="167201"/>
                                </a:lnTo>
                                <a:lnTo>
                                  <a:pt x="154172" y="165051"/>
                                </a:lnTo>
                                <a:lnTo>
                                  <a:pt x="154172" y="162892"/>
                                </a:lnTo>
                                <a:lnTo>
                                  <a:pt x="153744" y="160742"/>
                                </a:lnTo>
                                <a:lnTo>
                                  <a:pt x="153744" y="158583"/>
                                </a:lnTo>
                                <a:lnTo>
                                  <a:pt x="153326" y="156424"/>
                                </a:lnTo>
                                <a:lnTo>
                                  <a:pt x="153326" y="154274"/>
                                </a:lnTo>
                                <a:lnTo>
                                  <a:pt x="152898" y="152115"/>
                                </a:lnTo>
                                <a:lnTo>
                                  <a:pt x="152898" y="149965"/>
                                </a:lnTo>
                                <a:lnTo>
                                  <a:pt x="152471" y="147806"/>
                                </a:lnTo>
                                <a:lnTo>
                                  <a:pt x="152052" y="146089"/>
                                </a:lnTo>
                                <a:lnTo>
                                  <a:pt x="152052" y="143931"/>
                                </a:lnTo>
                                <a:lnTo>
                                  <a:pt x="151625" y="141780"/>
                                </a:lnTo>
                                <a:lnTo>
                                  <a:pt x="151625" y="139622"/>
                                </a:lnTo>
                                <a:lnTo>
                                  <a:pt x="151198" y="137463"/>
                                </a:lnTo>
                                <a:lnTo>
                                  <a:pt x="150771" y="135746"/>
                                </a:lnTo>
                                <a:lnTo>
                                  <a:pt x="150352" y="133587"/>
                                </a:lnTo>
                                <a:lnTo>
                                  <a:pt x="150352" y="131437"/>
                                </a:lnTo>
                                <a:lnTo>
                                  <a:pt x="149925" y="129712"/>
                                </a:lnTo>
                                <a:lnTo>
                                  <a:pt x="149498" y="127553"/>
                                </a:lnTo>
                                <a:lnTo>
                                  <a:pt x="149079" y="125403"/>
                                </a:lnTo>
                                <a:lnTo>
                                  <a:pt x="149079" y="123677"/>
                                </a:lnTo>
                                <a:lnTo>
                                  <a:pt x="148652" y="121519"/>
                                </a:lnTo>
                                <a:lnTo>
                                  <a:pt x="148224" y="119368"/>
                                </a:lnTo>
                                <a:lnTo>
                                  <a:pt x="147797" y="117643"/>
                                </a:lnTo>
                                <a:lnTo>
                                  <a:pt x="147379" y="115918"/>
                                </a:lnTo>
                                <a:lnTo>
                                  <a:pt x="146951" y="113768"/>
                                </a:lnTo>
                                <a:lnTo>
                                  <a:pt x="146524" y="112042"/>
                                </a:lnTo>
                                <a:lnTo>
                                  <a:pt x="146105" y="109884"/>
                                </a:lnTo>
                                <a:lnTo>
                                  <a:pt x="145678" y="108167"/>
                                </a:lnTo>
                                <a:lnTo>
                                  <a:pt x="145251" y="106008"/>
                                </a:lnTo>
                                <a:lnTo>
                                  <a:pt x="145251" y="104283"/>
                                </a:lnTo>
                                <a:lnTo>
                                  <a:pt x="144405" y="102133"/>
                                </a:lnTo>
                                <a:lnTo>
                                  <a:pt x="143978" y="100407"/>
                                </a:lnTo>
                                <a:lnTo>
                                  <a:pt x="143551" y="98682"/>
                                </a:lnTo>
                                <a:lnTo>
                                  <a:pt x="143132" y="96957"/>
                                </a:lnTo>
                                <a:lnTo>
                                  <a:pt x="142705" y="95231"/>
                                </a:lnTo>
                                <a:lnTo>
                                  <a:pt x="142277" y="93081"/>
                                </a:lnTo>
                                <a:lnTo>
                                  <a:pt x="141859" y="91356"/>
                                </a:lnTo>
                                <a:lnTo>
                                  <a:pt x="141431" y="89630"/>
                                </a:lnTo>
                                <a:lnTo>
                                  <a:pt x="141004" y="87905"/>
                                </a:lnTo>
                                <a:lnTo>
                                  <a:pt x="140577" y="86188"/>
                                </a:lnTo>
                                <a:lnTo>
                                  <a:pt x="140158" y="84463"/>
                                </a:lnTo>
                                <a:lnTo>
                                  <a:pt x="139731" y="82738"/>
                                </a:lnTo>
                                <a:lnTo>
                                  <a:pt x="138885" y="81013"/>
                                </a:lnTo>
                                <a:lnTo>
                                  <a:pt x="138458" y="79287"/>
                                </a:lnTo>
                                <a:lnTo>
                                  <a:pt x="138031" y="77570"/>
                                </a:lnTo>
                                <a:lnTo>
                                  <a:pt x="137612" y="75845"/>
                                </a:lnTo>
                                <a:lnTo>
                                  <a:pt x="137185" y="74120"/>
                                </a:lnTo>
                                <a:lnTo>
                                  <a:pt x="136330" y="72395"/>
                                </a:lnTo>
                                <a:lnTo>
                                  <a:pt x="135912" y="71103"/>
                                </a:lnTo>
                                <a:lnTo>
                                  <a:pt x="135484" y="69377"/>
                                </a:lnTo>
                                <a:lnTo>
                                  <a:pt x="135057" y="67652"/>
                                </a:lnTo>
                                <a:lnTo>
                                  <a:pt x="134211" y="65935"/>
                                </a:lnTo>
                                <a:lnTo>
                                  <a:pt x="133784" y="64635"/>
                                </a:lnTo>
                                <a:lnTo>
                                  <a:pt x="133365" y="62918"/>
                                </a:lnTo>
                                <a:lnTo>
                                  <a:pt x="132511" y="61626"/>
                                </a:lnTo>
                                <a:lnTo>
                                  <a:pt x="132084" y="59901"/>
                                </a:lnTo>
                                <a:lnTo>
                                  <a:pt x="131665" y="58609"/>
                                </a:lnTo>
                                <a:lnTo>
                                  <a:pt x="130810" y="56884"/>
                                </a:lnTo>
                                <a:lnTo>
                                  <a:pt x="130392" y="55592"/>
                                </a:lnTo>
                                <a:lnTo>
                                  <a:pt x="129964" y="54300"/>
                                </a:lnTo>
                                <a:lnTo>
                                  <a:pt x="129110" y="52575"/>
                                </a:lnTo>
                                <a:lnTo>
                                  <a:pt x="128691" y="51283"/>
                                </a:lnTo>
                                <a:lnTo>
                                  <a:pt x="127837" y="49991"/>
                                </a:lnTo>
                                <a:lnTo>
                                  <a:pt x="127418" y="48266"/>
                                </a:lnTo>
                                <a:lnTo>
                                  <a:pt x="126564" y="46974"/>
                                </a:lnTo>
                                <a:lnTo>
                                  <a:pt x="126145" y="45674"/>
                                </a:lnTo>
                                <a:lnTo>
                                  <a:pt x="125291" y="44382"/>
                                </a:lnTo>
                                <a:lnTo>
                                  <a:pt x="124863" y="43090"/>
                                </a:lnTo>
                                <a:lnTo>
                                  <a:pt x="124017" y="41798"/>
                                </a:lnTo>
                                <a:lnTo>
                                  <a:pt x="123590" y="40506"/>
                                </a:lnTo>
                                <a:lnTo>
                                  <a:pt x="122744" y="39214"/>
                                </a:lnTo>
                                <a:lnTo>
                                  <a:pt x="122317" y="37923"/>
                                </a:lnTo>
                                <a:lnTo>
                                  <a:pt x="121471" y="36631"/>
                                </a:lnTo>
                                <a:lnTo>
                                  <a:pt x="121044" y="35339"/>
                                </a:lnTo>
                                <a:lnTo>
                                  <a:pt x="120198" y="34472"/>
                                </a:lnTo>
                                <a:lnTo>
                                  <a:pt x="119771" y="33180"/>
                                </a:lnTo>
                                <a:lnTo>
                                  <a:pt x="118925" y="31888"/>
                                </a:lnTo>
                                <a:lnTo>
                                  <a:pt x="118497" y="30596"/>
                                </a:lnTo>
                                <a:lnTo>
                                  <a:pt x="117643" y="29730"/>
                                </a:lnTo>
                                <a:lnTo>
                                  <a:pt x="116797" y="28438"/>
                                </a:lnTo>
                                <a:lnTo>
                                  <a:pt x="116370" y="27579"/>
                                </a:lnTo>
                                <a:lnTo>
                                  <a:pt x="115524" y="26712"/>
                                </a:lnTo>
                                <a:lnTo>
                                  <a:pt x="114678" y="25421"/>
                                </a:lnTo>
                                <a:lnTo>
                                  <a:pt x="114251" y="24562"/>
                                </a:lnTo>
                                <a:lnTo>
                                  <a:pt x="113396" y="23270"/>
                                </a:lnTo>
                                <a:lnTo>
                                  <a:pt x="112550" y="22403"/>
                                </a:lnTo>
                                <a:lnTo>
                                  <a:pt x="112123" y="21545"/>
                                </a:lnTo>
                                <a:lnTo>
                                  <a:pt x="111277" y="20687"/>
                                </a:lnTo>
                                <a:lnTo>
                                  <a:pt x="110850" y="19820"/>
                                </a:lnTo>
                                <a:lnTo>
                                  <a:pt x="110004" y="18528"/>
                                </a:lnTo>
                                <a:lnTo>
                                  <a:pt x="109150" y="17669"/>
                                </a:lnTo>
                                <a:lnTo>
                                  <a:pt x="108304" y="16803"/>
                                </a:lnTo>
                                <a:lnTo>
                                  <a:pt x="107877" y="16378"/>
                                </a:lnTo>
                                <a:lnTo>
                                  <a:pt x="107030" y="15511"/>
                                </a:lnTo>
                                <a:lnTo>
                                  <a:pt x="106176" y="14652"/>
                                </a:lnTo>
                                <a:lnTo>
                                  <a:pt x="105757" y="13785"/>
                                </a:lnTo>
                                <a:lnTo>
                                  <a:pt x="104903" y="12927"/>
                                </a:lnTo>
                                <a:lnTo>
                                  <a:pt x="104057" y="12494"/>
                                </a:lnTo>
                                <a:lnTo>
                                  <a:pt x="103211" y="11635"/>
                                </a:lnTo>
                                <a:lnTo>
                                  <a:pt x="102357" y="10768"/>
                                </a:lnTo>
                                <a:lnTo>
                                  <a:pt x="101929" y="9910"/>
                                </a:lnTo>
                                <a:lnTo>
                                  <a:pt x="101083" y="9476"/>
                                </a:lnTo>
                                <a:lnTo>
                                  <a:pt x="100237" y="9051"/>
                                </a:lnTo>
                                <a:lnTo>
                                  <a:pt x="99383" y="8185"/>
                                </a:lnTo>
                                <a:lnTo>
                                  <a:pt x="98956" y="7760"/>
                                </a:lnTo>
                                <a:lnTo>
                                  <a:pt x="98110" y="7326"/>
                                </a:lnTo>
                                <a:lnTo>
                                  <a:pt x="97264" y="6459"/>
                                </a:lnTo>
                                <a:lnTo>
                                  <a:pt x="96410" y="6034"/>
                                </a:lnTo>
                                <a:lnTo>
                                  <a:pt x="95564" y="5601"/>
                                </a:lnTo>
                                <a:lnTo>
                                  <a:pt x="95136" y="5167"/>
                                </a:lnTo>
                                <a:lnTo>
                                  <a:pt x="94290" y="4742"/>
                                </a:lnTo>
                                <a:lnTo>
                                  <a:pt x="93436" y="4309"/>
                                </a:lnTo>
                                <a:lnTo>
                                  <a:pt x="92590" y="3876"/>
                                </a:lnTo>
                                <a:lnTo>
                                  <a:pt x="91744" y="3442"/>
                                </a:lnTo>
                                <a:lnTo>
                                  <a:pt x="91317" y="3017"/>
                                </a:lnTo>
                                <a:lnTo>
                                  <a:pt x="90463" y="2584"/>
                                </a:lnTo>
                                <a:lnTo>
                                  <a:pt x="89616" y="2150"/>
                                </a:lnTo>
                                <a:lnTo>
                                  <a:pt x="88771" y="2150"/>
                                </a:lnTo>
                                <a:lnTo>
                                  <a:pt x="87916" y="1725"/>
                                </a:lnTo>
                                <a:lnTo>
                                  <a:pt x="87070" y="1292"/>
                                </a:lnTo>
                                <a:lnTo>
                                  <a:pt x="86643" y="1292"/>
                                </a:lnTo>
                                <a:lnTo>
                                  <a:pt x="85797" y="858"/>
                                </a:lnTo>
                                <a:lnTo>
                                  <a:pt x="84097" y="858"/>
                                </a:lnTo>
                                <a:lnTo>
                                  <a:pt x="83242" y="433"/>
                                </a:lnTo>
                                <a:lnTo>
                                  <a:pt x="81550" y="433"/>
                                </a:lnTo>
                                <a:lnTo>
                                  <a:pt x="81123" y="0"/>
                                </a:lnTo>
                                <a:lnTo>
                                  <a:pt x="75603" y="0"/>
                                </a:lnTo>
                                <a:lnTo>
                                  <a:pt x="74749" y="433"/>
                                </a:lnTo>
                                <a:lnTo>
                                  <a:pt x="73057" y="433"/>
                                </a:lnTo>
                                <a:lnTo>
                                  <a:pt x="72202" y="858"/>
                                </a:lnTo>
                                <a:lnTo>
                                  <a:pt x="70929" y="858"/>
                                </a:lnTo>
                                <a:lnTo>
                                  <a:pt x="70083" y="1292"/>
                                </a:lnTo>
                                <a:lnTo>
                                  <a:pt x="69229" y="1725"/>
                                </a:lnTo>
                                <a:lnTo>
                                  <a:pt x="68383" y="1725"/>
                                </a:lnTo>
                                <a:lnTo>
                                  <a:pt x="67529" y="2150"/>
                                </a:lnTo>
                                <a:lnTo>
                                  <a:pt x="66683" y="2150"/>
                                </a:lnTo>
                                <a:lnTo>
                                  <a:pt x="66255" y="2584"/>
                                </a:lnTo>
                                <a:lnTo>
                                  <a:pt x="65409" y="3017"/>
                                </a:lnTo>
                                <a:lnTo>
                                  <a:pt x="64555" y="3442"/>
                                </a:lnTo>
                                <a:lnTo>
                                  <a:pt x="63709" y="3876"/>
                                </a:lnTo>
                                <a:lnTo>
                                  <a:pt x="62863" y="4309"/>
                                </a:lnTo>
                                <a:lnTo>
                                  <a:pt x="62009" y="4742"/>
                                </a:lnTo>
                                <a:lnTo>
                                  <a:pt x="61590" y="5167"/>
                                </a:lnTo>
                                <a:lnTo>
                                  <a:pt x="60735" y="5601"/>
                                </a:lnTo>
                                <a:lnTo>
                                  <a:pt x="59890" y="6034"/>
                                </a:lnTo>
                                <a:lnTo>
                                  <a:pt x="59035" y="6893"/>
                                </a:lnTo>
                                <a:lnTo>
                                  <a:pt x="58189" y="7326"/>
                                </a:lnTo>
                                <a:lnTo>
                                  <a:pt x="57762" y="7760"/>
                                </a:lnTo>
                                <a:lnTo>
                                  <a:pt x="56916" y="8618"/>
                                </a:lnTo>
                                <a:lnTo>
                                  <a:pt x="56062" y="9051"/>
                                </a:lnTo>
                                <a:lnTo>
                                  <a:pt x="55216" y="9476"/>
                                </a:lnTo>
                                <a:lnTo>
                                  <a:pt x="54370" y="10343"/>
                                </a:lnTo>
                                <a:lnTo>
                                  <a:pt x="53942" y="11202"/>
                                </a:lnTo>
                                <a:lnTo>
                                  <a:pt x="53088" y="11635"/>
                                </a:lnTo>
                                <a:lnTo>
                                  <a:pt x="52242" y="12493"/>
                                </a:lnTo>
                                <a:lnTo>
                                  <a:pt x="51815" y="13360"/>
                                </a:lnTo>
                                <a:lnTo>
                                  <a:pt x="50969" y="13785"/>
                                </a:lnTo>
                                <a:lnTo>
                                  <a:pt x="50115" y="14652"/>
                                </a:lnTo>
                                <a:lnTo>
                                  <a:pt x="49269" y="15511"/>
                                </a:lnTo>
                                <a:lnTo>
                                  <a:pt x="48841" y="16378"/>
                                </a:lnTo>
                                <a:lnTo>
                                  <a:pt x="47995" y="17236"/>
                                </a:lnTo>
                                <a:lnTo>
                                  <a:pt x="47149" y="18094"/>
                                </a:lnTo>
                                <a:lnTo>
                                  <a:pt x="46722" y="18961"/>
                                </a:lnTo>
                                <a:lnTo>
                                  <a:pt x="45868" y="19820"/>
                                </a:lnTo>
                                <a:lnTo>
                                  <a:pt x="45022" y="20687"/>
                                </a:lnTo>
                                <a:lnTo>
                                  <a:pt x="44176" y="21545"/>
                                </a:lnTo>
                                <a:lnTo>
                                  <a:pt x="43749" y="22837"/>
                                </a:lnTo>
                                <a:lnTo>
                                  <a:pt x="42903" y="23704"/>
                                </a:lnTo>
                                <a:lnTo>
                                  <a:pt x="42048" y="24562"/>
                                </a:lnTo>
                                <a:lnTo>
                                  <a:pt x="41621" y="25420"/>
                                </a:lnTo>
                                <a:lnTo>
                                  <a:pt x="40775" y="26712"/>
                                </a:lnTo>
                                <a:lnTo>
                                  <a:pt x="40348" y="27579"/>
                                </a:lnTo>
                                <a:lnTo>
                                  <a:pt x="39502" y="28871"/>
                                </a:lnTo>
                                <a:lnTo>
                                  <a:pt x="38648" y="29729"/>
                                </a:lnTo>
                                <a:lnTo>
                                  <a:pt x="38229" y="31030"/>
                                </a:lnTo>
                                <a:lnTo>
                                  <a:pt x="37374" y="32322"/>
                                </a:lnTo>
                                <a:lnTo>
                                  <a:pt x="36528" y="33180"/>
                                </a:lnTo>
                                <a:lnTo>
                                  <a:pt x="36101" y="34472"/>
                                </a:lnTo>
                                <a:lnTo>
                                  <a:pt x="35255" y="35764"/>
                                </a:lnTo>
                                <a:lnTo>
                                  <a:pt x="34828" y="37056"/>
                                </a:lnTo>
                                <a:lnTo>
                                  <a:pt x="33982" y="38356"/>
                                </a:lnTo>
                                <a:lnTo>
                                  <a:pt x="33555" y="39214"/>
                                </a:lnTo>
                                <a:lnTo>
                                  <a:pt x="32709" y="40506"/>
                                </a:lnTo>
                                <a:lnTo>
                                  <a:pt x="32282" y="41798"/>
                                </a:lnTo>
                                <a:lnTo>
                                  <a:pt x="31436" y="43090"/>
                                </a:lnTo>
                                <a:lnTo>
                                  <a:pt x="31008" y="44382"/>
                                </a:lnTo>
                                <a:lnTo>
                                  <a:pt x="30154" y="46107"/>
                                </a:lnTo>
                                <a:lnTo>
                                  <a:pt x="29735" y="47399"/>
                                </a:lnTo>
                                <a:lnTo>
                                  <a:pt x="28881" y="48691"/>
                                </a:lnTo>
                                <a:lnTo>
                                  <a:pt x="28462" y="49991"/>
                                </a:lnTo>
                                <a:lnTo>
                                  <a:pt x="27608" y="51283"/>
                                </a:lnTo>
                                <a:lnTo>
                                  <a:pt x="27181" y="53000"/>
                                </a:lnTo>
                                <a:lnTo>
                                  <a:pt x="26762" y="54300"/>
                                </a:lnTo>
                                <a:lnTo>
                                  <a:pt x="25907" y="55592"/>
                                </a:lnTo>
                                <a:lnTo>
                                  <a:pt x="25489" y="57309"/>
                                </a:lnTo>
                                <a:lnTo>
                                  <a:pt x="25061" y="58609"/>
                                </a:lnTo>
                                <a:lnTo>
                                  <a:pt x="24215" y="60326"/>
                                </a:lnTo>
                                <a:lnTo>
                                  <a:pt x="23788" y="61626"/>
                                </a:lnTo>
                                <a:lnTo>
                                  <a:pt x="23361" y="63343"/>
                                </a:lnTo>
                                <a:lnTo>
                                  <a:pt x="22515" y="64635"/>
                                </a:lnTo>
                                <a:lnTo>
                                  <a:pt x="22088" y="66360"/>
                                </a:lnTo>
                                <a:lnTo>
                                  <a:pt x="21661" y="68085"/>
                                </a:lnTo>
                                <a:lnTo>
                                  <a:pt x="20815" y="69811"/>
                                </a:lnTo>
                                <a:lnTo>
                                  <a:pt x="20388" y="71103"/>
                                </a:lnTo>
                                <a:lnTo>
                                  <a:pt x="19960" y="72828"/>
                                </a:lnTo>
                                <a:lnTo>
                                  <a:pt x="19542" y="74553"/>
                                </a:lnTo>
                                <a:lnTo>
                                  <a:pt x="18687" y="76270"/>
                                </a:lnTo>
                                <a:lnTo>
                                  <a:pt x="18268" y="77570"/>
                                </a:lnTo>
                                <a:lnTo>
                                  <a:pt x="17841" y="79721"/>
                                </a:lnTo>
                                <a:lnTo>
                                  <a:pt x="17414" y="81446"/>
                                </a:lnTo>
                                <a:lnTo>
                                  <a:pt x="16995" y="82738"/>
                                </a:lnTo>
                                <a:lnTo>
                                  <a:pt x="16141" y="84896"/>
                                </a:lnTo>
                                <a:lnTo>
                                  <a:pt x="16141" y="86613"/>
                                </a:lnTo>
                                <a:lnTo>
                                  <a:pt x="15295" y="88339"/>
                                </a:lnTo>
                                <a:lnTo>
                                  <a:pt x="14868" y="90064"/>
                                </a:lnTo>
                                <a:lnTo>
                                  <a:pt x="14440" y="91789"/>
                                </a:lnTo>
                                <a:lnTo>
                                  <a:pt x="14022" y="93514"/>
                                </a:lnTo>
                                <a:lnTo>
                                  <a:pt x="13595" y="95231"/>
                                </a:lnTo>
                                <a:lnTo>
                                  <a:pt x="13167" y="96957"/>
                                </a:lnTo>
                                <a:lnTo>
                                  <a:pt x="12748" y="99115"/>
                                </a:lnTo>
                                <a:lnTo>
                                  <a:pt x="12321" y="100841"/>
                                </a:lnTo>
                                <a:lnTo>
                                  <a:pt x="11894" y="102557"/>
                                </a:lnTo>
                                <a:lnTo>
                                  <a:pt x="11467" y="104716"/>
                                </a:lnTo>
                                <a:lnTo>
                                  <a:pt x="11048" y="106441"/>
                                </a:lnTo>
                                <a:lnTo>
                                  <a:pt x="10621" y="108592"/>
                                </a:lnTo>
                                <a:lnTo>
                                  <a:pt x="10194" y="110317"/>
                                </a:lnTo>
                                <a:lnTo>
                                  <a:pt x="9775" y="112042"/>
                                </a:lnTo>
                                <a:lnTo>
                                  <a:pt x="9348" y="114193"/>
                                </a:lnTo>
                                <a:lnTo>
                                  <a:pt x="8921" y="115918"/>
                                </a:lnTo>
                                <a:lnTo>
                                  <a:pt x="8493" y="118077"/>
                                </a:lnTo>
                                <a:lnTo>
                                  <a:pt x="8493" y="120227"/>
                                </a:lnTo>
                                <a:lnTo>
                                  <a:pt x="8075" y="121952"/>
                                </a:lnTo>
                                <a:lnTo>
                                  <a:pt x="7647" y="124111"/>
                                </a:lnTo>
                                <a:lnTo>
                                  <a:pt x="7220" y="125828"/>
                                </a:lnTo>
                                <a:lnTo>
                                  <a:pt x="6801" y="127986"/>
                                </a:lnTo>
                                <a:lnTo>
                                  <a:pt x="6801" y="129712"/>
                                </a:lnTo>
                                <a:lnTo>
                                  <a:pt x="6374" y="131862"/>
                                </a:lnTo>
                                <a:lnTo>
                                  <a:pt x="5947" y="134021"/>
                                </a:lnTo>
                                <a:lnTo>
                                  <a:pt x="5528" y="136171"/>
                                </a:lnTo>
                                <a:lnTo>
                                  <a:pt x="5528" y="137896"/>
                                </a:lnTo>
                                <a:lnTo>
                                  <a:pt x="5101" y="140055"/>
                                </a:lnTo>
                                <a:lnTo>
                                  <a:pt x="4674" y="142205"/>
                                </a:lnTo>
                                <a:lnTo>
                                  <a:pt x="4674" y="144364"/>
                                </a:lnTo>
                                <a:lnTo>
                                  <a:pt x="4247" y="146514"/>
                                </a:lnTo>
                                <a:lnTo>
                                  <a:pt x="3828" y="148240"/>
                                </a:lnTo>
                                <a:lnTo>
                                  <a:pt x="3828" y="150398"/>
                                </a:lnTo>
                                <a:lnTo>
                                  <a:pt x="3401" y="152549"/>
                                </a:lnTo>
                                <a:lnTo>
                                  <a:pt x="3401" y="154707"/>
                                </a:lnTo>
                                <a:lnTo>
                                  <a:pt x="2973" y="156858"/>
                                </a:lnTo>
                                <a:lnTo>
                                  <a:pt x="2973" y="159016"/>
                                </a:lnTo>
                                <a:lnTo>
                                  <a:pt x="2555" y="161167"/>
                                </a:lnTo>
                                <a:lnTo>
                                  <a:pt x="2555" y="163325"/>
                                </a:lnTo>
                                <a:lnTo>
                                  <a:pt x="2127" y="165476"/>
                                </a:lnTo>
                                <a:lnTo>
                                  <a:pt x="2127" y="167201"/>
                                </a:lnTo>
                                <a:lnTo>
                                  <a:pt x="1700" y="169785"/>
                                </a:lnTo>
                                <a:lnTo>
                                  <a:pt x="1700" y="171943"/>
                                </a:lnTo>
                                <a:lnTo>
                                  <a:pt x="1282" y="173669"/>
                                </a:lnTo>
                                <a:lnTo>
                                  <a:pt x="1282" y="176252"/>
                                </a:lnTo>
                                <a:lnTo>
                                  <a:pt x="854" y="178402"/>
                                </a:lnTo>
                                <a:lnTo>
                                  <a:pt x="854" y="184870"/>
                                </a:lnTo>
                                <a:lnTo>
                                  <a:pt x="427" y="187020"/>
                                </a:lnTo>
                                <a:lnTo>
                                  <a:pt x="427" y="193488"/>
                                </a:lnTo>
                                <a:lnTo>
                                  <a:pt x="0" y="195647"/>
                                </a:lnTo>
                                <a:lnTo>
                                  <a:pt x="0" y="20469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9" name="Shape 559"/>
                        <wps:cNvSpPr/>
                        <wps:spPr>
                          <a:xfrm>
                            <a:off x="301538" y="49124"/>
                            <a:ext cx="313863" cy="4167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863" h="416715">
                                <a:moveTo>
                                  <a:pt x="313863" y="205982"/>
                                </a:moveTo>
                                <a:lnTo>
                                  <a:pt x="313863" y="199523"/>
                                </a:lnTo>
                                <a:lnTo>
                                  <a:pt x="313436" y="197364"/>
                                </a:lnTo>
                                <a:lnTo>
                                  <a:pt x="313436" y="195214"/>
                                </a:lnTo>
                                <a:lnTo>
                                  <a:pt x="313009" y="193055"/>
                                </a:lnTo>
                                <a:lnTo>
                                  <a:pt x="313009" y="190905"/>
                                </a:lnTo>
                                <a:lnTo>
                                  <a:pt x="312590" y="188746"/>
                                </a:lnTo>
                                <a:lnTo>
                                  <a:pt x="312590" y="186596"/>
                                </a:lnTo>
                                <a:lnTo>
                                  <a:pt x="312163" y="184437"/>
                                </a:lnTo>
                                <a:lnTo>
                                  <a:pt x="312163" y="182287"/>
                                </a:lnTo>
                                <a:lnTo>
                                  <a:pt x="311736" y="180128"/>
                                </a:lnTo>
                                <a:lnTo>
                                  <a:pt x="311317" y="177978"/>
                                </a:lnTo>
                                <a:lnTo>
                                  <a:pt x="311317" y="175819"/>
                                </a:lnTo>
                                <a:lnTo>
                                  <a:pt x="310890" y="173669"/>
                                </a:lnTo>
                                <a:lnTo>
                                  <a:pt x="310462" y="171510"/>
                                </a:lnTo>
                                <a:lnTo>
                                  <a:pt x="310035" y="169360"/>
                                </a:lnTo>
                                <a:lnTo>
                                  <a:pt x="309616" y="167201"/>
                                </a:lnTo>
                                <a:lnTo>
                                  <a:pt x="309189" y="165051"/>
                                </a:lnTo>
                                <a:lnTo>
                                  <a:pt x="308762" y="162892"/>
                                </a:lnTo>
                                <a:lnTo>
                                  <a:pt x="308343" y="160742"/>
                                </a:lnTo>
                                <a:lnTo>
                                  <a:pt x="307916" y="158583"/>
                                </a:lnTo>
                                <a:lnTo>
                                  <a:pt x="307489" y="156424"/>
                                </a:lnTo>
                                <a:lnTo>
                                  <a:pt x="307070" y="154274"/>
                                </a:lnTo>
                                <a:lnTo>
                                  <a:pt x="306643" y="152115"/>
                                </a:lnTo>
                                <a:lnTo>
                                  <a:pt x="306216" y="149965"/>
                                </a:lnTo>
                                <a:lnTo>
                                  <a:pt x="305789" y="147806"/>
                                </a:lnTo>
                                <a:lnTo>
                                  <a:pt x="304942" y="146089"/>
                                </a:lnTo>
                                <a:lnTo>
                                  <a:pt x="304515" y="143931"/>
                                </a:lnTo>
                                <a:lnTo>
                                  <a:pt x="304096" y="141780"/>
                                </a:lnTo>
                                <a:lnTo>
                                  <a:pt x="303669" y="139622"/>
                                </a:lnTo>
                                <a:lnTo>
                                  <a:pt x="302823" y="137463"/>
                                </a:lnTo>
                                <a:lnTo>
                                  <a:pt x="302396" y="135746"/>
                                </a:lnTo>
                                <a:lnTo>
                                  <a:pt x="301542" y="133587"/>
                                </a:lnTo>
                                <a:lnTo>
                                  <a:pt x="301123" y="131437"/>
                                </a:lnTo>
                                <a:lnTo>
                                  <a:pt x="300269" y="129712"/>
                                </a:lnTo>
                                <a:lnTo>
                                  <a:pt x="299850" y="127553"/>
                                </a:lnTo>
                                <a:lnTo>
                                  <a:pt x="298995" y="125403"/>
                                </a:lnTo>
                                <a:lnTo>
                                  <a:pt x="298568" y="123678"/>
                                </a:lnTo>
                                <a:lnTo>
                                  <a:pt x="297722" y="121519"/>
                                </a:lnTo>
                                <a:lnTo>
                                  <a:pt x="296876" y="119369"/>
                                </a:lnTo>
                                <a:lnTo>
                                  <a:pt x="296022" y="117643"/>
                                </a:lnTo>
                                <a:lnTo>
                                  <a:pt x="295603" y="115918"/>
                                </a:lnTo>
                                <a:lnTo>
                                  <a:pt x="294749" y="113768"/>
                                </a:lnTo>
                                <a:lnTo>
                                  <a:pt x="293903" y="112042"/>
                                </a:lnTo>
                                <a:lnTo>
                                  <a:pt x="293048" y="109884"/>
                                </a:lnTo>
                                <a:lnTo>
                                  <a:pt x="292202" y="108167"/>
                                </a:lnTo>
                                <a:lnTo>
                                  <a:pt x="291775" y="106008"/>
                                </a:lnTo>
                                <a:lnTo>
                                  <a:pt x="290929" y="104283"/>
                                </a:lnTo>
                                <a:lnTo>
                                  <a:pt x="289656" y="102133"/>
                                </a:lnTo>
                                <a:lnTo>
                                  <a:pt x="289229" y="100407"/>
                                </a:lnTo>
                                <a:lnTo>
                                  <a:pt x="288383" y="98682"/>
                                </a:lnTo>
                                <a:lnTo>
                                  <a:pt x="287101" y="96957"/>
                                </a:lnTo>
                                <a:lnTo>
                                  <a:pt x="286255" y="95231"/>
                                </a:lnTo>
                                <a:lnTo>
                                  <a:pt x="285409" y="93081"/>
                                </a:lnTo>
                                <a:lnTo>
                                  <a:pt x="284555" y="91356"/>
                                </a:lnTo>
                                <a:lnTo>
                                  <a:pt x="283709" y="89631"/>
                                </a:lnTo>
                                <a:lnTo>
                                  <a:pt x="282855" y="87905"/>
                                </a:lnTo>
                                <a:lnTo>
                                  <a:pt x="282009" y="86188"/>
                                </a:lnTo>
                                <a:lnTo>
                                  <a:pt x="280735" y="84463"/>
                                </a:lnTo>
                                <a:lnTo>
                                  <a:pt x="279881" y="82738"/>
                                </a:lnTo>
                                <a:lnTo>
                                  <a:pt x="279035" y="81013"/>
                                </a:lnTo>
                                <a:lnTo>
                                  <a:pt x="277762" y="79287"/>
                                </a:lnTo>
                                <a:lnTo>
                                  <a:pt x="276916" y="77570"/>
                                </a:lnTo>
                                <a:lnTo>
                                  <a:pt x="275634" y="75845"/>
                                </a:lnTo>
                                <a:lnTo>
                                  <a:pt x="274788" y="74120"/>
                                </a:lnTo>
                                <a:lnTo>
                                  <a:pt x="273515" y="72395"/>
                                </a:lnTo>
                                <a:lnTo>
                                  <a:pt x="272669" y="71103"/>
                                </a:lnTo>
                                <a:lnTo>
                                  <a:pt x="271815" y="69377"/>
                                </a:lnTo>
                                <a:lnTo>
                                  <a:pt x="270542" y="67652"/>
                                </a:lnTo>
                                <a:lnTo>
                                  <a:pt x="269268" y="65935"/>
                                </a:lnTo>
                                <a:lnTo>
                                  <a:pt x="268414" y="64635"/>
                                </a:lnTo>
                                <a:lnTo>
                                  <a:pt x="267141" y="62918"/>
                                </a:lnTo>
                                <a:lnTo>
                                  <a:pt x="265868" y="61626"/>
                                </a:lnTo>
                                <a:lnTo>
                                  <a:pt x="265022" y="59901"/>
                                </a:lnTo>
                                <a:lnTo>
                                  <a:pt x="263748" y="58609"/>
                                </a:lnTo>
                                <a:lnTo>
                                  <a:pt x="262475" y="56884"/>
                                </a:lnTo>
                                <a:lnTo>
                                  <a:pt x="261621" y="55592"/>
                                </a:lnTo>
                                <a:lnTo>
                                  <a:pt x="260348" y="54300"/>
                                </a:lnTo>
                                <a:lnTo>
                                  <a:pt x="259075" y="52575"/>
                                </a:lnTo>
                                <a:lnTo>
                                  <a:pt x="257801" y="51283"/>
                                </a:lnTo>
                                <a:lnTo>
                                  <a:pt x="256528" y="49991"/>
                                </a:lnTo>
                                <a:lnTo>
                                  <a:pt x="255255" y="48266"/>
                                </a:lnTo>
                                <a:lnTo>
                                  <a:pt x="253982" y="46974"/>
                                </a:lnTo>
                                <a:lnTo>
                                  <a:pt x="252700" y="45674"/>
                                </a:lnTo>
                                <a:lnTo>
                                  <a:pt x="251427" y="44382"/>
                                </a:lnTo>
                                <a:lnTo>
                                  <a:pt x="250581" y="43090"/>
                                </a:lnTo>
                                <a:lnTo>
                                  <a:pt x="248881" y="41798"/>
                                </a:lnTo>
                                <a:lnTo>
                                  <a:pt x="248035" y="40506"/>
                                </a:lnTo>
                                <a:lnTo>
                                  <a:pt x="246334" y="39214"/>
                                </a:lnTo>
                                <a:lnTo>
                                  <a:pt x="245061" y="37923"/>
                                </a:lnTo>
                                <a:lnTo>
                                  <a:pt x="243788" y="36631"/>
                                </a:lnTo>
                                <a:lnTo>
                                  <a:pt x="242515" y="35339"/>
                                </a:lnTo>
                                <a:lnTo>
                                  <a:pt x="241233" y="34472"/>
                                </a:lnTo>
                                <a:lnTo>
                                  <a:pt x="239960" y="33180"/>
                                </a:lnTo>
                                <a:lnTo>
                                  <a:pt x="238687" y="31888"/>
                                </a:lnTo>
                                <a:lnTo>
                                  <a:pt x="237414" y="30596"/>
                                </a:lnTo>
                                <a:lnTo>
                                  <a:pt x="236141" y="29730"/>
                                </a:lnTo>
                                <a:lnTo>
                                  <a:pt x="234440" y="28438"/>
                                </a:lnTo>
                                <a:lnTo>
                                  <a:pt x="233167" y="27579"/>
                                </a:lnTo>
                                <a:lnTo>
                                  <a:pt x="231894" y="26712"/>
                                </a:lnTo>
                                <a:lnTo>
                                  <a:pt x="230621" y="25421"/>
                                </a:lnTo>
                                <a:lnTo>
                                  <a:pt x="228920" y="24562"/>
                                </a:lnTo>
                                <a:lnTo>
                                  <a:pt x="227647" y="23270"/>
                                </a:lnTo>
                                <a:lnTo>
                                  <a:pt x="226374" y="22403"/>
                                </a:lnTo>
                                <a:lnTo>
                                  <a:pt x="224674" y="21545"/>
                                </a:lnTo>
                                <a:lnTo>
                                  <a:pt x="223401" y="20687"/>
                                </a:lnTo>
                                <a:lnTo>
                                  <a:pt x="221700" y="19820"/>
                                </a:lnTo>
                                <a:lnTo>
                                  <a:pt x="220427" y="18528"/>
                                </a:lnTo>
                                <a:lnTo>
                                  <a:pt x="219154" y="17669"/>
                                </a:lnTo>
                                <a:lnTo>
                                  <a:pt x="217453" y="16803"/>
                                </a:lnTo>
                                <a:lnTo>
                                  <a:pt x="216180" y="16378"/>
                                </a:lnTo>
                                <a:lnTo>
                                  <a:pt x="214480" y="15511"/>
                                </a:lnTo>
                                <a:lnTo>
                                  <a:pt x="213207" y="14652"/>
                                </a:lnTo>
                                <a:lnTo>
                                  <a:pt x="211506" y="13785"/>
                                </a:lnTo>
                                <a:lnTo>
                                  <a:pt x="210233" y="12927"/>
                                </a:lnTo>
                                <a:lnTo>
                                  <a:pt x="208960" y="12494"/>
                                </a:lnTo>
                                <a:lnTo>
                                  <a:pt x="207260" y="11635"/>
                                </a:lnTo>
                                <a:lnTo>
                                  <a:pt x="205986" y="10768"/>
                                </a:lnTo>
                                <a:lnTo>
                                  <a:pt x="204286" y="9910"/>
                                </a:lnTo>
                                <a:lnTo>
                                  <a:pt x="202586" y="9476"/>
                                </a:lnTo>
                                <a:lnTo>
                                  <a:pt x="201313" y="9051"/>
                                </a:lnTo>
                                <a:lnTo>
                                  <a:pt x="200039" y="8185"/>
                                </a:lnTo>
                                <a:lnTo>
                                  <a:pt x="198339" y="7760"/>
                                </a:lnTo>
                                <a:lnTo>
                                  <a:pt x="196639" y="7326"/>
                                </a:lnTo>
                                <a:lnTo>
                                  <a:pt x="195366" y="6459"/>
                                </a:lnTo>
                                <a:lnTo>
                                  <a:pt x="193673" y="6034"/>
                                </a:lnTo>
                                <a:lnTo>
                                  <a:pt x="192392" y="5601"/>
                                </a:lnTo>
                                <a:lnTo>
                                  <a:pt x="190700" y="5167"/>
                                </a:lnTo>
                                <a:lnTo>
                                  <a:pt x="189000" y="4742"/>
                                </a:lnTo>
                                <a:lnTo>
                                  <a:pt x="187299" y="4309"/>
                                </a:lnTo>
                                <a:lnTo>
                                  <a:pt x="186026" y="3876"/>
                                </a:lnTo>
                                <a:lnTo>
                                  <a:pt x="184326" y="3442"/>
                                </a:lnTo>
                                <a:lnTo>
                                  <a:pt x="183053" y="3017"/>
                                </a:lnTo>
                                <a:lnTo>
                                  <a:pt x="181352" y="2584"/>
                                </a:lnTo>
                                <a:lnTo>
                                  <a:pt x="179652" y="2150"/>
                                </a:lnTo>
                                <a:lnTo>
                                  <a:pt x="178379" y="2150"/>
                                </a:lnTo>
                                <a:lnTo>
                                  <a:pt x="176678" y="1725"/>
                                </a:lnTo>
                                <a:lnTo>
                                  <a:pt x="174986" y="1292"/>
                                </a:lnTo>
                                <a:lnTo>
                                  <a:pt x="173705" y="1292"/>
                                </a:lnTo>
                                <a:lnTo>
                                  <a:pt x="172013" y="858"/>
                                </a:lnTo>
                                <a:lnTo>
                                  <a:pt x="169039" y="858"/>
                                </a:lnTo>
                                <a:lnTo>
                                  <a:pt x="167339" y="433"/>
                                </a:lnTo>
                                <a:lnTo>
                                  <a:pt x="164365" y="433"/>
                                </a:lnTo>
                                <a:lnTo>
                                  <a:pt x="162665" y="0"/>
                                </a:lnTo>
                                <a:lnTo>
                                  <a:pt x="151625" y="0"/>
                                </a:lnTo>
                                <a:lnTo>
                                  <a:pt x="149925" y="433"/>
                                </a:lnTo>
                                <a:lnTo>
                                  <a:pt x="146951" y="433"/>
                                </a:lnTo>
                                <a:lnTo>
                                  <a:pt x="145251" y="858"/>
                                </a:lnTo>
                                <a:lnTo>
                                  <a:pt x="142277" y="858"/>
                                </a:lnTo>
                                <a:lnTo>
                                  <a:pt x="140585" y="1292"/>
                                </a:lnTo>
                                <a:lnTo>
                                  <a:pt x="138885" y="1725"/>
                                </a:lnTo>
                                <a:lnTo>
                                  <a:pt x="137612" y="1725"/>
                                </a:lnTo>
                                <a:lnTo>
                                  <a:pt x="135911" y="2150"/>
                                </a:lnTo>
                                <a:lnTo>
                                  <a:pt x="134211" y="2150"/>
                                </a:lnTo>
                                <a:lnTo>
                                  <a:pt x="132938" y="2584"/>
                                </a:lnTo>
                                <a:lnTo>
                                  <a:pt x="131238" y="3017"/>
                                </a:lnTo>
                                <a:lnTo>
                                  <a:pt x="129537" y="3442"/>
                                </a:lnTo>
                                <a:lnTo>
                                  <a:pt x="128264" y="3876"/>
                                </a:lnTo>
                                <a:lnTo>
                                  <a:pt x="126564" y="4309"/>
                                </a:lnTo>
                                <a:lnTo>
                                  <a:pt x="124863" y="4742"/>
                                </a:lnTo>
                                <a:lnTo>
                                  <a:pt x="123590" y="5167"/>
                                </a:lnTo>
                                <a:lnTo>
                                  <a:pt x="121898" y="5601"/>
                                </a:lnTo>
                                <a:lnTo>
                                  <a:pt x="120617" y="6034"/>
                                </a:lnTo>
                                <a:lnTo>
                                  <a:pt x="118925" y="6893"/>
                                </a:lnTo>
                                <a:lnTo>
                                  <a:pt x="117224" y="7326"/>
                                </a:lnTo>
                                <a:lnTo>
                                  <a:pt x="115951" y="7760"/>
                                </a:lnTo>
                                <a:lnTo>
                                  <a:pt x="114251" y="8618"/>
                                </a:lnTo>
                                <a:lnTo>
                                  <a:pt x="112978" y="9051"/>
                                </a:lnTo>
                                <a:lnTo>
                                  <a:pt x="111277" y="9476"/>
                                </a:lnTo>
                                <a:lnTo>
                                  <a:pt x="110004" y="10343"/>
                                </a:lnTo>
                                <a:lnTo>
                                  <a:pt x="108304" y="11202"/>
                                </a:lnTo>
                                <a:lnTo>
                                  <a:pt x="106603" y="11635"/>
                                </a:lnTo>
                                <a:lnTo>
                                  <a:pt x="105330" y="12493"/>
                                </a:lnTo>
                                <a:lnTo>
                                  <a:pt x="104057" y="13360"/>
                                </a:lnTo>
                                <a:lnTo>
                                  <a:pt x="102357" y="13785"/>
                                </a:lnTo>
                                <a:lnTo>
                                  <a:pt x="101083" y="14652"/>
                                </a:lnTo>
                                <a:lnTo>
                                  <a:pt x="99383" y="15511"/>
                                </a:lnTo>
                                <a:lnTo>
                                  <a:pt x="98110" y="16377"/>
                                </a:lnTo>
                                <a:lnTo>
                                  <a:pt x="96410" y="17236"/>
                                </a:lnTo>
                                <a:lnTo>
                                  <a:pt x="95136" y="18094"/>
                                </a:lnTo>
                                <a:lnTo>
                                  <a:pt x="93863" y="18961"/>
                                </a:lnTo>
                                <a:lnTo>
                                  <a:pt x="92163" y="19820"/>
                                </a:lnTo>
                                <a:lnTo>
                                  <a:pt x="90890" y="20686"/>
                                </a:lnTo>
                                <a:lnTo>
                                  <a:pt x="89617" y="21545"/>
                                </a:lnTo>
                                <a:lnTo>
                                  <a:pt x="87916" y="22837"/>
                                </a:lnTo>
                                <a:lnTo>
                                  <a:pt x="86643" y="23704"/>
                                </a:lnTo>
                                <a:lnTo>
                                  <a:pt x="84943" y="24562"/>
                                </a:lnTo>
                                <a:lnTo>
                                  <a:pt x="83669" y="25420"/>
                                </a:lnTo>
                                <a:lnTo>
                                  <a:pt x="82396" y="26712"/>
                                </a:lnTo>
                                <a:lnTo>
                                  <a:pt x="81123" y="27579"/>
                                </a:lnTo>
                                <a:lnTo>
                                  <a:pt x="79850" y="28871"/>
                                </a:lnTo>
                                <a:lnTo>
                                  <a:pt x="78149" y="29729"/>
                                </a:lnTo>
                                <a:lnTo>
                                  <a:pt x="76876" y="31030"/>
                                </a:lnTo>
                                <a:lnTo>
                                  <a:pt x="75603" y="32322"/>
                                </a:lnTo>
                                <a:lnTo>
                                  <a:pt x="74330" y="33180"/>
                                </a:lnTo>
                                <a:lnTo>
                                  <a:pt x="73057" y="34472"/>
                                </a:lnTo>
                                <a:lnTo>
                                  <a:pt x="71775" y="35764"/>
                                </a:lnTo>
                                <a:lnTo>
                                  <a:pt x="70502" y="37056"/>
                                </a:lnTo>
                                <a:lnTo>
                                  <a:pt x="68802" y="38356"/>
                                </a:lnTo>
                                <a:lnTo>
                                  <a:pt x="67529" y="39214"/>
                                </a:lnTo>
                                <a:lnTo>
                                  <a:pt x="66255" y="40506"/>
                                </a:lnTo>
                                <a:lnTo>
                                  <a:pt x="64982" y="41798"/>
                                </a:lnTo>
                                <a:lnTo>
                                  <a:pt x="63709" y="43090"/>
                                </a:lnTo>
                                <a:lnTo>
                                  <a:pt x="62436" y="44382"/>
                                </a:lnTo>
                                <a:lnTo>
                                  <a:pt x="61163" y="46107"/>
                                </a:lnTo>
                                <a:lnTo>
                                  <a:pt x="59890" y="47399"/>
                                </a:lnTo>
                                <a:lnTo>
                                  <a:pt x="59035" y="48691"/>
                                </a:lnTo>
                                <a:lnTo>
                                  <a:pt x="57762" y="49991"/>
                                </a:lnTo>
                                <a:lnTo>
                                  <a:pt x="56489" y="51283"/>
                                </a:lnTo>
                                <a:lnTo>
                                  <a:pt x="55216" y="53000"/>
                                </a:lnTo>
                                <a:lnTo>
                                  <a:pt x="53942" y="54300"/>
                                </a:lnTo>
                                <a:lnTo>
                                  <a:pt x="52669" y="55592"/>
                                </a:lnTo>
                                <a:lnTo>
                                  <a:pt x="51396" y="57309"/>
                                </a:lnTo>
                                <a:lnTo>
                                  <a:pt x="50542" y="58609"/>
                                </a:lnTo>
                                <a:lnTo>
                                  <a:pt x="49269" y="60326"/>
                                </a:lnTo>
                                <a:lnTo>
                                  <a:pt x="47995" y="61626"/>
                                </a:lnTo>
                                <a:lnTo>
                                  <a:pt x="47149" y="63343"/>
                                </a:lnTo>
                                <a:lnTo>
                                  <a:pt x="45868" y="64635"/>
                                </a:lnTo>
                                <a:lnTo>
                                  <a:pt x="45022" y="66360"/>
                                </a:lnTo>
                                <a:lnTo>
                                  <a:pt x="43749" y="68085"/>
                                </a:lnTo>
                                <a:lnTo>
                                  <a:pt x="42476" y="69811"/>
                                </a:lnTo>
                                <a:lnTo>
                                  <a:pt x="41621" y="71103"/>
                                </a:lnTo>
                                <a:lnTo>
                                  <a:pt x="40348" y="72828"/>
                                </a:lnTo>
                                <a:lnTo>
                                  <a:pt x="39502" y="74553"/>
                                </a:lnTo>
                                <a:lnTo>
                                  <a:pt x="38648" y="76270"/>
                                </a:lnTo>
                                <a:lnTo>
                                  <a:pt x="37374" y="77570"/>
                                </a:lnTo>
                                <a:lnTo>
                                  <a:pt x="36528" y="79721"/>
                                </a:lnTo>
                                <a:lnTo>
                                  <a:pt x="35255" y="81446"/>
                                </a:lnTo>
                                <a:lnTo>
                                  <a:pt x="34401" y="82738"/>
                                </a:lnTo>
                                <a:lnTo>
                                  <a:pt x="33555" y="84896"/>
                                </a:lnTo>
                                <a:lnTo>
                                  <a:pt x="32282" y="86613"/>
                                </a:lnTo>
                                <a:lnTo>
                                  <a:pt x="31436" y="88339"/>
                                </a:lnTo>
                                <a:lnTo>
                                  <a:pt x="30581" y="90064"/>
                                </a:lnTo>
                                <a:lnTo>
                                  <a:pt x="29735" y="91789"/>
                                </a:lnTo>
                                <a:lnTo>
                                  <a:pt x="28881" y="93514"/>
                                </a:lnTo>
                                <a:lnTo>
                                  <a:pt x="28035" y="95231"/>
                                </a:lnTo>
                                <a:lnTo>
                                  <a:pt x="27181" y="96956"/>
                                </a:lnTo>
                                <a:lnTo>
                                  <a:pt x="25907" y="99115"/>
                                </a:lnTo>
                                <a:lnTo>
                                  <a:pt x="25061" y="100841"/>
                                </a:lnTo>
                                <a:lnTo>
                                  <a:pt x="24634" y="102557"/>
                                </a:lnTo>
                                <a:lnTo>
                                  <a:pt x="23361" y="104716"/>
                                </a:lnTo>
                                <a:lnTo>
                                  <a:pt x="22934" y="106441"/>
                                </a:lnTo>
                                <a:lnTo>
                                  <a:pt x="22088" y="108592"/>
                                </a:lnTo>
                                <a:lnTo>
                                  <a:pt x="21242" y="110317"/>
                                </a:lnTo>
                                <a:lnTo>
                                  <a:pt x="20388" y="112042"/>
                                </a:lnTo>
                                <a:lnTo>
                                  <a:pt x="19542" y="114193"/>
                                </a:lnTo>
                                <a:lnTo>
                                  <a:pt x="18687" y="115918"/>
                                </a:lnTo>
                                <a:lnTo>
                                  <a:pt x="18268" y="118077"/>
                                </a:lnTo>
                                <a:lnTo>
                                  <a:pt x="17414" y="120227"/>
                                </a:lnTo>
                                <a:lnTo>
                                  <a:pt x="16568" y="121952"/>
                                </a:lnTo>
                                <a:lnTo>
                                  <a:pt x="15714" y="124111"/>
                                </a:lnTo>
                                <a:lnTo>
                                  <a:pt x="15295" y="125828"/>
                                </a:lnTo>
                                <a:lnTo>
                                  <a:pt x="14440" y="127986"/>
                                </a:lnTo>
                                <a:lnTo>
                                  <a:pt x="14022" y="129712"/>
                                </a:lnTo>
                                <a:lnTo>
                                  <a:pt x="13167" y="131862"/>
                                </a:lnTo>
                                <a:lnTo>
                                  <a:pt x="12749" y="134021"/>
                                </a:lnTo>
                                <a:lnTo>
                                  <a:pt x="11894" y="136171"/>
                                </a:lnTo>
                                <a:lnTo>
                                  <a:pt x="11467" y="137896"/>
                                </a:lnTo>
                                <a:lnTo>
                                  <a:pt x="11048" y="140055"/>
                                </a:lnTo>
                                <a:lnTo>
                                  <a:pt x="10194" y="142205"/>
                                </a:lnTo>
                                <a:lnTo>
                                  <a:pt x="9775" y="144364"/>
                                </a:lnTo>
                                <a:lnTo>
                                  <a:pt x="9348" y="146514"/>
                                </a:lnTo>
                                <a:lnTo>
                                  <a:pt x="8493" y="148240"/>
                                </a:lnTo>
                                <a:lnTo>
                                  <a:pt x="8075" y="150398"/>
                                </a:lnTo>
                                <a:lnTo>
                                  <a:pt x="7647" y="152548"/>
                                </a:lnTo>
                                <a:lnTo>
                                  <a:pt x="7220" y="154707"/>
                                </a:lnTo>
                                <a:lnTo>
                                  <a:pt x="6801" y="156857"/>
                                </a:lnTo>
                                <a:lnTo>
                                  <a:pt x="6374" y="159016"/>
                                </a:lnTo>
                                <a:lnTo>
                                  <a:pt x="5947" y="161166"/>
                                </a:lnTo>
                                <a:lnTo>
                                  <a:pt x="5528" y="163325"/>
                                </a:lnTo>
                                <a:lnTo>
                                  <a:pt x="5101" y="165475"/>
                                </a:lnTo>
                                <a:lnTo>
                                  <a:pt x="4674" y="167201"/>
                                </a:lnTo>
                                <a:lnTo>
                                  <a:pt x="4247" y="169784"/>
                                </a:lnTo>
                                <a:lnTo>
                                  <a:pt x="3828" y="171943"/>
                                </a:lnTo>
                                <a:lnTo>
                                  <a:pt x="3401" y="173669"/>
                                </a:lnTo>
                                <a:lnTo>
                                  <a:pt x="2974" y="176252"/>
                                </a:lnTo>
                                <a:lnTo>
                                  <a:pt x="2974" y="178402"/>
                                </a:lnTo>
                                <a:lnTo>
                                  <a:pt x="2555" y="180128"/>
                                </a:lnTo>
                                <a:lnTo>
                                  <a:pt x="2555" y="182711"/>
                                </a:lnTo>
                                <a:lnTo>
                                  <a:pt x="2128" y="184870"/>
                                </a:lnTo>
                                <a:lnTo>
                                  <a:pt x="1700" y="187020"/>
                                </a:lnTo>
                                <a:lnTo>
                                  <a:pt x="1700" y="189179"/>
                                </a:lnTo>
                                <a:lnTo>
                                  <a:pt x="1282" y="191338"/>
                                </a:lnTo>
                                <a:lnTo>
                                  <a:pt x="1282" y="193488"/>
                                </a:lnTo>
                                <a:lnTo>
                                  <a:pt x="854" y="195647"/>
                                </a:lnTo>
                                <a:lnTo>
                                  <a:pt x="854" y="197797"/>
                                </a:lnTo>
                                <a:lnTo>
                                  <a:pt x="427" y="199956"/>
                                </a:lnTo>
                                <a:lnTo>
                                  <a:pt x="427" y="208574"/>
                                </a:lnTo>
                                <a:lnTo>
                                  <a:pt x="0" y="211158"/>
                                </a:lnTo>
                                <a:lnTo>
                                  <a:pt x="0" y="230977"/>
                                </a:lnTo>
                                <a:lnTo>
                                  <a:pt x="427" y="233136"/>
                                </a:lnTo>
                                <a:lnTo>
                                  <a:pt x="427" y="241754"/>
                                </a:lnTo>
                                <a:lnTo>
                                  <a:pt x="854" y="243904"/>
                                </a:lnTo>
                                <a:lnTo>
                                  <a:pt x="854" y="246496"/>
                                </a:lnTo>
                                <a:lnTo>
                                  <a:pt x="1282" y="248647"/>
                                </a:lnTo>
                                <a:lnTo>
                                  <a:pt x="1282" y="250806"/>
                                </a:lnTo>
                                <a:lnTo>
                                  <a:pt x="1700" y="252956"/>
                                </a:lnTo>
                                <a:lnTo>
                                  <a:pt x="1700" y="255114"/>
                                </a:lnTo>
                                <a:lnTo>
                                  <a:pt x="2128" y="257265"/>
                                </a:lnTo>
                                <a:lnTo>
                                  <a:pt x="2555" y="259423"/>
                                </a:lnTo>
                                <a:lnTo>
                                  <a:pt x="2555" y="261574"/>
                                </a:lnTo>
                                <a:lnTo>
                                  <a:pt x="2974" y="263732"/>
                                </a:lnTo>
                                <a:lnTo>
                                  <a:pt x="3401" y="265883"/>
                                </a:lnTo>
                                <a:lnTo>
                                  <a:pt x="3401" y="268042"/>
                                </a:lnTo>
                                <a:lnTo>
                                  <a:pt x="3828" y="270192"/>
                                </a:lnTo>
                                <a:lnTo>
                                  <a:pt x="4247" y="272350"/>
                                </a:lnTo>
                                <a:lnTo>
                                  <a:pt x="4674" y="274501"/>
                                </a:lnTo>
                                <a:lnTo>
                                  <a:pt x="5101" y="276659"/>
                                </a:lnTo>
                                <a:lnTo>
                                  <a:pt x="5528" y="278810"/>
                                </a:lnTo>
                                <a:lnTo>
                                  <a:pt x="5947" y="280968"/>
                                </a:lnTo>
                                <a:lnTo>
                                  <a:pt x="6374" y="283127"/>
                                </a:lnTo>
                                <a:lnTo>
                                  <a:pt x="6802" y="285277"/>
                                </a:lnTo>
                                <a:lnTo>
                                  <a:pt x="7220" y="287436"/>
                                </a:lnTo>
                                <a:lnTo>
                                  <a:pt x="7647" y="289153"/>
                                </a:lnTo>
                                <a:lnTo>
                                  <a:pt x="8075" y="291312"/>
                                </a:lnTo>
                                <a:lnTo>
                                  <a:pt x="8921" y="293462"/>
                                </a:lnTo>
                                <a:lnTo>
                                  <a:pt x="9348" y="295621"/>
                                </a:lnTo>
                                <a:lnTo>
                                  <a:pt x="9775" y="297771"/>
                                </a:lnTo>
                                <a:lnTo>
                                  <a:pt x="10194" y="299496"/>
                                </a:lnTo>
                                <a:lnTo>
                                  <a:pt x="11048" y="301655"/>
                                </a:lnTo>
                                <a:lnTo>
                                  <a:pt x="11467" y="303805"/>
                                </a:lnTo>
                                <a:lnTo>
                                  <a:pt x="11894" y="305964"/>
                                </a:lnTo>
                                <a:lnTo>
                                  <a:pt x="12749" y="308114"/>
                                </a:lnTo>
                                <a:lnTo>
                                  <a:pt x="13167" y="309840"/>
                                </a:lnTo>
                                <a:lnTo>
                                  <a:pt x="14022" y="311998"/>
                                </a:lnTo>
                                <a:lnTo>
                                  <a:pt x="14440" y="313724"/>
                                </a:lnTo>
                                <a:lnTo>
                                  <a:pt x="15295" y="315874"/>
                                </a:lnTo>
                                <a:lnTo>
                                  <a:pt x="15714" y="318033"/>
                                </a:lnTo>
                                <a:lnTo>
                                  <a:pt x="16568" y="320183"/>
                                </a:lnTo>
                                <a:lnTo>
                                  <a:pt x="17414" y="321908"/>
                                </a:lnTo>
                                <a:lnTo>
                                  <a:pt x="18268" y="324058"/>
                                </a:lnTo>
                                <a:lnTo>
                                  <a:pt x="18687" y="325784"/>
                                </a:lnTo>
                                <a:lnTo>
                                  <a:pt x="19542" y="327942"/>
                                </a:lnTo>
                                <a:lnTo>
                                  <a:pt x="20388" y="329668"/>
                                </a:lnTo>
                                <a:lnTo>
                                  <a:pt x="21242" y="331818"/>
                                </a:lnTo>
                                <a:lnTo>
                                  <a:pt x="22088" y="333543"/>
                                </a:lnTo>
                                <a:lnTo>
                                  <a:pt x="22934" y="335269"/>
                                </a:lnTo>
                                <a:lnTo>
                                  <a:pt x="23361" y="337419"/>
                                </a:lnTo>
                                <a:lnTo>
                                  <a:pt x="24634" y="339144"/>
                                </a:lnTo>
                                <a:lnTo>
                                  <a:pt x="25061" y="341303"/>
                                </a:lnTo>
                                <a:lnTo>
                                  <a:pt x="25908" y="343020"/>
                                </a:lnTo>
                                <a:lnTo>
                                  <a:pt x="27181" y="344745"/>
                                </a:lnTo>
                                <a:lnTo>
                                  <a:pt x="28035" y="346470"/>
                                </a:lnTo>
                                <a:lnTo>
                                  <a:pt x="28881" y="348196"/>
                                </a:lnTo>
                                <a:lnTo>
                                  <a:pt x="29735" y="350346"/>
                                </a:lnTo>
                                <a:lnTo>
                                  <a:pt x="30581" y="352071"/>
                                </a:lnTo>
                                <a:lnTo>
                                  <a:pt x="31436" y="353796"/>
                                </a:lnTo>
                                <a:lnTo>
                                  <a:pt x="32282" y="355522"/>
                                </a:lnTo>
                                <a:lnTo>
                                  <a:pt x="33555" y="357247"/>
                                </a:lnTo>
                                <a:lnTo>
                                  <a:pt x="34401" y="358964"/>
                                </a:lnTo>
                                <a:lnTo>
                                  <a:pt x="35255" y="360689"/>
                                </a:lnTo>
                                <a:lnTo>
                                  <a:pt x="36528" y="362414"/>
                                </a:lnTo>
                                <a:lnTo>
                                  <a:pt x="37374" y="364140"/>
                                </a:lnTo>
                                <a:lnTo>
                                  <a:pt x="38648" y="365865"/>
                                </a:lnTo>
                                <a:lnTo>
                                  <a:pt x="39502" y="367157"/>
                                </a:lnTo>
                                <a:lnTo>
                                  <a:pt x="40775" y="368882"/>
                                </a:lnTo>
                                <a:lnTo>
                                  <a:pt x="41621" y="370599"/>
                                </a:lnTo>
                                <a:lnTo>
                                  <a:pt x="42476" y="372324"/>
                                </a:lnTo>
                                <a:lnTo>
                                  <a:pt x="43749" y="374050"/>
                                </a:lnTo>
                                <a:lnTo>
                                  <a:pt x="45022" y="375341"/>
                                </a:lnTo>
                                <a:lnTo>
                                  <a:pt x="45868" y="377067"/>
                                </a:lnTo>
                                <a:lnTo>
                                  <a:pt x="47149" y="378792"/>
                                </a:lnTo>
                                <a:lnTo>
                                  <a:pt x="48423" y="380084"/>
                                </a:lnTo>
                                <a:lnTo>
                                  <a:pt x="49269" y="381809"/>
                                </a:lnTo>
                                <a:lnTo>
                                  <a:pt x="50542" y="383101"/>
                                </a:lnTo>
                                <a:lnTo>
                                  <a:pt x="51396" y="384826"/>
                                </a:lnTo>
                                <a:lnTo>
                                  <a:pt x="52669" y="386118"/>
                                </a:lnTo>
                                <a:lnTo>
                                  <a:pt x="53943" y="387843"/>
                                </a:lnTo>
                                <a:lnTo>
                                  <a:pt x="55216" y="389135"/>
                                </a:lnTo>
                                <a:lnTo>
                                  <a:pt x="56489" y="390427"/>
                                </a:lnTo>
                                <a:lnTo>
                                  <a:pt x="57762" y="391719"/>
                                </a:lnTo>
                                <a:lnTo>
                                  <a:pt x="59035" y="393011"/>
                                </a:lnTo>
                                <a:lnTo>
                                  <a:pt x="60308" y="394736"/>
                                </a:lnTo>
                                <a:lnTo>
                                  <a:pt x="61163" y="396028"/>
                                </a:lnTo>
                                <a:lnTo>
                                  <a:pt x="62436" y="397320"/>
                                </a:lnTo>
                                <a:lnTo>
                                  <a:pt x="63709" y="398612"/>
                                </a:lnTo>
                                <a:lnTo>
                                  <a:pt x="64982" y="399904"/>
                                </a:lnTo>
                                <a:lnTo>
                                  <a:pt x="66255" y="401195"/>
                                </a:lnTo>
                                <a:lnTo>
                                  <a:pt x="67529" y="402496"/>
                                </a:lnTo>
                                <a:lnTo>
                                  <a:pt x="68802" y="403788"/>
                                </a:lnTo>
                                <a:lnTo>
                                  <a:pt x="70502" y="405079"/>
                                </a:lnTo>
                                <a:lnTo>
                                  <a:pt x="71775" y="406371"/>
                                </a:lnTo>
                                <a:lnTo>
                                  <a:pt x="73057" y="407230"/>
                                </a:lnTo>
                                <a:lnTo>
                                  <a:pt x="74330" y="408521"/>
                                </a:lnTo>
                                <a:lnTo>
                                  <a:pt x="75603" y="409822"/>
                                </a:lnTo>
                                <a:lnTo>
                                  <a:pt x="76876" y="410680"/>
                                </a:lnTo>
                                <a:lnTo>
                                  <a:pt x="78150" y="411972"/>
                                </a:lnTo>
                                <a:lnTo>
                                  <a:pt x="79850" y="413264"/>
                                </a:lnTo>
                                <a:lnTo>
                                  <a:pt x="81123" y="414131"/>
                                </a:lnTo>
                                <a:lnTo>
                                  <a:pt x="82396" y="415423"/>
                                </a:lnTo>
                                <a:lnTo>
                                  <a:pt x="83670" y="416281"/>
                                </a:lnTo>
                                <a:lnTo>
                                  <a:pt x="84524" y="416715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0" name="Shape 560"/>
                        <wps:cNvSpPr/>
                        <wps:spPr>
                          <a:xfrm>
                            <a:off x="222970" y="49124"/>
                            <a:ext cx="471000" cy="4309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1000" h="430933">
                                <a:moveTo>
                                  <a:pt x="471000" y="205557"/>
                                </a:moveTo>
                                <a:lnTo>
                                  <a:pt x="471000" y="202106"/>
                                </a:lnTo>
                                <a:lnTo>
                                  <a:pt x="470573" y="199523"/>
                                </a:lnTo>
                                <a:lnTo>
                                  <a:pt x="470573" y="197364"/>
                                </a:lnTo>
                                <a:lnTo>
                                  <a:pt x="470154" y="195214"/>
                                </a:lnTo>
                                <a:lnTo>
                                  <a:pt x="469727" y="193055"/>
                                </a:lnTo>
                                <a:lnTo>
                                  <a:pt x="469299" y="190905"/>
                                </a:lnTo>
                                <a:lnTo>
                                  <a:pt x="469299" y="188746"/>
                                </a:lnTo>
                                <a:lnTo>
                                  <a:pt x="468881" y="186596"/>
                                </a:lnTo>
                                <a:lnTo>
                                  <a:pt x="468453" y="184437"/>
                                </a:lnTo>
                                <a:lnTo>
                                  <a:pt x="468026" y="182287"/>
                                </a:lnTo>
                                <a:lnTo>
                                  <a:pt x="467599" y="180128"/>
                                </a:lnTo>
                                <a:lnTo>
                                  <a:pt x="467180" y="177978"/>
                                </a:lnTo>
                                <a:lnTo>
                                  <a:pt x="466753" y="175819"/>
                                </a:lnTo>
                                <a:lnTo>
                                  <a:pt x="466326" y="173669"/>
                                </a:lnTo>
                                <a:lnTo>
                                  <a:pt x="465480" y="171510"/>
                                </a:lnTo>
                                <a:lnTo>
                                  <a:pt x="465053" y="169360"/>
                                </a:lnTo>
                                <a:lnTo>
                                  <a:pt x="464634" y="167201"/>
                                </a:lnTo>
                                <a:lnTo>
                                  <a:pt x="464207" y="165051"/>
                                </a:lnTo>
                                <a:lnTo>
                                  <a:pt x="463352" y="162892"/>
                                </a:lnTo>
                                <a:lnTo>
                                  <a:pt x="462934" y="160742"/>
                                </a:lnTo>
                                <a:lnTo>
                                  <a:pt x="462079" y="158583"/>
                                </a:lnTo>
                                <a:lnTo>
                                  <a:pt x="461660" y="156424"/>
                                </a:lnTo>
                                <a:lnTo>
                                  <a:pt x="460806" y="154274"/>
                                </a:lnTo>
                                <a:lnTo>
                                  <a:pt x="459960" y="152115"/>
                                </a:lnTo>
                                <a:lnTo>
                                  <a:pt x="459106" y="149965"/>
                                </a:lnTo>
                                <a:lnTo>
                                  <a:pt x="458687" y="147806"/>
                                </a:lnTo>
                                <a:lnTo>
                                  <a:pt x="457832" y="146090"/>
                                </a:lnTo>
                                <a:lnTo>
                                  <a:pt x="456986" y="143931"/>
                                </a:lnTo>
                                <a:lnTo>
                                  <a:pt x="456132" y="141781"/>
                                </a:lnTo>
                                <a:lnTo>
                                  <a:pt x="455286" y="139622"/>
                                </a:lnTo>
                                <a:lnTo>
                                  <a:pt x="454440" y="137463"/>
                                </a:lnTo>
                                <a:lnTo>
                                  <a:pt x="453586" y="135746"/>
                                </a:lnTo>
                                <a:lnTo>
                                  <a:pt x="452313" y="133587"/>
                                </a:lnTo>
                                <a:lnTo>
                                  <a:pt x="451467" y="131437"/>
                                </a:lnTo>
                                <a:lnTo>
                                  <a:pt x="450612" y="129712"/>
                                </a:lnTo>
                                <a:lnTo>
                                  <a:pt x="449766" y="127553"/>
                                </a:lnTo>
                                <a:lnTo>
                                  <a:pt x="448493" y="125403"/>
                                </a:lnTo>
                                <a:lnTo>
                                  <a:pt x="447639" y="123678"/>
                                </a:lnTo>
                                <a:lnTo>
                                  <a:pt x="446366" y="121519"/>
                                </a:lnTo>
                                <a:lnTo>
                                  <a:pt x="445520" y="119369"/>
                                </a:lnTo>
                                <a:lnTo>
                                  <a:pt x="444246" y="117643"/>
                                </a:lnTo>
                                <a:lnTo>
                                  <a:pt x="443392" y="115918"/>
                                </a:lnTo>
                                <a:lnTo>
                                  <a:pt x="442119" y="113768"/>
                                </a:lnTo>
                                <a:lnTo>
                                  <a:pt x="440846" y="112042"/>
                                </a:lnTo>
                                <a:lnTo>
                                  <a:pt x="440000" y="109884"/>
                                </a:lnTo>
                                <a:lnTo>
                                  <a:pt x="438726" y="108167"/>
                                </a:lnTo>
                                <a:lnTo>
                                  <a:pt x="437445" y="106008"/>
                                </a:lnTo>
                                <a:lnTo>
                                  <a:pt x="436172" y="104283"/>
                                </a:lnTo>
                                <a:lnTo>
                                  <a:pt x="434899" y="102133"/>
                                </a:lnTo>
                                <a:lnTo>
                                  <a:pt x="433625" y="100407"/>
                                </a:lnTo>
                                <a:lnTo>
                                  <a:pt x="432352" y="98682"/>
                                </a:lnTo>
                                <a:lnTo>
                                  <a:pt x="431079" y="96957"/>
                                </a:lnTo>
                                <a:lnTo>
                                  <a:pt x="429806" y="95231"/>
                                </a:lnTo>
                                <a:lnTo>
                                  <a:pt x="428533" y="93081"/>
                                </a:lnTo>
                                <a:lnTo>
                                  <a:pt x="426832" y="91356"/>
                                </a:lnTo>
                                <a:lnTo>
                                  <a:pt x="425559" y="89631"/>
                                </a:lnTo>
                                <a:lnTo>
                                  <a:pt x="424286" y="87905"/>
                                </a:lnTo>
                                <a:lnTo>
                                  <a:pt x="422586" y="86188"/>
                                </a:lnTo>
                                <a:lnTo>
                                  <a:pt x="421312" y="84463"/>
                                </a:lnTo>
                                <a:lnTo>
                                  <a:pt x="419612" y="82738"/>
                                </a:lnTo>
                                <a:lnTo>
                                  <a:pt x="418339" y="81013"/>
                                </a:lnTo>
                                <a:lnTo>
                                  <a:pt x="416639" y="79287"/>
                                </a:lnTo>
                                <a:lnTo>
                                  <a:pt x="415365" y="77571"/>
                                </a:lnTo>
                                <a:lnTo>
                                  <a:pt x="413665" y="75845"/>
                                </a:lnTo>
                                <a:lnTo>
                                  <a:pt x="411965" y="74120"/>
                                </a:lnTo>
                                <a:lnTo>
                                  <a:pt x="410692" y="72395"/>
                                </a:lnTo>
                                <a:lnTo>
                                  <a:pt x="408991" y="71103"/>
                                </a:lnTo>
                                <a:lnTo>
                                  <a:pt x="407291" y="69378"/>
                                </a:lnTo>
                                <a:lnTo>
                                  <a:pt x="405599" y="67652"/>
                                </a:lnTo>
                                <a:lnTo>
                                  <a:pt x="404326" y="65935"/>
                                </a:lnTo>
                                <a:lnTo>
                                  <a:pt x="402625" y="64635"/>
                                </a:lnTo>
                                <a:lnTo>
                                  <a:pt x="400925" y="62918"/>
                                </a:lnTo>
                                <a:lnTo>
                                  <a:pt x="398797" y="61626"/>
                                </a:lnTo>
                                <a:lnTo>
                                  <a:pt x="397524" y="59901"/>
                                </a:lnTo>
                                <a:lnTo>
                                  <a:pt x="395824" y="58609"/>
                                </a:lnTo>
                                <a:lnTo>
                                  <a:pt x="393705" y="56884"/>
                                </a:lnTo>
                                <a:lnTo>
                                  <a:pt x="392004" y="55592"/>
                                </a:lnTo>
                                <a:lnTo>
                                  <a:pt x="390304" y="54300"/>
                                </a:lnTo>
                                <a:lnTo>
                                  <a:pt x="388604" y="52575"/>
                                </a:lnTo>
                                <a:lnTo>
                                  <a:pt x="386912" y="51283"/>
                                </a:lnTo>
                                <a:lnTo>
                                  <a:pt x="384784" y="49991"/>
                                </a:lnTo>
                                <a:lnTo>
                                  <a:pt x="383084" y="48266"/>
                                </a:lnTo>
                                <a:lnTo>
                                  <a:pt x="380964" y="46974"/>
                                </a:lnTo>
                                <a:lnTo>
                                  <a:pt x="379264" y="45674"/>
                                </a:lnTo>
                                <a:lnTo>
                                  <a:pt x="377564" y="44382"/>
                                </a:lnTo>
                                <a:lnTo>
                                  <a:pt x="375445" y="43090"/>
                                </a:lnTo>
                                <a:lnTo>
                                  <a:pt x="373744" y="41798"/>
                                </a:lnTo>
                                <a:lnTo>
                                  <a:pt x="371617" y="40506"/>
                                </a:lnTo>
                                <a:lnTo>
                                  <a:pt x="369925" y="39214"/>
                                </a:lnTo>
                                <a:lnTo>
                                  <a:pt x="367797" y="37923"/>
                                </a:lnTo>
                                <a:lnTo>
                                  <a:pt x="366097" y="36631"/>
                                </a:lnTo>
                                <a:lnTo>
                                  <a:pt x="363978" y="35339"/>
                                </a:lnTo>
                                <a:lnTo>
                                  <a:pt x="361850" y="34472"/>
                                </a:lnTo>
                                <a:lnTo>
                                  <a:pt x="360150" y="33180"/>
                                </a:lnTo>
                                <a:lnTo>
                                  <a:pt x="358031" y="31888"/>
                                </a:lnTo>
                                <a:lnTo>
                                  <a:pt x="355903" y="30596"/>
                                </a:lnTo>
                                <a:lnTo>
                                  <a:pt x="353784" y="29730"/>
                                </a:lnTo>
                                <a:lnTo>
                                  <a:pt x="351656" y="28438"/>
                                </a:lnTo>
                                <a:lnTo>
                                  <a:pt x="349956" y="27579"/>
                                </a:lnTo>
                                <a:lnTo>
                                  <a:pt x="347837" y="26712"/>
                                </a:lnTo>
                                <a:lnTo>
                                  <a:pt x="345709" y="25421"/>
                                </a:lnTo>
                                <a:lnTo>
                                  <a:pt x="343590" y="24562"/>
                                </a:lnTo>
                                <a:lnTo>
                                  <a:pt x="341462" y="23270"/>
                                </a:lnTo>
                                <a:lnTo>
                                  <a:pt x="339343" y="22403"/>
                                </a:lnTo>
                                <a:lnTo>
                                  <a:pt x="337216" y="21545"/>
                                </a:lnTo>
                                <a:lnTo>
                                  <a:pt x="335097" y="20687"/>
                                </a:lnTo>
                                <a:lnTo>
                                  <a:pt x="332969" y="19820"/>
                                </a:lnTo>
                                <a:lnTo>
                                  <a:pt x="330850" y="18528"/>
                                </a:lnTo>
                                <a:lnTo>
                                  <a:pt x="328722" y="17670"/>
                                </a:lnTo>
                                <a:lnTo>
                                  <a:pt x="326176" y="16803"/>
                                </a:lnTo>
                                <a:lnTo>
                                  <a:pt x="324476" y="16378"/>
                                </a:lnTo>
                                <a:lnTo>
                                  <a:pt x="321929" y="15511"/>
                                </a:lnTo>
                                <a:lnTo>
                                  <a:pt x="319802" y="14652"/>
                                </a:lnTo>
                                <a:lnTo>
                                  <a:pt x="317683" y="13785"/>
                                </a:lnTo>
                                <a:lnTo>
                                  <a:pt x="315555" y="12927"/>
                                </a:lnTo>
                                <a:lnTo>
                                  <a:pt x="313436" y="12494"/>
                                </a:lnTo>
                                <a:lnTo>
                                  <a:pt x="310889" y="11635"/>
                                </a:lnTo>
                                <a:lnTo>
                                  <a:pt x="308762" y="10768"/>
                                </a:lnTo>
                                <a:lnTo>
                                  <a:pt x="306643" y="9910"/>
                                </a:lnTo>
                                <a:lnTo>
                                  <a:pt x="304088" y="9476"/>
                                </a:lnTo>
                                <a:lnTo>
                                  <a:pt x="301969" y="9051"/>
                                </a:lnTo>
                                <a:lnTo>
                                  <a:pt x="299841" y="8185"/>
                                </a:lnTo>
                                <a:lnTo>
                                  <a:pt x="297295" y="7760"/>
                                </a:lnTo>
                                <a:lnTo>
                                  <a:pt x="295176" y="7326"/>
                                </a:lnTo>
                                <a:lnTo>
                                  <a:pt x="292621" y="6459"/>
                                </a:lnTo>
                                <a:lnTo>
                                  <a:pt x="290502" y="6034"/>
                                </a:lnTo>
                                <a:lnTo>
                                  <a:pt x="288374" y="5601"/>
                                </a:lnTo>
                                <a:lnTo>
                                  <a:pt x="285828" y="5167"/>
                                </a:lnTo>
                                <a:lnTo>
                                  <a:pt x="283709" y="4742"/>
                                </a:lnTo>
                                <a:lnTo>
                                  <a:pt x="281154" y="4309"/>
                                </a:lnTo>
                                <a:lnTo>
                                  <a:pt x="279035" y="3876"/>
                                </a:lnTo>
                                <a:lnTo>
                                  <a:pt x="276907" y="3442"/>
                                </a:lnTo>
                                <a:lnTo>
                                  <a:pt x="274361" y="3017"/>
                                </a:lnTo>
                                <a:lnTo>
                                  <a:pt x="272242" y="2584"/>
                                </a:lnTo>
                                <a:lnTo>
                                  <a:pt x="269687" y="2150"/>
                                </a:lnTo>
                                <a:lnTo>
                                  <a:pt x="267141" y="2150"/>
                                </a:lnTo>
                                <a:lnTo>
                                  <a:pt x="265022" y="1725"/>
                                </a:lnTo>
                                <a:lnTo>
                                  <a:pt x="262894" y="1292"/>
                                </a:lnTo>
                                <a:lnTo>
                                  <a:pt x="260348" y="1292"/>
                                </a:lnTo>
                                <a:lnTo>
                                  <a:pt x="258220" y="858"/>
                                </a:lnTo>
                                <a:lnTo>
                                  <a:pt x="253127" y="858"/>
                                </a:lnTo>
                                <a:lnTo>
                                  <a:pt x="251000" y="433"/>
                                </a:lnTo>
                                <a:lnTo>
                                  <a:pt x="246334" y="433"/>
                                </a:lnTo>
                                <a:lnTo>
                                  <a:pt x="243780" y="0"/>
                                </a:lnTo>
                                <a:lnTo>
                                  <a:pt x="227647" y="0"/>
                                </a:lnTo>
                                <a:lnTo>
                                  <a:pt x="225092" y="433"/>
                                </a:lnTo>
                                <a:lnTo>
                                  <a:pt x="220427" y="433"/>
                                </a:lnTo>
                                <a:lnTo>
                                  <a:pt x="217872" y="858"/>
                                </a:lnTo>
                                <a:lnTo>
                                  <a:pt x="213207" y="858"/>
                                </a:lnTo>
                                <a:lnTo>
                                  <a:pt x="210652" y="1292"/>
                                </a:lnTo>
                                <a:lnTo>
                                  <a:pt x="208533" y="1725"/>
                                </a:lnTo>
                                <a:lnTo>
                                  <a:pt x="205986" y="1725"/>
                                </a:lnTo>
                                <a:lnTo>
                                  <a:pt x="203859" y="2150"/>
                                </a:lnTo>
                                <a:lnTo>
                                  <a:pt x="201740" y="2150"/>
                                </a:lnTo>
                                <a:lnTo>
                                  <a:pt x="199185" y="2584"/>
                                </a:lnTo>
                                <a:lnTo>
                                  <a:pt x="196639" y="3017"/>
                                </a:lnTo>
                                <a:lnTo>
                                  <a:pt x="194520" y="3442"/>
                                </a:lnTo>
                                <a:lnTo>
                                  <a:pt x="192392" y="3875"/>
                                </a:lnTo>
                                <a:lnTo>
                                  <a:pt x="189846" y="4309"/>
                                </a:lnTo>
                                <a:lnTo>
                                  <a:pt x="187718" y="4742"/>
                                </a:lnTo>
                                <a:lnTo>
                                  <a:pt x="185172" y="5167"/>
                                </a:lnTo>
                                <a:lnTo>
                                  <a:pt x="183052" y="5601"/>
                                </a:lnTo>
                                <a:lnTo>
                                  <a:pt x="180498" y="6034"/>
                                </a:lnTo>
                                <a:lnTo>
                                  <a:pt x="178379" y="6893"/>
                                </a:lnTo>
                                <a:lnTo>
                                  <a:pt x="176251" y="7326"/>
                                </a:lnTo>
                                <a:lnTo>
                                  <a:pt x="173705" y="7760"/>
                                </a:lnTo>
                                <a:lnTo>
                                  <a:pt x="171586" y="8618"/>
                                </a:lnTo>
                                <a:lnTo>
                                  <a:pt x="169458" y="9051"/>
                                </a:lnTo>
                                <a:lnTo>
                                  <a:pt x="166912" y="9476"/>
                                </a:lnTo>
                                <a:lnTo>
                                  <a:pt x="164784" y="10343"/>
                                </a:lnTo>
                                <a:lnTo>
                                  <a:pt x="162665" y="11202"/>
                                </a:lnTo>
                                <a:lnTo>
                                  <a:pt x="160119" y="11635"/>
                                </a:lnTo>
                                <a:lnTo>
                                  <a:pt x="157991" y="12493"/>
                                </a:lnTo>
                                <a:lnTo>
                                  <a:pt x="155872" y="13360"/>
                                </a:lnTo>
                                <a:lnTo>
                                  <a:pt x="153744" y="13785"/>
                                </a:lnTo>
                                <a:lnTo>
                                  <a:pt x="151625" y="14652"/>
                                </a:lnTo>
                                <a:lnTo>
                                  <a:pt x="149498" y="15511"/>
                                </a:lnTo>
                                <a:lnTo>
                                  <a:pt x="146951" y="16377"/>
                                </a:lnTo>
                                <a:lnTo>
                                  <a:pt x="144824" y="17236"/>
                                </a:lnTo>
                                <a:lnTo>
                                  <a:pt x="142705" y="18094"/>
                                </a:lnTo>
                                <a:lnTo>
                                  <a:pt x="140577" y="18961"/>
                                </a:lnTo>
                                <a:lnTo>
                                  <a:pt x="138458" y="19820"/>
                                </a:lnTo>
                                <a:lnTo>
                                  <a:pt x="136330" y="20686"/>
                                </a:lnTo>
                                <a:lnTo>
                                  <a:pt x="134211" y="21545"/>
                                </a:lnTo>
                                <a:lnTo>
                                  <a:pt x="132084" y="22837"/>
                                </a:lnTo>
                                <a:lnTo>
                                  <a:pt x="129964" y="23704"/>
                                </a:lnTo>
                                <a:lnTo>
                                  <a:pt x="127837" y="24562"/>
                                </a:lnTo>
                                <a:lnTo>
                                  <a:pt x="125718" y="25420"/>
                                </a:lnTo>
                                <a:lnTo>
                                  <a:pt x="123590" y="26712"/>
                                </a:lnTo>
                                <a:lnTo>
                                  <a:pt x="121471" y="27579"/>
                                </a:lnTo>
                                <a:lnTo>
                                  <a:pt x="119343" y="28871"/>
                                </a:lnTo>
                                <a:lnTo>
                                  <a:pt x="117216" y="29729"/>
                                </a:lnTo>
                                <a:lnTo>
                                  <a:pt x="115524" y="31030"/>
                                </a:lnTo>
                                <a:lnTo>
                                  <a:pt x="113396" y="32322"/>
                                </a:lnTo>
                                <a:lnTo>
                                  <a:pt x="111277" y="33180"/>
                                </a:lnTo>
                                <a:lnTo>
                                  <a:pt x="109577" y="34472"/>
                                </a:lnTo>
                                <a:lnTo>
                                  <a:pt x="107449" y="35764"/>
                                </a:lnTo>
                                <a:lnTo>
                                  <a:pt x="105330" y="37056"/>
                                </a:lnTo>
                                <a:lnTo>
                                  <a:pt x="103203" y="38356"/>
                                </a:lnTo>
                                <a:lnTo>
                                  <a:pt x="101502" y="39214"/>
                                </a:lnTo>
                                <a:lnTo>
                                  <a:pt x="99383" y="40506"/>
                                </a:lnTo>
                                <a:lnTo>
                                  <a:pt x="97683" y="41798"/>
                                </a:lnTo>
                                <a:lnTo>
                                  <a:pt x="95564" y="43090"/>
                                </a:lnTo>
                                <a:lnTo>
                                  <a:pt x="93863" y="44382"/>
                                </a:lnTo>
                                <a:lnTo>
                                  <a:pt x="91736" y="46107"/>
                                </a:lnTo>
                                <a:lnTo>
                                  <a:pt x="90035" y="47399"/>
                                </a:lnTo>
                                <a:lnTo>
                                  <a:pt x="88343" y="48691"/>
                                </a:lnTo>
                                <a:lnTo>
                                  <a:pt x="86643" y="49991"/>
                                </a:lnTo>
                                <a:lnTo>
                                  <a:pt x="84515" y="51283"/>
                                </a:lnTo>
                                <a:lnTo>
                                  <a:pt x="82815" y="53000"/>
                                </a:lnTo>
                                <a:lnTo>
                                  <a:pt x="81123" y="54300"/>
                                </a:lnTo>
                                <a:lnTo>
                                  <a:pt x="78996" y="55592"/>
                                </a:lnTo>
                                <a:lnTo>
                                  <a:pt x="77295" y="57309"/>
                                </a:lnTo>
                                <a:lnTo>
                                  <a:pt x="75595" y="58609"/>
                                </a:lnTo>
                                <a:lnTo>
                                  <a:pt x="73903" y="60326"/>
                                </a:lnTo>
                                <a:lnTo>
                                  <a:pt x="72202" y="61626"/>
                                </a:lnTo>
                                <a:lnTo>
                                  <a:pt x="70502" y="63343"/>
                                </a:lnTo>
                                <a:lnTo>
                                  <a:pt x="68802" y="64635"/>
                                </a:lnTo>
                                <a:lnTo>
                                  <a:pt x="67529" y="66360"/>
                                </a:lnTo>
                                <a:lnTo>
                                  <a:pt x="65828" y="68085"/>
                                </a:lnTo>
                                <a:lnTo>
                                  <a:pt x="64128" y="69811"/>
                                </a:lnTo>
                                <a:lnTo>
                                  <a:pt x="62436" y="71102"/>
                                </a:lnTo>
                                <a:lnTo>
                                  <a:pt x="60736" y="72828"/>
                                </a:lnTo>
                                <a:lnTo>
                                  <a:pt x="59035" y="74553"/>
                                </a:lnTo>
                                <a:lnTo>
                                  <a:pt x="57762" y="76270"/>
                                </a:lnTo>
                                <a:lnTo>
                                  <a:pt x="56062" y="77570"/>
                                </a:lnTo>
                                <a:lnTo>
                                  <a:pt x="54788" y="79720"/>
                                </a:lnTo>
                                <a:lnTo>
                                  <a:pt x="53088" y="81446"/>
                                </a:lnTo>
                                <a:lnTo>
                                  <a:pt x="51815" y="82738"/>
                                </a:lnTo>
                                <a:lnTo>
                                  <a:pt x="50115" y="84896"/>
                                </a:lnTo>
                                <a:lnTo>
                                  <a:pt x="48841" y="86613"/>
                                </a:lnTo>
                                <a:lnTo>
                                  <a:pt x="47141" y="88339"/>
                                </a:lnTo>
                                <a:lnTo>
                                  <a:pt x="45868" y="90064"/>
                                </a:lnTo>
                                <a:lnTo>
                                  <a:pt x="44595" y="91789"/>
                                </a:lnTo>
                                <a:lnTo>
                                  <a:pt x="42894" y="93514"/>
                                </a:lnTo>
                                <a:lnTo>
                                  <a:pt x="41621" y="95231"/>
                                </a:lnTo>
                                <a:lnTo>
                                  <a:pt x="40348" y="96956"/>
                                </a:lnTo>
                                <a:lnTo>
                                  <a:pt x="39075" y="99115"/>
                                </a:lnTo>
                                <a:lnTo>
                                  <a:pt x="37802" y="100841"/>
                                </a:lnTo>
                                <a:lnTo>
                                  <a:pt x="36528" y="102557"/>
                                </a:lnTo>
                                <a:lnTo>
                                  <a:pt x="35255" y="104716"/>
                                </a:lnTo>
                                <a:lnTo>
                                  <a:pt x="33974" y="106441"/>
                                </a:lnTo>
                                <a:lnTo>
                                  <a:pt x="32701" y="108592"/>
                                </a:lnTo>
                                <a:lnTo>
                                  <a:pt x="31427" y="110317"/>
                                </a:lnTo>
                                <a:lnTo>
                                  <a:pt x="30581" y="112042"/>
                                </a:lnTo>
                                <a:lnTo>
                                  <a:pt x="29308" y="114192"/>
                                </a:lnTo>
                                <a:lnTo>
                                  <a:pt x="28035" y="115918"/>
                                </a:lnTo>
                                <a:lnTo>
                                  <a:pt x="27181" y="118076"/>
                                </a:lnTo>
                                <a:lnTo>
                                  <a:pt x="25907" y="120227"/>
                                </a:lnTo>
                                <a:lnTo>
                                  <a:pt x="25061" y="121952"/>
                                </a:lnTo>
                                <a:lnTo>
                                  <a:pt x="23788" y="124111"/>
                                </a:lnTo>
                                <a:lnTo>
                                  <a:pt x="22934" y="125828"/>
                                </a:lnTo>
                                <a:lnTo>
                                  <a:pt x="22088" y="127986"/>
                                </a:lnTo>
                                <a:lnTo>
                                  <a:pt x="20815" y="129712"/>
                                </a:lnTo>
                                <a:lnTo>
                                  <a:pt x="19960" y="131862"/>
                                </a:lnTo>
                                <a:lnTo>
                                  <a:pt x="19114" y="134021"/>
                                </a:lnTo>
                                <a:lnTo>
                                  <a:pt x="18260" y="136171"/>
                                </a:lnTo>
                                <a:lnTo>
                                  <a:pt x="17414" y="137896"/>
                                </a:lnTo>
                                <a:lnTo>
                                  <a:pt x="16141" y="140055"/>
                                </a:lnTo>
                                <a:lnTo>
                                  <a:pt x="15286" y="142205"/>
                                </a:lnTo>
                                <a:lnTo>
                                  <a:pt x="14868" y="144364"/>
                                </a:lnTo>
                                <a:lnTo>
                                  <a:pt x="13595" y="146514"/>
                                </a:lnTo>
                                <a:lnTo>
                                  <a:pt x="13167" y="148239"/>
                                </a:lnTo>
                                <a:lnTo>
                                  <a:pt x="12321" y="150398"/>
                                </a:lnTo>
                                <a:lnTo>
                                  <a:pt x="11467" y="152548"/>
                                </a:lnTo>
                                <a:lnTo>
                                  <a:pt x="10621" y="154707"/>
                                </a:lnTo>
                                <a:lnTo>
                                  <a:pt x="10194" y="156857"/>
                                </a:lnTo>
                                <a:lnTo>
                                  <a:pt x="9348" y="159016"/>
                                </a:lnTo>
                                <a:lnTo>
                                  <a:pt x="8921" y="161166"/>
                                </a:lnTo>
                                <a:lnTo>
                                  <a:pt x="8075" y="163325"/>
                                </a:lnTo>
                                <a:lnTo>
                                  <a:pt x="7647" y="165475"/>
                                </a:lnTo>
                                <a:lnTo>
                                  <a:pt x="7220" y="167201"/>
                                </a:lnTo>
                                <a:lnTo>
                                  <a:pt x="6374" y="169784"/>
                                </a:lnTo>
                                <a:lnTo>
                                  <a:pt x="5947" y="171943"/>
                                </a:lnTo>
                                <a:lnTo>
                                  <a:pt x="5520" y="173668"/>
                                </a:lnTo>
                                <a:lnTo>
                                  <a:pt x="4674" y="176252"/>
                                </a:lnTo>
                                <a:lnTo>
                                  <a:pt x="4247" y="178402"/>
                                </a:lnTo>
                                <a:lnTo>
                                  <a:pt x="3820" y="180128"/>
                                </a:lnTo>
                                <a:lnTo>
                                  <a:pt x="3401" y="182711"/>
                                </a:lnTo>
                                <a:lnTo>
                                  <a:pt x="2974" y="184870"/>
                                </a:lnTo>
                                <a:lnTo>
                                  <a:pt x="2974" y="187020"/>
                                </a:lnTo>
                                <a:lnTo>
                                  <a:pt x="2128" y="189179"/>
                                </a:lnTo>
                                <a:lnTo>
                                  <a:pt x="2128" y="191338"/>
                                </a:lnTo>
                                <a:lnTo>
                                  <a:pt x="1700" y="193488"/>
                                </a:lnTo>
                                <a:lnTo>
                                  <a:pt x="1273" y="195647"/>
                                </a:lnTo>
                                <a:lnTo>
                                  <a:pt x="1273" y="197797"/>
                                </a:lnTo>
                                <a:lnTo>
                                  <a:pt x="854" y="199956"/>
                                </a:lnTo>
                                <a:lnTo>
                                  <a:pt x="854" y="204690"/>
                                </a:lnTo>
                                <a:lnTo>
                                  <a:pt x="427" y="206415"/>
                                </a:lnTo>
                                <a:lnTo>
                                  <a:pt x="427" y="208574"/>
                                </a:lnTo>
                                <a:lnTo>
                                  <a:pt x="0" y="211158"/>
                                </a:lnTo>
                                <a:lnTo>
                                  <a:pt x="0" y="230977"/>
                                </a:lnTo>
                                <a:lnTo>
                                  <a:pt x="427" y="233136"/>
                                </a:lnTo>
                                <a:lnTo>
                                  <a:pt x="427" y="235286"/>
                                </a:lnTo>
                                <a:lnTo>
                                  <a:pt x="854" y="237445"/>
                                </a:lnTo>
                                <a:lnTo>
                                  <a:pt x="854" y="241754"/>
                                </a:lnTo>
                                <a:lnTo>
                                  <a:pt x="1273" y="243904"/>
                                </a:lnTo>
                                <a:lnTo>
                                  <a:pt x="1273" y="246496"/>
                                </a:lnTo>
                                <a:lnTo>
                                  <a:pt x="1700" y="248647"/>
                                </a:lnTo>
                                <a:lnTo>
                                  <a:pt x="2128" y="250805"/>
                                </a:lnTo>
                                <a:lnTo>
                                  <a:pt x="2546" y="252956"/>
                                </a:lnTo>
                                <a:lnTo>
                                  <a:pt x="2974" y="255114"/>
                                </a:lnTo>
                                <a:lnTo>
                                  <a:pt x="2974" y="257265"/>
                                </a:lnTo>
                                <a:lnTo>
                                  <a:pt x="3401" y="259423"/>
                                </a:lnTo>
                                <a:lnTo>
                                  <a:pt x="3820" y="261574"/>
                                </a:lnTo>
                                <a:lnTo>
                                  <a:pt x="4674" y="263732"/>
                                </a:lnTo>
                                <a:lnTo>
                                  <a:pt x="4674" y="265883"/>
                                </a:lnTo>
                                <a:lnTo>
                                  <a:pt x="5520" y="268041"/>
                                </a:lnTo>
                                <a:lnTo>
                                  <a:pt x="5947" y="270192"/>
                                </a:lnTo>
                                <a:lnTo>
                                  <a:pt x="6374" y="272350"/>
                                </a:lnTo>
                                <a:lnTo>
                                  <a:pt x="7220" y="274501"/>
                                </a:lnTo>
                                <a:lnTo>
                                  <a:pt x="7647" y="276659"/>
                                </a:lnTo>
                                <a:lnTo>
                                  <a:pt x="8075" y="278810"/>
                                </a:lnTo>
                                <a:lnTo>
                                  <a:pt x="8921" y="280968"/>
                                </a:lnTo>
                                <a:lnTo>
                                  <a:pt x="9348" y="283127"/>
                                </a:lnTo>
                                <a:lnTo>
                                  <a:pt x="10194" y="285277"/>
                                </a:lnTo>
                                <a:lnTo>
                                  <a:pt x="11040" y="287436"/>
                                </a:lnTo>
                                <a:lnTo>
                                  <a:pt x="11467" y="289153"/>
                                </a:lnTo>
                                <a:lnTo>
                                  <a:pt x="12321" y="291312"/>
                                </a:lnTo>
                                <a:lnTo>
                                  <a:pt x="13167" y="293462"/>
                                </a:lnTo>
                                <a:lnTo>
                                  <a:pt x="13595" y="295621"/>
                                </a:lnTo>
                                <a:lnTo>
                                  <a:pt x="14868" y="297771"/>
                                </a:lnTo>
                                <a:lnTo>
                                  <a:pt x="15286" y="299496"/>
                                </a:lnTo>
                                <a:lnTo>
                                  <a:pt x="16141" y="301655"/>
                                </a:lnTo>
                                <a:lnTo>
                                  <a:pt x="17414" y="303805"/>
                                </a:lnTo>
                                <a:lnTo>
                                  <a:pt x="18260" y="305964"/>
                                </a:lnTo>
                                <a:lnTo>
                                  <a:pt x="19114" y="308114"/>
                                </a:lnTo>
                                <a:lnTo>
                                  <a:pt x="19960" y="309840"/>
                                </a:lnTo>
                                <a:lnTo>
                                  <a:pt x="20815" y="311998"/>
                                </a:lnTo>
                                <a:lnTo>
                                  <a:pt x="22088" y="313724"/>
                                </a:lnTo>
                                <a:lnTo>
                                  <a:pt x="22934" y="315874"/>
                                </a:lnTo>
                                <a:lnTo>
                                  <a:pt x="23788" y="318033"/>
                                </a:lnTo>
                                <a:lnTo>
                                  <a:pt x="25061" y="320183"/>
                                </a:lnTo>
                                <a:lnTo>
                                  <a:pt x="25907" y="321908"/>
                                </a:lnTo>
                                <a:lnTo>
                                  <a:pt x="27181" y="324058"/>
                                </a:lnTo>
                                <a:lnTo>
                                  <a:pt x="28454" y="325784"/>
                                </a:lnTo>
                                <a:lnTo>
                                  <a:pt x="29308" y="327942"/>
                                </a:lnTo>
                                <a:lnTo>
                                  <a:pt x="30581" y="329668"/>
                                </a:lnTo>
                                <a:lnTo>
                                  <a:pt x="31855" y="331818"/>
                                </a:lnTo>
                                <a:lnTo>
                                  <a:pt x="32701" y="333543"/>
                                </a:lnTo>
                                <a:lnTo>
                                  <a:pt x="33974" y="335269"/>
                                </a:lnTo>
                                <a:lnTo>
                                  <a:pt x="35255" y="337419"/>
                                </a:lnTo>
                                <a:lnTo>
                                  <a:pt x="36528" y="339144"/>
                                </a:lnTo>
                                <a:lnTo>
                                  <a:pt x="37802" y="341303"/>
                                </a:lnTo>
                                <a:lnTo>
                                  <a:pt x="39075" y="343020"/>
                                </a:lnTo>
                                <a:lnTo>
                                  <a:pt x="40348" y="344745"/>
                                </a:lnTo>
                                <a:lnTo>
                                  <a:pt x="41621" y="346470"/>
                                </a:lnTo>
                                <a:lnTo>
                                  <a:pt x="42894" y="348196"/>
                                </a:lnTo>
                                <a:lnTo>
                                  <a:pt x="44595" y="350346"/>
                                </a:lnTo>
                                <a:lnTo>
                                  <a:pt x="45868" y="352071"/>
                                </a:lnTo>
                                <a:lnTo>
                                  <a:pt x="47141" y="353796"/>
                                </a:lnTo>
                                <a:lnTo>
                                  <a:pt x="48841" y="355522"/>
                                </a:lnTo>
                                <a:lnTo>
                                  <a:pt x="50115" y="357247"/>
                                </a:lnTo>
                                <a:lnTo>
                                  <a:pt x="51815" y="358964"/>
                                </a:lnTo>
                                <a:lnTo>
                                  <a:pt x="53088" y="360689"/>
                                </a:lnTo>
                                <a:lnTo>
                                  <a:pt x="54788" y="362414"/>
                                </a:lnTo>
                                <a:lnTo>
                                  <a:pt x="56062" y="364140"/>
                                </a:lnTo>
                                <a:lnTo>
                                  <a:pt x="57762" y="365865"/>
                                </a:lnTo>
                                <a:lnTo>
                                  <a:pt x="59462" y="367157"/>
                                </a:lnTo>
                                <a:lnTo>
                                  <a:pt x="60736" y="368882"/>
                                </a:lnTo>
                                <a:lnTo>
                                  <a:pt x="62436" y="370599"/>
                                </a:lnTo>
                                <a:lnTo>
                                  <a:pt x="64128" y="372324"/>
                                </a:lnTo>
                                <a:lnTo>
                                  <a:pt x="65828" y="374049"/>
                                </a:lnTo>
                                <a:lnTo>
                                  <a:pt x="67529" y="375341"/>
                                </a:lnTo>
                                <a:lnTo>
                                  <a:pt x="68802" y="377067"/>
                                </a:lnTo>
                                <a:lnTo>
                                  <a:pt x="70502" y="378792"/>
                                </a:lnTo>
                                <a:lnTo>
                                  <a:pt x="72202" y="380084"/>
                                </a:lnTo>
                                <a:lnTo>
                                  <a:pt x="73903" y="381809"/>
                                </a:lnTo>
                                <a:lnTo>
                                  <a:pt x="76022" y="383101"/>
                                </a:lnTo>
                                <a:lnTo>
                                  <a:pt x="77722" y="384826"/>
                                </a:lnTo>
                                <a:lnTo>
                                  <a:pt x="79423" y="386118"/>
                                </a:lnTo>
                                <a:lnTo>
                                  <a:pt x="81123" y="387843"/>
                                </a:lnTo>
                                <a:lnTo>
                                  <a:pt x="82815" y="389135"/>
                                </a:lnTo>
                                <a:lnTo>
                                  <a:pt x="84515" y="390427"/>
                                </a:lnTo>
                                <a:lnTo>
                                  <a:pt x="86643" y="391719"/>
                                </a:lnTo>
                                <a:lnTo>
                                  <a:pt x="88343" y="393011"/>
                                </a:lnTo>
                                <a:lnTo>
                                  <a:pt x="90035" y="394736"/>
                                </a:lnTo>
                                <a:lnTo>
                                  <a:pt x="91736" y="396028"/>
                                </a:lnTo>
                                <a:lnTo>
                                  <a:pt x="93863" y="397320"/>
                                </a:lnTo>
                                <a:lnTo>
                                  <a:pt x="95564" y="398612"/>
                                </a:lnTo>
                                <a:lnTo>
                                  <a:pt x="97683" y="399904"/>
                                </a:lnTo>
                                <a:lnTo>
                                  <a:pt x="99383" y="401195"/>
                                </a:lnTo>
                                <a:lnTo>
                                  <a:pt x="101502" y="402496"/>
                                </a:lnTo>
                                <a:lnTo>
                                  <a:pt x="103203" y="403787"/>
                                </a:lnTo>
                                <a:lnTo>
                                  <a:pt x="105330" y="405079"/>
                                </a:lnTo>
                                <a:lnTo>
                                  <a:pt x="107449" y="406371"/>
                                </a:lnTo>
                                <a:lnTo>
                                  <a:pt x="109577" y="407230"/>
                                </a:lnTo>
                                <a:lnTo>
                                  <a:pt x="111277" y="408521"/>
                                </a:lnTo>
                                <a:lnTo>
                                  <a:pt x="113396" y="409822"/>
                                </a:lnTo>
                                <a:lnTo>
                                  <a:pt x="115524" y="410680"/>
                                </a:lnTo>
                                <a:lnTo>
                                  <a:pt x="117216" y="411972"/>
                                </a:lnTo>
                                <a:lnTo>
                                  <a:pt x="119771" y="413264"/>
                                </a:lnTo>
                                <a:lnTo>
                                  <a:pt x="121471" y="414131"/>
                                </a:lnTo>
                                <a:lnTo>
                                  <a:pt x="123590" y="415423"/>
                                </a:lnTo>
                                <a:lnTo>
                                  <a:pt x="125718" y="416281"/>
                                </a:lnTo>
                                <a:lnTo>
                                  <a:pt x="127837" y="417148"/>
                                </a:lnTo>
                                <a:lnTo>
                                  <a:pt x="129965" y="418440"/>
                                </a:lnTo>
                                <a:lnTo>
                                  <a:pt x="132084" y="419298"/>
                                </a:lnTo>
                                <a:lnTo>
                                  <a:pt x="134211" y="420157"/>
                                </a:lnTo>
                                <a:lnTo>
                                  <a:pt x="136330" y="421024"/>
                                </a:lnTo>
                                <a:lnTo>
                                  <a:pt x="138458" y="421882"/>
                                </a:lnTo>
                                <a:lnTo>
                                  <a:pt x="140577" y="423174"/>
                                </a:lnTo>
                                <a:lnTo>
                                  <a:pt x="142705" y="424041"/>
                                </a:lnTo>
                                <a:lnTo>
                                  <a:pt x="144824" y="424899"/>
                                </a:lnTo>
                                <a:lnTo>
                                  <a:pt x="146951" y="425766"/>
                                </a:lnTo>
                                <a:lnTo>
                                  <a:pt x="149498" y="426624"/>
                                </a:lnTo>
                                <a:lnTo>
                                  <a:pt x="151625" y="427058"/>
                                </a:lnTo>
                                <a:lnTo>
                                  <a:pt x="153744" y="427916"/>
                                </a:lnTo>
                                <a:lnTo>
                                  <a:pt x="155872" y="428783"/>
                                </a:lnTo>
                                <a:lnTo>
                                  <a:pt x="157991" y="429642"/>
                                </a:lnTo>
                                <a:lnTo>
                                  <a:pt x="160537" y="430075"/>
                                </a:lnTo>
                                <a:lnTo>
                                  <a:pt x="162665" y="430933"/>
                                </a:lnTo>
                                <a:lnTo>
                                  <a:pt x="163511" y="430933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1" name="Shape 561"/>
                        <wps:cNvSpPr/>
                        <wps:spPr>
                          <a:xfrm>
                            <a:off x="743665" y="177111"/>
                            <a:ext cx="28873" cy="771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873" h="77137">
                                <a:moveTo>
                                  <a:pt x="28873" y="77137"/>
                                </a:moveTo>
                                <a:lnTo>
                                  <a:pt x="28873" y="76279"/>
                                </a:lnTo>
                                <a:lnTo>
                                  <a:pt x="28454" y="74120"/>
                                </a:lnTo>
                                <a:lnTo>
                                  <a:pt x="28027" y="71536"/>
                                </a:lnTo>
                                <a:lnTo>
                                  <a:pt x="28027" y="69377"/>
                                </a:lnTo>
                                <a:lnTo>
                                  <a:pt x="27599" y="67227"/>
                                </a:lnTo>
                                <a:lnTo>
                                  <a:pt x="27181" y="65068"/>
                                </a:lnTo>
                                <a:lnTo>
                                  <a:pt x="26754" y="62918"/>
                                </a:lnTo>
                                <a:lnTo>
                                  <a:pt x="26326" y="60759"/>
                                </a:lnTo>
                                <a:lnTo>
                                  <a:pt x="25899" y="58609"/>
                                </a:lnTo>
                                <a:lnTo>
                                  <a:pt x="25480" y="56450"/>
                                </a:lnTo>
                                <a:lnTo>
                                  <a:pt x="25053" y="54300"/>
                                </a:lnTo>
                                <a:lnTo>
                                  <a:pt x="24207" y="52141"/>
                                </a:lnTo>
                                <a:lnTo>
                                  <a:pt x="23780" y="49991"/>
                                </a:lnTo>
                                <a:lnTo>
                                  <a:pt x="22934" y="47832"/>
                                </a:lnTo>
                                <a:lnTo>
                                  <a:pt x="22507" y="45682"/>
                                </a:lnTo>
                                <a:lnTo>
                                  <a:pt x="21652" y="43523"/>
                                </a:lnTo>
                                <a:lnTo>
                                  <a:pt x="20806" y="41373"/>
                                </a:lnTo>
                                <a:lnTo>
                                  <a:pt x="20379" y="39214"/>
                                </a:lnTo>
                                <a:lnTo>
                                  <a:pt x="19533" y="37064"/>
                                </a:lnTo>
                                <a:lnTo>
                                  <a:pt x="18679" y="34905"/>
                                </a:lnTo>
                                <a:lnTo>
                                  <a:pt x="17833" y="32755"/>
                                </a:lnTo>
                                <a:lnTo>
                                  <a:pt x="16987" y="30596"/>
                                </a:lnTo>
                                <a:lnTo>
                                  <a:pt x="16132" y="28438"/>
                                </a:lnTo>
                                <a:lnTo>
                                  <a:pt x="14859" y="26287"/>
                                </a:lnTo>
                                <a:lnTo>
                                  <a:pt x="14013" y="24129"/>
                                </a:lnTo>
                                <a:lnTo>
                                  <a:pt x="13159" y="21978"/>
                                </a:lnTo>
                                <a:lnTo>
                                  <a:pt x="11886" y="19820"/>
                                </a:lnTo>
                                <a:lnTo>
                                  <a:pt x="11040" y="18103"/>
                                </a:lnTo>
                                <a:lnTo>
                                  <a:pt x="9767" y="15944"/>
                                </a:lnTo>
                                <a:lnTo>
                                  <a:pt x="8912" y="13794"/>
                                </a:lnTo>
                                <a:lnTo>
                                  <a:pt x="7639" y="11635"/>
                                </a:lnTo>
                                <a:lnTo>
                                  <a:pt x="6366" y="9476"/>
                                </a:lnTo>
                                <a:lnTo>
                                  <a:pt x="5093" y="7760"/>
                                </a:lnTo>
                                <a:lnTo>
                                  <a:pt x="3820" y="5601"/>
                                </a:lnTo>
                                <a:lnTo>
                                  <a:pt x="2965" y="3451"/>
                                </a:lnTo>
                                <a:lnTo>
                                  <a:pt x="1273" y="17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2" name="Shape 562"/>
                        <wps:cNvSpPr/>
                        <wps:spPr>
                          <a:xfrm>
                            <a:off x="530032" y="312424"/>
                            <a:ext cx="85370" cy="1512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70" h="151257">
                                <a:moveTo>
                                  <a:pt x="0" y="151257"/>
                                </a:moveTo>
                                <a:lnTo>
                                  <a:pt x="854" y="151257"/>
                                </a:lnTo>
                                <a:lnTo>
                                  <a:pt x="1273" y="150832"/>
                                </a:lnTo>
                                <a:lnTo>
                                  <a:pt x="2128" y="150398"/>
                                </a:lnTo>
                                <a:lnTo>
                                  <a:pt x="2555" y="150398"/>
                                </a:lnTo>
                                <a:lnTo>
                                  <a:pt x="3401" y="149965"/>
                                </a:lnTo>
                                <a:lnTo>
                                  <a:pt x="3828" y="149531"/>
                                </a:lnTo>
                                <a:lnTo>
                                  <a:pt x="4674" y="149531"/>
                                </a:lnTo>
                                <a:lnTo>
                                  <a:pt x="5101" y="149107"/>
                                </a:lnTo>
                                <a:lnTo>
                                  <a:pt x="6802" y="148240"/>
                                </a:lnTo>
                                <a:lnTo>
                                  <a:pt x="8075" y="146948"/>
                                </a:lnTo>
                                <a:lnTo>
                                  <a:pt x="9348" y="146089"/>
                                </a:lnTo>
                                <a:lnTo>
                                  <a:pt x="10621" y="144797"/>
                                </a:lnTo>
                                <a:lnTo>
                                  <a:pt x="12321" y="143931"/>
                                </a:lnTo>
                                <a:lnTo>
                                  <a:pt x="13595" y="142639"/>
                                </a:lnTo>
                                <a:lnTo>
                                  <a:pt x="14868" y="141347"/>
                                </a:lnTo>
                                <a:lnTo>
                                  <a:pt x="16141" y="140055"/>
                                </a:lnTo>
                                <a:lnTo>
                                  <a:pt x="17414" y="138763"/>
                                </a:lnTo>
                                <a:lnTo>
                                  <a:pt x="18687" y="137896"/>
                                </a:lnTo>
                                <a:lnTo>
                                  <a:pt x="19960" y="136604"/>
                                </a:lnTo>
                                <a:lnTo>
                                  <a:pt x="21234" y="135313"/>
                                </a:lnTo>
                                <a:lnTo>
                                  <a:pt x="22934" y="134021"/>
                                </a:lnTo>
                                <a:lnTo>
                                  <a:pt x="24207" y="132729"/>
                                </a:lnTo>
                                <a:lnTo>
                                  <a:pt x="25061" y="131437"/>
                                </a:lnTo>
                                <a:lnTo>
                                  <a:pt x="26335" y="130145"/>
                                </a:lnTo>
                                <a:lnTo>
                                  <a:pt x="27608" y="128853"/>
                                </a:lnTo>
                                <a:lnTo>
                                  <a:pt x="28881" y="127128"/>
                                </a:lnTo>
                                <a:lnTo>
                                  <a:pt x="30154" y="125836"/>
                                </a:lnTo>
                                <a:lnTo>
                                  <a:pt x="31427" y="124544"/>
                                </a:lnTo>
                                <a:lnTo>
                                  <a:pt x="32709" y="123252"/>
                                </a:lnTo>
                                <a:lnTo>
                                  <a:pt x="33982" y="121952"/>
                                </a:lnTo>
                                <a:lnTo>
                                  <a:pt x="34828" y="120235"/>
                                </a:lnTo>
                                <a:lnTo>
                                  <a:pt x="36101" y="118935"/>
                                </a:lnTo>
                                <a:lnTo>
                                  <a:pt x="37374" y="117218"/>
                                </a:lnTo>
                                <a:lnTo>
                                  <a:pt x="38648" y="115926"/>
                                </a:lnTo>
                                <a:lnTo>
                                  <a:pt x="39502" y="114201"/>
                                </a:lnTo>
                                <a:lnTo>
                                  <a:pt x="40775" y="112909"/>
                                </a:lnTo>
                                <a:lnTo>
                                  <a:pt x="42048" y="111184"/>
                                </a:lnTo>
                                <a:lnTo>
                                  <a:pt x="42894" y="109892"/>
                                </a:lnTo>
                                <a:lnTo>
                                  <a:pt x="44176" y="108167"/>
                                </a:lnTo>
                                <a:lnTo>
                                  <a:pt x="45022" y="106441"/>
                                </a:lnTo>
                                <a:lnTo>
                                  <a:pt x="46295" y="105150"/>
                                </a:lnTo>
                                <a:lnTo>
                                  <a:pt x="47141" y="103424"/>
                                </a:lnTo>
                                <a:lnTo>
                                  <a:pt x="48423" y="101699"/>
                                </a:lnTo>
                                <a:lnTo>
                                  <a:pt x="49269" y="99974"/>
                                </a:lnTo>
                                <a:lnTo>
                                  <a:pt x="50542" y="98682"/>
                                </a:lnTo>
                                <a:lnTo>
                                  <a:pt x="51388" y="96532"/>
                                </a:lnTo>
                                <a:lnTo>
                                  <a:pt x="52242" y="94806"/>
                                </a:lnTo>
                                <a:lnTo>
                                  <a:pt x="53515" y="93515"/>
                                </a:lnTo>
                                <a:lnTo>
                                  <a:pt x="54361" y="91789"/>
                                </a:lnTo>
                                <a:lnTo>
                                  <a:pt x="55216" y="90064"/>
                                </a:lnTo>
                                <a:lnTo>
                                  <a:pt x="56489" y="88339"/>
                                </a:lnTo>
                                <a:lnTo>
                                  <a:pt x="57335" y="86188"/>
                                </a:lnTo>
                                <a:lnTo>
                                  <a:pt x="58189" y="84463"/>
                                </a:lnTo>
                                <a:lnTo>
                                  <a:pt x="59035" y="82738"/>
                                </a:lnTo>
                                <a:lnTo>
                                  <a:pt x="59890" y="81021"/>
                                </a:lnTo>
                                <a:lnTo>
                                  <a:pt x="61163" y="79296"/>
                                </a:lnTo>
                                <a:lnTo>
                                  <a:pt x="62009" y="77570"/>
                                </a:lnTo>
                                <a:lnTo>
                                  <a:pt x="62863" y="75412"/>
                                </a:lnTo>
                                <a:lnTo>
                                  <a:pt x="63709" y="73695"/>
                                </a:lnTo>
                                <a:lnTo>
                                  <a:pt x="64555" y="71970"/>
                                </a:lnTo>
                                <a:lnTo>
                                  <a:pt x="65409" y="70244"/>
                                </a:lnTo>
                                <a:lnTo>
                                  <a:pt x="66255" y="68085"/>
                                </a:lnTo>
                                <a:lnTo>
                                  <a:pt x="66683" y="66369"/>
                                </a:lnTo>
                                <a:lnTo>
                                  <a:pt x="67529" y="64210"/>
                                </a:lnTo>
                                <a:lnTo>
                                  <a:pt x="68383" y="62485"/>
                                </a:lnTo>
                                <a:lnTo>
                                  <a:pt x="69229" y="60334"/>
                                </a:lnTo>
                                <a:lnTo>
                                  <a:pt x="70075" y="58609"/>
                                </a:lnTo>
                                <a:lnTo>
                                  <a:pt x="70929" y="56450"/>
                                </a:lnTo>
                                <a:lnTo>
                                  <a:pt x="71357" y="54300"/>
                                </a:lnTo>
                                <a:lnTo>
                                  <a:pt x="72203" y="52575"/>
                                </a:lnTo>
                                <a:lnTo>
                                  <a:pt x="72630" y="50425"/>
                                </a:lnTo>
                                <a:lnTo>
                                  <a:pt x="73476" y="48699"/>
                                </a:lnTo>
                                <a:lnTo>
                                  <a:pt x="73903" y="46540"/>
                                </a:lnTo>
                                <a:lnTo>
                                  <a:pt x="74749" y="44390"/>
                                </a:lnTo>
                                <a:lnTo>
                                  <a:pt x="75603" y="42665"/>
                                </a:lnTo>
                                <a:lnTo>
                                  <a:pt x="76022" y="40506"/>
                                </a:lnTo>
                                <a:lnTo>
                                  <a:pt x="76449" y="38356"/>
                                </a:lnTo>
                                <a:lnTo>
                                  <a:pt x="77295" y="36197"/>
                                </a:lnTo>
                                <a:lnTo>
                                  <a:pt x="77722" y="34472"/>
                                </a:lnTo>
                                <a:lnTo>
                                  <a:pt x="78577" y="32322"/>
                                </a:lnTo>
                                <a:lnTo>
                                  <a:pt x="78996" y="30163"/>
                                </a:lnTo>
                                <a:lnTo>
                                  <a:pt x="79423" y="28013"/>
                                </a:lnTo>
                                <a:lnTo>
                                  <a:pt x="80269" y="25854"/>
                                </a:lnTo>
                                <a:lnTo>
                                  <a:pt x="80269" y="24137"/>
                                </a:lnTo>
                                <a:lnTo>
                                  <a:pt x="81123" y="21978"/>
                                </a:lnTo>
                                <a:lnTo>
                                  <a:pt x="81542" y="19828"/>
                                </a:lnTo>
                                <a:lnTo>
                                  <a:pt x="81969" y="17669"/>
                                </a:lnTo>
                                <a:lnTo>
                                  <a:pt x="82396" y="15511"/>
                                </a:lnTo>
                                <a:lnTo>
                                  <a:pt x="82823" y="13360"/>
                                </a:lnTo>
                                <a:lnTo>
                                  <a:pt x="83242" y="11202"/>
                                </a:lnTo>
                                <a:lnTo>
                                  <a:pt x="83670" y="9051"/>
                                </a:lnTo>
                                <a:lnTo>
                                  <a:pt x="84097" y="6893"/>
                                </a:lnTo>
                                <a:lnTo>
                                  <a:pt x="84515" y="4742"/>
                                </a:lnTo>
                                <a:lnTo>
                                  <a:pt x="84515" y="2584"/>
                                </a:lnTo>
                                <a:lnTo>
                                  <a:pt x="84943" y="433"/>
                                </a:lnTo>
                                <a:lnTo>
                                  <a:pt x="85370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3" name="Shape 563"/>
                        <wps:cNvSpPr/>
                        <wps:spPr>
                          <a:xfrm>
                            <a:off x="530032" y="318458"/>
                            <a:ext cx="157991" cy="1646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991" h="164617">
                                <a:moveTo>
                                  <a:pt x="0" y="164617"/>
                                </a:moveTo>
                                <a:lnTo>
                                  <a:pt x="2128" y="163759"/>
                                </a:lnTo>
                                <a:lnTo>
                                  <a:pt x="4247" y="162892"/>
                                </a:lnTo>
                                <a:lnTo>
                                  <a:pt x="6374" y="162458"/>
                                </a:lnTo>
                                <a:lnTo>
                                  <a:pt x="8921" y="161600"/>
                                </a:lnTo>
                                <a:lnTo>
                                  <a:pt x="11048" y="160742"/>
                                </a:lnTo>
                                <a:lnTo>
                                  <a:pt x="13167" y="160308"/>
                                </a:lnTo>
                                <a:lnTo>
                                  <a:pt x="15295" y="159450"/>
                                </a:lnTo>
                                <a:lnTo>
                                  <a:pt x="17414" y="158583"/>
                                </a:lnTo>
                                <a:lnTo>
                                  <a:pt x="19542" y="157724"/>
                                </a:lnTo>
                                <a:lnTo>
                                  <a:pt x="21661" y="156857"/>
                                </a:lnTo>
                                <a:lnTo>
                                  <a:pt x="24207" y="155999"/>
                                </a:lnTo>
                                <a:lnTo>
                                  <a:pt x="26335" y="155132"/>
                                </a:lnTo>
                                <a:lnTo>
                                  <a:pt x="28454" y="153840"/>
                                </a:lnTo>
                                <a:lnTo>
                                  <a:pt x="30581" y="152982"/>
                                </a:lnTo>
                                <a:lnTo>
                                  <a:pt x="32709" y="152124"/>
                                </a:lnTo>
                                <a:lnTo>
                                  <a:pt x="34828" y="151257"/>
                                </a:lnTo>
                                <a:lnTo>
                                  <a:pt x="36956" y="149965"/>
                                </a:lnTo>
                                <a:lnTo>
                                  <a:pt x="39075" y="149106"/>
                                </a:lnTo>
                                <a:lnTo>
                                  <a:pt x="40775" y="147815"/>
                                </a:lnTo>
                                <a:lnTo>
                                  <a:pt x="42894" y="146948"/>
                                </a:lnTo>
                                <a:lnTo>
                                  <a:pt x="45022" y="145656"/>
                                </a:lnTo>
                                <a:lnTo>
                                  <a:pt x="47141" y="144364"/>
                                </a:lnTo>
                                <a:lnTo>
                                  <a:pt x="49269" y="143497"/>
                                </a:lnTo>
                                <a:lnTo>
                                  <a:pt x="50969" y="142205"/>
                                </a:lnTo>
                                <a:lnTo>
                                  <a:pt x="53088" y="141347"/>
                                </a:lnTo>
                                <a:lnTo>
                                  <a:pt x="55216" y="140055"/>
                                </a:lnTo>
                                <a:lnTo>
                                  <a:pt x="57335" y="138763"/>
                                </a:lnTo>
                                <a:lnTo>
                                  <a:pt x="59035" y="137471"/>
                                </a:lnTo>
                                <a:lnTo>
                                  <a:pt x="61163" y="136179"/>
                                </a:lnTo>
                                <a:lnTo>
                                  <a:pt x="62863" y="134879"/>
                                </a:lnTo>
                                <a:lnTo>
                                  <a:pt x="64982" y="134021"/>
                                </a:lnTo>
                                <a:lnTo>
                                  <a:pt x="66683" y="132295"/>
                                </a:lnTo>
                                <a:lnTo>
                                  <a:pt x="68802" y="131004"/>
                                </a:lnTo>
                                <a:lnTo>
                                  <a:pt x="70502" y="129712"/>
                                </a:lnTo>
                                <a:lnTo>
                                  <a:pt x="72630" y="128420"/>
                                </a:lnTo>
                                <a:lnTo>
                                  <a:pt x="74330" y="127128"/>
                                </a:lnTo>
                                <a:lnTo>
                                  <a:pt x="76022" y="125836"/>
                                </a:lnTo>
                                <a:lnTo>
                                  <a:pt x="77722" y="124536"/>
                                </a:lnTo>
                                <a:lnTo>
                                  <a:pt x="79850" y="122819"/>
                                </a:lnTo>
                                <a:lnTo>
                                  <a:pt x="81542" y="121527"/>
                                </a:lnTo>
                                <a:lnTo>
                                  <a:pt x="83242" y="119802"/>
                                </a:lnTo>
                                <a:lnTo>
                                  <a:pt x="84943" y="118510"/>
                                </a:lnTo>
                                <a:lnTo>
                                  <a:pt x="86643" y="117218"/>
                                </a:lnTo>
                                <a:lnTo>
                                  <a:pt x="88343" y="115493"/>
                                </a:lnTo>
                                <a:lnTo>
                                  <a:pt x="90463" y="114201"/>
                                </a:lnTo>
                                <a:lnTo>
                                  <a:pt x="91736" y="112476"/>
                                </a:lnTo>
                                <a:lnTo>
                                  <a:pt x="93436" y="110750"/>
                                </a:lnTo>
                                <a:lnTo>
                                  <a:pt x="95136" y="109459"/>
                                </a:lnTo>
                                <a:lnTo>
                                  <a:pt x="96837" y="107733"/>
                                </a:lnTo>
                                <a:lnTo>
                                  <a:pt x="98537" y="106008"/>
                                </a:lnTo>
                                <a:lnTo>
                                  <a:pt x="100229" y="104716"/>
                                </a:lnTo>
                                <a:lnTo>
                                  <a:pt x="101929" y="102991"/>
                                </a:lnTo>
                                <a:lnTo>
                                  <a:pt x="103630" y="101266"/>
                                </a:lnTo>
                                <a:lnTo>
                                  <a:pt x="104903" y="99549"/>
                                </a:lnTo>
                                <a:lnTo>
                                  <a:pt x="106603" y="97823"/>
                                </a:lnTo>
                                <a:lnTo>
                                  <a:pt x="107877" y="96532"/>
                                </a:lnTo>
                                <a:lnTo>
                                  <a:pt x="109577" y="94806"/>
                                </a:lnTo>
                                <a:lnTo>
                                  <a:pt x="110850" y="92648"/>
                                </a:lnTo>
                                <a:lnTo>
                                  <a:pt x="112550" y="91356"/>
                                </a:lnTo>
                                <a:lnTo>
                                  <a:pt x="113824" y="89630"/>
                                </a:lnTo>
                                <a:lnTo>
                                  <a:pt x="115524" y="87480"/>
                                </a:lnTo>
                                <a:lnTo>
                                  <a:pt x="116797" y="85755"/>
                                </a:lnTo>
                                <a:lnTo>
                                  <a:pt x="118070" y="84030"/>
                                </a:lnTo>
                                <a:lnTo>
                                  <a:pt x="119771" y="82304"/>
                                </a:lnTo>
                                <a:lnTo>
                                  <a:pt x="121044" y="80588"/>
                                </a:lnTo>
                                <a:lnTo>
                                  <a:pt x="122317" y="78862"/>
                                </a:lnTo>
                                <a:lnTo>
                                  <a:pt x="123590" y="76703"/>
                                </a:lnTo>
                                <a:lnTo>
                                  <a:pt x="124863" y="74987"/>
                                </a:lnTo>
                                <a:lnTo>
                                  <a:pt x="126137" y="73261"/>
                                </a:lnTo>
                                <a:lnTo>
                                  <a:pt x="127418" y="71103"/>
                                </a:lnTo>
                                <a:lnTo>
                                  <a:pt x="128691" y="69377"/>
                                </a:lnTo>
                                <a:lnTo>
                                  <a:pt x="129965" y="67661"/>
                                </a:lnTo>
                                <a:lnTo>
                                  <a:pt x="131238" y="65502"/>
                                </a:lnTo>
                                <a:lnTo>
                                  <a:pt x="132084" y="63777"/>
                                </a:lnTo>
                                <a:lnTo>
                                  <a:pt x="133357" y="61626"/>
                                </a:lnTo>
                                <a:lnTo>
                                  <a:pt x="134638" y="59901"/>
                                </a:lnTo>
                                <a:lnTo>
                                  <a:pt x="135484" y="57742"/>
                                </a:lnTo>
                                <a:lnTo>
                                  <a:pt x="136758" y="56025"/>
                                </a:lnTo>
                                <a:lnTo>
                                  <a:pt x="138031" y="53867"/>
                                </a:lnTo>
                                <a:lnTo>
                                  <a:pt x="138885" y="52141"/>
                                </a:lnTo>
                                <a:lnTo>
                                  <a:pt x="139731" y="49991"/>
                                </a:lnTo>
                                <a:lnTo>
                                  <a:pt x="141004" y="47832"/>
                                </a:lnTo>
                                <a:lnTo>
                                  <a:pt x="141850" y="46107"/>
                                </a:lnTo>
                                <a:lnTo>
                                  <a:pt x="142705" y="43957"/>
                                </a:lnTo>
                                <a:lnTo>
                                  <a:pt x="143978" y="41798"/>
                                </a:lnTo>
                                <a:lnTo>
                                  <a:pt x="144824" y="40073"/>
                                </a:lnTo>
                                <a:lnTo>
                                  <a:pt x="145678" y="37923"/>
                                </a:lnTo>
                                <a:lnTo>
                                  <a:pt x="146524" y="35764"/>
                                </a:lnTo>
                                <a:lnTo>
                                  <a:pt x="147379" y="34047"/>
                                </a:lnTo>
                                <a:lnTo>
                                  <a:pt x="148224" y="31888"/>
                                </a:lnTo>
                                <a:lnTo>
                                  <a:pt x="149071" y="29738"/>
                                </a:lnTo>
                                <a:lnTo>
                                  <a:pt x="149925" y="27579"/>
                                </a:lnTo>
                                <a:lnTo>
                                  <a:pt x="150771" y="25429"/>
                                </a:lnTo>
                                <a:lnTo>
                                  <a:pt x="151198" y="23270"/>
                                </a:lnTo>
                                <a:lnTo>
                                  <a:pt x="152044" y="21112"/>
                                </a:lnTo>
                                <a:lnTo>
                                  <a:pt x="152898" y="19395"/>
                                </a:lnTo>
                                <a:lnTo>
                                  <a:pt x="153326" y="17236"/>
                                </a:lnTo>
                                <a:lnTo>
                                  <a:pt x="154172" y="15086"/>
                                </a:lnTo>
                                <a:lnTo>
                                  <a:pt x="154599" y="12927"/>
                                </a:lnTo>
                                <a:lnTo>
                                  <a:pt x="155445" y="10777"/>
                                </a:lnTo>
                                <a:lnTo>
                                  <a:pt x="155872" y="8618"/>
                                </a:lnTo>
                                <a:lnTo>
                                  <a:pt x="156718" y="6468"/>
                                </a:lnTo>
                                <a:lnTo>
                                  <a:pt x="157145" y="4309"/>
                                </a:lnTo>
                                <a:lnTo>
                                  <a:pt x="157572" y="2150"/>
                                </a:lnTo>
                                <a:lnTo>
                                  <a:pt x="157991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4" name="Shape 564"/>
                        <wps:cNvSpPr/>
                        <wps:spPr>
                          <a:xfrm>
                            <a:off x="458256" y="49558"/>
                            <a:ext cx="0" cy="2025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02540">
                                <a:moveTo>
                                  <a:pt x="0" y="0"/>
                                </a:moveTo>
                                <a:lnTo>
                                  <a:pt x="0" y="20254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5" name="Shape 565"/>
                        <wps:cNvSpPr/>
                        <wps:spPr>
                          <a:xfrm>
                            <a:off x="227217" y="122810"/>
                            <a:ext cx="46548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5480">
                                <a:moveTo>
                                  <a:pt x="0" y="0"/>
                                </a:moveTo>
                                <a:lnTo>
                                  <a:pt x="465480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6" name="Shape 566"/>
                        <wps:cNvSpPr/>
                        <wps:spPr>
                          <a:xfrm>
                            <a:off x="163516" y="196505"/>
                            <a:ext cx="59118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1189">
                                <a:moveTo>
                                  <a:pt x="0" y="0"/>
                                </a:moveTo>
                                <a:lnTo>
                                  <a:pt x="591189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7" name="Shape 567"/>
                        <wps:cNvSpPr/>
                        <wps:spPr>
                          <a:xfrm>
                            <a:off x="144402" y="270192"/>
                            <a:ext cx="24293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934">
                                <a:moveTo>
                                  <a:pt x="0" y="0"/>
                                </a:moveTo>
                                <a:lnTo>
                                  <a:pt x="242934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8" name="Shape 568"/>
                        <wps:cNvSpPr/>
                        <wps:spPr>
                          <a:xfrm>
                            <a:off x="628569" y="269759"/>
                            <a:ext cx="4714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141">
                                <a:moveTo>
                                  <a:pt x="0" y="0"/>
                                </a:moveTo>
                                <a:lnTo>
                                  <a:pt x="47141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9" name="Shape 569"/>
                        <wps:cNvSpPr/>
                        <wps:spPr>
                          <a:xfrm>
                            <a:off x="161388" y="343886"/>
                            <a:ext cx="22424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246">
                                <a:moveTo>
                                  <a:pt x="0" y="0"/>
                                </a:moveTo>
                                <a:lnTo>
                                  <a:pt x="224246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0" name="Shape 570"/>
                        <wps:cNvSpPr/>
                        <wps:spPr>
                          <a:xfrm>
                            <a:off x="528758" y="343887"/>
                            <a:ext cx="2310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1040">
                                <a:moveTo>
                                  <a:pt x="0" y="0"/>
                                </a:moveTo>
                                <a:lnTo>
                                  <a:pt x="231040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1" name="Shape 571"/>
                        <wps:cNvSpPr/>
                        <wps:spPr>
                          <a:xfrm>
                            <a:off x="528758" y="417573"/>
                            <a:ext cx="17583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832">
                                <a:moveTo>
                                  <a:pt x="0" y="0"/>
                                </a:moveTo>
                                <a:lnTo>
                                  <a:pt x="175832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2" name="Shape 572"/>
                        <wps:cNvSpPr/>
                        <wps:spPr>
                          <a:xfrm>
                            <a:off x="227217" y="417573"/>
                            <a:ext cx="16181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1811">
                                <a:moveTo>
                                  <a:pt x="0" y="0"/>
                                </a:moveTo>
                                <a:lnTo>
                                  <a:pt x="161811" y="0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3" name="Shape 573"/>
                        <wps:cNvSpPr/>
                        <wps:spPr>
                          <a:xfrm>
                            <a:off x="0" y="4734"/>
                            <a:ext cx="887216" cy="5296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7216" h="529624">
                                <a:moveTo>
                                  <a:pt x="440423" y="0"/>
                                </a:moveTo>
                                <a:lnTo>
                                  <a:pt x="477371" y="0"/>
                                </a:lnTo>
                                <a:lnTo>
                                  <a:pt x="482045" y="434"/>
                                </a:lnTo>
                                <a:lnTo>
                                  <a:pt x="490957" y="434"/>
                                </a:lnTo>
                                <a:lnTo>
                                  <a:pt x="495631" y="867"/>
                                </a:lnTo>
                                <a:lnTo>
                                  <a:pt x="500304" y="1292"/>
                                </a:lnTo>
                                <a:lnTo>
                                  <a:pt x="504978" y="1292"/>
                                </a:lnTo>
                                <a:lnTo>
                                  <a:pt x="509225" y="1725"/>
                                </a:lnTo>
                                <a:lnTo>
                                  <a:pt x="513899" y="1725"/>
                                </a:lnTo>
                                <a:lnTo>
                                  <a:pt x="518565" y="2159"/>
                                </a:lnTo>
                                <a:lnTo>
                                  <a:pt x="523238" y="2592"/>
                                </a:lnTo>
                                <a:lnTo>
                                  <a:pt x="527485" y="3017"/>
                                </a:lnTo>
                                <a:lnTo>
                                  <a:pt x="532159" y="3451"/>
                                </a:lnTo>
                                <a:lnTo>
                                  <a:pt x="536833" y="3884"/>
                                </a:lnTo>
                                <a:lnTo>
                                  <a:pt x="541498" y="4309"/>
                                </a:lnTo>
                                <a:lnTo>
                                  <a:pt x="545745" y="4743"/>
                                </a:lnTo>
                                <a:lnTo>
                                  <a:pt x="550419" y="5176"/>
                                </a:lnTo>
                                <a:lnTo>
                                  <a:pt x="554666" y="6034"/>
                                </a:lnTo>
                                <a:lnTo>
                                  <a:pt x="559340" y="6468"/>
                                </a:lnTo>
                                <a:lnTo>
                                  <a:pt x="564014" y="6901"/>
                                </a:lnTo>
                                <a:lnTo>
                                  <a:pt x="568260" y="7760"/>
                                </a:lnTo>
                                <a:lnTo>
                                  <a:pt x="572507" y="8193"/>
                                </a:lnTo>
                                <a:lnTo>
                                  <a:pt x="577173" y="9052"/>
                                </a:lnTo>
                                <a:lnTo>
                                  <a:pt x="581419" y="9485"/>
                                </a:lnTo>
                                <a:lnTo>
                                  <a:pt x="586093" y="10343"/>
                                </a:lnTo>
                                <a:lnTo>
                                  <a:pt x="590340" y="11210"/>
                                </a:lnTo>
                                <a:lnTo>
                                  <a:pt x="595014" y="12069"/>
                                </a:lnTo>
                                <a:lnTo>
                                  <a:pt x="599260" y="12927"/>
                                </a:lnTo>
                                <a:lnTo>
                                  <a:pt x="603507" y="13794"/>
                                </a:lnTo>
                                <a:lnTo>
                                  <a:pt x="607754" y="14227"/>
                                </a:lnTo>
                                <a:lnTo>
                                  <a:pt x="612428" y="15519"/>
                                </a:lnTo>
                                <a:lnTo>
                                  <a:pt x="616675" y="16378"/>
                                </a:lnTo>
                                <a:lnTo>
                                  <a:pt x="620921" y="17236"/>
                                </a:lnTo>
                                <a:lnTo>
                                  <a:pt x="625168" y="18103"/>
                                </a:lnTo>
                                <a:lnTo>
                                  <a:pt x="629415" y="18961"/>
                                </a:lnTo>
                                <a:lnTo>
                                  <a:pt x="633661" y="20253"/>
                                </a:lnTo>
                                <a:lnTo>
                                  <a:pt x="637908" y="21120"/>
                                </a:lnTo>
                                <a:lnTo>
                                  <a:pt x="642155" y="22412"/>
                                </a:lnTo>
                                <a:lnTo>
                                  <a:pt x="646401" y="23270"/>
                                </a:lnTo>
                                <a:lnTo>
                                  <a:pt x="650648" y="24562"/>
                                </a:lnTo>
                                <a:lnTo>
                                  <a:pt x="654895" y="25429"/>
                                </a:lnTo>
                                <a:lnTo>
                                  <a:pt x="659142" y="26721"/>
                                </a:lnTo>
                                <a:lnTo>
                                  <a:pt x="662970" y="28013"/>
                                </a:lnTo>
                                <a:lnTo>
                                  <a:pt x="667216" y="29305"/>
                                </a:lnTo>
                                <a:lnTo>
                                  <a:pt x="671463" y="30172"/>
                                </a:lnTo>
                                <a:lnTo>
                                  <a:pt x="675283" y="31464"/>
                                </a:lnTo>
                                <a:lnTo>
                                  <a:pt x="679529" y="32755"/>
                                </a:lnTo>
                                <a:lnTo>
                                  <a:pt x="683357" y="34047"/>
                                </a:lnTo>
                                <a:lnTo>
                                  <a:pt x="687604" y="35339"/>
                                </a:lnTo>
                                <a:lnTo>
                                  <a:pt x="691423" y="37064"/>
                                </a:lnTo>
                                <a:lnTo>
                                  <a:pt x="695243" y="38356"/>
                                </a:lnTo>
                                <a:lnTo>
                                  <a:pt x="699490" y="39648"/>
                                </a:lnTo>
                                <a:lnTo>
                                  <a:pt x="703317" y="40940"/>
                                </a:lnTo>
                                <a:lnTo>
                                  <a:pt x="707137" y="42665"/>
                                </a:lnTo>
                                <a:lnTo>
                                  <a:pt x="710957" y="43957"/>
                                </a:lnTo>
                                <a:lnTo>
                                  <a:pt x="714784" y="45249"/>
                                </a:lnTo>
                                <a:lnTo>
                                  <a:pt x="718604" y="46974"/>
                                </a:lnTo>
                                <a:lnTo>
                                  <a:pt x="722423" y="48700"/>
                                </a:lnTo>
                                <a:lnTo>
                                  <a:pt x="726251" y="49991"/>
                                </a:lnTo>
                                <a:lnTo>
                                  <a:pt x="730071" y="51717"/>
                                </a:lnTo>
                                <a:lnTo>
                                  <a:pt x="733472" y="53008"/>
                                </a:lnTo>
                                <a:lnTo>
                                  <a:pt x="737291" y="54734"/>
                                </a:lnTo>
                                <a:lnTo>
                                  <a:pt x="741111" y="56459"/>
                                </a:lnTo>
                                <a:lnTo>
                                  <a:pt x="744511" y="58176"/>
                                </a:lnTo>
                                <a:lnTo>
                                  <a:pt x="748331" y="59901"/>
                                </a:lnTo>
                                <a:lnTo>
                                  <a:pt x="761926" y="66794"/>
                                </a:lnTo>
                                <a:lnTo>
                                  <a:pt x="775939" y="74120"/>
                                </a:lnTo>
                                <a:lnTo>
                                  <a:pt x="779340" y="75845"/>
                                </a:lnTo>
                                <a:lnTo>
                                  <a:pt x="782313" y="77571"/>
                                </a:lnTo>
                                <a:lnTo>
                                  <a:pt x="785705" y="79729"/>
                                </a:lnTo>
                                <a:lnTo>
                                  <a:pt x="788679" y="81446"/>
                                </a:lnTo>
                                <a:lnTo>
                                  <a:pt x="792080" y="83605"/>
                                </a:lnTo>
                                <a:lnTo>
                                  <a:pt x="795053" y="85330"/>
                                </a:lnTo>
                                <a:lnTo>
                                  <a:pt x="798446" y="87481"/>
                                </a:lnTo>
                                <a:lnTo>
                                  <a:pt x="801419" y="89639"/>
                                </a:lnTo>
                                <a:lnTo>
                                  <a:pt x="804393" y="91365"/>
                                </a:lnTo>
                                <a:lnTo>
                                  <a:pt x="807793" y="93515"/>
                                </a:lnTo>
                                <a:lnTo>
                                  <a:pt x="810340" y="95674"/>
                                </a:lnTo>
                                <a:lnTo>
                                  <a:pt x="813313" y="97824"/>
                                </a:lnTo>
                                <a:lnTo>
                                  <a:pt x="816714" y="99983"/>
                                </a:lnTo>
                                <a:lnTo>
                                  <a:pt x="819260" y="102133"/>
                                </a:lnTo>
                                <a:lnTo>
                                  <a:pt x="822234" y="103858"/>
                                </a:lnTo>
                                <a:lnTo>
                                  <a:pt x="824780" y="106442"/>
                                </a:lnTo>
                                <a:lnTo>
                                  <a:pt x="827754" y="108167"/>
                                </a:lnTo>
                                <a:lnTo>
                                  <a:pt x="830727" y="110326"/>
                                </a:lnTo>
                                <a:lnTo>
                                  <a:pt x="833274" y="112910"/>
                                </a:lnTo>
                                <a:lnTo>
                                  <a:pt x="835820" y="115060"/>
                                </a:lnTo>
                                <a:lnTo>
                                  <a:pt x="838375" y="117219"/>
                                </a:lnTo>
                                <a:lnTo>
                                  <a:pt x="840921" y="119369"/>
                                </a:lnTo>
                                <a:lnTo>
                                  <a:pt x="843467" y="121528"/>
                                </a:lnTo>
                                <a:lnTo>
                                  <a:pt x="846014" y="123678"/>
                                </a:lnTo>
                                <a:lnTo>
                                  <a:pt x="848560" y="126270"/>
                                </a:lnTo>
                                <a:lnTo>
                                  <a:pt x="851115" y="128420"/>
                                </a:lnTo>
                                <a:lnTo>
                                  <a:pt x="853234" y="130579"/>
                                </a:lnTo>
                                <a:lnTo>
                                  <a:pt x="855780" y="133163"/>
                                </a:lnTo>
                                <a:lnTo>
                                  <a:pt x="857908" y="135313"/>
                                </a:lnTo>
                                <a:lnTo>
                                  <a:pt x="860027" y="137472"/>
                                </a:lnTo>
                                <a:lnTo>
                                  <a:pt x="862582" y="140055"/>
                                </a:lnTo>
                                <a:lnTo>
                                  <a:pt x="864701" y="142639"/>
                                </a:lnTo>
                                <a:lnTo>
                                  <a:pt x="866829" y="144798"/>
                                </a:lnTo>
                                <a:lnTo>
                                  <a:pt x="868948" y="147382"/>
                                </a:lnTo>
                                <a:lnTo>
                                  <a:pt x="871075" y="149540"/>
                                </a:lnTo>
                                <a:lnTo>
                                  <a:pt x="873194" y="152124"/>
                                </a:lnTo>
                                <a:lnTo>
                                  <a:pt x="875322" y="154274"/>
                                </a:lnTo>
                                <a:lnTo>
                                  <a:pt x="877022" y="156866"/>
                                </a:lnTo>
                                <a:lnTo>
                                  <a:pt x="879141" y="159450"/>
                                </a:lnTo>
                                <a:lnTo>
                                  <a:pt x="880842" y="162034"/>
                                </a:lnTo>
                                <a:lnTo>
                                  <a:pt x="882542" y="164618"/>
                                </a:lnTo>
                                <a:lnTo>
                                  <a:pt x="884243" y="166776"/>
                                </a:lnTo>
                                <a:lnTo>
                                  <a:pt x="885934" y="169360"/>
                                </a:lnTo>
                                <a:lnTo>
                                  <a:pt x="887216" y="172377"/>
                                </a:lnTo>
                                <a:lnTo>
                                  <a:pt x="744084" y="172377"/>
                                </a:lnTo>
                                <a:lnTo>
                                  <a:pt x="739838" y="166343"/>
                                </a:lnTo>
                                <a:lnTo>
                                  <a:pt x="733472" y="157725"/>
                                </a:lnTo>
                                <a:lnTo>
                                  <a:pt x="732190" y="155574"/>
                                </a:lnTo>
                                <a:lnTo>
                                  <a:pt x="730498" y="153849"/>
                                </a:lnTo>
                                <a:lnTo>
                                  <a:pt x="728798" y="151690"/>
                                </a:lnTo>
                                <a:lnTo>
                                  <a:pt x="727097" y="149965"/>
                                </a:lnTo>
                                <a:lnTo>
                                  <a:pt x="725397" y="147815"/>
                                </a:lnTo>
                                <a:lnTo>
                                  <a:pt x="723697" y="146090"/>
                                </a:lnTo>
                                <a:lnTo>
                                  <a:pt x="722005" y="144364"/>
                                </a:lnTo>
                                <a:lnTo>
                                  <a:pt x="720304" y="142639"/>
                                </a:lnTo>
                                <a:lnTo>
                                  <a:pt x="718604" y="140489"/>
                                </a:lnTo>
                                <a:lnTo>
                                  <a:pt x="716904" y="138763"/>
                                </a:lnTo>
                                <a:lnTo>
                                  <a:pt x="714785" y="137038"/>
                                </a:lnTo>
                                <a:lnTo>
                                  <a:pt x="713084" y="135313"/>
                                </a:lnTo>
                                <a:lnTo>
                                  <a:pt x="711384" y="133596"/>
                                </a:lnTo>
                                <a:lnTo>
                                  <a:pt x="709256" y="131871"/>
                                </a:lnTo>
                                <a:lnTo>
                                  <a:pt x="707564" y="129712"/>
                                </a:lnTo>
                                <a:lnTo>
                                  <a:pt x="705437" y="128420"/>
                                </a:lnTo>
                                <a:lnTo>
                                  <a:pt x="703736" y="126695"/>
                                </a:lnTo>
                                <a:lnTo>
                                  <a:pt x="701617" y="124978"/>
                                </a:lnTo>
                                <a:lnTo>
                                  <a:pt x="699490" y="123253"/>
                                </a:lnTo>
                                <a:lnTo>
                                  <a:pt x="694397" y="118944"/>
                                </a:lnTo>
                                <a:lnTo>
                                  <a:pt x="690996" y="116785"/>
                                </a:lnTo>
                                <a:lnTo>
                                  <a:pt x="688023" y="115060"/>
                                </a:lnTo>
                                <a:lnTo>
                                  <a:pt x="685049" y="112909"/>
                                </a:lnTo>
                                <a:lnTo>
                                  <a:pt x="682076" y="110751"/>
                                </a:lnTo>
                                <a:lnTo>
                                  <a:pt x="678256" y="108600"/>
                                </a:lnTo>
                                <a:lnTo>
                                  <a:pt x="674436" y="106017"/>
                                </a:lnTo>
                                <a:lnTo>
                                  <a:pt x="671036" y="103425"/>
                                </a:lnTo>
                                <a:lnTo>
                                  <a:pt x="668917" y="102566"/>
                                </a:lnTo>
                                <a:lnTo>
                                  <a:pt x="667216" y="101274"/>
                                </a:lnTo>
                                <a:lnTo>
                                  <a:pt x="661269" y="97390"/>
                                </a:lnTo>
                                <a:lnTo>
                                  <a:pt x="654895" y="93515"/>
                                </a:lnTo>
                                <a:lnTo>
                                  <a:pt x="648948" y="89639"/>
                                </a:lnTo>
                                <a:lnTo>
                                  <a:pt x="642582" y="85755"/>
                                </a:lnTo>
                                <a:lnTo>
                                  <a:pt x="640454" y="84897"/>
                                </a:lnTo>
                                <a:lnTo>
                                  <a:pt x="637908" y="83605"/>
                                </a:lnTo>
                                <a:lnTo>
                                  <a:pt x="634935" y="82313"/>
                                </a:lnTo>
                                <a:lnTo>
                                  <a:pt x="632388" y="81021"/>
                                </a:lnTo>
                                <a:lnTo>
                                  <a:pt x="629842" y="80154"/>
                                </a:lnTo>
                                <a:lnTo>
                                  <a:pt x="627295" y="78862"/>
                                </a:lnTo>
                                <a:lnTo>
                                  <a:pt x="624322" y="77571"/>
                                </a:lnTo>
                                <a:lnTo>
                                  <a:pt x="621767" y="76279"/>
                                </a:lnTo>
                                <a:lnTo>
                                  <a:pt x="619221" y="75420"/>
                                </a:lnTo>
                                <a:lnTo>
                                  <a:pt x="616675" y="74120"/>
                                </a:lnTo>
                                <a:lnTo>
                                  <a:pt x="613701" y="73262"/>
                                </a:lnTo>
                                <a:lnTo>
                                  <a:pt x="611155" y="71970"/>
                                </a:lnTo>
                                <a:lnTo>
                                  <a:pt x="608181" y="71103"/>
                                </a:lnTo>
                                <a:lnTo>
                                  <a:pt x="605635" y="69811"/>
                                </a:lnTo>
                                <a:lnTo>
                                  <a:pt x="602661" y="68953"/>
                                </a:lnTo>
                                <a:lnTo>
                                  <a:pt x="600107" y="68094"/>
                                </a:lnTo>
                                <a:lnTo>
                                  <a:pt x="597141" y="66794"/>
                                </a:lnTo>
                                <a:lnTo>
                                  <a:pt x="594168" y="65935"/>
                                </a:lnTo>
                                <a:lnTo>
                                  <a:pt x="591194" y="65077"/>
                                </a:lnTo>
                                <a:lnTo>
                                  <a:pt x="588640" y="64210"/>
                                </a:lnTo>
                                <a:lnTo>
                                  <a:pt x="585674" y="63352"/>
                                </a:lnTo>
                                <a:lnTo>
                                  <a:pt x="582701" y="62485"/>
                                </a:lnTo>
                                <a:lnTo>
                                  <a:pt x="579727" y="61626"/>
                                </a:lnTo>
                                <a:lnTo>
                                  <a:pt x="577173" y="60768"/>
                                </a:lnTo>
                                <a:lnTo>
                                  <a:pt x="574207" y="59901"/>
                                </a:lnTo>
                                <a:lnTo>
                                  <a:pt x="571234" y="59043"/>
                                </a:lnTo>
                                <a:lnTo>
                                  <a:pt x="568260" y="58176"/>
                                </a:lnTo>
                                <a:lnTo>
                                  <a:pt x="565287" y="57317"/>
                                </a:lnTo>
                                <a:lnTo>
                                  <a:pt x="562313" y="56884"/>
                                </a:lnTo>
                                <a:lnTo>
                                  <a:pt x="559340" y="56026"/>
                                </a:lnTo>
                                <a:lnTo>
                                  <a:pt x="556366" y="55592"/>
                                </a:lnTo>
                                <a:lnTo>
                                  <a:pt x="553393" y="54734"/>
                                </a:lnTo>
                                <a:lnTo>
                                  <a:pt x="550419" y="54300"/>
                                </a:lnTo>
                                <a:lnTo>
                                  <a:pt x="547446" y="53442"/>
                                </a:lnTo>
                                <a:lnTo>
                                  <a:pt x="544053" y="53008"/>
                                </a:lnTo>
                                <a:lnTo>
                                  <a:pt x="541080" y="52150"/>
                                </a:lnTo>
                                <a:lnTo>
                                  <a:pt x="538106" y="51717"/>
                                </a:lnTo>
                                <a:lnTo>
                                  <a:pt x="535133" y="51283"/>
                                </a:lnTo>
                                <a:lnTo>
                                  <a:pt x="532159" y="50425"/>
                                </a:lnTo>
                                <a:lnTo>
                                  <a:pt x="529185" y="49991"/>
                                </a:lnTo>
                                <a:lnTo>
                                  <a:pt x="525785" y="49558"/>
                                </a:lnTo>
                                <a:lnTo>
                                  <a:pt x="522811" y="49133"/>
                                </a:lnTo>
                                <a:lnTo>
                                  <a:pt x="519838" y="48699"/>
                                </a:lnTo>
                                <a:lnTo>
                                  <a:pt x="516864" y="48266"/>
                                </a:lnTo>
                                <a:lnTo>
                                  <a:pt x="513472" y="47832"/>
                                </a:lnTo>
                                <a:lnTo>
                                  <a:pt x="510498" y="47408"/>
                                </a:lnTo>
                                <a:lnTo>
                                  <a:pt x="507525" y="47408"/>
                                </a:lnTo>
                                <a:lnTo>
                                  <a:pt x="504124" y="46974"/>
                                </a:lnTo>
                                <a:lnTo>
                                  <a:pt x="501151" y="46541"/>
                                </a:lnTo>
                                <a:lnTo>
                                  <a:pt x="498177" y="46116"/>
                                </a:lnTo>
                                <a:lnTo>
                                  <a:pt x="494785" y="46116"/>
                                </a:lnTo>
                                <a:lnTo>
                                  <a:pt x="491811" y="45682"/>
                                </a:lnTo>
                                <a:lnTo>
                                  <a:pt x="488838" y="45682"/>
                                </a:lnTo>
                                <a:lnTo>
                                  <a:pt x="485437" y="45249"/>
                                </a:lnTo>
                                <a:lnTo>
                                  <a:pt x="479071" y="45249"/>
                                </a:lnTo>
                                <a:lnTo>
                                  <a:pt x="476097" y="44824"/>
                                </a:lnTo>
                                <a:lnTo>
                                  <a:pt x="463357" y="44824"/>
                                </a:lnTo>
                                <a:lnTo>
                                  <a:pt x="460384" y="44390"/>
                                </a:lnTo>
                                <a:lnTo>
                                  <a:pt x="457837" y="44390"/>
                                </a:lnTo>
                                <a:lnTo>
                                  <a:pt x="452736" y="44824"/>
                                </a:lnTo>
                                <a:lnTo>
                                  <a:pt x="439996" y="44824"/>
                                </a:lnTo>
                                <a:lnTo>
                                  <a:pt x="437023" y="45249"/>
                                </a:lnTo>
                                <a:lnTo>
                                  <a:pt x="431076" y="45249"/>
                                </a:lnTo>
                                <a:lnTo>
                                  <a:pt x="427683" y="45682"/>
                                </a:lnTo>
                                <a:lnTo>
                                  <a:pt x="424710" y="45682"/>
                                </a:lnTo>
                                <a:lnTo>
                                  <a:pt x="421309" y="46116"/>
                                </a:lnTo>
                                <a:lnTo>
                                  <a:pt x="418335" y="46541"/>
                                </a:lnTo>
                                <a:lnTo>
                                  <a:pt x="415362" y="46541"/>
                                </a:lnTo>
                                <a:lnTo>
                                  <a:pt x="411970" y="46974"/>
                                </a:lnTo>
                                <a:lnTo>
                                  <a:pt x="408996" y="47407"/>
                                </a:lnTo>
                                <a:lnTo>
                                  <a:pt x="406022" y="47832"/>
                                </a:lnTo>
                                <a:lnTo>
                                  <a:pt x="403049" y="48266"/>
                                </a:lnTo>
                                <a:lnTo>
                                  <a:pt x="399648" y="48699"/>
                                </a:lnTo>
                                <a:lnTo>
                                  <a:pt x="396675" y="49133"/>
                                </a:lnTo>
                                <a:lnTo>
                                  <a:pt x="393701" y="49558"/>
                                </a:lnTo>
                                <a:lnTo>
                                  <a:pt x="390309" y="49991"/>
                                </a:lnTo>
                                <a:lnTo>
                                  <a:pt x="387335" y="50425"/>
                                </a:lnTo>
                                <a:lnTo>
                                  <a:pt x="384362" y="50850"/>
                                </a:lnTo>
                                <a:lnTo>
                                  <a:pt x="381388" y="51283"/>
                                </a:lnTo>
                                <a:lnTo>
                                  <a:pt x="378415" y="52150"/>
                                </a:lnTo>
                                <a:lnTo>
                                  <a:pt x="375014" y="52575"/>
                                </a:lnTo>
                                <a:lnTo>
                                  <a:pt x="372468" y="53008"/>
                                </a:lnTo>
                                <a:lnTo>
                                  <a:pt x="369067" y="53867"/>
                                </a:lnTo>
                                <a:lnTo>
                                  <a:pt x="366093" y="54300"/>
                                </a:lnTo>
                                <a:lnTo>
                                  <a:pt x="363128" y="55159"/>
                                </a:lnTo>
                                <a:lnTo>
                                  <a:pt x="360155" y="55592"/>
                                </a:lnTo>
                                <a:lnTo>
                                  <a:pt x="357181" y="56459"/>
                                </a:lnTo>
                                <a:lnTo>
                                  <a:pt x="354208" y="57317"/>
                                </a:lnTo>
                                <a:lnTo>
                                  <a:pt x="351234" y="58176"/>
                                </a:lnTo>
                                <a:lnTo>
                                  <a:pt x="348261" y="58609"/>
                                </a:lnTo>
                                <a:lnTo>
                                  <a:pt x="345287" y="59467"/>
                                </a:lnTo>
                                <a:lnTo>
                                  <a:pt x="342313" y="60334"/>
                                </a:lnTo>
                                <a:lnTo>
                                  <a:pt x="339340" y="61193"/>
                                </a:lnTo>
                                <a:lnTo>
                                  <a:pt x="336366" y="62060"/>
                                </a:lnTo>
                                <a:lnTo>
                                  <a:pt x="333820" y="62918"/>
                                </a:lnTo>
                                <a:lnTo>
                                  <a:pt x="330846" y="63785"/>
                                </a:lnTo>
                                <a:lnTo>
                                  <a:pt x="327873" y="64643"/>
                                </a:lnTo>
                                <a:lnTo>
                                  <a:pt x="324899" y="65502"/>
                                </a:lnTo>
                                <a:lnTo>
                                  <a:pt x="322353" y="66369"/>
                                </a:lnTo>
                                <a:lnTo>
                                  <a:pt x="319379" y="67661"/>
                                </a:lnTo>
                                <a:lnTo>
                                  <a:pt x="316833" y="68519"/>
                                </a:lnTo>
                                <a:lnTo>
                                  <a:pt x="313860" y="69386"/>
                                </a:lnTo>
                                <a:lnTo>
                                  <a:pt x="310886" y="70678"/>
                                </a:lnTo>
                                <a:lnTo>
                                  <a:pt x="308340" y="71536"/>
                                </a:lnTo>
                                <a:lnTo>
                                  <a:pt x="305785" y="72828"/>
                                </a:lnTo>
                                <a:lnTo>
                                  <a:pt x="302820" y="73695"/>
                                </a:lnTo>
                                <a:lnTo>
                                  <a:pt x="300265" y="74987"/>
                                </a:lnTo>
                                <a:lnTo>
                                  <a:pt x="297292" y="75845"/>
                                </a:lnTo>
                                <a:lnTo>
                                  <a:pt x="294745" y="77137"/>
                                </a:lnTo>
                                <a:lnTo>
                                  <a:pt x="292199" y="78429"/>
                                </a:lnTo>
                                <a:lnTo>
                                  <a:pt x="289225" y="79296"/>
                                </a:lnTo>
                                <a:lnTo>
                                  <a:pt x="286679" y="80587"/>
                                </a:lnTo>
                                <a:lnTo>
                                  <a:pt x="284133" y="81879"/>
                                </a:lnTo>
                                <a:lnTo>
                                  <a:pt x="281578" y="83171"/>
                                </a:lnTo>
                                <a:lnTo>
                                  <a:pt x="279032" y="84463"/>
                                </a:lnTo>
                                <a:lnTo>
                                  <a:pt x="276485" y="85755"/>
                                </a:lnTo>
                                <a:lnTo>
                                  <a:pt x="273939" y="87055"/>
                                </a:lnTo>
                                <a:lnTo>
                                  <a:pt x="271384" y="88347"/>
                                </a:lnTo>
                                <a:lnTo>
                                  <a:pt x="268838" y="89639"/>
                                </a:lnTo>
                                <a:lnTo>
                                  <a:pt x="266291" y="90931"/>
                                </a:lnTo>
                                <a:lnTo>
                                  <a:pt x="263745" y="92223"/>
                                </a:lnTo>
                                <a:lnTo>
                                  <a:pt x="261199" y="93514"/>
                                </a:lnTo>
                                <a:lnTo>
                                  <a:pt x="259071" y="95240"/>
                                </a:lnTo>
                                <a:lnTo>
                                  <a:pt x="256525" y="96532"/>
                                </a:lnTo>
                                <a:lnTo>
                                  <a:pt x="253978" y="97823"/>
                                </a:lnTo>
                                <a:lnTo>
                                  <a:pt x="251851" y="99549"/>
                                </a:lnTo>
                                <a:lnTo>
                                  <a:pt x="249305" y="100841"/>
                                </a:lnTo>
                                <a:lnTo>
                                  <a:pt x="246758" y="102566"/>
                                </a:lnTo>
                                <a:lnTo>
                                  <a:pt x="244631" y="103858"/>
                                </a:lnTo>
                                <a:lnTo>
                                  <a:pt x="242511" y="105150"/>
                                </a:lnTo>
                                <a:lnTo>
                                  <a:pt x="240384" y="106875"/>
                                </a:lnTo>
                                <a:lnTo>
                                  <a:pt x="237838" y="108600"/>
                                </a:lnTo>
                                <a:lnTo>
                                  <a:pt x="235710" y="109892"/>
                                </a:lnTo>
                                <a:lnTo>
                                  <a:pt x="233591" y="111617"/>
                                </a:lnTo>
                                <a:lnTo>
                                  <a:pt x="231463" y="112909"/>
                                </a:lnTo>
                                <a:lnTo>
                                  <a:pt x="228917" y="114634"/>
                                </a:lnTo>
                                <a:lnTo>
                                  <a:pt x="227217" y="116351"/>
                                </a:lnTo>
                                <a:lnTo>
                                  <a:pt x="225097" y="118077"/>
                                </a:lnTo>
                                <a:lnTo>
                                  <a:pt x="222970" y="119802"/>
                                </a:lnTo>
                                <a:lnTo>
                                  <a:pt x="220851" y="121527"/>
                                </a:lnTo>
                                <a:lnTo>
                                  <a:pt x="218723" y="123252"/>
                                </a:lnTo>
                                <a:lnTo>
                                  <a:pt x="216604" y="124544"/>
                                </a:lnTo>
                                <a:lnTo>
                                  <a:pt x="214904" y="126270"/>
                                </a:lnTo>
                                <a:lnTo>
                                  <a:pt x="212776" y="128420"/>
                                </a:lnTo>
                                <a:lnTo>
                                  <a:pt x="210657" y="129712"/>
                                </a:lnTo>
                                <a:lnTo>
                                  <a:pt x="208957" y="131437"/>
                                </a:lnTo>
                                <a:lnTo>
                                  <a:pt x="206829" y="133596"/>
                                </a:lnTo>
                                <a:lnTo>
                                  <a:pt x="205137" y="135312"/>
                                </a:lnTo>
                                <a:lnTo>
                                  <a:pt x="203437" y="137038"/>
                                </a:lnTo>
                                <a:lnTo>
                                  <a:pt x="201309" y="138763"/>
                                </a:lnTo>
                                <a:lnTo>
                                  <a:pt x="199609" y="140488"/>
                                </a:lnTo>
                                <a:lnTo>
                                  <a:pt x="197917" y="142639"/>
                                </a:lnTo>
                                <a:lnTo>
                                  <a:pt x="196216" y="144364"/>
                                </a:lnTo>
                                <a:lnTo>
                                  <a:pt x="194516" y="146089"/>
                                </a:lnTo>
                                <a:lnTo>
                                  <a:pt x="192816" y="147815"/>
                                </a:lnTo>
                                <a:lnTo>
                                  <a:pt x="191115" y="149965"/>
                                </a:lnTo>
                                <a:lnTo>
                                  <a:pt x="189415" y="151690"/>
                                </a:lnTo>
                                <a:lnTo>
                                  <a:pt x="187723" y="153415"/>
                                </a:lnTo>
                                <a:lnTo>
                                  <a:pt x="186450" y="155574"/>
                                </a:lnTo>
                                <a:lnTo>
                                  <a:pt x="184749" y="157291"/>
                                </a:lnTo>
                                <a:lnTo>
                                  <a:pt x="183049" y="159450"/>
                                </a:lnTo>
                                <a:lnTo>
                                  <a:pt x="181776" y="161175"/>
                                </a:lnTo>
                                <a:lnTo>
                                  <a:pt x="180503" y="163325"/>
                                </a:lnTo>
                                <a:lnTo>
                                  <a:pt x="178802" y="165050"/>
                                </a:lnTo>
                                <a:lnTo>
                                  <a:pt x="177529" y="167209"/>
                                </a:lnTo>
                                <a:lnTo>
                                  <a:pt x="175829" y="168926"/>
                                </a:lnTo>
                                <a:lnTo>
                                  <a:pt x="174556" y="171085"/>
                                </a:lnTo>
                                <a:lnTo>
                                  <a:pt x="173283" y="173235"/>
                                </a:lnTo>
                                <a:lnTo>
                                  <a:pt x="172009" y="174960"/>
                                </a:lnTo>
                                <a:lnTo>
                                  <a:pt x="170736" y="177119"/>
                                </a:lnTo>
                                <a:lnTo>
                                  <a:pt x="169455" y="179269"/>
                                </a:lnTo>
                                <a:lnTo>
                                  <a:pt x="168182" y="180995"/>
                                </a:lnTo>
                                <a:lnTo>
                                  <a:pt x="166908" y="183153"/>
                                </a:lnTo>
                                <a:lnTo>
                                  <a:pt x="166062" y="185304"/>
                                </a:lnTo>
                                <a:lnTo>
                                  <a:pt x="164789" y="187462"/>
                                </a:lnTo>
                                <a:lnTo>
                                  <a:pt x="163516" y="189613"/>
                                </a:lnTo>
                                <a:lnTo>
                                  <a:pt x="162662" y="191338"/>
                                </a:lnTo>
                                <a:lnTo>
                                  <a:pt x="161388" y="193488"/>
                                </a:lnTo>
                                <a:lnTo>
                                  <a:pt x="160542" y="195647"/>
                                </a:lnTo>
                                <a:lnTo>
                                  <a:pt x="159688" y="197806"/>
                                </a:lnTo>
                                <a:lnTo>
                                  <a:pt x="158415" y="199956"/>
                                </a:lnTo>
                                <a:lnTo>
                                  <a:pt x="157569" y="202115"/>
                                </a:lnTo>
                                <a:lnTo>
                                  <a:pt x="156714" y="204265"/>
                                </a:lnTo>
                                <a:lnTo>
                                  <a:pt x="155868" y="206424"/>
                                </a:lnTo>
                                <a:lnTo>
                                  <a:pt x="155014" y="208574"/>
                                </a:lnTo>
                                <a:lnTo>
                                  <a:pt x="154595" y="210299"/>
                                </a:lnTo>
                                <a:lnTo>
                                  <a:pt x="153741" y="212883"/>
                                </a:lnTo>
                                <a:lnTo>
                                  <a:pt x="152895" y="214608"/>
                                </a:lnTo>
                                <a:lnTo>
                                  <a:pt x="152049" y="216767"/>
                                </a:lnTo>
                                <a:lnTo>
                                  <a:pt x="151622" y="219351"/>
                                </a:lnTo>
                                <a:lnTo>
                                  <a:pt x="150767" y="221076"/>
                                </a:lnTo>
                                <a:lnTo>
                                  <a:pt x="150349" y="223226"/>
                                </a:lnTo>
                                <a:lnTo>
                                  <a:pt x="149494" y="225810"/>
                                </a:lnTo>
                                <a:lnTo>
                                  <a:pt x="149076" y="227969"/>
                                </a:lnTo>
                                <a:lnTo>
                                  <a:pt x="148648" y="230119"/>
                                </a:lnTo>
                                <a:lnTo>
                                  <a:pt x="148221" y="232278"/>
                                </a:lnTo>
                                <a:lnTo>
                                  <a:pt x="147794" y="234428"/>
                                </a:lnTo>
                                <a:lnTo>
                                  <a:pt x="147375" y="236586"/>
                                </a:lnTo>
                                <a:lnTo>
                                  <a:pt x="146948" y="238737"/>
                                </a:lnTo>
                                <a:lnTo>
                                  <a:pt x="146521" y="240896"/>
                                </a:lnTo>
                                <a:lnTo>
                                  <a:pt x="146102" y="243046"/>
                                </a:lnTo>
                                <a:lnTo>
                                  <a:pt x="145675" y="245205"/>
                                </a:lnTo>
                                <a:lnTo>
                                  <a:pt x="145675" y="247788"/>
                                </a:lnTo>
                                <a:lnTo>
                                  <a:pt x="145248" y="249514"/>
                                </a:lnTo>
                                <a:lnTo>
                                  <a:pt x="145248" y="251672"/>
                                </a:lnTo>
                                <a:lnTo>
                                  <a:pt x="144829" y="254256"/>
                                </a:lnTo>
                                <a:lnTo>
                                  <a:pt x="144829" y="258565"/>
                                </a:lnTo>
                                <a:lnTo>
                                  <a:pt x="144402" y="260715"/>
                                </a:lnTo>
                                <a:lnTo>
                                  <a:pt x="144402" y="271925"/>
                                </a:lnTo>
                                <a:lnTo>
                                  <a:pt x="144829" y="274076"/>
                                </a:lnTo>
                                <a:lnTo>
                                  <a:pt x="144829" y="276234"/>
                                </a:lnTo>
                                <a:lnTo>
                                  <a:pt x="145248" y="278385"/>
                                </a:lnTo>
                                <a:lnTo>
                                  <a:pt x="145248" y="280543"/>
                                </a:lnTo>
                                <a:lnTo>
                                  <a:pt x="145675" y="282694"/>
                                </a:lnTo>
                                <a:lnTo>
                                  <a:pt x="145675" y="285277"/>
                                </a:lnTo>
                                <a:lnTo>
                                  <a:pt x="146102" y="287003"/>
                                </a:lnTo>
                                <a:lnTo>
                                  <a:pt x="146521" y="289595"/>
                                </a:lnTo>
                                <a:lnTo>
                                  <a:pt x="146948" y="291745"/>
                                </a:lnTo>
                                <a:lnTo>
                                  <a:pt x="146948" y="293904"/>
                                </a:lnTo>
                                <a:lnTo>
                                  <a:pt x="147375" y="296054"/>
                                </a:lnTo>
                                <a:lnTo>
                                  <a:pt x="148221" y="298213"/>
                                </a:lnTo>
                                <a:lnTo>
                                  <a:pt x="148648" y="300363"/>
                                </a:lnTo>
                                <a:lnTo>
                                  <a:pt x="149076" y="302522"/>
                                </a:lnTo>
                                <a:lnTo>
                                  <a:pt x="149494" y="304672"/>
                                </a:lnTo>
                                <a:lnTo>
                                  <a:pt x="149921" y="306831"/>
                                </a:lnTo>
                                <a:lnTo>
                                  <a:pt x="150767" y="308981"/>
                                </a:lnTo>
                                <a:lnTo>
                                  <a:pt x="151195" y="311140"/>
                                </a:lnTo>
                                <a:lnTo>
                                  <a:pt x="152049" y="313290"/>
                                </a:lnTo>
                                <a:lnTo>
                                  <a:pt x="152895" y="315449"/>
                                </a:lnTo>
                                <a:lnTo>
                                  <a:pt x="153322" y="317599"/>
                                </a:lnTo>
                                <a:lnTo>
                                  <a:pt x="154168" y="319758"/>
                                </a:lnTo>
                                <a:lnTo>
                                  <a:pt x="155014" y="321908"/>
                                </a:lnTo>
                                <a:lnTo>
                                  <a:pt x="155868" y="324067"/>
                                </a:lnTo>
                                <a:lnTo>
                                  <a:pt x="156715" y="326217"/>
                                </a:lnTo>
                                <a:lnTo>
                                  <a:pt x="157569" y="328376"/>
                                </a:lnTo>
                                <a:lnTo>
                                  <a:pt x="158415" y="330526"/>
                                </a:lnTo>
                                <a:lnTo>
                                  <a:pt x="159261" y="332685"/>
                                </a:lnTo>
                                <a:lnTo>
                                  <a:pt x="160542" y="334835"/>
                                </a:lnTo>
                                <a:lnTo>
                                  <a:pt x="161388" y="336994"/>
                                </a:lnTo>
                                <a:lnTo>
                                  <a:pt x="162234" y="338719"/>
                                </a:lnTo>
                                <a:lnTo>
                                  <a:pt x="163516" y="340869"/>
                                </a:lnTo>
                                <a:lnTo>
                                  <a:pt x="164789" y="343028"/>
                                </a:lnTo>
                                <a:lnTo>
                                  <a:pt x="165635" y="345178"/>
                                </a:lnTo>
                                <a:lnTo>
                                  <a:pt x="166908" y="347337"/>
                                </a:lnTo>
                                <a:lnTo>
                                  <a:pt x="168182" y="349062"/>
                                </a:lnTo>
                                <a:lnTo>
                                  <a:pt x="169036" y="351213"/>
                                </a:lnTo>
                                <a:lnTo>
                                  <a:pt x="170309" y="353371"/>
                                </a:lnTo>
                                <a:lnTo>
                                  <a:pt x="171582" y="355522"/>
                                </a:lnTo>
                                <a:lnTo>
                                  <a:pt x="172855" y="357247"/>
                                </a:lnTo>
                                <a:lnTo>
                                  <a:pt x="174129" y="359406"/>
                                </a:lnTo>
                                <a:lnTo>
                                  <a:pt x="175829" y="361122"/>
                                </a:lnTo>
                                <a:lnTo>
                                  <a:pt x="177102" y="363281"/>
                                </a:lnTo>
                                <a:lnTo>
                                  <a:pt x="178375" y="365432"/>
                                </a:lnTo>
                                <a:lnTo>
                                  <a:pt x="180076" y="367157"/>
                                </a:lnTo>
                                <a:lnTo>
                                  <a:pt x="181349" y="369316"/>
                                </a:lnTo>
                                <a:lnTo>
                                  <a:pt x="183049" y="371041"/>
                                </a:lnTo>
                                <a:lnTo>
                                  <a:pt x="184322" y="373191"/>
                                </a:lnTo>
                                <a:lnTo>
                                  <a:pt x="186023" y="374916"/>
                                </a:lnTo>
                                <a:lnTo>
                                  <a:pt x="187723" y="377067"/>
                                </a:lnTo>
                                <a:lnTo>
                                  <a:pt x="188996" y="378792"/>
                                </a:lnTo>
                                <a:lnTo>
                                  <a:pt x="190697" y="380517"/>
                                </a:lnTo>
                                <a:lnTo>
                                  <a:pt x="192389" y="382676"/>
                                </a:lnTo>
                                <a:lnTo>
                                  <a:pt x="194089" y="384393"/>
                                </a:lnTo>
                                <a:lnTo>
                                  <a:pt x="195789" y="386118"/>
                                </a:lnTo>
                                <a:lnTo>
                                  <a:pt x="197490" y="388277"/>
                                </a:lnTo>
                                <a:lnTo>
                                  <a:pt x="199190" y="390002"/>
                                </a:lnTo>
                                <a:lnTo>
                                  <a:pt x="200890" y="391719"/>
                                </a:lnTo>
                                <a:lnTo>
                                  <a:pt x="203010" y="393444"/>
                                </a:lnTo>
                                <a:lnTo>
                                  <a:pt x="204710" y="395603"/>
                                </a:lnTo>
                                <a:lnTo>
                                  <a:pt x="206410" y="397328"/>
                                </a:lnTo>
                                <a:lnTo>
                                  <a:pt x="208529" y="399045"/>
                                </a:lnTo>
                                <a:lnTo>
                                  <a:pt x="210230" y="400770"/>
                                </a:lnTo>
                                <a:lnTo>
                                  <a:pt x="212357" y="402496"/>
                                </a:lnTo>
                                <a:lnTo>
                                  <a:pt x="214477" y="404221"/>
                                </a:lnTo>
                                <a:lnTo>
                                  <a:pt x="216177" y="405946"/>
                                </a:lnTo>
                                <a:lnTo>
                                  <a:pt x="218296" y="407663"/>
                                </a:lnTo>
                                <a:lnTo>
                                  <a:pt x="220424" y="409388"/>
                                </a:lnTo>
                                <a:lnTo>
                                  <a:pt x="222543" y="411114"/>
                                </a:lnTo>
                                <a:lnTo>
                                  <a:pt x="224670" y="412406"/>
                                </a:lnTo>
                                <a:lnTo>
                                  <a:pt x="226371" y="414131"/>
                                </a:lnTo>
                                <a:lnTo>
                                  <a:pt x="228917" y="415856"/>
                                </a:lnTo>
                                <a:lnTo>
                                  <a:pt x="231045" y="417581"/>
                                </a:lnTo>
                                <a:lnTo>
                                  <a:pt x="233164" y="419307"/>
                                </a:lnTo>
                                <a:lnTo>
                                  <a:pt x="235291" y="420599"/>
                                </a:lnTo>
                                <a:lnTo>
                                  <a:pt x="237410" y="422315"/>
                                </a:lnTo>
                                <a:lnTo>
                                  <a:pt x="239538" y="423616"/>
                                </a:lnTo>
                                <a:lnTo>
                                  <a:pt x="242084" y="425333"/>
                                </a:lnTo>
                                <a:lnTo>
                                  <a:pt x="244204" y="426624"/>
                                </a:lnTo>
                                <a:lnTo>
                                  <a:pt x="246758" y="428350"/>
                                </a:lnTo>
                                <a:lnTo>
                                  <a:pt x="248877" y="429642"/>
                                </a:lnTo>
                                <a:lnTo>
                                  <a:pt x="251005" y="431367"/>
                                </a:lnTo>
                                <a:lnTo>
                                  <a:pt x="253551" y="432659"/>
                                </a:lnTo>
                                <a:lnTo>
                                  <a:pt x="256098" y="433951"/>
                                </a:lnTo>
                                <a:lnTo>
                                  <a:pt x="258225" y="435676"/>
                                </a:lnTo>
                                <a:lnTo>
                                  <a:pt x="260772" y="436968"/>
                                </a:lnTo>
                                <a:lnTo>
                                  <a:pt x="263318" y="438259"/>
                                </a:lnTo>
                                <a:lnTo>
                                  <a:pt x="265864" y="439560"/>
                                </a:lnTo>
                                <a:lnTo>
                                  <a:pt x="268411" y="440852"/>
                                </a:lnTo>
                                <a:lnTo>
                                  <a:pt x="270965" y="442577"/>
                                </a:lnTo>
                                <a:lnTo>
                                  <a:pt x="273512" y="443869"/>
                                </a:lnTo>
                                <a:lnTo>
                                  <a:pt x="275631" y="445161"/>
                                </a:lnTo>
                                <a:lnTo>
                                  <a:pt x="278604" y="446453"/>
                                </a:lnTo>
                                <a:lnTo>
                                  <a:pt x="281159" y="447744"/>
                                </a:lnTo>
                                <a:lnTo>
                                  <a:pt x="283705" y="448603"/>
                                </a:lnTo>
                                <a:lnTo>
                                  <a:pt x="286252" y="449903"/>
                                </a:lnTo>
                                <a:lnTo>
                                  <a:pt x="288798" y="451195"/>
                                </a:lnTo>
                                <a:lnTo>
                                  <a:pt x="291353" y="452487"/>
                                </a:lnTo>
                                <a:lnTo>
                                  <a:pt x="294318" y="453345"/>
                                </a:lnTo>
                                <a:lnTo>
                                  <a:pt x="296873" y="454637"/>
                                </a:lnTo>
                                <a:lnTo>
                                  <a:pt x="299419" y="455929"/>
                                </a:lnTo>
                                <a:lnTo>
                                  <a:pt x="302393" y="456796"/>
                                </a:lnTo>
                                <a:lnTo>
                                  <a:pt x="304939" y="458088"/>
                                </a:lnTo>
                                <a:lnTo>
                                  <a:pt x="307913" y="458946"/>
                                </a:lnTo>
                                <a:lnTo>
                                  <a:pt x="310459" y="460238"/>
                                </a:lnTo>
                                <a:lnTo>
                                  <a:pt x="313433" y="461105"/>
                                </a:lnTo>
                                <a:lnTo>
                                  <a:pt x="315979" y="462397"/>
                                </a:lnTo>
                                <a:lnTo>
                                  <a:pt x="318952" y="463255"/>
                                </a:lnTo>
                                <a:lnTo>
                                  <a:pt x="321926" y="464122"/>
                                </a:lnTo>
                                <a:lnTo>
                                  <a:pt x="324472" y="464980"/>
                                </a:lnTo>
                                <a:lnTo>
                                  <a:pt x="327446" y="466272"/>
                                </a:lnTo>
                                <a:lnTo>
                                  <a:pt x="337221" y="471448"/>
                                </a:lnTo>
                                <a:lnTo>
                                  <a:pt x="337221" y="528757"/>
                                </a:lnTo>
                                <a:lnTo>
                                  <a:pt x="332547" y="529624"/>
                                </a:lnTo>
                                <a:lnTo>
                                  <a:pt x="327873" y="528757"/>
                                </a:lnTo>
                                <a:lnTo>
                                  <a:pt x="323626" y="527899"/>
                                </a:lnTo>
                                <a:lnTo>
                                  <a:pt x="319380" y="527040"/>
                                </a:lnTo>
                                <a:lnTo>
                                  <a:pt x="314706" y="526173"/>
                                </a:lnTo>
                                <a:lnTo>
                                  <a:pt x="310459" y="525315"/>
                                </a:lnTo>
                                <a:lnTo>
                                  <a:pt x="306212" y="524448"/>
                                </a:lnTo>
                                <a:lnTo>
                                  <a:pt x="301965" y="523590"/>
                                </a:lnTo>
                                <a:lnTo>
                                  <a:pt x="297719" y="522731"/>
                                </a:lnTo>
                                <a:lnTo>
                                  <a:pt x="293045" y="521864"/>
                                </a:lnTo>
                                <a:lnTo>
                                  <a:pt x="289225" y="520572"/>
                                </a:lnTo>
                                <a:lnTo>
                                  <a:pt x="284552" y="519714"/>
                                </a:lnTo>
                                <a:lnTo>
                                  <a:pt x="280305" y="518414"/>
                                </a:lnTo>
                                <a:lnTo>
                                  <a:pt x="276485" y="517555"/>
                                </a:lnTo>
                                <a:lnTo>
                                  <a:pt x="272239" y="516697"/>
                                </a:lnTo>
                                <a:lnTo>
                                  <a:pt x="267992" y="515405"/>
                                </a:lnTo>
                                <a:lnTo>
                                  <a:pt x="263745" y="514105"/>
                                </a:lnTo>
                                <a:lnTo>
                                  <a:pt x="259498" y="513246"/>
                                </a:lnTo>
                                <a:lnTo>
                                  <a:pt x="255252" y="511954"/>
                                </a:lnTo>
                                <a:lnTo>
                                  <a:pt x="251424" y="510662"/>
                                </a:lnTo>
                                <a:lnTo>
                                  <a:pt x="247177" y="509371"/>
                                </a:lnTo>
                                <a:lnTo>
                                  <a:pt x="242930" y="508079"/>
                                </a:lnTo>
                                <a:lnTo>
                                  <a:pt x="239111" y="506778"/>
                                </a:lnTo>
                                <a:lnTo>
                                  <a:pt x="235291" y="505487"/>
                                </a:lnTo>
                                <a:lnTo>
                                  <a:pt x="231045" y="504195"/>
                                </a:lnTo>
                                <a:lnTo>
                                  <a:pt x="227217" y="502903"/>
                                </a:lnTo>
                                <a:lnTo>
                                  <a:pt x="222970" y="501611"/>
                                </a:lnTo>
                                <a:lnTo>
                                  <a:pt x="219150" y="499886"/>
                                </a:lnTo>
                                <a:lnTo>
                                  <a:pt x="215323" y="498594"/>
                                </a:lnTo>
                                <a:lnTo>
                                  <a:pt x="211503" y="497302"/>
                                </a:lnTo>
                                <a:lnTo>
                                  <a:pt x="207683" y="496010"/>
                                </a:lnTo>
                                <a:lnTo>
                                  <a:pt x="203856" y="494285"/>
                                </a:lnTo>
                                <a:lnTo>
                                  <a:pt x="200036" y="492993"/>
                                </a:lnTo>
                                <a:lnTo>
                                  <a:pt x="196217" y="491268"/>
                                </a:lnTo>
                                <a:lnTo>
                                  <a:pt x="192389" y="489542"/>
                                </a:lnTo>
                                <a:lnTo>
                                  <a:pt x="188569" y="488251"/>
                                </a:lnTo>
                                <a:lnTo>
                                  <a:pt x="185168" y="486525"/>
                                </a:lnTo>
                                <a:lnTo>
                                  <a:pt x="181349" y="484809"/>
                                </a:lnTo>
                                <a:lnTo>
                                  <a:pt x="177529" y="483083"/>
                                </a:lnTo>
                                <a:lnTo>
                                  <a:pt x="174129" y="481791"/>
                                </a:lnTo>
                                <a:lnTo>
                                  <a:pt x="170309" y="480066"/>
                                </a:lnTo>
                                <a:lnTo>
                                  <a:pt x="166908" y="478341"/>
                                </a:lnTo>
                                <a:lnTo>
                                  <a:pt x="163516" y="476615"/>
                                </a:lnTo>
                                <a:lnTo>
                                  <a:pt x="159688" y="474890"/>
                                </a:lnTo>
                                <a:lnTo>
                                  <a:pt x="156296" y="472740"/>
                                </a:lnTo>
                                <a:lnTo>
                                  <a:pt x="152895" y="471015"/>
                                </a:lnTo>
                                <a:lnTo>
                                  <a:pt x="149494" y="469289"/>
                                </a:lnTo>
                                <a:lnTo>
                                  <a:pt x="146102" y="467564"/>
                                </a:lnTo>
                                <a:lnTo>
                                  <a:pt x="142701" y="465847"/>
                                </a:lnTo>
                                <a:lnTo>
                                  <a:pt x="139301" y="463688"/>
                                </a:lnTo>
                                <a:lnTo>
                                  <a:pt x="136327" y="461963"/>
                                </a:lnTo>
                                <a:lnTo>
                                  <a:pt x="132935" y="459813"/>
                                </a:lnTo>
                                <a:lnTo>
                                  <a:pt x="129961" y="458088"/>
                                </a:lnTo>
                                <a:lnTo>
                                  <a:pt x="126560" y="455929"/>
                                </a:lnTo>
                                <a:lnTo>
                                  <a:pt x="123587" y="454212"/>
                                </a:lnTo>
                                <a:lnTo>
                                  <a:pt x="120195" y="452053"/>
                                </a:lnTo>
                                <a:lnTo>
                                  <a:pt x="117221" y="450328"/>
                                </a:lnTo>
                                <a:lnTo>
                                  <a:pt x="114247" y="448178"/>
                                </a:lnTo>
                                <a:lnTo>
                                  <a:pt x="111274" y="446019"/>
                                </a:lnTo>
                                <a:lnTo>
                                  <a:pt x="108300" y="443869"/>
                                </a:lnTo>
                                <a:lnTo>
                                  <a:pt x="105327" y="441710"/>
                                </a:lnTo>
                                <a:lnTo>
                                  <a:pt x="102353" y="439985"/>
                                </a:lnTo>
                                <a:lnTo>
                                  <a:pt x="99380" y="437834"/>
                                </a:lnTo>
                                <a:lnTo>
                                  <a:pt x="96406" y="435676"/>
                                </a:lnTo>
                                <a:lnTo>
                                  <a:pt x="93860" y="433525"/>
                                </a:lnTo>
                                <a:lnTo>
                                  <a:pt x="90886" y="431367"/>
                                </a:lnTo>
                                <a:lnTo>
                                  <a:pt x="88340" y="429216"/>
                                </a:lnTo>
                                <a:lnTo>
                                  <a:pt x="85366" y="427058"/>
                                </a:lnTo>
                                <a:lnTo>
                                  <a:pt x="82818" y="424907"/>
                                </a:lnTo>
                                <a:lnTo>
                                  <a:pt x="80270" y="422749"/>
                                </a:lnTo>
                                <a:lnTo>
                                  <a:pt x="77722" y="420165"/>
                                </a:lnTo>
                                <a:lnTo>
                                  <a:pt x="75173" y="418006"/>
                                </a:lnTo>
                                <a:lnTo>
                                  <a:pt x="72625" y="415856"/>
                                </a:lnTo>
                                <a:lnTo>
                                  <a:pt x="70077" y="413697"/>
                                </a:lnTo>
                                <a:lnTo>
                                  <a:pt x="67953" y="411114"/>
                                </a:lnTo>
                                <a:lnTo>
                                  <a:pt x="65405" y="408963"/>
                                </a:lnTo>
                                <a:lnTo>
                                  <a:pt x="63281" y="406371"/>
                                </a:lnTo>
                                <a:lnTo>
                                  <a:pt x="60733" y="404221"/>
                                </a:lnTo>
                                <a:lnTo>
                                  <a:pt x="58610" y="402062"/>
                                </a:lnTo>
                                <a:lnTo>
                                  <a:pt x="56062" y="399478"/>
                                </a:lnTo>
                                <a:lnTo>
                                  <a:pt x="53937" y="397328"/>
                                </a:lnTo>
                                <a:lnTo>
                                  <a:pt x="51814" y="394736"/>
                                </a:lnTo>
                                <a:lnTo>
                                  <a:pt x="49691" y="392152"/>
                                </a:lnTo>
                                <a:lnTo>
                                  <a:pt x="47567" y="390002"/>
                                </a:lnTo>
                                <a:lnTo>
                                  <a:pt x="45869" y="387410"/>
                                </a:lnTo>
                                <a:lnTo>
                                  <a:pt x="43744" y="385260"/>
                                </a:lnTo>
                                <a:lnTo>
                                  <a:pt x="42046" y="382676"/>
                                </a:lnTo>
                                <a:lnTo>
                                  <a:pt x="39922" y="380084"/>
                                </a:lnTo>
                                <a:lnTo>
                                  <a:pt x="38224" y="377933"/>
                                </a:lnTo>
                                <a:lnTo>
                                  <a:pt x="36100" y="375350"/>
                                </a:lnTo>
                                <a:lnTo>
                                  <a:pt x="34402" y="372758"/>
                                </a:lnTo>
                                <a:lnTo>
                                  <a:pt x="32702" y="370174"/>
                                </a:lnTo>
                                <a:lnTo>
                                  <a:pt x="31003" y="367590"/>
                                </a:lnTo>
                                <a:lnTo>
                                  <a:pt x="29305" y="365006"/>
                                </a:lnTo>
                                <a:lnTo>
                                  <a:pt x="28031" y="362848"/>
                                </a:lnTo>
                                <a:lnTo>
                                  <a:pt x="26332" y="360264"/>
                                </a:lnTo>
                                <a:lnTo>
                                  <a:pt x="24633" y="357680"/>
                                </a:lnTo>
                                <a:lnTo>
                                  <a:pt x="23359" y="355097"/>
                                </a:lnTo>
                                <a:lnTo>
                                  <a:pt x="21660" y="352504"/>
                                </a:lnTo>
                                <a:lnTo>
                                  <a:pt x="20386" y="349921"/>
                                </a:lnTo>
                                <a:lnTo>
                                  <a:pt x="19112" y="347337"/>
                                </a:lnTo>
                                <a:lnTo>
                                  <a:pt x="17838" y="344753"/>
                                </a:lnTo>
                                <a:lnTo>
                                  <a:pt x="16564" y="342161"/>
                                </a:lnTo>
                                <a:lnTo>
                                  <a:pt x="15290" y="339577"/>
                                </a:lnTo>
                                <a:lnTo>
                                  <a:pt x="14015" y="336994"/>
                                </a:lnTo>
                                <a:lnTo>
                                  <a:pt x="13166" y="334410"/>
                                </a:lnTo>
                                <a:lnTo>
                                  <a:pt x="11892" y="331826"/>
                                </a:lnTo>
                                <a:lnTo>
                                  <a:pt x="11042" y="328809"/>
                                </a:lnTo>
                                <a:lnTo>
                                  <a:pt x="10193" y="326217"/>
                                </a:lnTo>
                                <a:lnTo>
                                  <a:pt x="8919" y="323633"/>
                                </a:lnTo>
                                <a:lnTo>
                                  <a:pt x="8070" y="321050"/>
                                </a:lnTo>
                                <a:lnTo>
                                  <a:pt x="7220" y="318466"/>
                                </a:lnTo>
                                <a:lnTo>
                                  <a:pt x="6371" y="315874"/>
                                </a:lnTo>
                                <a:lnTo>
                                  <a:pt x="5946" y="312865"/>
                                </a:lnTo>
                                <a:lnTo>
                                  <a:pt x="5096" y="310273"/>
                                </a:lnTo>
                                <a:lnTo>
                                  <a:pt x="4247" y="307689"/>
                                </a:lnTo>
                                <a:lnTo>
                                  <a:pt x="3822" y="305105"/>
                                </a:lnTo>
                                <a:lnTo>
                                  <a:pt x="3398" y="302522"/>
                                </a:lnTo>
                                <a:lnTo>
                                  <a:pt x="2548" y="299930"/>
                                </a:lnTo>
                                <a:lnTo>
                                  <a:pt x="2124" y="296921"/>
                                </a:lnTo>
                                <a:lnTo>
                                  <a:pt x="1699" y="294329"/>
                                </a:lnTo>
                                <a:lnTo>
                                  <a:pt x="1274" y="291745"/>
                                </a:lnTo>
                                <a:lnTo>
                                  <a:pt x="1274" y="289161"/>
                                </a:lnTo>
                                <a:lnTo>
                                  <a:pt x="849" y="286144"/>
                                </a:lnTo>
                                <a:lnTo>
                                  <a:pt x="425" y="283560"/>
                                </a:lnTo>
                                <a:lnTo>
                                  <a:pt x="0" y="280968"/>
                                </a:lnTo>
                                <a:lnTo>
                                  <a:pt x="0" y="259423"/>
                                </a:lnTo>
                                <a:lnTo>
                                  <a:pt x="425" y="256406"/>
                                </a:lnTo>
                                <a:lnTo>
                                  <a:pt x="849" y="253822"/>
                                </a:lnTo>
                                <a:lnTo>
                                  <a:pt x="849" y="251239"/>
                                </a:lnTo>
                                <a:lnTo>
                                  <a:pt x="1274" y="248655"/>
                                </a:lnTo>
                                <a:lnTo>
                                  <a:pt x="1699" y="245638"/>
                                </a:lnTo>
                                <a:lnTo>
                                  <a:pt x="2124" y="243046"/>
                                </a:lnTo>
                                <a:lnTo>
                                  <a:pt x="2548" y="240462"/>
                                </a:lnTo>
                                <a:lnTo>
                                  <a:pt x="2973" y="237878"/>
                                </a:lnTo>
                                <a:lnTo>
                                  <a:pt x="3822" y="234861"/>
                                </a:lnTo>
                                <a:lnTo>
                                  <a:pt x="4247" y="232277"/>
                                </a:lnTo>
                                <a:lnTo>
                                  <a:pt x="5096" y="229694"/>
                                </a:lnTo>
                                <a:lnTo>
                                  <a:pt x="5521" y="227102"/>
                                </a:lnTo>
                                <a:lnTo>
                                  <a:pt x="6371" y="224518"/>
                                </a:lnTo>
                                <a:lnTo>
                                  <a:pt x="7220" y="221934"/>
                                </a:lnTo>
                                <a:lnTo>
                                  <a:pt x="8070" y="219350"/>
                                </a:lnTo>
                                <a:lnTo>
                                  <a:pt x="8919" y="216333"/>
                                </a:lnTo>
                                <a:lnTo>
                                  <a:pt x="10193" y="213750"/>
                                </a:lnTo>
                                <a:lnTo>
                                  <a:pt x="11042" y="211157"/>
                                </a:lnTo>
                                <a:lnTo>
                                  <a:pt x="11892" y="208574"/>
                                </a:lnTo>
                                <a:lnTo>
                                  <a:pt x="13166" y="205990"/>
                                </a:lnTo>
                                <a:lnTo>
                                  <a:pt x="14015" y="203406"/>
                                </a:lnTo>
                                <a:lnTo>
                                  <a:pt x="15290" y="200814"/>
                                </a:lnTo>
                                <a:lnTo>
                                  <a:pt x="16564" y="198230"/>
                                </a:lnTo>
                                <a:lnTo>
                                  <a:pt x="17838" y="195647"/>
                                </a:lnTo>
                                <a:lnTo>
                                  <a:pt x="19112" y="193063"/>
                                </a:lnTo>
                                <a:lnTo>
                                  <a:pt x="20386" y="190479"/>
                                </a:lnTo>
                                <a:lnTo>
                                  <a:pt x="21660" y="187887"/>
                                </a:lnTo>
                                <a:lnTo>
                                  <a:pt x="22934" y="185303"/>
                                </a:lnTo>
                                <a:lnTo>
                                  <a:pt x="24633" y="182720"/>
                                </a:lnTo>
                                <a:lnTo>
                                  <a:pt x="26332" y="180136"/>
                                </a:lnTo>
                                <a:lnTo>
                                  <a:pt x="27606" y="177544"/>
                                </a:lnTo>
                                <a:lnTo>
                                  <a:pt x="29305" y="174960"/>
                                </a:lnTo>
                                <a:lnTo>
                                  <a:pt x="31003" y="172377"/>
                                </a:lnTo>
                                <a:lnTo>
                                  <a:pt x="32702" y="169793"/>
                                </a:lnTo>
                                <a:lnTo>
                                  <a:pt x="34402" y="167634"/>
                                </a:lnTo>
                                <a:lnTo>
                                  <a:pt x="36100" y="165050"/>
                                </a:lnTo>
                                <a:lnTo>
                                  <a:pt x="37799" y="162467"/>
                                </a:lnTo>
                                <a:lnTo>
                                  <a:pt x="39498" y="159883"/>
                                </a:lnTo>
                                <a:lnTo>
                                  <a:pt x="41621" y="157724"/>
                                </a:lnTo>
                                <a:lnTo>
                                  <a:pt x="43320" y="155141"/>
                                </a:lnTo>
                                <a:lnTo>
                                  <a:pt x="45444" y="152982"/>
                                </a:lnTo>
                                <a:lnTo>
                                  <a:pt x="47567" y="150398"/>
                                </a:lnTo>
                                <a:lnTo>
                                  <a:pt x="49691" y="147814"/>
                                </a:lnTo>
                                <a:lnTo>
                                  <a:pt x="51814" y="145231"/>
                                </a:lnTo>
                                <a:lnTo>
                                  <a:pt x="53937" y="143072"/>
                                </a:lnTo>
                                <a:lnTo>
                                  <a:pt x="56062" y="140488"/>
                                </a:lnTo>
                                <a:lnTo>
                                  <a:pt x="58185" y="138330"/>
                                </a:lnTo>
                                <a:lnTo>
                                  <a:pt x="60308" y="136179"/>
                                </a:lnTo>
                                <a:lnTo>
                                  <a:pt x="62856" y="133596"/>
                                </a:lnTo>
                                <a:lnTo>
                                  <a:pt x="64980" y="131437"/>
                                </a:lnTo>
                                <a:lnTo>
                                  <a:pt x="67528" y="128853"/>
                                </a:lnTo>
                                <a:lnTo>
                                  <a:pt x="70077" y="126694"/>
                                </a:lnTo>
                                <a:lnTo>
                                  <a:pt x="72625" y="124544"/>
                                </a:lnTo>
                                <a:lnTo>
                                  <a:pt x="74749" y="121960"/>
                                </a:lnTo>
                                <a:lnTo>
                                  <a:pt x="77297" y="119802"/>
                                </a:lnTo>
                                <a:lnTo>
                                  <a:pt x="79845" y="117651"/>
                                </a:lnTo>
                                <a:lnTo>
                                  <a:pt x="82818" y="115493"/>
                                </a:lnTo>
                                <a:lnTo>
                                  <a:pt x="85366" y="113342"/>
                                </a:lnTo>
                                <a:lnTo>
                                  <a:pt x="87913" y="111184"/>
                                </a:lnTo>
                                <a:lnTo>
                                  <a:pt x="90886" y="109025"/>
                                </a:lnTo>
                                <a:lnTo>
                                  <a:pt x="93433" y="106875"/>
                                </a:lnTo>
                                <a:lnTo>
                                  <a:pt x="96406" y="104716"/>
                                </a:lnTo>
                                <a:lnTo>
                                  <a:pt x="98952" y="102566"/>
                                </a:lnTo>
                                <a:lnTo>
                                  <a:pt x="101926" y="100407"/>
                                </a:lnTo>
                                <a:lnTo>
                                  <a:pt x="104900" y="98257"/>
                                </a:lnTo>
                                <a:lnTo>
                                  <a:pt x="107873" y="96098"/>
                                </a:lnTo>
                                <a:lnTo>
                                  <a:pt x="110847" y="94381"/>
                                </a:lnTo>
                                <a:lnTo>
                                  <a:pt x="113820" y="92222"/>
                                </a:lnTo>
                                <a:lnTo>
                                  <a:pt x="116794" y="90064"/>
                                </a:lnTo>
                                <a:lnTo>
                                  <a:pt x="120194" y="88347"/>
                                </a:lnTo>
                                <a:lnTo>
                                  <a:pt x="123168" y="86188"/>
                                </a:lnTo>
                                <a:lnTo>
                                  <a:pt x="126142" y="84038"/>
                                </a:lnTo>
                                <a:lnTo>
                                  <a:pt x="129107" y="82313"/>
                                </a:lnTo>
                                <a:lnTo>
                                  <a:pt x="132507" y="80154"/>
                                </a:lnTo>
                                <a:lnTo>
                                  <a:pt x="135908" y="78429"/>
                                </a:lnTo>
                                <a:lnTo>
                                  <a:pt x="139301" y="76278"/>
                                </a:lnTo>
                                <a:lnTo>
                                  <a:pt x="142274" y="74553"/>
                                </a:lnTo>
                                <a:lnTo>
                                  <a:pt x="145675" y="72828"/>
                                </a:lnTo>
                                <a:lnTo>
                                  <a:pt x="149075" y="71102"/>
                                </a:lnTo>
                                <a:lnTo>
                                  <a:pt x="152468" y="68952"/>
                                </a:lnTo>
                                <a:lnTo>
                                  <a:pt x="155868" y="67227"/>
                                </a:lnTo>
                                <a:lnTo>
                                  <a:pt x="159688" y="65502"/>
                                </a:lnTo>
                                <a:lnTo>
                                  <a:pt x="163089" y="63785"/>
                                </a:lnTo>
                                <a:lnTo>
                                  <a:pt x="166481" y="62060"/>
                                </a:lnTo>
                                <a:lnTo>
                                  <a:pt x="169882" y="60334"/>
                                </a:lnTo>
                                <a:lnTo>
                                  <a:pt x="173701" y="58609"/>
                                </a:lnTo>
                                <a:lnTo>
                                  <a:pt x="177102" y="56884"/>
                                </a:lnTo>
                                <a:lnTo>
                                  <a:pt x="180922" y="55158"/>
                                </a:lnTo>
                                <a:lnTo>
                                  <a:pt x="184322" y="53867"/>
                                </a:lnTo>
                                <a:lnTo>
                                  <a:pt x="188142" y="52150"/>
                                </a:lnTo>
                                <a:lnTo>
                                  <a:pt x="191970" y="50424"/>
                                </a:lnTo>
                                <a:lnTo>
                                  <a:pt x="195789" y="49133"/>
                                </a:lnTo>
                                <a:lnTo>
                                  <a:pt x="199609" y="47407"/>
                                </a:lnTo>
                                <a:lnTo>
                                  <a:pt x="203437" y="45682"/>
                                </a:lnTo>
                                <a:lnTo>
                                  <a:pt x="207256" y="44390"/>
                                </a:lnTo>
                                <a:lnTo>
                                  <a:pt x="211076" y="42665"/>
                                </a:lnTo>
                                <a:lnTo>
                                  <a:pt x="214904" y="41373"/>
                                </a:lnTo>
                                <a:lnTo>
                                  <a:pt x="218723" y="40081"/>
                                </a:lnTo>
                                <a:lnTo>
                                  <a:pt x="222543" y="38789"/>
                                </a:lnTo>
                                <a:lnTo>
                                  <a:pt x="226789" y="37497"/>
                                </a:lnTo>
                                <a:lnTo>
                                  <a:pt x="230617" y="35772"/>
                                </a:lnTo>
                                <a:lnTo>
                                  <a:pt x="234437" y="34480"/>
                                </a:lnTo>
                                <a:lnTo>
                                  <a:pt x="238684" y="33188"/>
                                </a:lnTo>
                                <a:lnTo>
                                  <a:pt x="242511" y="31888"/>
                                </a:lnTo>
                                <a:lnTo>
                                  <a:pt x="246758" y="30596"/>
                                </a:lnTo>
                                <a:lnTo>
                                  <a:pt x="250578" y="29304"/>
                                </a:lnTo>
                                <a:lnTo>
                                  <a:pt x="254824" y="28446"/>
                                </a:lnTo>
                                <a:lnTo>
                                  <a:pt x="259071" y="27154"/>
                                </a:lnTo>
                                <a:lnTo>
                                  <a:pt x="263318" y="25862"/>
                                </a:lnTo>
                                <a:lnTo>
                                  <a:pt x="267565" y="24562"/>
                                </a:lnTo>
                                <a:lnTo>
                                  <a:pt x="271384" y="23704"/>
                                </a:lnTo>
                                <a:lnTo>
                                  <a:pt x="275631" y="22412"/>
                                </a:lnTo>
                                <a:lnTo>
                                  <a:pt x="279878" y="21553"/>
                                </a:lnTo>
                                <a:lnTo>
                                  <a:pt x="284133" y="20686"/>
                                </a:lnTo>
                                <a:lnTo>
                                  <a:pt x="288379" y="19395"/>
                                </a:lnTo>
                                <a:lnTo>
                                  <a:pt x="292626" y="18536"/>
                                </a:lnTo>
                                <a:lnTo>
                                  <a:pt x="296873" y="17669"/>
                                </a:lnTo>
                                <a:lnTo>
                                  <a:pt x="301538" y="16378"/>
                                </a:lnTo>
                                <a:lnTo>
                                  <a:pt x="305785" y="15519"/>
                                </a:lnTo>
                                <a:lnTo>
                                  <a:pt x="310032" y="14652"/>
                                </a:lnTo>
                                <a:lnTo>
                                  <a:pt x="314287" y="13794"/>
                                </a:lnTo>
                                <a:lnTo>
                                  <a:pt x="318533" y="12927"/>
                                </a:lnTo>
                                <a:lnTo>
                                  <a:pt x="323199" y="12068"/>
                                </a:lnTo>
                                <a:lnTo>
                                  <a:pt x="327446" y="11635"/>
                                </a:lnTo>
                                <a:lnTo>
                                  <a:pt x="332120" y="10777"/>
                                </a:lnTo>
                                <a:lnTo>
                                  <a:pt x="336366" y="9910"/>
                                </a:lnTo>
                                <a:lnTo>
                                  <a:pt x="340613" y="9051"/>
                                </a:lnTo>
                                <a:lnTo>
                                  <a:pt x="345287" y="8618"/>
                                </a:lnTo>
                                <a:lnTo>
                                  <a:pt x="349534" y="7760"/>
                                </a:lnTo>
                                <a:lnTo>
                                  <a:pt x="354208" y="7326"/>
                                </a:lnTo>
                                <a:lnTo>
                                  <a:pt x="358454" y="6468"/>
                                </a:lnTo>
                                <a:lnTo>
                                  <a:pt x="363128" y="6034"/>
                                </a:lnTo>
                                <a:lnTo>
                                  <a:pt x="367794" y="5601"/>
                                </a:lnTo>
                                <a:lnTo>
                                  <a:pt x="372040" y="5176"/>
                                </a:lnTo>
                                <a:lnTo>
                                  <a:pt x="376714" y="4309"/>
                                </a:lnTo>
                                <a:lnTo>
                                  <a:pt x="381388" y="3884"/>
                                </a:lnTo>
                                <a:lnTo>
                                  <a:pt x="385635" y="3451"/>
                                </a:lnTo>
                                <a:lnTo>
                                  <a:pt x="390309" y="3017"/>
                                </a:lnTo>
                                <a:lnTo>
                                  <a:pt x="394974" y="2592"/>
                                </a:lnTo>
                                <a:lnTo>
                                  <a:pt x="399221" y="2592"/>
                                </a:lnTo>
                                <a:lnTo>
                                  <a:pt x="403895" y="2159"/>
                                </a:lnTo>
                                <a:lnTo>
                                  <a:pt x="408569" y="1725"/>
                                </a:lnTo>
                                <a:lnTo>
                                  <a:pt x="413243" y="1292"/>
                                </a:lnTo>
                                <a:lnTo>
                                  <a:pt x="417489" y="1292"/>
                                </a:lnTo>
                                <a:lnTo>
                                  <a:pt x="422155" y="867"/>
                                </a:lnTo>
                                <a:lnTo>
                                  <a:pt x="426829" y="867"/>
                                </a:lnTo>
                                <a:lnTo>
                                  <a:pt x="431503" y="433"/>
                                </a:lnTo>
                                <a:lnTo>
                                  <a:pt x="436177" y="433"/>
                                </a:lnTo>
                                <a:lnTo>
                                  <a:pt x="440423" y="0"/>
                                </a:lnTo>
                                <a:close/>
                              </a:path>
                            </a:pathLst>
                          </a:custGeom>
                          <a:ln w="0" cap="rnd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4" name="Shape 574"/>
                        <wps:cNvSpPr/>
                        <wps:spPr>
                          <a:xfrm>
                            <a:off x="0" y="4734"/>
                            <a:ext cx="887216" cy="5296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7216" h="529624">
                                <a:moveTo>
                                  <a:pt x="337221" y="471448"/>
                                </a:moveTo>
                                <a:lnTo>
                                  <a:pt x="337221" y="528757"/>
                                </a:lnTo>
                                <a:lnTo>
                                  <a:pt x="332547" y="529624"/>
                                </a:lnTo>
                                <a:lnTo>
                                  <a:pt x="327873" y="528757"/>
                                </a:lnTo>
                                <a:lnTo>
                                  <a:pt x="323626" y="527899"/>
                                </a:lnTo>
                                <a:lnTo>
                                  <a:pt x="319380" y="527040"/>
                                </a:lnTo>
                                <a:lnTo>
                                  <a:pt x="314706" y="526173"/>
                                </a:lnTo>
                                <a:lnTo>
                                  <a:pt x="310459" y="525315"/>
                                </a:lnTo>
                                <a:lnTo>
                                  <a:pt x="306212" y="524448"/>
                                </a:lnTo>
                                <a:lnTo>
                                  <a:pt x="301965" y="523590"/>
                                </a:lnTo>
                                <a:lnTo>
                                  <a:pt x="297719" y="522731"/>
                                </a:lnTo>
                                <a:lnTo>
                                  <a:pt x="293045" y="521864"/>
                                </a:lnTo>
                                <a:lnTo>
                                  <a:pt x="289225" y="520572"/>
                                </a:lnTo>
                                <a:lnTo>
                                  <a:pt x="284552" y="519714"/>
                                </a:lnTo>
                                <a:lnTo>
                                  <a:pt x="280305" y="518414"/>
                                </a:lnTo>
                                <a:lnTo>
                                  <a:pt x="276485" y="517555"/>
                                </a:lnTo>
                                <a:lnTo>
                                  <a:pt x="272239" y="516697"/>
                                </a:lnTo>
                                <a:lnTo>
                                  <a:pt x="267992" y="515405"/>
                                </a:lnTo>
                                <a:lnTo>
                                  <a:pt x="263745" y="514105"/>
                                </a:lnTo>
                                <a:lnTo>
                                  <a:pt x="259498" y="513246"/>
                                </a:lnTo>
                                <a:lnTo>
                                  <a:pt x="255252" y="511954"/>
                                </a:lnTo>
                                <a:lnTo>
                                  <a:pt x="251424" y="510662"/>
                                </a:lnTo>
                                <a:lnTo>
                                  <a:pt x="247177" y="509371"/>
                                </a:lnTo>
                                <a:lnTo>
                                  <a:pt x="242930" y="508079"/>
                                </a:lnTo>
                                <a:lnTo>
                                  <a:pt x="239111" y="506778"/>
                                </a:lnTo>
                                <a:lnTo>
                                  <a:pt x="235291" y="505487"/>
                                </a:lnTo>
                                <a:lnTo>
                                  <a:pt x="231045" y="504195"/>
                                </a:lnTo>
                                <a:lnTo>
                                  <a:pt x="227217" y="502903"/>
                                </a:lnTo>
                                <a:lnTo>
                                  <a:pt x="222970" y="501611"/>
                                </a:lnTo>
                                <a:lnTo>
                                  <a:pt x="219150" y="499886"/>
                                </a:lnTo>
                                <a:lnTo>
                                  <a:pt x="215323" y="498594"/>
                                </a:lnTo>
                                <a:lnTo>
                                  <a:pt x="211503" y="497302"/>
                                </a:lnTo>
                                <a:lnTo>
                                  <a:pt x="207683" y="496010"/>
                                </a:lnTo>
                                <a:lnTo>
                                  <a:pt x="203856" y="494285"/>
                                </a:lnTo>
                                <a:lnTo>
                                  <a:pt x="200036" y="492993"/>
                                </a:lnTo>
                                <a:lnTo>
                                  <a:pt x="196217" y="491268"/>
                                </a:lnTo>
                                <a:lnTo>
                                  <a:pt x="192389" y="489542"/>
                                </a:lnTo>
                                <a:lnTo>
                                  <a:pt x="188569" y="488251"/>
                                </a:lnTo>
                                <a:lnTo>
                                  <a:pt x="185168" y="486525"/>
                                </a:lnTo>
                                <a:lnTo>
                                  <a:pt x="181349" y="484809"/>
                                </a:lnTo>
                                <a:lnTo>
                                  <a:pt x="177529" y="483083"/>
                                </a:lnTo>
                                <a:lnTo>
                                  <a:pt x="174129" y="481791"/>
                                </a:lnTo>
                                <a:lnTo>
                                  <a:pt x="170309" y="480066"/>
                                </a:lnTo>
                                <a:lnTo>
                                  <a:pt x="166908" y="478341"/>
                                </a:lnTo>
                                <a:lnTo>
                                  <a:pt x="163516" y="476615"/>
                                </a:lnTo>
                                <a:lnTo>
                                  <a:pt x="159688" y="474890"/>
                                </a:lnTo>
                                <a:lnTo>
                                  <a:pt x="156296" y="472740"/>
                                </a:lnTo>
                                <a:lnTo>
                                  <a:pt x="152895" y="471015"/>
                                </a:lnTo>
                                <a:lnTo>
                                  <a:pt x="149494" y="469289"/>
                                </a:lnTo>
                                <a:lnTo>
                                  <a:pt x="146102" y="467564"/>
                                </a:lnTo>
                                <a:lnTo>
                                  <a:pt x="142701" y="465847"/>
                                </a:lnTo>
                                <a:lnTo>
                                  <a:pt x="139301" y="463688"/>
                                </a:lnTo>
                                <a:lnTo>
                                  <a:pt x="136327" y="461963"/>
                                </a:lnTo>
                                <a:lnTo>
                                  <a:pt x="132935" y="459813"/>
                                </a:lnTo>
                                <a:lnTo>
                                  <a:pt x="129961" y="458088"/>
                                </a:lnTo>
                                <a:lnTo>
                                  <a:pt x="126560" y="455929"/>
                                </a:lnTo>
                                <a:lnTo>
                                  <a:pt x="123587" y="454212"/>
                                </a:lnTo>
                                <a:lnTo>
                                  <a:pt x="120195" y="452053"/>
                                </a:lnTo>
                                <a:lnTo>
                                  <a:pt x="117221" y="450328"/>
                                </a:lnTo>
                                <a:lnTo>
                                  <a:pt x="114247" y="448178"/>
                                </a:lnTo>
                                <a:lnTo>
                                  <a:pt x="111274" y="446019"/>
                                </a:lnTo>
                                <a:lnTo>
                                  <a:pt x="108300" y="443869"/>
                                </a:lnTo>
                                <a:lnTo>
                                  <a:pt x="105327" y="441710"/>
                                </a:lnTo>
                                <a:lnTo>
                                  <a:pt x="102353" y="439985"/>
                                </a:lnTo>
                                <a:lnTo>
                                  <a:pt x="99380" y="437834"/>
                                </a:lnTo>
                                <a:lnTo>
                                  <a:pt x="96406" y="435676"/>
                                </a:lnTo>
                                <a:lnTo>
                                  <a:pt x="93860" y="433525"/>
                                </a:lnTo>
                                <a:lnTo>
                                  <a:pt x="90886" y="431367"/>
                                </a:lnTo>
                                <a:lnTo>
                                  <a:pt x="88340" y="429216"/>
                                </a:lnTo>
                                <a:lnTo>
                                  <a:pt x="85366" y="427058"/>
                                </a:lnTo>
                                <a:lnTo>
                                  <a:pt x="82818" y="424907"/>
                                </a:lnTo>
                                <a:lnTo>
                                  <a:pt x="80270" y="422749"/>
                                </a:lnTo>
                                <a:lnTo>
                                  <a:pt x="77722" y="420165"/>
                                </a:lnTo>
                                <a:lnTo>
                                  <a:pt x="75173" y="418006"/>
                                </a:lnTo>
                                <a:lnTo>
                                  <a:pt x="72625" y="415856"/>
                                </a:lnTo>
                                <a:lnTo>
                                  <a:pt x="70077" y="413697"/>
                                </a:lnTo>
                                <a:lnTo>
                                  <a:pt x="67953" y="411114"/>
                                </a:lnTo>
                                <a:lnTo>
                                  <a:pt x="65405" y="408963"/>
                                </a:lnTo>
                                <a:lnTo>
                                  <a:pt x="63281" y="406371"/>
                                </a:lnTo>
                                <a:lnTo>
                                  <a:pt x="60733" y="404221"/>
                                </a:lnTo>
                                <a:lnTo>
                                  <a:pt x="58610" y="402062"/>
                                </a:lnTo>
                                <a:lnTo>
                                  <a:pt x="56062" y="399478"/>
                                </a:lnTo>
                                <a:lnTo>
                                  <a:pt x="53937" y="397328"/>
                                </a:lnTo>
                                <a:lnTo>
                                  <a:pt x="51814" y="394736"/>
                                </a:lnTo>
                                <a:lnTo>
                                  <a:pt x="49691" y="392152"/>
                                </a:lnTo>
                                <a:lnTo>
                                  <a:pt x="47567" y="390002"/>
                                </a:lnTo>
                                <a:lnTo>
                                  <a:pt x="45869" y="387410"/>
                                </a:lnTo>
                                <a:lnTo>
                                  <a:pt x="43744" y="385260"/>
                                </a:lnTo>
                                <a:lnTo>
                                  <a:pt x="42046" y="382676"/>
                                </a:lnTo>
                                <a:lnTo>
                                  <a:pt x="39922" y="380084"/>
                                </a:lnTo>
                                <a:lnTo>
                                  <a:pt x="38224" y="377933"/>
                                </a:lnTo>
                                <a:lnTo>
                                  <a:pt x="36100" y="375350"/>
                                </a:lnTo>
                                <a:lnTo>
                                  <a:pt x="34402" y="372758"/>
                                </a:lnTo>
                                <a:lnTo>
                                  <a:pt x="32702" y="370174"/>
                                </a:lnTo>
                                <a:lnTo>
                                  <a:pt x="31003" y="367590"/>
                                </a:lnTo>
                                <a:lnTo>
                                  <a:pt x="29305" y="365006"/>
                                </a:lnTo>
                                <a:lnTo>
                                  <a:pt x="28031" y="362848"/>
                                </a:lnTo>
                                <a:lnTo>
                                  <a:pt x="26332" y="360264"/>
                                </a:lnTo>
                                <a:lnTo>
                                  <a:pt x="24633" y="357680"/>
                                </a:lnTo>
                                <a:lnTo>
                                  <a:pt x="23359" y="355097"/>
                                </a:lnTo>
                                <a:lnTo>
                                  <a:pt x="21660" y="352504"/>
                                </a:lnTo>
                                <a:lnTo>
                                  <a:pt x="20386" y="349921"/>
                                </a:lnTo>
                                <a:lnTo>
                                  <a:pt x="19112" y="347337"/>
                                </a:lnTo>
                                <a:lnTo>
                                  <a:pt x="17838" y="344753"/>
                                </a:lnTo>
                                <a:lnTo>
                                  <a:pt x="16564" y="342161"/>
                                </a:lnTo>
                                <a:lnTo>
                                  <a:pt x="15290" y="339577"/>
                                </a:lnTo>
                                <a:lnTo>
                                  <a:pt x="14015" y="336994"/>
                                </a:lnTo>
                                <a:lnTo>
                                  <a:pt x="13166" y="334410"/>
                                </a:lnTo>
                                <a:lnTo>
                                  <a:pt x="11892" y="331826"/>
                                </a:lnTo>
                                <a:lnTo>
                                  <a:pt x="11042" y="328809"/>
                                </a:lnTo>
                                <a:lnTo>
                                  <a:pt x="10193" y="326217"/>
                                </a:lnTo>
                                <a:lnTo>
                                  <a:pt x="8919" y="323633"/>
                                </a:lnTo>
                                <a:lnTo>
                                  <a:pt x="8070" y="321050"/>
                                </a:lnTo>
                                <a:lnTo>
                                  <a:pt x="7220" y="318466"/>
                                </a:lnTo>
                                <a:lnTo>
                                  <a:pt x="6371" y="315874"/>
                                </a:lnTo>
                                <a:lnTo>
                                  <a:pt x="5946" y="312865"/>
                                </a:lnTo>
                                <a:lnTo>
                                  <a:pt x="5096" y="310273"/>
                                </a:lnTo>
                                <a:lnTo>
                                  <a:pt x="4247" y="307689"/>
                                </a:lnTo>
                                <a:lnTo>
                                  <a:pt x="3822" y="305105"/>
                                </a:lnTo>
                                <a:lnTo>
                                  <a:pt x="3398" y="302522"/>
                                </a:lnTo>
                                <a:lnTo>
                                  <a:pt x="2548" y="299930"/>
                                </a:lnTo>
                                <a:lnTo>
                                  <a:pt x="2124" y="296921"/>
                                </a:lnTo>
                                <a:lnTo>
                                  <a:pt x="1699" y="294329"/>
                                </a:lnTo>
                                <a:lnTo>
                                  <a:pt x="1274" y="291745"/>
                                </a:lnTo>
                                <a:lnTo>
                                  <a:pt x="1274" y="289161"/>
                                </a:lnTo>
                                <a:lnTo>
                                  <a:pt x="849" y="286144"/>
                                </a:lnTo>
                                <a:lnTo>
                                  <a:pt x="425" y="283560"/>
                                </a:lnTo>
                                <a:lnTo>
                                  <a:pt x="0" y="280968"/>
                                </a:lnTo>
                                <a:lnTo>
                                  <a:pt x="0" y="259423"/>
                                </a:lnTo>
                                <a:lnTo>
                                  <a:pt x="425" y="256406"/>
                                </a:lnTo>
                                <a:lnTo>
                                  <a:pt x="849" y="253822"/>
                                </a:lnTo>
                                <a:lnTo>
                                  <a:pt x="849" y="251239"/>
                                </a:lnTo>
                                <a:lnTo>
                                  <a:pt x="1274" y="248655"/>
                                </a:lnTo>
                                <a:lnTo>
                                  <a:pt x="1699" y="245638"/>
                                </a:lnTo>
                                <a:lnTo>
                                  <a:pt x="2124" y="243046"/>
                                </a:lnTo>
                                <a:lnTo>
                                  <a:pt x="2548" y="240462"/>
                                </a:lnTo>
                                <a:lnTo>
                                  <a:pt x="2973" y="237878"/>
                                </a:lnTo>
                                <a:lnTo>
                                  <a:pt x="3822" y="234861"/>
                                </a:lnTo>
                                <a:lnTo>
                                  <a:pt x="4247" y="232277"/>
                                </a:lnTo>
                                <a:lnTo>
                                  <a:pt x="5096" y="229694"/>
                                </a:lnTo>
                                <a:lnTo>
                                  <a:pt x="5521" y="227102"/>
                                </a:lnTo>
                                <a:lnTo>
                                  <a:pt x="6371" y="224518"/>
                                </a:lnTo>
                                <a:lnTo>
                                  <a:pt x="7220" y="221934"/>
                                </a:lnTo>
                                <a:lnTo>
                                  <a:pt x="8070" y="219350"/>
                                </a:lnTo>
                                <a:lnTo>
                                  <a:pt x="8919" y="216333"/>
                                </a:lnTo>
                                <a:lnTo>
                                  <a:pt x="10193" y="213750"/>
                                </a:lnTo>
                                <a:lnTo>
                                  <a:pt x="11042" y="211157"/>
                                </a:lnTo>
                                <a:lnTo>
                                  <a:pt x="11892" y="208574"/>
                                </a:lnTo>
                                <a:lnTo>
                                  <a:pt x="13166" y="205990"/>
                                </a:lnTo>
                                <a:lnTo>
                                  <a:pt x="14015" y="203406"/>
                                </a:lnTo>
                                <a:lnTo>
                                  <a:pt x="15290" y="200814"/>
                                </a:lnTo>
                                <a:lnTo>
                                  <a:pt x="16564" y="198230"/>
                                </a:lnTo>
                                <a:lnTo>
                                  <a:pt x="17838" y="195647"/>
                                </a:lnTo>
                                <a:lnTo>
                                  <a:pt x="19112" y="193063"/>
                                </a:lnTo>
                                <a:lnTo>
                                  <a:pt x="20386" y="190479"/>
                                </a:lnTo>
                                <a:lnTo>
                                  <a:pt x="21660" y="187887"/>
                                </a:lnTo>
                                <a:lnTo>
                                  <a:pt x="22934" y="185303"/>
                                </a:lnTo>
                                <a:lnTo>
                                  <a:pt x="24633" y="182720"/>
                                </a:lnTo>
                                <a:lnTo>
                                  <a:pt x="26332" y="180136"/>
                                </a:lnTo>
                                <a:lnTo>
                                  <a:pt x="27606" y="177544"/>
                                </a:lnTo>
                                <a:lnTo>
                                  <a:pt x="29305" y="174960"/>
                                </a:lnTo>
                                <a:lnTo>
                                  <a:pt x="31003" y="172377"/>
                                </a:lnTo>
                                <a:lnTo>
                                  <a:pt x="32702" y="169793"/>
                                </a:lnTo>
                                <a:lnTo>
                                  <a:pt x="34402" y="167634"/>
                                </a:lnTo>
                                <a:lnTo>
                                  <a:pt x="36100" y="165050"/>
                                </a:lnTo>
                                <a:lnTo>
                                  <a:pt x="37799" y="162467"/>
                                </a:lnTo>
                                <a:lnTo>
                                  <a:pt x="39498" y="159883"/>
                                </a:lnTo>
                                <a:lnTo>
                                  <a:pt x="41621" y="157724"/>
                                </a:lnTo>
                                <a:lnTo>
                                  <a:pt x="43320" y="155141"/>
                                </a:lnTo>
                                <a:lnTo>
                                  <a:pt x="45444" y="152982"/>
                                </a:lnTo>
                                <a:lnTo>
                                  <a:pt x="47567" y="150398"/>
                                </a:lnTo>
                                <a:lnTo>
                                  <a:pt x="49691" y="147814"/>
                                </a:lnTo>
                                <a:lnTo>
                                  <a:pt x="51814" y="145231"/>
                                </a:lnTo>
                                <a:lnTo>
                                  <a:pt x="53937" y="143072"/>
                                </a:lnTo>
                                <a:lnTo>
                                  <a:pt x="56062" y="140488"/>
                                </a:lnTo>
                                <a:lnTo>
                                  <a:pt x="58185" y="138330"/>
                                </a:lnTo>
                                <a:lnTo>
                                  <a:pt x="60308" y="136179"/>
                                </a:lnTo>
                                <a:lnTo>
                                  <a:pt x="62856" y="133596"/>
                                </a:lnTo>
                                <a:lnTo>
                                  <a:pt x="64980" y="131437"/>
                                </a:lnTo>
                                <a:lnTo>
                                  <a:pt x="67528" y="128853"/>
                                </a:lnTo>
                                <a:lnTo>
                                  <a:pt x="70077" y="126694"/>
                                </a:lnTo>
                                <a:lnTo>
                                  <a:pt x="72625" y="124544"/>
                                </a:lnTo>
                                <a:lnTo>
                                  <a:pt x="74749" y="121960"/>
                                </a:lnTo>
                                <a:lnTo>
                                  <a:pt x="77297" y="119802"/>
                                </a:lnTo>
                                <a:lnTo>
                                  <a:pt x="79845" y="117651"/>
                                </a:lnTo>
                                <a:lnTo>
                                  <a:pt x="82818" y="115493"/>
                                </a:lnTo>
                                <a:lnTo>
                                  <a:pt x="85366" y="113342"/>
                                </a:lnTo>
                                <a:lnTo>
                                  <a:pt x="87913" y="111184"/>
                                </a:lnTo>
                                <a:lnTo>
                                  <a:pt x="90886" y="109025"/>
                                </a:lnTo>
                                <a:lnTo>
                                  <a:pt x="93433" y="106875"/>
                                </a:lnTo>
                                <a:lnTo>
                                  <a:pt x="96406" y="104716"/>
                                </a:lnTo>
                                <a:lnTo>
                                  <a:pt x="98952" y="102566"/>
                                </a:lnTo>
                                <a:lnTo>
                                  <a:pt x="101926" y="100407"/>
                                </a:lnTo>
                                <a:lnTo>
                                  <a:pt x="104900" y="98257"/>
                                </a:lnTo>
                                <a:lnTo>
                                  <a:pt x="107873" y="96098"/>
                                </a:lnTo>
                                <a:lnTo>
                                  <a:pt x="110847" y="94381"/>
                                </a:lnTo>
                                <a:lnTo>
                                  <a:pt x="113820" y="92222"/>
                                </a:lnTo>
                                <a:lnTo>
                                  <a:pt x="116794" y="90064"/>
                                </a:lnTo>
                                <a:lnTo>
                                  <a:pt x="120194" y="88347"/>
                                </a:lnTo>
                                <a:lnTo>
                                  <a:pt x="123168" y="86188"/>
                                </a:lnTo>
                                <a:lnTo>
                                  <a:pt x="126142" y="84038"/>
                                </a:lnTo>
                                <a:lnTo>
                                  <a:pt x="129107" y="82313"/>
                                </a:lnTo>
                                <a:lnTo>
                                  <a:pt x="132507" y="80154"/>
                                </a:lnTo>
                                <a:lnTo>
                                  <a:pt x="135908" y="78429"/>
                                </a:lnTo>
                                <a:lnTo>
                                  <a:pt x="139301" y="76278"/>
                                </a:lnTo>
                                <a:lnTo>
                                  <a:pt x="142274" y="74553"/>
                                </a:lnTo>
                                <a:lnTo>
                                  <a:pt x="145675" y="72828"/>
                                </a:lnTo>
                                <a:lnTo>
                                  <a:pt x="149075" y="71102"/>
                                </a:lnTo>
                                <a:lnTo>
                                  <a:pt x="152468" y="68952"/>
                                </a:lnTo>
                                <a:lnTo>
                                  <a:pt x="155868" y="67227"/>
                                </a:lnTo>
                                <a:lnTo>
                                  <a:pt x="159688" y="65502"/>
                                </a:lnTo>
                                <a:lnTo>
                                  <a:pt x="163089" y="63785"/>
                                </a:lnTo>
                                <a:lnTo>
                                  <a:pt x="166481" y="62060"/>
                                </a:lnTo>
                                <a:lnTo>
                                  <a:pt x="169882" y="60334"/>
                                </a:lnTo>
                                <a:lnTo>
                                  <a:pt x="173701" y="58609"/>
                                </a:lnTo>
                                <a:lnTo>
                                  <a:pt x="177102" y="56884"/>
                                </a:lnTo>
                                <a:lnTo>
                                  <a:pt x="180922" y="55158"/>
                                </a:lnTo>
                                <a:lnTo>
                                  <a:pt x="184322" y="53867"/>
                                </a:lnTo>
                                <a:lnTo>
                                  <a:pt x="188142" y="52150"/>
                                </a:lnTo>
                                <a:lnTo>
                                  <a:pt x="191970" y="50424"/>
                                </a:lnTo>
                                <a:lnTo>
                                  <a:pt x="195789" y="49133"/>
                                </a:lnTo>
                                <a:lnTo>
                                  <a:pt x="199609" y="47407"/>
                                </a:lnTo>
                                <a:lnTo>
                                  <a:pt x="203437" y="45682"/>
                                </a:lnTo>
                                <a:lnTo>
                                  <a:pt x="207256" y="44390"/>
                                </a:lnTo>
                                <a:lnTo>
                                  <a:pt x="211076" y="42665"/>
                                </a:lnTo>
                                <a:lnTo>
                                  <a:pt x="214904" y="41373"/>
                                </a:lnTo>
                                <a:lnTo>
                                  <a:pt x="218723" y="40081"/>
                                </a:lnTo>
                                <a:lnTo>
                                  <a:pt x="222543" y="38789"/>
                                </a:lnTo>
                                <a:lnTo>
                                  <a:pt x="226789" y="37497"/>
                                </a:lnTo>
                                <a:lnTo>
                                  <a:pt x="230617" y="35772"/>
                                </a:lnTo>
                                <a:lnTo>
                                  <a:pt x="234437" y="34480"/>
                                </a:lnTo>
                                <a:lnTo>
                                  <a:pt x="238684" y="33188"/>
                                </a:lnTo>
                                <a:lnTo>
                                  <a:pt x="242511" y="31888"/>
                                </a:lnTo>
                                <a:lnTo>
                                  <a:pt x="246758" y="30596"/>
                                </a:lnTo>
                                <a:lnTo>
                                  <a:pt x="250578" y="29304"/>
                                </a:lnTo>
                                <a:lnTo>
                                  <a:pt x="254824" y="28446"/>
                                </a:lnTo>
                                <a:lnTo>
                                  <a:pt x="259071" y="27154"/>
                                </a:lnTo>
                                <a:lnTo>
                                  <a:pt x="263318" y="25862"/>
                                </a:lnTo>
                                <a:lnTo>
                                  <a:pt x="267565" y="24562"/>
                                </a:lnTo>
                                <a:lnTo>
                                  <a:pt x="271384" y="23704"/>
                                </a:lnTo>
                                <a:lnTo>
                                  <a:pt x="275631" y="22412"/>
                                </a:lnTo>
                                <a:lnTo>
                                  <a:pt x="279878" y="21553"/>
                                </a:lnTo>
                                <a:lnTo>
                                  <a:pt x="284133" y="20686"/>
                                </a:lnTo>
                                <a:lnTo>
                                  <a:pt x="288379" y="19395"/>
                                </a:lnTo>
                                <a:lnTo>
                                  <a:pt x="292626" y="18536"/>
                                </a:lnTo>
                                <a:lnTo>
                                  <a:pt x="296873" y="17669"/>
                                </a:lnTo>
                                <a:lnTo>
                                  <a:pt x="301538" y="16378"/>
                                </a:lnTo>
                                <a:lnTo>
                                  <a:pt x="305785" y="15519"/>
                                </a:lnTo>
                                <a:lnTo>
                                  <a:pt x="310032" y="14652"/>
                                </a:lnTo>
                                <a:lnTo>
                                  <a:pt x="314287" y="13794"/>
                                </a:lnTo>
                                <a:lnTo>
                                  <a:pt x="318533" y="12927"/>
                                </a:lnTo>
                                <a:lnTo>
                                  <a:pt x="323199" y="12068"/>
                                </a:lnTo>
                                <a:lnTo>
                                  <a:pt x="327446" y="11635"/>
                                </a:lnTo>
                                <a:lnTo>
                                  <a:pt x="332120" y="10777"/>
                                </a:lnTo>
                                <a:lnTo>
                                  <a:pt x="336366" y="9910"/>
                                </a:lnTo>
                                <a:lnTo>
                                  <a:pt x="340613" y="9051"/>
                                </a:lnTo>
                                <a:lnTo>
                                  <a:pt x="345287" y="8618"/>
                                </a:lnTo>
                                <a:lnTo>
                                  <a:pt x="349534" y="7760"/>
                                </a:lnTo>
                                <a:lnTo>
                                  <a:pt x="354208" y="7326"/>
                                </a:lnTo>
                                <a:lnTo>
                                  <a:pt x="358454" y="6468"/>
                                </a:lnTo>
                                <a:lnTo>
                                  <a:pt x="363128" y="6034"/>
                                </a:lnTo>
                                <a:lnTo>
                                  <a:pt x="367794" y="5601"/>
                                </a:lnTo>
                                <a:lnTo>
                                  <a:pt x="372040" y="5176"/>
                                </a:lnTo>
                                <a:lnTo>
                                  <a:pt x="376714" y="4309"/>
                                </a:lnTo>
                                <a:lnTo>
                                  <a:pt x="381388" y="3884"/>
                                </a:lnTo>
                                <a:lnTo>
                                  <a:pt x="385635" y="3451"/>
                                </a:lnTo>
                                <a:lnTo>
                                  <a:pt x="390309" y="3017"/>
                                </a:lnTo>
                                <a:lnTo>
                                  <a:pt x="394974" y="2592"/>
                                </a:lnTo>
                                <a:lnTo>
                                  <a:pt x="399221" y="2592"/>
                                </a:lnTo>
                                <a:lnTo>
                                  <a:pt x="403895" y="2159"/>
                                </a:lnTo>
                                <a:lnTo>
                                  <a:pt x="408569" y="1725"/>
                                </a:lnTo>
                                <a:lnTo>
                                  <a:pt x="413243" y="1292"/>
                                </a:lnTo>
                                <a:lnTo>
                                  <a:pt x="417489" y="1292"/>
                                </a:lnTo>
                                <a:lnTo>
                                  <a:pt x="422155" y="867"/>
                                </a:lnTo>
                                <a:lnTo>
                                  <a:pt x="426829" y="867"/>
                                </a:lnTo>
                                <a:lnTo>
                                  <a:pt x="431503" y="433"/>
                                </a:lnTo>
                                <a:lnTo>
                                  <a:pt x="436177" y="433"/>
                                </a:lnTo>
                                <a:lnTo>
                                  <a:pt x="440423" y="0"/>
                                </a:lnTo>
                                <a:lnTo>
                                  <a:pt x="477371" y="0"/>
                                </a:lnTo>
                                <a:lnTo>
                                  <a:pt x="482045" y="434"/>
                                </a:lnTo>
                                <a:lnTo>
                                  <a:pt x="490957" y="434"/>
                                </a:lnTo>
                                <a:lnTo>
                                  <a:pt x="495631" y="867"/>
                                </a:lnTo>
                                <a:lnTo>
                                  <a:pt x="500304" y="1292"/>
                                </a:lnTo>
                                <a:lnTo>
                                  <a:pt x="504978" y="1292"/>
                                </a:lnTo>
                                <a:lnTo>
                                  <a:pt x="509225" y="1725"/>
                                </a:lnTo>
                                <a:lnTo>
                                  <a:pt x="513899" y="1725"/>
                                </a:lnTo>
                                <a:lnTo>
                                  <a:pt x="518565" y="2159"/>
                                </a:lnTo>
                                <a:lnTo>
                                  <a:pt x="523238" y="2592"/>
                                </a:lnTo>
                                <a:lnTo>
                                  <a:pt x="527485" y="3017"/>
                                </a:lnTo>
                                <a:lnTo>
                                  <a:pt x="532159" y="3451"/>
                                </a:lnTo>
                                <a:lnTo>
                                  <a:pt x="536833" y="3884"/>
                                </a:lnTo>
                                <a:lnTo>
                                  <a:pt x="541498" y="4309"/>
                                </a:lnTo>
                                <a:lnTo>
                                  <a:pt x="545745" y="4743"/>
                                </a:lnTo>
                                <a:lnTo>
                                  <a:pt x="550419" y="5176"/>
                                </a:lnTo>
                                <a:lnTo>
                                  <a:pt x="554666" y="6034"/>
                                </a:lnTo>
                                <a:lnTo>
                                  <a:pt x="559340" y="6468"/>
                                </a:lnTo>
                                <a:lnTo>
                                  <a:pt x="564014" y="6901"/>
                                </a:lnTo>
                                <a:lnTo>
                                  <a:pt x="568260" y="7760"/>
                                </a:lnTo>
                                <a:lnTo>
                                  <a:pt x="572507" y="8193"/>
                                </a:lnTo>
                                <a:lnTo>
                                  <a:pt x="577173" y="9052"/>
                                </a:lnTo>
                                <a:lnTo>
                                  <a:pt x="581419" y="9485"/>
                                </a:lnTo>
                                <a:lnTo>
                                  <a:pt x="586093" y="10343"/>
                                </a:lnTo>
                                <a:lnTo>
                                  <a:pt x="590340" y="11210"/>
                                </a:lnTo>
                                <a:lnTo>
                                  <a:pt x="595014" y="12069"/>
                                </a:lnTo>
                                <a:lnTo>
                                  <a:pt x="599260" y="12927"/>
                                </a:lnTo>
                                <a:lnTo>
                                  <a:pt x="603507" y="13794"/>
                                </a:lnTo>
                                <a:lnTo>
                                  <a:pt x="607754" y="14227"/>
                                </a:lnTo>
                                <a:lnTo>
                                  <a:pt x="612428" y="15519"/>
                                </a:lnTo>
                                <a:lnTo>
                                  <a:pt x="616675" y="16378"/>
                                </a:lnTo>
                                <a:lnTo>
                                  <a:pt x="620921" y="17236"/>
                                </a:lnTo>
                                <a:lnTo>
                                  <a:pt x="625168" y="18103"/>
                                </a:lnTo>
                                <a:lnTo>
                                  <a:pt x="629415" y="18961"/>
                                </a:lnTo>
                                <a:lnTo>
                                  <a:pt x="633661" y="20253"/>
                                </a:lnTo>
                                <a:lnTo>
                                  <a:pt x="637908" y="21120"/>
                                </a:lnTo>
                                <a:lnTo>
                                  <a:pt x="642155" y="22412"/>
                                </a:lnTo>
                                <a:lnTo>
                                  <a:pt x="646401" y="23270"/>
                                </a:lnTo>
                                <a:lnTo>
                                  <a:pt x="650648" y="24562"/>
                                </a:lnTo>
                                <a:lnTo>
                                  <a:pt x="654895" y="25429"/>
                                </a:lnTo>
                                <a:lnTo>
                                  <a:pt x="659142" y="26721"/>
                                </a:lnTo>
                                <a:lnTo>
                                  <a:pt x="662970" y="28013"/>
                                </a:lnTo>
                                <a:lnTo>
                                  <a:pt x="667216" y="29305"/>
                                </a:lnTo>
                                <a:lnTo>
                                  <a:pt x="671463" y="30172"/>
                                </a:lnTo>
                                <a:lnTo>
                                  <a:pt x="675283" y="31464"/>
                                </a:lnTo>
                                <a:lnTo>
                                  <a:pt x="679529" y="32755"/>
                                </a:lnTo>
                                <a:lnTo>
                                  <a:pt x="683357" y="34047"/>
                                </a:lnTo>
                                <a:lnTo>
                                  <a:pt x="687604" y="35339"/>
                                </a:lnTo>
                                <a:lnTo>
                                  <a:pt x="691423" y="37064"/>
                                </a:lnTo>
                                <a:lnTo>
                                  <a:pt x="695243" y="38356"/>
                                </a:lnTo>
                                <a:lnTo>
                                  <a:pt x="699490" y="39648"/>
                                </a:lnTo>
                                <a:lnTo>
                                  <a:pt x="703317" y="40940"/>
                                </a:lnTo>
                                <a:lnTo>
                                  <a:pt x="707137" y="42665"/>
                                </a:lnTo>
                                <a:lnTo>
                                  <a:pt x="710957" y="43957"/>
                                </a:lnTo>
                                <a:lnTo>
                                  <a:pt x="714784" y="45249"/>
                                </a:lnTo>
                                <a:lnTo>
                                  <a:pt x="718604" y="46974"/>
                                </a:lnTo>
                                <a:lnTo>
                                  <a:pt x="722423" y="48700"/>
                                </a:lnTo>
                                <a:lnTo>
                                  <a:pt x="726251" y="49991"/>
                                </a:lnTo>
                                <a:lnTo>
                                  <a:pt x="730071" y="51717"/>
                                </a:lnTo>
                                <a:lnTo>
                                  <a:pt x="733472" y="53008"/>
                                </a:lnTo>
                                <a:lnTo>
                                  <a:pt x="737291" y="54734"/>
                                </a:lnTo>
                                <a:lnTo>
                                  <a:pt x="741111" y="56459"/>
                                </a:lnTo>
                                <a:lnTo>
                                  <a:pt x="744511" y="58176"/>
                                </a:lnTo>
                                <a:lnTo>
                                  <a:pt x="748331" y="59901"/>
                                </a:lnTo>
                                <a:lnTo>
                                  <a:pt x="761926" y="66794"/>
                                </a:lnTo>
                                <a:lnTo>
                                  <a:pt x="775939" y="74120"/>
                                </a:lnTo>
                                <a:lnTo>
                                  <a:pt x="779340" y="75845"/>
                                </a:lnTo>
                                <a:lnTo>
                                  <a:pt x="782313" y="77571"/>
                                </a:lnTo>
                                <a:lnTo>
                                  <a:pt x="785705" y="79729"/>
                                </a:lnTo>
                                <a:lnTo>
                                  <a:pt x="788679" y="81446"/>
                                </a:lnTo>
                                <a:lnTo>
                                  <a:pt x="792080" y="83605"/>
                                </a:lnTo>
                                <a:lnTo>
                                  <a:pt x="795053" y="85330"/>
                                </a:lnTo>
                                <a:lnTo>
                                  <a:pt x="798446" y="87481"/>
                                </a:lnTo>
                                <a:lnTo>
                                  <a:pt x="801419" y="89639"/>
                                </a:lnTo>
                                <a:lnTo>
                                  <a:pt x="804393" y="91365"/>
                                </a:lnTo>
                                <a:lnTo>
                                  <a:pt x="807793" y="93515"/>
                                </a:lnTo>
                                <a:lnTo>
                                  <a:pt x="810340" y="95674"/>
                                </a:lnTo>
                                <a:lnTo>
                                  <a:pt x="813313" y="97824"/>
                                </a:lnTo>
                                <a:lnTo>
                                  <a:pt x="816714" y="99983"/>
                                </a:lnTo>
                                <a:lnTo>
                                  <a:pt x="819260" y="102133"/>
                                </a:lnTo>
                                <a:lnTo>
                                  <a:pt x="822234" y="103858"/>
                                </a:lnTo>
                                <a:lnTo>
                                  <a:pt x="824780" y="106442"/>
                                </a:lnTo>
                                <a:lnTo>
                                  <a:pt x="827754" y="108167"/>
                                </a:lnTo>
                                <a:lnTo>
                                  <a:pt x="830727" y="110326"/>
                                </a:lnTo>
                                <a:lnTo>
                                  <a:pt x="833274" y="112910"/>
                                </a:lnTo>
                                <a:lnTo>
                                  <a:pt x="835820" y="115060"/>
                                </a:lnTo>
                                <a:lnTo>
                                  <a:pt x="838375" y="117219"/>
                                </a:lnTo>
                                <a:lnTo>
                                  <a:pt x="840921" y="119369"/>
                                </a:lnTo>
                                <a:lnTo>
                                  <a:pt x="843467" y="121528"/>
                                </a:lnTo>
                                <a:lnTo>
                                  <a:pt x="846014" y="123678"/>
                                </a:lnTo>
                                <a:lnTo>
                                  <a:pt x="848560" y="126270"/>
                                </a:lnTo>
                                <a:lnTo>
                                  <a:pt x="851115" y="128420"/>
                                </a:lnTo>
                                <a:lnTo>
                                  <a:pt x="853234" y="130579"/>
                                </a:lnTo>
                                <a:lnTo>
                                  <a:pt x="855780" y="133163"/>
                                </a:lnTo>
                                <a:lnTo>
                                  <a:pt x="857908" y="135313"/>
                                </a:lnTo>
                                <a:lnTo>
                                  <a:pt x="860027" y="137472"/>
                                </a:lnTo>
                                <a:lnTo>
                                  <a:pt x="862582" y="140055"/>
                                </a:lnTo>
                                <a:lnTo>
                                  <a:pt x="864701" y="142639"/>
                                </a:lnTo>
                                <a:lnTo>
                                  <a:pt x="866829" y="144798"/>
                                </a:lnTo>
                                <a:lnTo>
                                  <a:pt x="868948" y="147382"/>
                                </a:lnTo>
                                <a:lnTo>
                                  <a:pt x="871075" y="149540"/>
                                </a:lnTo>
                                <a:lnTo>
                                  <a:pt x="873194" y="152124"/>
                                </a:lnTo>
                                <a:lnTo>
                                  <a:pt x="875322" y="154274"/>
                                </a:lnTo>
                                <a:lnTo>
                                  <a:pt x="877022" y="156866"/>
                                </a:lnTo>
                                <a:lnTo>
                                  <a:pt x="879141" y="159450"/>
                                </a:lnTo>
                                <a:lnTo>
                                  <a:pt x="880842" y="162034"/>
                                </a:lnTo>
                                <a:lnTo>
                                  <a:pt x="882542" y="164618"/>
                                </a:lnTo>
                                <a:lnTo>
                                  <a:pt x="884243" y="166776"/>
                                </a:lnTo>
                                <a:lnTo>
                                  <a:pt x="885934" y="169360"/>
                                </a:lnTo>
                                <a:lnTo>
                                  <a:pt x="887216" y="172377"/>
                                </a:lnTo>
                                <a:lnTo>
                                  <a:pt x="744084" y="172377"/>
                                </a:lnTo>
                                <a:lnTo>
                                  <a:pt x="739838" y="166343"/>
                                </a:lnTo>
                                <a:lnTo>
                                  <a:pt x="733472" y="157725"/>
                                </a:lnTo>
                                <a:lnTo>
                                  <a:pt x="732190" y="155574"/>
                                </a:lnTo>
                                <a:lnTo>
                                  <a:pt x="730498" y="153849"/>
                                </a:lnTo>
                                <a:lnTo>
                                  <a:pt x="728798" y="151690"/>
                                </a:lnTo>
                                <a:lnTo>
                                  <a:pt x="727097" y="149965"/>
                                </a:lnTo>
                                <a:lnTo>
                                  <a:pt x="725397" y="147815"/>
                                </a:lnTo>
                                <a:lnTo>
                                  <a:pt x="723697" y="146090"/>
                                </a:lnTo>
                                <a:lnTo>
                                  <a:pt x="722005" y="144364"/>
                                </a:lnTo>
                                <a:lnTo>
                                  <a:pt x="720304" y="142639"/>
                                </a:lnTo>
                                <a:lnTo>
                                  <a:pt x="718604" y="140489"/>
                                </a:lnTo>
                                <a:lnTo>
                                  <a:pt x="716904" y="138763"/>
                                </a:lnTo>
                                <a:lnTo>
                                  <a:pt x="714785" y="137038"/>
                                </a:lnTo>
                                <a:lnTo>
                                  <a:pt x="713084" y="135313"/>
                                </a:lnTo>
                                <a:lnTo>
                                  <a:pt x="711384" y="133596"/>
                                </a:lnTo>
                                <a:lnTo>
                                  <a:pt x="709256" y="131871"/>
                                </a:lnTo>
                                <a:lnTo>
                                  <a:pt x="707564" y="129712"/>
                                </a:lnTo>
                                <a:lnTo>
                                  <a:pt x="705437" y="128420"/>
                                </a:lnTo>
                                <a:lnTo>
                                  <a:pt x="703736" y="126695"/>
                                </a:lnTo>
                                <a:lnTo>
                                  <a:pt x="701617" y="124978"/>
                                </a:lnTo>
                                <a:lnTo>
                                  <a:pt x="699490" y="123253"/>
                                </a:lnTo>
                                <a:lnTo>
                                  <a:pt x="694397" y="118944"/>
                                </a:lnTo>
                                <a:lnTo>
                                  <a:pt x="690996" y="116785"/>
                                </a:lnTo>
                                <a:lnTo>
                                  <a:pt x="688023" y="115060"/>
                                </a:lnTo>
                                <a:lnTo>
                                  <a:pt x="685049" y="112909"/>
                                </a:lnTo>
                                <a:lnTo>
                                  <a:pt x="682076" y="110751"/>
                                </a:lnTo>
                                <a:lnTo>
                                  <a:pt x="678256" y="108600"/>
                                </a:lnTo>
                                <a:lnTo>
                                  <a:pt x="674436" y="106017"/>
                                </a:lnTo>
                                <a:lnTo>
                                  <a:pt x="671036" y="103425"/>
                                </a:lnTo>
                                <a:lnTo>
                                  <a:pt x="668917" y="102566"/>
                                </a:lnTo>
                                <a:lnTo>
                                  <a:pt x="667216" y="101274"/>
                                </a:lnTo>
                                <a:lnTo>
                                  <a:pt x="661269" y="97390"/>
                                </a:lnTo>
                                <a:lnTo>
                                  <a:pt x="654895" y="93515"/>
                                </a:lnTo>
                                <a:lnTo>
                                  <a:pt x="648948" y="89639"/>
                                </a:lnTo>
                                <a:lnTo>
                                  <a:pt x="642582" y="85755"/>
                                </a:lnTo>
                                <a:lnTo>
                                  <a:pt x="640454" y="84897"/>
                                </a:lnTo>
                                <a:lnTo>
                                  <a:pt x="637908" y="83605"/>
                                </a:lnTo>
                                <a:lnTo>
                                  <a:pt x="634935" y="82313"/>
                                </a:lnTo>
                                <a:lnTo>
                                  <a:pt x="632388" y="81021"/>
                                </a:lnTo>
                                <a:lnTo>
                                  <a:pt x="629842" y="80154"/>
                                </a:lnTo>
                                <a:lnTo>
                                  <a:pt x="627295" y="78862"/>
                                </a:lnTo>
                                <a:lnTo>
                                  <a:pt x="624322" y="77571"/>
                                </a:lnTo>
                                <a:lnTo>
                                  <a:pt x="621767" y="76279"/>
                                </a:lnTo>
                                <a:lnTo>
                                  <a:pt x="619221" y="75420"/>
                                </a:lnTo>
                                <a:lnTo>
                                  <a:pt x="616675" y="74120"/>
                                </a:lnTo>
                                <a:lnTo>
                                  <a:pt x="613701" y="73262"/>
                                </a:lnTo>
                                <a:lnTo>
                                  <a:pt x="611155" y="71970"/>
                                </a:lnTo>
                                <a:lnTo>
                                  <a:pt x="608181" y="71103"/>
                                </a:lnTo>
                                <a:lnTo>
                                  <a:pt x="605635" y="69811"/>
                                </a:lnTo>
                                <a:lnTo>
                                  <a:pt x="602661" y="68953"/>
                                </a:lnTo>
                                <a:lnTo>
                                  <a:pt x="600107" y="68094"/>
                                </a:lnTo>
                                <a:lnTo>
                                  <a:pt x="597141" y="66794"/>
                                </a:lnTo>
                                <a:lnTo>
                                  <a:pt x="594168" y="65935"/>
                                </a:lnTo>
                                <a:lnTo>
                                  <a:pt x="591194" y="65077"/>
                                </a:lnTo>
                                <a:lnTo>
                                  <a:pt x="588640" y="64210"/>
                                </a:lnTo>
                                <a:lnTo>
                                  <a:pt x="585674" y="63352"/>
                                </a:lnTo>
                                <a:lnTo>
                                  <a:pt x="582701" y="62485"/>
                                </a:lnTo>
                                <a:lnTo>
                                  <a:pt x="579727" y="61626"/>
                                </a:lnTo>
                                <a:lnTo>
                                  <a:pt x="577173" y="60768"/>
                                </a:lnTo>
                                <a:lnTo>
                                  <a:pt x="574207" y="59901"/>
                                </a:lnTo>
                                <a:lnTo>
                                  <a:pt x="571234" y="59043"/>
                                </a:lnTo>
                                <a:lnTo>
                                  <a:pt x="568260" y="58176"/>
                                </a:lnTo>
                                <a:lnTo>
                                  <a:pt x="565287" y="57317"/>
                                </a:lnTo>
                                <a:lnTo>
                                  <a:pt x="562313" y="56884"/>
                                </a:lnTo>
                                <a:lnTo>
                                  <a:pt x="559340" y="56026"/>
                                </a:lnTo>
                                <a:lnTo>
                                  <a:pt x="556366" y="55592"/>
                                </a:lnTo>
                                <a:lnTo>
                                  <a:pt x="553393" y="54734"/>
                                </a:lnTo>
                                <a:lnTo>
                                  <a:pt x="550419" y="54300"/>
                                </a:lnTo>
                                <a:lnTo>
                                  <a:pt x="547446" y="53442"/>
                                </a:lnTo>
                                <a:lnTo>
                                  <a:pt x="544053" y="53008"/>
                                </a:lnTo>
                                <a:lnTo>
                                  <a:pt x="541080" y="52150"/>
                                </a:lnTo>
                                <a:lnTo>
                                  <a:pt x="538106" y="51717"/>
                                </a:lnTo>
                                <a:lnTo>
                                  <a:pt x="535133" y="51283"/>
                                </a:lnTo>
                                <a:lnTo>
                                  <a:pt x="532159" y="50425"/>
                                </a:lnTo>
                                <a:lnTo>
                                  <a:pt x="529185" y="49991"/>
                                </a:lnTo>
                                <a:lnTo>
                                  <a:pt x="525785" y="49558"/>
                                </a:lnTo>
                                <a:lnTo>
                                  <a:pt x="522811" y="49133"/>
                                </a:lnTo>
                                <a:lnTo>
                                  <a:pt x="519838" y="48699"/>
                                </a:lnTo>
                                <a:lnTo>
                                  <a:pt x="516864" y="48266"/>
                                </a:lnTo>
                                <a:lnTo>
                                  <a:pt x="513472" y="47832"/>
                                </a:lnTo>
                                <a:lnTo>
                                  <a:pt x="510498" y="47408"/>
                                </a:lnTo>
                                <a:lnTo>
                                  <a:pt x="507525" y="47408"/>
                                </a:lnTo>
                                <a:lnTo>
                                  <a:pt x="504124" y="46974"/>
                                </a:lnTo>
                                <a:lnTo>
                                  <a:pt x="501151" y="46541"/>
                                </a:lnTo>
                                <a:lnTo>
                                  <a:pt x="498177" y="46116"/>
                                </a:lnTo>
                                <a:lnTo>
                                  <a:pt x="494785" y="46116"/>
                                </a:lnTo>
                                <a:lnTo>
                                  <a:pt x="491811" y="45682"/>
                                </a:lnTo>
                                <a:lnTo>
                                  <a:pt x="488838" y="45682"/>
                                </a:lnTo>
                                <a:lnTo>
                                  <a:pt x="485437" y="45249"/>
                                </a:lnTo>
                                <a:lnTo>
                                  <a:pt x="479071" y="45249"/>
                                </a:lnTo>
                                <a:lnTo>
                                  <a:pt x="476097" y="44824"/>
                                </a:lnTo>
                                <a:lnTo>
                                  <a:pt x="463357" y="44824"/>
                                </a:lnTo>
                                <a:lnTo>
                                  <a:pt x="460384" y="44390"/>
                                </a:lnTo>
                                <a:lnTo>
                                  <a:pt x="457837" y="44390"/>
                                </a:lnTo>
                                <a:lnTo>
                                  <a:pt x="452736" y="44824"/>
                                </a:lnTo>
                                <a:lnTo>
                                  <a:pt x="439996" y="44824"/>
                                </a:lnTo>
                                <a:lnTo>
                                  <a:pt x="437023" y="45249"/>
                                </a:lnTo>
                                <a:lnTo>
                                  <a:pt x="431076" y="45249"/>
                                </a:lnTo>
                                <a:lnTo>
                                  <a:pt x="427683" y="45682"/>
                                </a:lnTo>
                                <a:lnTo>
                                  <a:pt x="424710" y="45682"/>
                                </a:lnTo>
                                <a:lnTo>
                                  <a:pt x="421309" y="46116"/>
                                </a:lnTo>
                                <a:lnTo>
                                  <a:pt x="418335" y="46541"/>
                                </a:lnTo>
                                <a:lnTo>
                                  <a:pt x="415362" y="46541"/>
                                </a:lnTo>
                                <a:lnTo>
                                  <a:pt x="411970" y="46974"/>
                                </a:lnTo>
                                <a:lnTo>
                                  <a:pt x="408996" y="47407"/>
                                </a:lnTo>
                                <a:lnTo>
                                  <a:pt x="406022" y="47832"/>
                                </a:lnTo>
                                <a:lnTo>
                                  <a:pt x="403049" y="48266"/>
                                </a:lnTo>
                                <a:lnTo>
                                  <a:pt x="399648" y="48699"/>
                                </a:lnTo>
                                <a:lnTo>
                                  <a:pt x="396675" y="49133"/>
                                </a:lnTo>
                                <a:lnTo>
                                  <a:pt x="393701" y="49558"/>
                                </a:lnTo>
                                <a:lnTo>
                                  <a:pt x="390309" y="49991"/>
                                </a:lnTo>
                                <a:lnTo>
                                  <a:pt x="387335" y="50425"/>
                                </a:lnTo>
                                <a:lnTo>
                                  <a:pt x="384362" y="50850"/>
                                </a:lnTo>
                                <a:lnTo>
                                  <a:pt x="381388" y="51283"/>
                                </a:lnTo>
                                <a:lnTo>
                                  <a:pt x="378415" y="52150"/>
                                </a:lnTo>
                                <a:lnTo>
                                  <a:pt x="375014" y="52575"/>
                                </a:lnTo>
                                <a:lnTo>
                                  <a:pt x="372468" y="53008"/>
                                </a:lnTo>
                                <a:lnTo>
                                  <a:pt x="369067" y="53867"/>
                                </a:lnTo>
                                <a:lnTo>
                                  <a:pt x="366093" y="54300"/>
                                </a:lnTo>
                                <a:lnTo>
                                  <a:pt x="363128" y="55159"/>
                                </a:lnTo>
                                <a:lnTo>
                                  <a:pt x="360155" y="55592"/>
                                </a:lnTo>
                                <a:lnTo>
                                  <a:pt x="357181" y="56459"/>
                                </a:lnTo>
                                <a:lnTo>
                                  <a:pt x="354208" y="57317"/>
                                </a:lnTo>
                                <a:lnTo>
                                  <a:pt x="351234" y="58176"/>
                                </a:lnTo>
                                <a:lnTo>
                                  <a:pt x="348261" y="58609"/>
                                </a:lnTo>
                                <a:lnTo>
                                  <a:pt x="345287" y="59467"/>
                                </a:lnTo>
                                <a:lnTo>
                                  <a:pt x="342313" y="60334"/>
                                </a:lnTo>
                                <a:lnTo>
                                  <a:pt x="339340" y="61193"/>
                                </a:lnTo>
                                <a:lnTo>
                                  <a:pt x="336366" y="62060"/>
                                </a:lnTo>
                                <a:lnTo>
                                  <a:pt x="333820" y="62918"/>
                                </a:lnTo>
                                <a:lnTo>
                                  <a:pt x="330846" y="63785"/>
                                </a:lnTo>
                                <a:lnTo>
                                  <a:pt x="327873" y="64643"/>
                                </a:lnTo>
                                <a:lnTo>
                                  <a:pt x="324899" y="65502"/>
                                </a:lnTo>
                                <a:lnTo>
                                  <a:pt x="322353" y="66369"/>
                                </a:lnTo>
                                <a:lnTo>
                                  <a:pt x="319379" y="67661"/>
                                </a:lnTo>
                                <a:lnTo>
                                  <a:pt x="316833" y="68519"/>
                                </a:lnTo>
                                <a:lnTo>
                                  <a:pt x="313860" y="69386"/>
                                </a:lnTo>
                                <a:lnTo>
                                  <a:pt x="310886" y="70678"/>
                                </a:lnTo>
                                <a:lnTo>
                                  <a:pt x="308340" y="71536"/>
                                </a:lnTo>
                                <a:lnTo>
                                  <a:pt x="305785" y="72828"/>
                                </a:lnTo>
                                <a:lnTo>
                                  <a:pt x="302820" y="73695"/>
                                </a:lnTo>
                                <a:lnTo>
                                  <a:pt x="300265" y="74987"/>
                                </a:lnTo>
                                <a:lnTo>
                                  <a:pt x="297292" y="75845"/>
                                </a:lnTo>
                                <a:lnTo>
                                  <a:pt x="294745" y="77137"/>
                                </a:lnTo>
                                <a:lnTo>
                                  <a:pt x="292199" y="78429"/>
                                </a:lnTo>
                                <a:lnTo>
                                  <a:pt x="289225" y="79296"/>
                                </a:lnTo>
                                <a:lnTo>
                                  <a:pt x="286679" y="80587"/>
                                </a:lnTo>
                                <a:lnTo>
                                  <a:pt x="284133" y="81879"/>
                                </a:lnTo>
                                <a:lnTo>
                                  <a:pt x="281578" y="83171"/>
                                </a:lnTo>
                                <a:lnTo>
                                  <a:pt x="279032" y="84463"/>
                                </a:lnTo>
                                <a:lnTo>
                                  <a:pt x="276485" y="85755"/>
                                </a:lnTo>
                                <a:lnTo>
                                  <a:pt x="273939" y="87055"/>
                                </a:lnTo>
                                <a:lnTo>
                                  <a:pt x="271384" y="88347"/>
                                </a:lnTo>
                                <a:lnTo>
                                  <a:pt x="268838" y="89639"/>
                                </a:lnTo>
                                <a:lnTo>
                                  <a:pt x="266291" y="90931"/>
                                </a:lnTo>
                                <a:lnTo>
                                  <a:pt x="263745" y="92223"/>
                                </a:lnTo>
                                <a:lnTo>
                                  <a:pt x="261199" y="93514"/>
                                </a:lnTo>
                                <a:lnTo>
                                  <a:pt x="259071" y="95240"/>
                                </a:lnTo>
                                <a:lnTo>
                                  <a:pt x="256525" y="96532"/>
                                </a:lnTo>
                                <a:lnTo>
                                  <a:pt x="253978" y="97823"/>
                                </a:lnTo>
                                <a:lnTo>
                                  <a:pt x="251851" y="99549"/>
                                </a:lnTo>
                                <a:lnTo>
                                  <a:pt x="249305" y="100841"/>
                                </a:lnTo>
                                <a:lnTo>
                                  <a:pt x="246758" y="102566"/>
                                </a:lnTo>
                                <a:lnTo>
                                  <a:pt x="244631" y="103858"/>
                                </a:lnTo>
                                <a:lnTo>
                                  <a:pt x="242511" y="105150"/>
                                </a:lnTo>
                                <a:lnTo>
                                  <a:pt x="240384" y="106875"/>
                                </a:lnTo>
                                <a:lnTo>
                                  <a:pt x="237838" y="108600"/>
                                </a:lnTo>
                                <a:lnTo>
                                  <a:pt x="235710" y="109892"/>
                                </a:lnTo>
                                <a:lnTo>
                                  <a:pt x="233591" y="111617"/>
                                </a:lnTo>
                                <a:lnTo>
                                  <a:pt x="231463" y="112909"/>
                                </a:lnTo>
                                <a:lnTo>
                                  <a:pt x="228917" y="114634"/>
                                </a:lnTo>
                                <a:lnTo>
                                  <a:pt x="227217" y="116351"/>
                                </a:lnTo>
                                <a:lnTo>
                                  <a:pt x="225097" y="118077"/>
                                </a:lnTo>
                                <a:lnTo>
                                  <a:pt x="222970" y="119802"/>
                                </a:lnTo>
                                <a:lnTo>
                                  <a:pt x="220851" y="121527"/>
                                </a:lnTo>
                                <a:lnTo>
                                  <a:pt x="218723" y="123252"/>
                                </a:lnTo>
                                <a:lnTo>
                                  <a:pt x="216604" y="124544"/>
                                </a:lnTo>
                                <a:lnTo>
                                  <a:pt x="214904" y="126270"/>
                                </a:lnTo>
                                <a:lnTo>
                                  <a:pt x="212776" y="128420"/>
                                </a:lnTo>
                                <a:lnTo>
                                  <a:pt x="210657" y="129712"/>
                                </a:lnTo>
                                <a:lnTo>
                                  <a:pt x="208957" y="131437"/>
                                </a:lnTo>
                                <a:lnTo>
                                  <a:pt x="206829" y="133596"/>
                                </a:lnTo>
                                <a:lnTo>
                                  <a:pt x="205137" y="135312"/>
                                </a:lnTo>
                                <a:lnTo>
                                  <a:pt x="203437" y="137038"/>
                                </a:lnTo>
                                <a:lnTo>
                                  <a:pt x="201309" y="138763"/>
                                </a:lnTo>
                                <a:lnTo>
                                  <a:pt x="199609" y="140488"/>
                                </a:lnTo>
                                <a:lnTo>
                                  <a:pt x="197917" y="142639"/>
                                </a:lnTo>
                                <a:lnTo>
                                  <a:pt x="196216" y="144364"/>
                                </a:lnTo>
                                <a:lnTo>
                                  <a:pt x="194516" y="146089"/>
                                </a:lnTo>
                                <a:lnTo>
                                  <a:pt x="192816" y="147815"/>
                                </a:lnTo>
                                <a:lnTo>
                                  <a:pt x="191115" y="149965"/>
                                </a:lnTo>
                                <a:lnTo>
                                  <a:pt x="189415" y="151690"/>
                                </a:lnTo>
                                <a:lnTo>
                                  <a:pt x="187723" y="153415"/>
                                </a:lnTo>
                                <a:lnTo>
                                  <a:pt x="186450" y="155574"/>
                                </a:lnTo>
                                <a:lnTo>
                                  <a:pt x="184749" y="157291"/>
                                </a:lnTo>
                                <a:lnTo>
                                  <a:pt x="183049" y="159450"/>
                                </a:lnTo>
                                <a:lnTo>
                                  <a:pt x="181776" y="161175"/>
                                </a:lnTo>
                                <a:lnTo>
                                  <a:pt x="180503" y="163325"/>
                                </a:lnTo>
                                <a:lnTo>
                                  <a:pt x="178802" y="165050"/>
                                </a:lnTo>
                                <a:lnTo>
                                  <a:pt x="177529" y="167209"/>
                                </a:lnTo>
                                <a:lnTo>
                                  <a:pt x="175829" y="168926"/>
                                </a:lnTo>
                                <a:lnTo>
                                  <a:pt x="174556" y="171085"/>
                                </a:lnTo>
                                <a:lnTo>
                                  <a:pt x="173283" y="173235"/>
                                </a:lnTo>
                                <a:lnTo>
                                  <a:pt x="172009" y="174960"/>
                                </a:lnTo>
                                <a:lnTo>
                                  <a:pt x="170736" y="177119"/>
                                </a:lnTo>
                                <a:lnTo>
                                  <a:pt x="169455" y="179269"/>
                                </a:lnTo>
                                <a:lnTo>
                                  <a:pt x="168182" y="180995"/>
                                </a:lnTo>
                                <a:lnTo>
                                  <a:pt x="166908" y="183153"/>
                                </a:lnTo>
                                <a:lnTo>
                                  <a:pt x="166062" y="185304"/>
                                </a:lnTo>
                                <a:lnTo>
                                  <a:pt x="164789" y="187462"/>
                                </a:lnTo>
                                <a:lnTo>
                                  <a:pt x="163516" y="189613"/>
                                </a:lnTo>
                                <a:lnTo>
                                  <a:pt x="162662" y="191338"/>
                                </a:lnTo>
                                <a:lnTo>
                                  <a:pt x="161388" y="193488"/>
                                </a:lnTo>
                                <a:lnTo>
                                  <a:pt x="160542" y="195647"/>
                                </a:lnTo>
                                <a:lnTo>
                                  <a:pt x="159688" y="197806"/>
                                </a:lnTo>
                                <a:lnTo>
                                  <a:pt x="158415" y="199956"/>
                                </a:lnTo>
                                <a:lnTo>
                                  <a:pt x="157569" y="202115"/>
                                </a:lnTo>
                                <a:lnTo>
                                  <a:pt x="156714" y="204265"/>
                                </a:lnTo>
                                <a:lnTo>
                                  <a:pt x="155868" y="206424"/>
                                </a:lnTo>
                                <a:lnTo>
                                  <a:pt x="155014" y="208574"/>
                                </a:lnTo>
                                <a:lnTo>
                                  <a:pt x="154595" y="210299"/>
                                </a:lnTo>
                                <a:lnTo>
                                  <a:pt x="153741" y="212883"/>
                                </a:lnTo>
                                <a:lnTo>
                                  <a:pt x="152895" y="214608"/>
                                </a:lnTo>
                                <a:lnTo>
                                  <a:pt x="152049" y="216767"/>
                                </a:lnTo>
                                <a:lnTo>
                                  <a:pt x="151622" y="219351"/>
                                </a:lnTo>
                                <a:lnTo>
                                  <a:pt x="150767" y="221076"/>
                                </a:lnTo>
                                <a:lnTo>
                                  <a:pt x="150349" y="223226"/>
                                </a:lnTo>
                                <a:lnTo>
                                  <a:pt x="149494" y="225810"/>
                                </a:lnTo>
                                <a:lnTo>
                                  <a:pt x="149076" y="227969"/>
                                </a:lnTo>
                                <a:lnTo>
                                  <a:pt x="148648" y="230119"/>
                                </a:lnTo>
                                <a:lnTo>
                                  <a:pt x="148221" y="232278"/>
                                </a:lnTo>
                                <a:lnTo>
                                  <a:pt x="147794" y="234428"/>
                                </a:lnTo>
                                <a:lnTo>
                                  <a:pt x="147375" y="236586"/>
                                </a:lnTo>
                                <a:lnTo>
                                  <a:pt x="146948" y="238737"/>
                                </a:lnTo>
                                <a:lnTo>
                                  <a:pt x="146521" y="240896"/>
                                </a:lnTo>
                                <a:lnTo>
                                  <a:pt x="146102" y="243046"/>
                                </a:lnTo>
                                <a:lnTo>
                                  <a:pt x="145675" y="245205"/>
                                </a:lnTo>
                                <a:lnTo>
                                  <a:pt x="145675" y="247788"/>
                                </a:lnTo>
                                <a:lnTo>
                                  <a:pt x="145248" y="249514"/>
                                </a:lnTo>
                                <a:lnTo>
                                  <a:pt x="145248" y="251672"/>
                                </a:lnTo>
                                <a:lnTo>
                                  <a:pt x="144829" y="254256"/>
                                </a:lnTo>
                                <a:lnTo>
                                  <a:pt x="144829" y="258565"/>
                                </a:lnTo>
                                <a:lnTo>
                                  <a:pt x="144402" y="260715"/>
                                </a:lnTo>
                                <a:lnTo>
                                  <a:pt x="144402" y="271925"/>
                                </a:lnTo>
                                <a:lnTo>
                                  <a:pt x="144829" y="274076"/>
                                </a:lnTo>
                                <a:lnTo>
                                  <a:pt x="144829" y="276234"/>
                                </a:lnTo>
                                <a:lnTo>
                                  <a:pt x="145248" y="278385"/>
                                </a:lnTo>
                                <a:lnTo>
                                  <a:pt x="145248" y="280543"/>
                                </a:lnTo>
                                <a:lnTo>
                                  <a:pt x="145675" y="282694"/>
                                </a:lnTo>
                                <a:lnTo>
                                  <a:pt x="145675" y="285277"/>
                                </a:lnTo>
                                <a:lnTo>
                                  <a:pt x="146102" y="287003"/>
                                </a:lnTo>
                                <a:lnTo>
                                  <a:pt x="146521" y="289595"/>
                                </a:lnTo>
                                <a:lnTo>
                                  <a:pt x="146948" y="291745"/>
                                </a:lnTo>
                                <a:lnTo>
                                  <a:pt x="146948" y="293904"/>
                                </a:lnTo>
                                <a:lnTo>
                                  <a:pt x="147375" y="296054"/>
                                </a:lnTo>
                                <a:lnTo>
                                  <a:pt x="148221" y="298213"/>
                                </a:lnTo>
                                <a:lnTo>
                                  <a:pt x="148648" y="300363"/>
                                </a:lnTo>
                                <a:lnTo>
                                  <a:pt x="149076" y="302522"/>
                                </a:lnTo>
                                <a:lnTo>
                                  <a:pt x="149494" y="304672"/>
                                </a:lnTo>
                                <a:lnTo>
                                  <a:pt x="149921" y="306831"/>
                                </a:lnTo>
                                <a:lnTo>
                                  <a:pt x="150767" y="308981"/>
                                </a:lnTo>
                                <a:lnTo>
                                  <a:pt x="151195" y="311140"/>
                                </a:lnTo>
                                <a:lnTo>
                                  <a:pt x="152049" y="313290"/>
                                </a:lnTo>
                                <a:lnTo>
                                  <a:pt x="152895" y="315449"/>
                                </a:lnTo>
                                <a:lnTo>
                                  <a:pt x="153322" y="317599"/>
                                </a:lnTo>
                                <a:lnTo>
                                  <a:pt x="154168" y="319758"/>
                                </a:lnTo>
                                <a:lnTo>
                                  <a:pt x="155014" y="321908"/>
                                </a:lnTo>
                                <a:lnTo>
                                  <a:pt x="155868" y="324067"/>
                                </a:lnTo>
                                <a:lnTo>
                                  <a:pt x="156715" y="326217"/>
                                </a:lnTo>
                                <a:lnTo>
                                  <a:pt x="157569" y="328376"/>
                                </a:lnTo>
                                <a:lnTo>
                                  <a:pt x="158415" y="330526"/>
                                </a:lnTo>
                                <a:lnTo>
                                  <a:pt x="159261" y="332685"/>
                                </a:lnTo>
                                <a:lnTo>
                                  <a:pt x="160542" y="334835"/>
                                </a:lnTo>
                                <a:lnTo>
                                  <a:pt x="161388" y="336994"/>
                                </a:lnTo>
                                <a:lnTo>
                                  <a:pt x="162234" y="338719"/>
                                </a:lnTo>
                                <a:lnTo>
                                  <a:pt x="163516" y="340869"/>
                                </a:lnTo>
                                <a:lnTo>
                                  <a:pt x="164789" y="343028"/>
                                </a:lnTo>
                                <a:lnTo>
                                  <a:pt x="165635" y="345178"/>
                                </a:lnTo>
                                <a:lnTo>
                                  <a:pt x="166908" y="347337"/>
                                </a:lnTo>
                                <a:lnTo>
                                  <a:pt x="168182" y="349062"/>
                                </a:lnTo>
                                <a:lnTo>
                                  <a:pt x="169036" y="351213"/>
                                </a:lnTo>
                                <a:lnTo>
                                  <a:pt x="170309" y="353371"/>
                                </a:lnTo>
                                <a:lnTo>
                                  <a:pt x="171582" y="355522"/>
                                </a:lnTo>
                                <a:lnTo>
                                  <a:pt x="172855" y="357247"/>
                                </a:lnTo>
                                <a:lnTo>
                                  <a:pt x="174129" y="359406"/>
                                </a:lnTo>
                                <a:lnTo>
                                  <a:pt x="175829" y="361122"/>
                                </a:lnTo>
                                <a:lnTo>
                                  <a:pt x="177102" y="363281"/>
                                </a:lnTo>
                                <a:lnTo>
                                  <a:pt x="178375" y="365432"/>
                                </a:lnTo>
                                <a:lnTo>
                                  <a:pt x="180076" y="367157"/>
                                </a:lnTo>
                                <a:lnTo>
                                  <a:pt x="181349" y="369316"/>
                                </a:lnTo>
                                <a:lnTo>
                                  <a:pt x="183049" y="371041"/>
                                </a:lnTo>
                                <a:lnTo>
                                  <a:pt x="184322" y="373191"/>
                                </a:lnTo>
                                <a:lnTo>
                                  <a:pt x="186023" y="374916"/>
                                </a:lnTo>
                                <a:lnTo>
                                  <a:pt x="187723" y="377067"/>
                                </a:lnTo>
                                <a:lnTo>
                                  <a:pt x="188996" y="378792"/>
                                </a:lnTo>
                                <a:lnTo>
                                  <a:pt x="190697" y="380517"/>
                                </a:lnTo>
                                <a:lnTo>
                                  <a:pt x="192389" y="382676"/>
                                </a:lnTo>
                                <a:lnTo>
                                  <a:pt x="194089" y="384393"/>
                                </a:lnTo>
                                <a:lnTo>
                                  <a:pt x="195789" y="386118"/>
                                </a:lnTo>
                                <a:lnTo>
                                  <a:pt x="197490" y="388277"/>
                                </a:lnTo>
                                <a:lnTo>
                                  <a:pt x="199190" y="390002"/>
                                </a:lnTo>
                                <a:lnTo>
                                  <a:pt x="200890" y="391719"/>
                                </a:lnTo>
                                <a:lnTo>
                                  <a:pt x="203010" y="393444"/>
                                </a:lnTo>
                                <a:lnTo>
                                  <a:pt x="204710" y="395603"/>
                                </a:lnTo>
                                <a:lnTo>
                                  <a:pt x="206410" y="397328"/>
                                </a:lnTo>
                                <a:lnTo>
                                  <a:pt x="208529" y="399045"/>
                                </a:lnTo>
                                <a:lnTo>
                                  <a:pt x="210230" y="400770"/>
                                </a:lnTo>
                                <a:lnTo>
                                  <a:pt x="212357" y="402496"/>
                                </a:lnTo>
                                <a:lnTo>
                                  <a:pt x="214477" y="404221"/>
                                </a:lnTo>
                                <a:lnTo>
                                  <a:pt x="216177" y="405946"/>
                                </a:lnTo>
                                <a:lnTo>
                                  <a:pt x="218296" y="407663"/>
                                </a:lnTo>
                                <a:lnTo>
                                  <a:pt x="220424" y="409388"/>
                                </a:lnTo>
                                <a:lnTo>
                                  <a:pt x="222543" y="411114"/>
                                </a:lnTo>
                                <a:lnTo>
                                  <a:pt x="224670" y="412406"/>
                                </a:lnTo>
                                <a:lnTo>
                                  <a:pt x="226371" y="414131"/>
                                </a:lnTo>
                                <a:lnTo>
                                  <a:pt x="228917" y="415856"/>
                                </a:lnTo>
                                <a:lnTo>
                                  <a:pt x="231045" y="417581"/>
                                </a:lnTo>
                                <a:lnTo>
                                  <a:pt x="233164" y="419307"/>
                                </a:lnTo>
                                <a:lnTo>
                                  <a:pt x="235291" y="420599"/>
                                </a:lnTo>
                                <a:lnTo>
                                  <a:pt x="237410" y="422315"/>
                                </a:lnTo>
                                <a:lnTo>
                                  <a:pt x="239538" y="423616"/>
                                </a:lnTo>
                                <a:lnTo>
                                  <a:pt x="242084" y="425333"/>
                                </a:lnTo>
                                <a:lnTo>
                                  <a:pt x="244204" y="426624"/>
                                </a:lnTo>
                                <a:lnTo>
                                  <a:pt x="246758" y="428350"/>
                                </a:lnTo>
                                <a:lnTo>
                                  <a:pt x="248877" y="429642"/>
                                </a:lnTo>
                                <a:lnTo>
                                  <a:pt x="251005" y="431367"/>
                                </a:lnTo>
                                <a:lnTo>
                                  <a:pt x="253551" y="432659"/>
                                </a:lnTo>
                                <a:lnTo>
                                  <a:pt x="256098" y="433951"/>
                                </a:lnTo>
                                <a:lnTo>
                                  <a:pt x="258225" y="435676"/>
                                </a:lnTo>
                                <a:lnTo>
                                  <a:pt x="260772" y="436968"/>
                                </a:lnTo>
                                <a:lnTo>
                                  <a:pt x="263318" y="438259"/>
                                </a:lnTo>
                                <a:lnTo>
                                  <a:pt x="265864" y="439560"/>
                                </a:lnTo>
                                <a:lnTo>
                                  <a:pt x="268411" y="440852"/>
                                </a:lnTo>
                                <a:lnTo>
                                  <a:pt x="270965" y="442577"/>
                                </a:lnTo>
                                <a:lnTo>
                                  <a:pt x="273512" y="443869"/>
                                </a:lnTo>
                                <a:lnTo>
                                  <a:pt x="275631" y="445161"/>
                                </a:lnTo>
                                <a:lnTo>
                                  <a:pt x="278604" y="446453"/>
                                </a:lnTo>
                                <a:lnTo>
                                  <a:pt x="281159" y="447744"/>
                                </a:lnTo>
                                <a:lnTo>
                                  <a:pt x="283705" y="448603"/>
                                </a:lnTo>
                                <a:lnTo>
                                  <a:pt x="286252" y="449903"/>
                                </a:lnTo>
                                <a:lnTo>
                                  <a:pt x="288798" y="451195"/>
                                </a:lnTo>
                                <a:lnTo>
                                  <a:pt x="291353" y="452487"/>
                                </a:lnTo>
                                <a:lnTo>
                                  <a:pt x="294318" y="453345"/>
                                </a:lnTo>
                                <a:lnTo>
                                  <a:pt x="296873" y="454637"/>
                                </a:lnTo>
                                <a:lnTo>
                                  <a:pt x="299419" y="455929"/>
                                </a:lnTo>
                                <a:lnTo>
                                  <a:pt x="302393" y="456796"/>
                                </a:lnTo>
                                <a:lnTo>
                                  <a:pt x="304939" y="458088"/>
                                </a:lnTo>
                                <a:lnTo>
                                  <a:pt x="307913" y="458946"/>
                                </a:lnTo>
                                <a:lnTo>
                                  <a:pt x="310459" y="460238"/>
                                </a:lnTo>
                                <a:lnTo>
                                  <a:pt x="313433" y="461105"/>
                                </a:lnTo>
                                <a:lnTo>
                                  <a:pt x="315979" y="462397"/>
                                </a:lnTo>
                                <a:lnTo>
                                  <a:pt x="318952" y="463255"/>
                                </a:lnTo>
                                <a:lnTo>
                                  <a:pt x="321926" y="464122"/>
                                </a:lnTo>
                                <a:lnTo>
                                  <a:pt x="324472" y="464980"/>
                                </a:lnTo>
                                <a:lnTo>
                                  <a:pt x="327446" y="466272"/>
                                </a:lnTo>
                                <a:lnTo>
                                  <a:pt x="337221" y="471448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5" name="Shape 575"/>
                        <wps:cNvSpPr/>
                        <wps:spPr>
                          <a:xfrm>
                            <a:off x="598833" y="253389"/>
                            <a:ext cx="313863" cy="2801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863" h="280102">
                                <a:moveTo>
                                  <a:pt x="71357" y="0"/>
                                </a:moveTo>
                                <a:lnTo>
                                  <a:pt x="313863" y="0"/>
                                </a:lnTo>
                                <a:lnTo>
                                  <a:pt x="313436" y="10768"/>
                                </a:lnTo>
                                <a:lnTo>
                                  <a:pt x="313436" y="13786"/>
                                </a:lnTo>
                                <a:lnTo>
                                  <a:pt x="313863" y="16369"/>
                                </a:lnTo>
                                <a:lnTo>
                                  <a:pt x="313863" y="32747"/>
                                </a:lnTo>
                                <a:lnTo>
                                  <a:pt x="313436" y="35331"/>
                                </a:lnTo>
                                <a:lnTo>
                                  <a:pt x="313436" y="37923"/>
                                </a:lnTo>
                                <a:lnTo>
                                  <a:pt x="313009" y="40940"/>
                                </a:lnTo>
                                <a:lnTo>
                                  <a:pt x="313009" y="43524"/>
                                </a:lnTo>
                                <a:lnTo>
                                  <a:pt x="312590" y="46107"/>
                                </a:lnTo>
                                <a:lnTo>
                                  <a:pt x="312163" y="48691"/>
                                </a:lnTo>
                                <a:lnTo>
                                  <a:pt x="311735" y="51275"/>
                                </a:lnTo>
                                <a:lnTo>
                                  <a:pt x="311317" y="53867"/>
                                </a:lnTo>
                                <a:lnTo>
                                  <a:pt x="310890" y="56884"/>
                                </a:lnTo>
                                <a:lnTo>
                                  <a:pt x="310035" y="59468"/>
                                </a:lnTo>
                                <a:lnTo>
                                  <a:pt x="309616" y="62051"/>
                                </a:lnTo>
                                <a:lnTo>
                                  <a:pt x="308762" y="64635"/>
                                </a:lnTo>
                                <a:lnTo>
                                  <a:pt x="308343" y="67652"/>
                                </a:lnTo>
                                <a:lnTo>
                                  <a:pt x="307489" y="70236"/>
                                </a:lnTo>
                                <a:lnTo>
                                  <a:pt x="306643" y="72828"/>
                                </a:lnTo>
                                <a:lnTo>
                                  <a:pt x="305789" y="75412"/>
                                </a:lnTo>
                                <a:lnTo>
                                  <a:pt x="304943" y="77996"/>
                                </a:lnTo>
                                <a:lnTo>
                                  <a:pt x="303669" y="81013"/>
                                </a:lnTo>
                                <a:lnTo>
                                  <a:pt x="302815" y="83596"/>
                                </a:lnTo>
                                <a:lnTo>
                                  <a:pt x="301969" y="86180"/>
                                </a:lnTo>
                                <a:lnTo>
                                  <a:pt x="300696" y="88772"/>
                                </a:lnTo>
                                <a:lnTo>
                                  <a:pt x="299850" y="91356"/>
                                </a:lnTo>
                                <a:lnTo>
                                  <a:pt x="298568" y="93940"/>
                                </a:lnTo>
                                <a:lnTo>
                                  <a:pt x="297295" y="96523"/>
                                </a:lnTo>
                                <a:lnTo>
                                  <a:pt x="296022" y="99116"/>
                                </a:lnTo>
                                <a:lnTo>
                                  <a:pt x="294749" y="101699"/>
                                </a:lnTo>
                                <a:lnTo>
                                  <a:pt x="293476" y="104283"/>
                                </a:lnTo>
                                <a:lnTo>
                                  <a:pt x="292202" y="106867"/>
                                </a:lnTo>
                                <a:lnTo>
                                  <a:pt x="290502" y="109459"/>
                                </a:lnTo>
                                <a:lnTo>
                                  <a:pt x="289229" y="112043"/>
                                </a:lnTo>
                                <a:lnTo>
                                  <a:pt x="287528" y="114626"/>
                                </a:lnTo>
                                <a:lnTo>
                                  <a:pt x="286255" y="117210"/>
                                </a:lnTo>
                                <a:lnTo>
                                  <a:pt x="284555" y="119794"/>
                                </a:lnTo>
                                <a:lnTo>
                                  <a:pt x="282855" y="122386"/>
                                </a:lnTo>
                                <a:lnTo>
                                  <a:pt x="281163" y="124536"/>
                                </a:lnTo>
                                <a:lnTo>
                                  <a:pt x="279462" y="127120"/>
                                </a:lnTo>
                                <a:lnTo>
                                  <a:pt x="277762" y="129712"/>
                                </a:lnTo>
                                <a:lnTo>
                                  <a:pt x="276062" y="132296"/>
                                </a:lnTo>
                                <a:lnTo>
                                  <a:pt x="273942" y="134446"/>
                                </a:lnTo>
                                <a:lnTo>
                                  <a:pt x="272242" y="137038"/>
                                </a:lnTo>
                                <a:lnTo>
                                  <a:pt x="270114" y="139622"/>
                                </a:lnTo>
                                <a:lnTo>
                                  <a:pt x="268414" y="141772"/>
                                </a:lnTo>
                                <a:lnTo>
                                  <a:pt x="266295" y="144364"/>
                                </a:lnTo>
                                <a:lnTo>
                                  <a:pt x="264167" y="146948"/>
                                </a:lnTo>
                                <a:lnTo>
                                  <a:pt x="262048" y="149098"/>
                                </a:lnTo>
                                <a:lnTo>
                                  <a:pt x="259921" y="151690"/>
                                </a:lnTo>
                                <a:lnTo>
                                  <a:pt x="257801" y="153841"/>
                                </a:lnTo>
                                <a:lnTo>
                                  <a:pt x="255674" y="156424"/>
                                </a:lnTo>
                                <a:lnTo>
                                  <a:pt x="253128" y="158583"/>
                                </a:lnTo>
                                <a:lnTo>
                                  <a:pt x="251008" y="161167"/>
                                </a:lnTo>
                                <a:lnTo>
                                  <a:pt x="248454" y="163326"/>
                                </a:lnTo>
                                <a:lnTo>
                                  <a:pt x="246334" y="165476"/>
                                </a:lnTo>
                                <a:lnTo>
                                  <a:pt x="243788" y="168060"/>
                                </a:lnTo>
                                <a:lnTo>
                                  <a:pt x="241233" y="170218"/>
                                </a:lnTo>
                                <a:lnTo>
                                  <a:pt x="239114" y="172368"/>
                                </a:lnTo>
                                <a:lnTo>
                                  <a:pt x="236568" y="174527"/>
                                </a:lnTo>
                                <a:lnTo>
                                  <a:pt x="234013" y="177111"/>
                                </a:lnTo>
                                <a:lnTo>
                                  <a:pt x="231040" y="179270"/>
                                </a:lnTo>
                                <a:lnTo>
                                  <a:pt x="228493" y="181420"/>
                                </a:lnTo>
                                <a:lnTo>
                                  <a:pt x="225947" y="183579"/>
                                </a:lnTo>
                                <a:lnTo>
                                  <a:pt x="222973" y="185729"/>
                                </a:lnTo>
                                <a:lnTo>
                                  <a:pt x="220427" y="187888"/>
                                </a:lnTo>
                                <a:lnTo>
                                  <a:pt x="217453" y="190038"/>
                                </a:lnTo>
                                <a:lnTo>
                                  <a:pt x="214907" y="192197"/>
                                </a:lnTo>
                                <a:lnTo>
                                  <a:pt x="211934" y="194347"/>
                                </a:lnTo>
                                <a:lnTo>
                                  <a:pt x="208960" y="196506"/>
                                </a:lnTo>
                                <a:lnTo>
                                  <a:pt x="205986" y="198231"/>
                                </a:lnTo>
                                <a:lnTo>
                                  <a:pt x="203013" y="200381"/>
                                </a:lnTo>
                                <a:lnTo>
                                  <a:pt x="200039" y="202540"/>
                                </a:lnTo>
                                <a:lnTo>
                                  <a:pt x="197066" y="204690"/>
                                </a:lnTo>
                                <a:lnTo>
                                  <a:pt x="193665" y="206415"/>
                                </a:lnTo>
                                <a:lnTo>
                                  <a:pt x="190700" y="208566"/>
                                </a:lnTo>
                                <a:lnTo>
                                  <a:pt x="187727" y="210724"/>
                                </a:lnTo>
                                <a:lnTo>
                                  <a:pt x="184326" y="212450"/>
                                </a:lnTo>
                                <a:lnTo>
                                  <a:pt x="181352" y="214600"/>
                                </a:lnTo>
                                <a:lnTo>
                                  <a:pt x="177952" y="216325"/>
                                </a:lnTo>
                                <a:lnTo>
                                  <a:pt x="174559" y="218051"/>
                                </a:lnTo>
                                <a:lnTo>
                                  <a:pt x="171586" y="220201"/>
                                </a:lnTo>
                                <a:lnTo>
                                  <a:pt x="168185" y="221926"/>
                                </a:lnTo>
                                <a:lnTo>
                                  <a:pt x="164793" y="223651"/>
                                </a:lnTo>
                                <a:lnTo>
                                  <a:pt x="161392" y="225377"/>
                                </a:lnTo>
                                <a:lnTo>
                                  <a:pt x="157572" y="227527"/>
                                </a:lnTo>
                                <a:lnTo>
                                  <a:pt x="154172" y="229252"/>
                                </a:lnTo>
                                <a:lnTo>
                                  <a:pt x="150771" y="230977"/>
                                </a:lnTo>
                                <a:lnTo>
                                  <a:pt x="147379" y="232703"/>
                                </a:lnTo>
                                <a:lnTo>
                                  <a:pt x="143551" y="234428"/>
                                </a:lnTo>
                                <a:lnTo>
                                  <a:pt x="140158" y="236153"/>
                                </a:lnTo>
                                <a:lnTo>
                                  <a:pt x="136758" y="237870"/>
                                </a:lnTo>
                                <a:lnTo>
                                  <a:pt x="132938" y="239595"/>
                                </a:lnTo>
                                <a:lnTo>
                                  <a:pt x="129110" y="240887"/>
                                </a:lnTo>
                                <a:lnTo>
                                  <a:pt x="125718" y="242613"/>
                                </a:lnTo>
                                <a:lnTo>
                                  <a:pt x="121890" y="244338"/>
                                </a:lnTo>
                                <a:lnTo>
                                  <a:pt x="118070" y="245630"/>
                                </a:lnTo>
                                <a:lnTo>
                                  <a:pt x="114251" y="247355"/>
                                </a:lnTo>
                                <a:lnTo>
                                  <a:pt x="110423" y="248647"/>
                                </a:lnTo>
                                <a:lnTo>
                                  <a:pt x="106603" y="250372"/>
                                </a:lnTo>
                                <a:lnTo>
                                  <a:pt x="102784" y="251664"/>
                                </a:lnTo>
                                <a:lnTo>
                                  <a:pt x="98956" y="253389"/>
                                </a:lnTo>
                                <a:lnTo>
                                  <a:pt x="95136" y="254681"/>
                                </a:lnTo>
                                <a:lnTo>
                                  <a:pt x="90890" y="255973"/>
                                </a:lnTo>
                                <a:lnTo>
                                  <a:pt x="87070" y="257698"/>
                                </a:lnTo>
                                <a:lnTo>
                                  <a:pt x="83242" y="258990"/>
                                </a:lnTo>
                                <a:lnTo>
                                  <a:pt x="78996" y="260282"/>
                                </a:lnTo>
                                <a:lnTo>
                                  <a:pt x="75176" y="261574"/>
                                </a:lnTo>
                                <a:lnTo>
                                  <a:pt x="70929" y="262866"/>
                                </a:lnTo>
                                <a:lnTo>
                                  <a:pt x="67110" y="264158"/>
                                </a:lnTo>
                                <a:lnTo>
                                  <a:pt x="62863" y="265449"/>
                                </a:lnTo>
                                <a:lnTo>
                                  <a:pt x="59035" y="266316"/>
                                </a:lnTo>
                                <a:lnTo>
                                  <a:pt x="54788" y="267608"/>
                                </a:lnTo>
                                <a:lnTo>
                                  <a:pt x="50542" y="268900"/>
                                </a:lnTo>
                                <a:lnTo>
                                  <a:pt x="46295" y="269758"/>
                                </a:lnTo>
                                <a:lnTo>
                                  <a:pt x="42048" y="271059"/>
                                </a:lnTo>
                                <a:lnTo>
                                  <a:pt x="37802" y="271917"/>
                                </a:lnTo>
                                <a:lnTo>
                                  <a:pt x="33555" y="273209"/>
                                </a:lnTo>
                                <a:lnTo>
                                  <a:pt x="29735" y="274076"/>
                                </a:lnTo>
                                <a:lnTo>
                                  <a:pt x="25489" y="275368"/>
                                </a:lnTo>
                                <a:lnTo>
                                  <a:pt x="20815" y="276226"/>
                                </a:lnTo>
                                <a:lnTo>
                                  <a:pt x="16568" y="277084"/>
                                </a:lnTo>
                                <a:lnTo>
                                  <a:pt x="12321" y="278385"/>
                                </a:lnTo>
                                <a:lnTo>
                                  <a:pt x="8075" y="279243"/>
                                </a:lnTo>
                                <a:lnTo>
                                  <a:pt x="3828" y="280102"/>
                                </a:lnTo>
                                <a:lnTo>
                                  <a:pt x="0" y="279677"/>
                                </a:lnTo>
                                <a:lnTo>
                                  <a:pt x="0" y="219776"/>
                                </a:lnTo>
                                <a:lnTo>
                                  <a:pt x="5947" y="217617"/>
                                </a:lnTo>
                                <a:lnTo>
                                  <a:pt x="8493" y="216759"/>
                                </a:lnTo>
                                <a:lnTo>
                                  <a:pt x="11467" y="215892"/>
                                </a:lnTo>
                                <a:lnTo>
                                  <a:pt x="14022" y="214600"/>
                                </a:lnTo>
                                <a:lnTo>
                                  <a:pt x="16568" y="213308"/>
                                </a:lnTo>
                                <a:lnTo>
                                  <a:pt x="19542" y="212450"/>
                                </a:lnTo>
                                <a:lnTo>
                                  <a:pt x="22088" y="211158"/>
                                </a:lnTo>
                                <a:lnTo>
                                  <a:pt x="24634" y="209866"/>
                                </a:lnTo>
                                <a:lnTo>
                                  <a:pt x="27181" y="208566"/>
                                </a:lnTo>
                                <a:lnTo>
                                  <a:pt x="30154" y="207707"/>
                                </a:lnTo>
                                <a:lnTo>
                                  <a:pt x="32709" y="206415"/>
                                </a:lnTo>
                                <a:lnTo>
                                  <a:pt x="35255" y="205123"/>
                                </a:lnTo>
                                <a:lnTo>
                                  <a:pt x="37802" y="203832"/>
                                </a:lnTo>
                                <a:lnTo>
                                  <a:pt x="40348" y="202540"/>
                                </a:lnTo>
                                <a:lnTo>
                                  <a:pt x="42894" y="201248"/>
                                </a:lnTo>
                                <a:lnTo>
                                  <a:pt x="45449" y="199948"/>
                                </a:lnTo>
                                <a:lnTo>
                                  <a:pt x="47995" y="198656"/>
                                </a:lnTo>
                                <a:lnTo>
                                  <a:pt x="50115" y="196930"/>
                                </a:lnTo>
                                <a:lnTo>
                                  <a:pt x="52669" y="195639"/>
                                </a:lnTo>
                                <a:lnTo>
                                  <a:pt x="55216" y="194347"/>
                                </a:lnTo>
                                <a:lnTo>
                                  <a:pt x="57762" y="193055"/>
                                </a:lnTo>
                                <a:lnTo>
                                  <a:pt x="60308" y="191330"/>
                                </a:lnTo>
                                <a:lnTo>
                                  <a:pt x="62436" y="190038"/>
                                </a:lnTo>
                                <a:lnTo>
                                  <a:pt x="64982" y="188746"/>
                                </a:lnTo>
                                <a:lnTo>
                                  <a:pt x="67110" y="187021"/>
                                </a:lnTo>
                                <a:lnTo>
                                  <a:pt x="69229" y="185729"/>
                                </a:lnTo>
                                <a:lnTo>
                                  <a:pt x="71775" y="184004"/>
                                </a:lnTo>
                                <a:lnTo>
                                  <a:pt x="73903" y="182712"/>
                                </a:lnTo>
                                <a:lnTo>
                                  <a:pt x="76449" y="180986"/>
                                </a:lnTo>
                                <a:lnTo>
                                  <a:pt x="78577" y="179694"/>
                                </a:lnTo>
                                <a:lnTo>
                                  <a:pt x="80696" y="177969"/>
                                </a:lnTo>
                                <a:lnTo>
                                  <a:pt x="82823" y="176252"/>
                                </a:lnTo>
                                <a:lnTo>
                                  <a:pt x="84943" y="174527"/>
                                </a:lnTo>
                                <a:lnTo>
                                  <a:pt x="87070" y="173235"/>
                                </a:lnTo>
                                <a:lnTo>
                                  <a:pt x="89189" y="171510"/>
                                </a:lnTo>
                                <a:lnTo>
                                  <a:pt x="91317" y="169785"/>
                                </a:lnTo>
                                <a:lnTo>
                                  <a:pt x="93436" y="168059"/>
                                </a:lnTo>
                                <a:lnTo>
                                  <a:pt x="95564" y="166334"/>
                                </a:lnTo>
                                <a:lnTo>
                                  <a:pt x="97264" y="164617"/>
                                </a:lnTo>
                                <a:lnTo>
                                  <a:pt x="99383" y="162892"/>
                                </a:lnTo>
                                <a:lnTo>
                                  <a:pt x="101511" y="161167"/>
                                </a:lnTo>
                                <a:lnTo>
                                  <a:pt x="103630" y="159441"/>
                                </a:lnTo>
                                <a:lnTo>
                                  <a:pt x="105330" y="157716"/>
                                </a:lnTo>
                                <a:lnTo>
                                  <a:pt x="107030" y="155999"/>
                                </a:lnTo>
                                <a:lnTo>
                                  <a:pt x="109150" y="154274"/>
                                </a:lnTo>
                                <a:lnTo>
                                  <a:pt x="110850" y="152549"/>
                                </a:lnTo>
                                <a:lnTo>
                                  <a:pt x="112550" y="150823"/>
                                </a:lnTo>
                                <a:lnTo>
                                  <a:pt x="114678" y="148673"/>
                                </a:lnTo>
                                <a:lnTo>
                                  <a:pt x="116370" y="146948"/>
                                </a:lnTo>
                                <a:lnTo>
                                  <a:pt x="118070" y="145223"/>
                                </a:lnTo>
                                <a:lnTo>
                                  <a:pt x="119771" y="143497"/>
                                </a:lnTo>
                                <a:lnTo>
                                  <a:pt x="121471" y="141347"/>
                                </a:lnTo>
                                <a:lnTo>
                                  <a:pt x="123171" y="139622"/>
                                </a:lnTo>
                                <a:lnTo>
                                  <a:pt x="124863" y="137896"/>
                                </a:lnTo>
                                <a:lnTo>
                                  <a:pt x="126564" y="135738"/>
                                </a:lnTo>
                                <a:lnTo>
                                  <a:pt x="127837" y="134021"/>
                                </a:lnTo>
                                <a:lnTo>
                                  <a:pt x="129537" y="131862"/>
                                </a:lnTo>
                                <a:lnTo>
                                  <a:pt x="130810" y="130137"/>
                                </a:lnTo>
                                <a:lnTo>
                                  <a:pt x="132511" y="127987"/>
                                </a:lnTo>
                                <a:lnTo>
                                  <a:pt x="133784" y="126261"/>
                                </a:lnTo>
                                <a:lnTo>
                                  <a:pt x="135484" y="124103"/>
                                </a:lnTo>
                                <a:lnTo>
                                  <a:pt x="136758" y="122386"/>
                                </a:lnTo>
                                <a:lnTo>
                                  <a:pt x="138458" y="120227"/>
                                </a:lnTo>
                                <a:lnTo>
                                  <a:pt x="139731" y="118077"/>
                                </a:lnTo>
                                <a:lnTo>
                                  <a:pt x="141004" y="116351"/>
                                </a:lnTo>
                                <a:lnTo>
                                  <a:pt x="142277" y="114193"/>
                                </a:lnTo>
                                <a:lnTo>
                                  <a:pt x="143551" y="112042"/>
                                </a:lnTo>
                                <a:lnTo>
                                  <a:pt x="144832" y="110317"/>
                                </a:lnTo>
                                <a:lnTo>
                                  <a:pt x="146105" y="108158"/>
                                </a:lnTo>
                                <a:lnTo>
                                  <a:pt x="147379" y="106008"/>
                                </a:lnTo>
                                <a:lnTo>
                                  <a:pt x="148224" y="103849"/>
                                </a:lnTo>
                                <a:lnTo>
                                  <a:pt x="149498" y="102133"/>
                                </a:lnTo>
                                <a:lnTo>
                                  <a:pt x="150352" y="99974"/>
                                </a:lnTo>
                                <a:lnTo>
                                  <a:pt x="151625" y="97815"/>
                                </a:lnTo>
                                <a:lnTo>
                                  <a:pt x="152471" y="95665"/>
                                </a:lnTo>
                                <a:lnTo>
                                  <a:pt x="153744" y="93506"/>
                                </a:lnTo>
                                <a:lnTo>
                                  <a:pt x="154599" y="91356"/>
                                </a:lnTo>
                                <a:lnTo>
                                  <a:pt x="155445" y="89197"/>
                                </a:lnTo>
                                <a:lnTo>
                                  <a:pt x="156299" y="87480"/>
                                </a:lnTo>
                                <a:lnTo>
                                  <a:pt x="157572" y="85322"/>
                                </a:lnTo>
                                <a:lnTo>
                                  <a:pt x="157991" y="83171"/>
                                </a:lnTo>
                                <a:lnTo>
                                  <a:pt x="158846" y="81013"/>
                                </a:lnTo>
                                <a:lnTo>
                                  <a:pt x="159691" y="78862"/>
                                </a:lnTo>
                                <a:lnTo>
                                  <a:pt x="160546" y="76704"/>
                                </a:lnTo>
                                <a:lnTo>
                                  <a:pt x="161392" y="74545"/>
                                </a:lnTo>
                                <a:lnTo>
                                  <a:pt x="161819" y="72395"/>
                                </a:lnTo>
                                <a:lnTo>
                                  <a:pt x="162665" y="70236"/>
                                </a:lnTo>
                                <a:lnTo>
                                  <a:pt x="163511" y="69377"/>
                                </a:lnTo>
                                <a:lnTo>
                                  <a:pt x="71357" y="69377"/>
                                </a:lnTo>
                                <a:lnTo>
                                  <a:pt x="71357" y="0"/>
                                </a:lnTo>
                                <a:close/>
                              </a:path>
                            </a:pathLst>
                          </a:custGeom>
                          <a:ln w="0" cap="rnd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6" name="Shape 576"/>
                        <wps:cNvSpPr/>
                        <wps:spPr>
                          <a:xfrm>
                            <a:off x="598833" y="253389"/>
                            <a:ext cx="313863" cy="2801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863" h="280102">
                                <a:moveTo>
                                  <a:pt x="0" y="279677"/>
                                </a:moveTo>
                                <a:lnTo>
                                  <a:pt x="3828" y="280102"/>
                                </a:lnTo>
                                <a:lnTo>
                                  <a:pt x="8075" y="279243"/>
                                </a:lnTo>
                                <a:lnTo>
                                  <a:pt x="12321" y="278385"/>
                                </a:lnTo>
                                <a:lnTo>
                                  <a:pt x="16568" y="277084"/>
                                </a:lnTo>
                                <a:lnTo>
                                  <a:pt x="20815" y="276226"/>
                                </a:lnTo>
                                <a:lnTo>
                                  <a:pt x="25489" y="275368"/>
                                </a:lnTo>
                                <a:lnTo>
                                  <a:pt x="29735" y="274076"/>
                                </a:lnTo>
                                <a:lnTo>
                                  <a:pt x="33555" y="273209"/>
                                </a:lnTo>
                                <a:lnTo>
                                  <a:pt x="37802" y="271917"/>
                                </a:lnTo>
                                <a:lnTo>
                                  <a:pt x="42048" y="271059"/>
                                </a:lnTo>
                                <a:lnTo>
                                  <a:pt x="46295" y="269758"/>
                                </a:lnTo>
                                <a:lnTo>
                                  <a:pt x="50542" y="268900"/>
                                </a:lnTo>
                                <a:lnTo>
                                  <a:pt x="54788" y="267608"/>
                                </a:lnTo>
                                <a:lnTo>
                                  <a:pt x="59035" y="266316"/>
                                </a:lnTo>
                                <a:lnTo>
                                  <a:pt x="62863" y="265449"/>
                                </a:lnTo>
                                <a:lnTo>
                                  <a:pt x="67110" y="264158"/>
                                </a:lnTo>
                                <a:lnTo>
                                  <a:pt x="70929" y="262866"/>
                                </a:lnTo>
                                <a:lnTo>
                                  <a:pt x="75176" y="261574"/>
                                </a:lnTo>
                                <a:lnTo>
                                  <a:pt x="78996" y="260282"/>
                                </a:lnTo>
                                <a:lnTo>
                                  <a:pt x="83242" y="258990"/>
                                </a:lnTo>
                                <a:lnTo>
                                  <a:pt x="87070" y="257698"/>
                                </a:lnTo>
                                <a:lnTo>
                                  <a:pt x="90890" y="255973"/>
                                </a:lnTo>
                                <a:lnTo>
                                  <a:pt x="95136" y="254681"/>
                                </a:lnTo>
                                <a:lnTo>
                                  <a:pt x="98956" y="253389"/>
                                </a:lnTo>
                                <a:lnTo>
                                  <a:pt x="102784" y="251664"/>
                                </a:lnTo>
                                <a:lnTo>
                                  <a:pt x="106603" y="250372"/>
                                </a:lnTo>
                                <a:lnTo>
                                  <a:pt x="110423" y="248647"/>
                                </a:lnTo>
                                <a:lnTo>
                                  <a:pt x="114251" y="247355"/>
                                </a:lnTo>
                                <a:lnTo>
                                  <a:pt x="118070" y="245630"/>
                                </a:lnTo>
                                <a:lnTo>
                                  <a:pt x="121890" y="244338"/>
                                </a:lnTo>
                                <a:lnTo>
                                  <a:pt x="125718" y="242613"/>
                                </a:lnTo>
                                <a:lnTo>
                                  <a:pt x="129110" y="240887"/>
                                </a:lnTo>
                                <a:lnTo>
                                  <a:pt x="132938" y="239595"/>
                                </a:lnTo>
                                <a:lnTo>
                                  <a:pt x="136758" y="237870"/>
                                </a:lnTo>
                                <a:lnTo>
                                  <a:pt x="140158" y="236153"/>
                                </a:lnTo>
                                <a:lnTo>
                                  <a:pt x="143551" y="234428"/>
                                </a:lnTo>
                                <a:lnTo>
                                  <a:pt x="147379" y="232703"/>
                                </a:lnTo>
                                <a:lnTo>
                                  <a:pt x="150771" y="230977"/>
                                </a:lnTo>
                                <a:lnTo>
                                  <a:pt x="154172" y="229252"/>
                                </a:lnTo>
                                <a:lnTo>
                                  <a:pt x="157572" y="227527"/>
                                </a:lnTo>
                                <a:lnTo>
                                  <a:pt x="161392" y="225377"/>
                                </a:lnTo>
                                <a:lnTo>
                                  <a:pt x="164793" y="223651"/>
                                </a:lnTo>
                                <a:lnTo>
                                  <a:pt x="168185" y="221926"/>
                                </a:lnTo>
                                <a:lnTo>
                                  <a:pt x="171586" y="220201"/>
                                </a:lnTo>
                                <a:lnTo>
                                  <a:pt x="174559" y="218051"/>
                                </a:lnTo>
                                <a:lnTo>
                                  <a:pt x="177952" y="216325"/>
                                </a:lnTo>
                                <a:lnTo>
                                  <a:pt x="181352" y="214600"/>
                                </a:lnTo>
                                <a:lnTo>
                                  <a:pt x="184326" y="212450"/>
                                </a:lnTo>
                                <a:lnTo>
                                  <a:pt x="187727" y="210724"/>
                                </a:lnTo>
                                <a:lnTo>
                                  <a:pt x="190700" y="208566"/>
                                </a:lnTo>
                                <a:lnTo>
                                  <a:pt x="193665" y="206415"/>
                                </a:lnTo>
                                <a:lnTo>
                                  <a:pt x="197066" y="204690"/>
                                </a:lnTo>
                                <a:lnTo>
                                  <a:pt x="200039" y="202540"/>
                                </a:lnTo>
                                <a:lnTo>
                                  <a:pt x="203013" y="200381"/>
                                </a:lnTo>
                                <a:lnTo>
                                  <a:pt x="205986" y="198231"/>
                                </a:lnTo>
                                <a:lnTo>
                                  <a:pt x="208960" y="196506"/>
                                </a:lnTo>
                                <a:lnTo>
                                  <a:pt x="211934" y="194347"/>
                                </a:lnTo>
                                <a:lnTo>
                                  <a:pt x="214907" y="192197"/>
                                </a:lnTo>
                                <a:lnTo>
                                  <a:pt x="217453" y="190038"/>
                                </a:lnTo>
                                <a:lnTo>
                                  <a:pt x="220427" y="187888"/>
                                </a:lnTo>
                                <a:lnTo>
                                  <a:pt x="222973" y="185729"/>
                                </a:lnTo>
                                <a:lnTo>
                                  <a:pt x="225947" y="183579"/>
                                </a:lnTo>
                                <a:lnTo>
                                  <a:pt x="228493" y="181420"/>
                                </a:lnTo>
                                <a:lnTo>
                                  <a:pt x="231040" y="179270"/>
                                </a:lnTo>
                                <a:lnTo>
                                  <a:pt x="234013" y="177111"/>
                                </a:lnTo>
                                <a:lnTo>
                                  <a:pt x="236568" y="174527"/>
                                </a:lnTo>
                                <a:lnTo>
                                  <a:pt x="239114" y="172368"/>
                                </a:lnTo>
                                <a:lnTo>
                                  <a:pt x="241233" y="170218"/>
                                </a:lnTo>
                                <a:lnTo>
                                  <a:pt x="243788" y="168060"/>
                                </a:lnTo>
                                <a:lnTo>
                                  <a:pt x="246334" y="165476"/>
                                </a:lnTo>
                                <a:lnTo>
                                  <a:pt x="248454" y="163326"/>
                                </a:lnTo>
                                <a:lnTo>
                                  <a:pt x="251008" y="161167"/>
                                </a:lnTo>
                                <a:lnTo>
                                  <a:pt x="253128" y="158583"/>
                                </a:lnTo>
                                <a:lnTo>
                                  <a:pt x="255674" y="156424"/>
                                </a:lnTo>
                                <a:lnTo>
                                  <a:pt x="257801" y="153841"/>
                                </a:lnTo>
                                <a:lnTo>
                                  <a:pt x="259921" y="151690"/>
                                </a:lnTo>
                                <a:lnTo>
                                  <a:pt x="262048" y="149098"/>
                                </a:lnTo>
                                <a:lnTo>
                                  <a:pt x="264167" y="146948"/>
                                </a:lnTo>
                                <a:lnTo>
                                  <a:pt x="266295" y="144364"/>
                                </a:lnTo>
                                <a:lnTo>
                                  <a:pt x="268414" y="141772"/>
                                </a:lnTo>
                                <a:lnTo>
                                  <a:pt x="270114" y="139622"/>
                                </a:lnTo>
                                <a:lnTo>
                                  <a:pt x="272242" y="137038"/>
                                </a:lnTo>
                                <a:lnTo>
                                  <a:pt x="273942" y="134446"/>
                                </a:lnTo>
                                <a:lnTo>
                                  <a:pt x="276062" y="132296"/>
                                </a:lnTo>
                                <a:lnTo>
                                  <a:pt x="277762" y="129712"/>
                                </a:lnTo>
                                <a:lnTo>
                                  <a:pt x="279462" y="127120"/>
                                </a:lnTo>
                                <a:lnTo>
                                  <a:pt x="281163" y="124536"/>
                                </a:lnTo>
                                <a:lnTo>
                                  <a:pt x="282855" y="122386"/>
                                </a:lnTo>
                                <a:lnTo>
                                  <a:pt x="284555" y="119794"/>
                                </a:lnTo>
                                <a:lnTo>
                                  <a:pt x="286255" y="117210"/>
                                </a:lnTo>
                                <a:lnTo>
                                  <a:pt x="287528" y="114626"/>
                                </a:lnTo>
                                <a:lnTo>
                                  <a:pt x="289229" y="112043"/>
                                </a:lnTo>
                                <a:lnTo>
                                  <a:pt x="290502" y="109459"/>
                                </a:lnTo>
                                <a:lnTo>
                                  <a:pt x="292202" y="106867"/>
                                </a:lnTo>
                                <a:lnTo>
                                  <a:pt x="293476" y="104283"/>
                                </a:lnTo>
                                <a:lnTo>
                                  <a:pt x="294749" y="101699"/>
                                </a:lnTo>
                                <a:lnTo>
                                  <a:pt x="296022" y="99116"/>
                                </a:lnTo>
                                <a:lnTo>
                                  <a:pt x="297295" y="96523"/>
                                </a:lnTo>
                                <a:lnTo>
                                  <a:pt x="298568" y="93940"/>
                                </a:lnTo>
                                <a:lnTo>
                                  <a:pt x="299850" y="91356"/>
                                </a:lnTo>
                                <a:lnTo>
                                  <a:pt x="300696" y="88772"/>
                                </a:lnTo>
                                <a:lnTo>
                                  <a:pt x="301969" y="86180"/>
                                </a:lnTo>
                                <a:lnTo>
                                  <a:pt x="302815" y="83596"/>
                                </a:lnTo>
                                <a:lnTo>
                                  <a:pt x="303669" y="81013"/>
                                </a:lnTo>
                                <a:lnTo>
                                  <a:pt x="304943" y="77996"/>
                                </a:lnTo>
                                <a:lnTo>
                                  <a:pt x="305789" y="75412"/>
                                </a:lnTo>
                                <a:lnTo>
                                  <a:pt x="306643" y="72828"/>
                                </a:lnTo>
                                <a:lnTo>
                                  <a:pt x="307489" y="70236"/>
                                </a:lnTo>
                                <a:lnTo>
                                  <a:pt x="308343" y="67652"/>
                                </a:lnTo>
                                <a:lnTo>
                                  <a:pt x="308762" y="64635"/>
                                </a:lnTo>
                                <a:lnTo>
                                  <a:pt x="309616" y="62051"/>
                                </a:lnTo>
                                <a:lnTo>
                                  <a:pt x="310035" y="59468"/>
                                </a:lnTo>
                                <a:lnTo>
                                  <a:pt x="310890" y="56884"/>
                                </a:lnTo>
                                <a:lnTo>
                                  <a:pt x="311317" y="53867"/>
                                </a:lnTo>
                                <a:lnTo>
                                  <a:pt x="311735" y="51275"/>
                                </a:lnTo>
                                <a:lnTo>
                                  <a:pt x="312163" y="48691"/>
                                </a:lnTo>
                                <a:lnTo>
                                  <a:pt x="312590" y="46107"/>
                                </a:lnTo>
                                <a:lnTo>
                                  <a:pt x="313009" y="43524"/>
                                </a:lnTo>
                                <a:lnTo>
                                  <a:pt x="313009" y="40940"/>
                                </a:lnTo>
                                <a:lnTo>
                                  <a:pt x="313436" y="37923"/>
                                </a:lnTo>
                                <a:lnTo>
                                  <a:pt x="313436" y="35331"/>
                                </a:lnTo>
                                <a:lnTo>
                                  <a:pt x="313863" y="32747"/>
                                </a:lnTo>
                                <a:lnTo>
                                  <a:pt x="313863" y="16369"/>
                                </a:lnTo>
                                <a:lnTo>
                                  <a:pt x="313436" y="13786"/>
                                </a:lnTo>
                                <a:lnTo>
                                  <a:pt x="313436" y="10768"/>
                                </a:lnTo>
                                <a:lnTo>
                                  <a:pt x="313863" y="0"/>
                                </a:lnTo>
                                <a:lnTo>
                                  <a:pt x="71357" y="0"/>
                                </a:lnTo>
                                <a:lnTo>
                                  <a:pt x="71357" y="69377"/>
                                </a:lnTo>
                                <a:lnTo>
                                  <a:pt x="163511" y="69377"/>
                                </a:lnTo>
                                <a:lnTo>
                                  <a:pt x="162665" y="70236"/>
                                </a:lnTo>
                                <a:lnTo>
                                  <a:pt x="161819" y="72395"/>
                                </a:lnTo>
                                <a:lnTo>
                                  <a:pt x="161392" y="74545"/>
                                </a:lnTo>
                                <a:lnTo>
                                  <a:pt x="160546" y="76704"/>
                                </a:lnTo>
                                <a:lnTo>
                                  <a:pt x="159691" y="78862"/>
                                </a:lnTo>
                                <a:lnTo>
                                  <a:pt x="158846" y="81013"/>
                                </a:lnTo>
                                <a:lnTo>
                                  <a:pt x="157991" y="83171"/>
                                </a:lnTo>
                                <a:lnTo>
                                  <a:pt x="157572" y="85322"/>
                                </a:lnTo>
                                <a:lnTo>
                                  <a:pt x="156299" y="87480"/>
                                </a:lnTo>
                                <a:lnTo>
                                  <a:pt x="155445" y="89197"/>
                                </a:lnTo>
                                <a:lnTo>
                                  <a:pt x="154599" y="91356"/>
                                </a:lnTo>
                                <a:lnTo>
                                  <a:pt x="153744" y="93506"/>
                                </a:lnTo>
                                <a:lnTo>
                                  <a:pt x="152471" y="95665"/>
                                </a:lnTo>
                                <a:lnTo>
                                  <a:pt x="151625" y="97815"/>
                                </a:lnTo>
                                <a:lnTo>
                                  <a:pt x="150352" y="99974"/>
                                </a:lnTo>
                                <a:lnTo>
                                  <a:pt x="149498" y="102133"/>
                                </a:lnTo>
                                <a:lnTo>
                                  <a:pt x="148224" y="103849"/>
                                </a:lnTo>
                                <a:lnTo>
                                  <a:pt x="147379" y="106008"/>
                                </a:lnTo>
                                <a:lnTo>
                                  <a:pt x="146105" y="108158"/>
                                </a:lnTo>
                                <a:lnTo>
                                  <a:pt x="144832" y="110317"/>
                                </a:lnTo>
                                <a:lnTo>
                                  <a:pt x="143551" y="112042"/>
                                </a:lnTo>
                                <a:lnTo>
                                  <a:pt x="142277" y="114193"/>
                                </a:lnTo>
                                <a:lnTo>
                                  <a:pt x="141004" y="116351"/>
                                </a:lnTo>
                                <a:lnTo>
                                  <a:pt x="139731" y="118077"/>
                                </a:lnTo>
                                <a:lnTo>
                                  <a:pt x="138458" y="120227"/>
                                </a:lnTo>
                                <a:lnTo>
                                  <a:pt x="136758" y="122386"/>
                                </a:lnTo>
                                <a:lnTo>
                                  <a:pt x="135484" y="124103"/>
                                </a:lnTo>
                                <a:lnTo>
                                  <a:pt x="133784" y="126261"/>
                                </a:lnTo>
                                <a:lnTo>
                                  <a:pt x="132511" y="127987"/>
                                </a:lnTo>
                                <a:lnTo>
                                  <a:pt x="130810" y="130137"/>
                                </a:lnTo>
                                <a:lnTo>
                                  <a:pt x="129537" y="131862"/>
                                </a:lnTo>
                                <a:lnTo>
                                  <a:pt x="127837" y="134021"/>
                                </a:lnTo>
                                <a:lnTo>
                                  <a:pt x="126564" y="135738"/>
                                </a:lnTo>
                                <a:lnTo>
                                  <a:pt x="124863" y="137896"/>
                                </a:lnTo>
                                <a:lnTo>
                                  <a:pt x="123171" y="139622"/>
                                </a:lnTo>
                                <a:lnTo>
                                  <a:pt x="121471" y="141347"/>
                                </a:lnTo>
                                <a:lnTo>
                                  <a:pt x="119771" y="143497"/>
                                </a:lnTo>
                                <a:lnTo>
                                  <a:pt x="118070" y="145223"/>
                                </a:lnTo>
                                <a:lnTo>
                                  <a:pt x="116370" y="146948"/>
                                </a:lnTo>
                                <a:lnTo>
                                  <a:pt x="114678" y="148673"/>
                                </a:lnTo>
                                <a:lnTo>
                                  <a:pt x="112550" y="150823"/>
                                </a:lnTo>
                                <a:lnTo>
                                  <a:pt x="110850" y="152549"/>
                                </a:lnTo>
                                <a:lnTo>
                                  <a:pt x="109150" y="154274"/>
                                </a:lnTo>
                                <a:lnTo>
                                  <a:pt x="107030" y="155999"/>
                                </a:lnTo>
                                <a:lnTo>
                                  <a:pt x="105330" y="157716"/>
                                </a:lnTo>
                                <a:lnTo>
                                  <a:pt x="103630" y="159441"/>
                                </a:lnTo>
                                <a:lnTo>
                                  <a:pt x="101511" y="161167"/>
                                </a:lnTo>
                                <a:lnTo>
                                  <a:pt x="99383" y="162892"/>
                                </a:lnTo>
                                <a:lnTo>
                                  <a:pt x="97264" y="164617"/>
                                </a:lnTo>
                                <a:lnTo>
                                  <a:pt x="95564" y="166334"/>
                                </a:lnTo>
                                <a:lnTo>
                                  <a:pt x="93436" y="168059"/>
                                </a:lnTo>
                                <a:lnTo>
                                  <a:pt x="91317" y="169785"/>
                                </a:lnTo>
                                <a:lnTo>
                                  <a:pt x="89189" y="171510"/>
                                </a:lnTo>
                                <a:lnTo>
                                  <a:pt x="87070" y="173235"/>
                                </a:lnTo>
                                <a:lnTo>
                                  <a:pt x="84943" y="174527"/>
                                </a:lnTo>
                                <a:lnTo>
                                  <a:pt x="82823" y="176252"/>
                                </a:lnTo>
                                <a:lnTo>
                                  <a:pt x="80696" y="177969"/>
                                </a:lnTo>
                                <a:lnTo>
                                  <a:pt x="78577" y="179694"/>
                                </a:lnTo>
                                <a:lnTo>
                                  <a:pt x="76449" y="180986"/>
                                </a:lnTo>
                                <a:lnTo>
                                  <a:pt x="73903" y="182712"/>
                                </a:lnTo>
                                <a:lnTo>
                                  <a:pt x="71775" y="184004"/>
                                </a:lnTo>
                                <a:lnTo>
                                  <a:pt x="69229" y="185729"/>
                                </a:lnTo>
                                <a:lnTo>
                                  <a:pt x="67110" y="187021"/>
                                </a:lnTo>
                                <a:lnTo>
                                  <a:pt x="64982" y="188746"/>
                                </a:lnTo>
                                <a:lnTo>
                                  <a:pt x="62436" y="190038"/>
                                </a:lnTo>
                                <a:lnTo>
                                  <a:pt x="60308" y="191330"/>
                                </a:lnTo>
                                <a:lnTo>
                                  <a:pt x="57762" y="193055"/>
                                </a:lnTo>
                                <a:lnTo>
                                  <a:pt x="55216" y="194347"/>
                                </a:lnTo>
                                <a:lnTo>
                                  <a:pt x="52669" y="195639"/>
                                </a:lnTo>
                                <a:lnTo>
                                  <a:pt x="50115" y="196930"/>
                                </a:lnTo>
                                <a:lnTo>
                                  <a:pt x="47995" y="198656"/>
                                </a:lnTo>
                                <a:lnTo>
                                  <a:pt x="45449" y="199948"/>
                                </a:lnTo>
                                <a:lnTo>
                                  <a:pt x="42894" y="201248"/>
                                </a:lnTo>
                                <a:lnTo>
                                  <a:pt x="40348" y="202540"/>
                                </a:lnTo>
                                <a:lnTo>
                                  <a:pt x="37802" y="203832"/>
                                </a:lnTo>
                                <a:lnTo>
                                  <a:pt x="35255" y="205123"/>
                                </a:lnTo>
                                <a:lnTo>
                                  <a:pt x="32709" y="206415"/>
                                </a:lnTo>
                                <a:lnTo>
                                  <a:pt x="30154" y="207707"/>
                                </a:lnTo>
                                <a:lnTo>
                                  <a:pt x="27181" y="208566"/>
                                </a:lnTo>
                                <a:lnTo>
                                  <a:pt x="24634" y="209866"/>
                                </a:lnTo>
                                <a:lnTo>
                                  <a:pt x="22088" y="211158"/>
                                </a:lnTo>
                                <a:lnTo>
                                  <a:pt x="19542" y="212450"/>
                                </a:lnTo>
                                <a:lnTo>
                                  <a:pt x="16568" y="213308"/>
                                </a:lnTo>
                                <a:lnTo>
                                  <a:pt x="14022" y="214600"/>
                                </a:lnTo>
                                <a:lnTo>
                                  <a:pt x="11467" y="215892"/>
                                </a:lnTo>
                                <a:lnTo>
                                  <a:pt x="8493" y="216759"/>
                                </a:lnTo>
                                <a:lnTo>
                                  <a:pt x="5947" y="217617"/>
                                </a:lnTo>
                                <a:lnTo>
                                  <a:pt x="0" y="219776"/>
                                </a:lnTo>
                                <a:lnTo>
                                  <a:pt x="0" y="279677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7" name="Shape 577"/>
                        <wps:cNvSpPr/>
                        <wps:spPr>
                          <a:xfrm>
                            <a:off x="383935" y="253389"/>
                            <a:ext cx="243361" cy="4899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361" h="489970">
                                <a:moveTo>
                                  <a:pt x="0" y="0"/>
                                </a:moveTo>
                                <a:lnTo>
                                  <a:pt x="243361" y="0"/>
                                </a:lnTo>
                                <a:lnTo>
                                  <a:pt x="243361" y="69811"/>
                                </a:lnTo>
                                <a:lnTo>
                                  <a:pt x="145251" y="69811"/>
                                </a:lnTo>
                                <a:lnTo>
                                  <a:pt x="145251" y="236153"/>
                                </a:lnTo>
                                <a:lnTo>
                                  <a:pt x="171158" y="236153"/>
                                </a:lnTo>
                                <a:lnTo>
                                  <a:pt x="171158" y="280102"/>
                                </a:lnTo>
                                <a:lnTo>
                                  <a:pt x="143978" y="280102"/>
                                </a:lnTo>
                                <a:lnTo>
                                  <a:pt x="143978" y="489970"/>
                                </a:lnTo>
                                <a:lnTo>
                                  <a:pt x="0" y="48997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rnd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8" name="Shape 578"/>
                        <wps:cNvSpPr/>
                        <wps:spPr>
                          <a:xfrm>
                            <a:off x="383935" y="253389"/>
                            <a:ext cx="243361" cy="4899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361" h="489970">
                                <a:moveTo>
                                  <a:pt x="145251" y="236153"/>
                                </a:moveTo>
                                <a:lnTo>
                                  <a:pt x="171158" y="236153"/>
                                </a:lnTo>
                                <a:lnTo>
                                  <a:pt x="171158" y="280102"/>
                                </a:lnTo>
                                <a:lnTo>
                                  <a:pt x="143978" y="280102"/>
                                </a:lnTo>
                                <a:lnTo>
                                  <a:pt x="143978" y="489970"/>
                                </a:lnTo>
                                <a:lnTo>
                                  <a:pt x="0" y="489970"/>
                                </a:lnTo>
                                <a:lnTo>
                                  <a:pt x="0" y="0"/>
                                </a:lnTo>
                                <a:lnTo>
                                  <a:pt x="243361" y="0"/>
                                </a:lnTo>
                                <a:lnTo>
                                  <a:pt x="243361" y="69811"/>
                                </a:lnTo>
                                <a:lnTo>
                                  <a:pt x="145251" y="69811"/>
                                </a:lnTo>
                                <a:lnTo>
                                  <a:pt x="145251" y="236153"/>
                                </a:lnTo>
                              </a:path>
                            </a:pathLst>
                          </a:custGeom>
                          <a:ln w="117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0E4820" id="Group 6810" o:spid="_x0000_s1026" style="position:absolute;left:0;text-align:left;margin-left:16.95pt;margin-top:-4.15pt;width:71.85pt;height:58.55pt;z-index:251658240" coordsize="9126,74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">
                <v:rect id="Rectangle 16" o:spid="_x0000_s1027" style="position:absolute;left:2345;top:2134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14:paraId="752A93DE" w14:textId="77777777" w:rsidR="00AE7A58" w:rsidRDefault="008F3BE4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56" o:spid="_x0000_s1028" style="position:absolute;left:4586;width:0;height:0;visibility:visible;mso-wrap-style:square;v-text-anchor:top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" path="m,l,e" filled="f" strokeweight=".00325mm">
                  <v:stroke miterlimit="83231f" joinstyle="miter" endcap="round"/>
                  <v:path arrowok="t" textboxrect="0,0,0,0"/>
                </v:shape>
                <v:shape id="Shape 557" o:spid="_x0000_s1029" style="position:absolute;left:1431;top:495;width:6298;height:4473;visibility:visible;mso-wrap-style:square;v-text-anchor:top" coordsize="629837,447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" path="m314709,r16132,425l346982,1292r15714,1292l377983,4734r15294,2159l408137,9910r14867,3875l437018,17661r14021,4309l464626,27146r13167,5167l490533,38348r12321,6034l514740,51275r11467,6901l537255,65502r10613,7751l557634,81446r9348,8618l575903,98682r8066,9052l591617,117210r6793,9485l604784,136605r5939,10343l615396,157291r4247,10335l623471,178836r2546,10769l628136,200815r1274,11201l629837,223651r-427,11636l628136,246488r-2119,11211l623471,268467r-3828,10777l615396,290012r-4673,10343l604784,310698r-6374,9910l591617,330093r-7648,9476l575903,348621r-8921,8618l557634,365857r-9766,7759l537255,381801r-11048,7326l514740,396028r-11886,6459l490533,408955r-12740,6035l464626,420157r-13587,5176l437018,429642r-14014,3875l408137,436968r-14860,3017l377983,442569r-15287,2150l346982,446011r-16140,867l314709,447311r-16141,-433l282427,446011r-15713,-1292l251427,442569r-15295,-2584l221273,436968r-14440,-3451l192392,429642r-14013,-4309l164784,420157r-13167,-5168l138877,408955r-12313,-6468l114670,396028r-11467,-6901l92163,381801,81969,373616,71775,365856r-9348,-8618l53934,348620r-8493,-9051l37793,330093r-6793,-9485l24634,310698,19106,300355,14013,290011,9767,279243,6366,268466,3392,257698,1273,246488,419,235286,,223651,419,212016r854,-11202l3392,189604,6366,178836,9767,167626r4246,-10335l19106,146948r5528,-10344l31000,126694r6793,-9484l45441,107733r8493,-9051l62427,90064r9348,-8618l81969,73253,92163,65502r11040,-7326l114670,51274r11894,-6892l138877,38347r12740,-6034l164784,27146r13595,-5176l192392,17661r14441,-3876l221273,9910,236132,6893,251427,4734,266714,2584,282427,1292,298568,425,314709,e" filled="f" strokeweight=".00325mm">
                  <v:stroke miterlimit="83231f" joinstyle="miter" endcap="round"/>
                  <v:path arrowok="t" textboxrect="0,0,629837,447311"/>
                </v:shape>
                <v:shape id="Shape 558" o:spid="_x0000_s1030" style="position:absolute;left:3805;top:491;width:1567;height:2060;visibility:visible;mso-wrap-style:square;v-text-anchor:top" coordsize="156718,205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" path="m156718,205982r,-6459l156299,197364r,-6459l155872,188746r,-6459l155445,180128r,-2150l155018,175819r,-4309l154599,169360r,-2159l154172,165051r,-2159l153744,160742r,-2159l153326,156424r,-2150l152898,152115r,-2150l152471,147806r-419,-1717l152052,143931r-427,-2151l151625,139622r-427,-2159l150771,135746r-419,-2159l150352,131437r-427,-1725l149498,127553r-419,-2150l149079,123677r-427,-2158l148224,119368r-427,-1725l147379,115918r-428,-2150l146524,112042r-419,-2158l145678,108167r-427,-2159l145251,104283r-846,-2150l143978,100407r-427,-1725l143132,96957r-427,-1726l142277,93081r-418,-1725l141431,89630r-427,-1725l140577,86188r-419,-1725l139731,82738r-846,-1725l138458,79287r-427,-1717l137612,75845r-427,-1725l136330,72395r-418,-1292l135484,69377r-427,-1725l134211,65935r-427,-1300l133365,62918r-854,-1292l132084,59901r-419,-1292l130810,56884r-418,-1292l129964,54300r-854,-1725l128691,51283r-854,-1292l127418,48266r-854,-1292l126145,45674r-854,-1292l124863,43090r-846,-1292l123590,40506r-846,-1292l122317,37923r-846,-1292l121044,35339r-846,-867l119771,33180r-846,-1292l118497,30596r-854,-866l116797,28438r-427,-859l115524,26712r-846,-1291l114251,24562r-855,-1292l112550,22403r-427,-858l111277,20687r-427,-867l110004,18528r-854,-859l108304,16803r-427,-425l107030,15511r-854,-859l105757,13785r-854,-858l104057,12494r-846,-859l102357,10768r-428,-858l101083,9476r-846,-425l99383,8185r-427,-425l98110,7326r-846,-867l96410,6034r-846,-433l95136,5167r-846,-425l93436,4309r-846,-433l91744,3442r-427,-425l90463,2584r-847,-434l88771,2150r-855,-425l87070,1292r-427,l85797,858r-1700,l83242,433r-1692,l81123,,75603,r-854,433l73057,433r-855,425l70929,858r-846,434l69229,1725r-846,l67529,2150r-846,l66255,2584r-846,433l64555,3442r-846,434l62863,4309r-854,433l61590,5167r-855,434l59890,6034r-855,859l58189,7326r-427,434l56916,8618r-854,433l55216,9476r-846,867l53942,11202r-854,433l52242,12493r-427,867l50969,13785r-854,867l49269,15511r-428,867l47995,17236r-846,858l46722,18961r-854,859l45022,20687r-846,858l43749,22837r-846,867l42048,24562r-427,858l40775,26712r-427,867l39502,28871r-854,858l38229,31030r-855,1292l36528,33180r-427,1292l35255,35764r-427,1292l33982,38356r-427,858l32709,40506r-427,1292l31436,43090r-428,1292l30154,46107r-419,1292l28881,48691r-419,1300l27608,51283r-427,1717l26762,54300r-855,1292l25489,57309r-428,1300l24215,60326r-427,1300l23361,63343r-846,1292l22088,66360r-427,1725l20815,69811r-427,1292l19960,72828r-418,1725l18687,76270r-419,1300l17841,79721r-427,1725l16995,82738r-854,2158l16141,86613r-846,1726l14868,90064r-428,1725l14022,93514r-427,1717l13167,96957r-419,2158l12321,100841r-427,1716l11467,104716r-419,1725l10621,108592r-427,1725l9775,112042r-427,2151l8921,115918r-428,2159l8493,120227r-418,1725l7647,124111r-427,1717l6801,127986r,1726l6374,131862r-427,2159l5528,136171r,1725l5101,140055r-427,2150l4674,144364r-427,2150l3828,148240r,2158l3401,152549r,2158l2973,156858r,2158l2555,161167r,2158l2127,165476r,1725l1700,169785r,2158l1282,173669r,2583l854,178402r,6468l427,187020r,6468l,195647r,9043e" filled="f" strokeweight=".00325mm">
                  <v:stroke miterlimit="83231f" joinstyle="miter" endcap="round"/>
                  <v:path arrowok="t" textboxrect="0,0,156718,205982"/>
                </v:shape>
                <v:shape id="Shape 559" o:spid="_x0000_s1031" style="position:absolute;left:3015;top:491;width:3139;height:4167;visibility:visible;mso-wrap-style:square;v-text-anchor:top" coordsize="313863,4167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" path="m313863,205982r,-6459l313436,197364r,-2150l313009,193055r,-2150l312590,188746r,-2150l312163,184437r,-2150l311736,180128r-419,-2150l311317,175819r-427,-2150l310462,171510r-427,-2150l309616,167201r-427,-2150l308762,162892r-419,-2150l307916,158583r-427,-2159l307070,154274r-427,-2159l306216,149965r-427,-2159l304942,146089r-427,-2158l304096,141780r-427,-2158l302823,137463r-427,-1717l301542,133587r-419,-2150l300269,129712r-419,-2159l298995,125403r-427,-1725l297722,121519r-846,-2150l296022,117643r-419,-1725l294749,113768r-846,-1726l293048,109884r-846,-1717l291775,106008r-846,-1725l289656,102133r-427,-1726l288383,98682r-1282,-1725l286255,95231r-846,-2150l284555,91356r-846,-1725l282855,87905r-846,-1717l280735,84463r-854,-1725l279035,81013r-1273,-1726l276916,77570r-1282,-1725l274788,74120r-1273,-1725l272669,71103r-854,-1726l270542,67652r-1274,-1717l268414,64635r-1273,-1717l265868,61626r-846,-1725l263748,58609r-1273,-1725l261621,55592r-1273,-1292l259075,52575r-1274,-1292l256528,49991r-1273,-1725l253982,46974r-1282,-1300l251427,44382r-846,-1292l248881,41798r-846,-1292l246334,39214r-1273,-1291l243788,36631r-1273,-1292l241233,34472r-1273,-1292l238687,31888r-1273,-1292l236141,29730r-1701,-1292l233167,27579r-1273,-867l230621,25421r-1701,-859l227647,23270r-1273,-867l224674,21545r-1273,-858l221700,19820r-1273,-1292l219154,17669r-1701,-866l216180,16378r-1700,-867l213207,14652r-1701,-867l210233,12927r-1273,-433l207260,11635r-1274,-867l204286,9910r-1700,-434l201313,9051r-1274,-866l198339,7760r-1700,-434l195366,6459r-1693,-425l192392,5601r-1692,-434l189000,4742r-1701,-433l186026,3876r-1700,-434l183053,3017r-1701,-433l179652,2150r-1273,l176678,1725r-1692,-433l173705,1292,172013,858r-2974,l167339,433r-2974,l162665,,151625,r-1700,433l146951,433r-1700,425l142277,858r-1692,434l138885,1725r-1273,l135911,2150r-1700,l132938,2584r-1700,433l129537,3442r-1273,434l126564,4309r-1701,433l123590,5167r-1692,434l120617,6034r-1692,859l117224,7326r-1273,434l114251,8618r-1273,433l111277,9476r-1273,867l108304,11202r-1701,433l105330,12493r-1273,867l102357,13785r-1274,867l99383,15511r-1273,866l96410,17236r-1274,858l93863,18961r-1700,859l90890,20686r-1273,859l87916,22837r-1273,867l84943,24562r-1274,858l82396,26712r-1273,867l79850,28871r-1701,858l76876,31030r-1273,1292l74330,33180r-1273,1292l71775,35764r-1273,1292l68802,38356r-1273,858l66255,40506r-1273,1292l63709,43090r-1273,1292l61163,46107r-1273,1292l59035,48691r-1273,1300l56489,51283r-1273,1717l53942,54300r-1273,1292l51396,57309r-854,1300l49269,60326r-1274,1300l47149,63343r-1281,1292l45022,66360r-1273,1725l42476,69811r-855,1292l40348,72828r-846,1725l38648,76270r-1274,1300l36528,79721r-1273,1725l34401,82738r-846,2158l32282,86613r-846,1726l30581,90064r-846,1725l28881,93514r-846,1717l27181,96956r-1274,2159l25061,100841r-427,1716l23361,104716r-427,1725l22088,108592r-846,1725l20388,112042r-846,2151l18687,115918r-419,2159l17414,120227r-846,1725l15714,124111r-419,1717l14440,127986r-418,1726l13167,131862r-418,2159l11894,136171r-427,1725l11048,140055r-854,2150l9775,144364r-427,2150l8493,148240r-418,2158l7647,152548r-427,2159l6801,156857r-427,2159l5947,161166r-419,2159l5101,165475r-427,1726l4247,169784r-419,2159l3401,173669r-427,2583l2974,178402r-419,1726l2555,182711r-427,2159l1700,187020r,2159l1282,191338r,2150l854,195647r,2150l427,199956r,8618l,211158r,19819l427,233136r,8618l854,243904r,2592l1282,248647r,2159l1700,252956r,2158l2128,257265r427,2158l2555,261574r419,2158l3401,265883r,2159l3828,270192r419,2158l4674,274501r427,2158l5528,278810r419,2158l6374,283127r428,2150l7220,287436r427,1717l8075,291312r846,2150l9348,295621r427,2150l10194,299496r854,2159l11467,303805r427,2159l12749,308114r418,1726l14022,311998r418,1726l15295,315874r419,2159l16568,320183r846,1725l18268,324058r419,1726l19542,327942r846,1726l21242,331818r846,1725l22934,335269r427,2150l24634,339144r427,2159l25908,343020r1273,1725l28035,346470r846,1726l29735,350346r846,1725l31436,353796r846,1726l33555,357247r846,1717l35255,360689r1273,1725l37374,364140r1274,1725l39502,367157r1273,1725l41621,370599r855,1725l43749,374050r1273,1291l45868,377067r1281,1725l48423,380084r846,1725l50542,383101r854,1725l52669,386118r1274,1725l55216,389135r1273,1292l57762,391719r1273,1292l60308,394736r855,1292l62436,397320r1273,1292l64982,399904r1273,1291l67529,402496r1273,1292l70502,405079r1273,1292l73057,407230r1273,1291l75603,409822r1273,858l78150,411972r1700,1292l81123,414131r1273,1292l83670,416281r854,434e" filled="f" strokeweight=".00325mm">
                  <v:stroke miterlimit="83231f" joinstyle="miter" endcap="round"/>
                  <v:path arrowok="t" textboxrect="0,0,313863,416715"/>
                </v:shape>
                <v:shape id="Shape 560" o:spid="_x0000_s1032" style="position:absolute;left:2229;top:491;width:4710;height:4309;visibility:visible;mso-wrap-style:square;v-text-anchor:top" coordsize="471000,4309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" path="m471000,205557r,-3451l470573,199523r,-2159l470154,195214r-427,-2159l469299,190905r,-2159l468881,186596r-428,-2159l468026,182287r-427,-2159l467180,177978r-427,-2159l466326,173669r-846,-2159l465053,169360r-419,-2159l464207,165051r-855,-2159l462934,160742r-855,-2159l461660,156424r-854,-2150l459960,152115r-854,-2150l458687,147806r-855,-1716l456986,143931r-854,-2150l455286,139622r-846,-2159l453586,135746r-1273,-2159l451467,131437r-855,-1725l449766,127553r-1273,-2150l447639,123678r-1273,-2159l445520,119369r-1274,-1726l443392,115918r-1273,-2150l440846,112042r-846,-2158l438726,108167r-1281,-2159l436172,104283r-1273,-2150l433625,100407r-1273,-1725l431079,96957r-1273,-1726l428533,93081r-1701,-1725l425559,89631r-1273,-1726l422586,86188r-1274,-1725l419612,82738r-1273,-1725l416639,79287r-1274,-1716l413665,75845r-1700,-1725l410692,72395r-1701,-1292l407291,69378r-1692,-1726l404326,65935r-1701,-1300l400925,62918r-2128,-1292l397524,59901r-1700,-1292l393705,56884r-1701,-1292l390304,54300r-1700,-1725l386912,51283r-2128,-1292l383084,48266r-2120,-1292l379264,45674r-1700,-1292l375445,43090r-1701,-1292l371617,40506r-1692,-1292l367797,37923r-1700,-1292l363978,35339r-2128,-867l360150,33180r-2119,-1292l355903,30596r-2119,-866l351656,28438r-1700,-859l347837,26712r-2128,-1291l343590,24562r-2128,-1292l339343,22403r-2127,-858l335097,20687r-2128,-867l330850,18528r-2128,-858l326176,16803r-1700,-425l321929,15511r-2127,-859l317683,13785r-2128,-858l313436,12494r-2547,-859l308762,10768r-2119,-858l304088,9476r-2119,-425l299841,8185r-2546,-425l295176,7326r-2555,-867l290502,6034r-2128,-433l285828,5167r-2119,-425l281154,4309r-2119,-433l276907,3442r-2546,-425l272242,2584r-2555,-434l267141,2150r-2119,-425l262894,1292r-2546,l258220,858r-5093,l251000,433r-4666,l243780,,227647,r-2555,433l220427,433r-2555,425l213207,858r-2555,434l208533,1725r-2547,l203859,2150r-2119,l199185,2584r-2546,433l194520,3442r-2128,433l189846,4309r-2128,433l185172,5167r-2120,434l180498,6034r-2119,859l176251,7326r-2546,434l171586,8618r-2128,433l166912,9476r-2128,867l162665,11202r-2546,433l157991,12493r-2119,867l153744,13785r-2119,867l149498,15511r-2547,866l144824,17236r-2119,858l140577,18961r-2119,859l136330,20686r-2119,859l132084,22837r-2120,867l127837,24562r-2119,858l123590,26712r-2119,867l119343,28871r-2127,858l115524,31030r-2128,1292l111277,33180r-1700,1292l107449,35764r-2119,1292l103203,38356r-1701,858l99383,40506r-1700,1292l95564,43090r-1701,1292l91736,46107r-1701,1292l88343,48691r-1700,1300l84515,51283r-1700,1717l81123,54300r-2127,1292l77295,57309r-1700,1300l73903,60326r-1701,1300l70502,63343r-1700,1292l67529,66360r-1701,1725l64128,69811r-1692,1291l60736,72828r-1701,1725l57762,76270r-1700,1300l54788,79720r-1700,1726l51815,82738r-1700,2158l48841,86613r-1700,1726l45868,90064r-1273,1725l42894,93514r-1273,1717l40348,96956r-1273,2159l37802,100841r-1274,1716l35255,104716r-1281,1725l32701,108592r-1274,1725l30581,112042r-1273,2150l28035,115918r-854,2158l25907,120227r-846,1725l23788,124111r-854,1717l22088,127986r-1273,1726l19960,131862r-846,2159l18260,136171r-846,1725l16141,140055r-855,2150l14868,144364r-1273,2150l13167,148239r-846,2159l11467,152548r-846,2159l10194,156857r-846,2159l8921,161166r-846,2159l7647,165475r-427,1726l6374,169784r-427,2159l5520,173668r-846,2584l4247,178402r-427,1726l3401,182711r-427,2159l2974,187020r-846,2159l2128,191338r-428,2150l1273,195647r,2150l854,199956r,4734l427,206415r,2159l,211158r,19819l427,233136r,2150l854,237445r,4309l1273,243904r,2592l1700,248647r428,2158l2546,252956r428,2158l2974,257265r427,2158l3820,261574r854,2158l4674,265883r846,2158l5947,270192r427,2158l7220,274501r427,2158l8075,278810r846,2158l9348,283127r846,2150l11040,287436r427,1717l12321,291312r846,2150l13595,295621r1273,2150l15286,299496r855,2159l17414,303805r846,2159l19114,308114r846,1726l20815,311998r1273,1726l22934,315874r854,2159l25061,320183r846,1725l27181,324058r1273,1726l29308,327942r1273,1726l31855,331818r846,1725l33974,335269r1281,2150l36528,339144r1274,2159l39075,343020r1273,1725l41621,346470r1273,1726l44595,350346r1273,1725l47141,353796r1700,1726l50115,357247r1700,1717l53088,360689r1700,1725l56062,364140r1700,1725l59462,367157r1274,1725l62436,370599r1692,1725l65828,374049r1701,1292l68802,377067r1700,1725l72202,380084r1701,1725l76022,383101r1700,1725l79423,386118r1700,1725l82815,389135r1700,1292l86643,391719r1700,1292l90035,394736r1701,1292l93863,397320r1701,1292l97683,399904r1700,1291l101502,402496r1701,1291l105330,405079r2119,1292l109577,407230r1700,1291l113396,409822r2128,858l117216,411972r2555,1292l121471,414131r2119,1292l125718,416281r2119,867l129965,418440r2119,858l134211,420157r2119,867l138458,421882r2119,1292l142705,424041r2119,858l146951,425766r2547,858l151625,427058r2119,858l155872,428783r2119,859l160537,430075r2128,858l163511,430933e" filled="f" strokeweight=".00325mm">
                  <v:stroke miterlimit="83231f" joinstyle="miter" endcap="round"/>
                  <v:path arrowok="t" textboxrect="0,0,471000,430933"/>
                </v:shape>
                <v:shape id="Shape 561" o:spid="_x0000_s1033" style="position:absolute;left:7436;top:1771;width:289;height:771;visibility:visible;mso-wrap-style:square;v-text-anchor:top" coordsize="28873,77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" path="m28873,77137r,-858l28454,74120r-427,-2584l28027,69377r-428,-2150l27181,65068r-427,-2150l26326,60759r-427,-2150l25480,56450r-427,-2150l24207,52141r-427,-2150l22934,47832r-427,-2150l21652,43523r-846,-2150l20379,39214r-846,-2150l18679,34905r-846,-2150l16987,30596r-855,-2158l14859,26287r-846,-2158l13159,21978,11886,19820r-846,-1717l9767,15944,8912,13794,7639,11635,6366,9476,5093,7760,3820,5601,2965,3451,1273,1725,,e" filled="f" strokeweight=".00325mm">
                  <v:stroke miterlimit="83231f" joinstyle="miter" endcap="round"/>
                  <v:path arrowok="t" textboxrect="0,0,28873,77137"/>
                </v:shape>
                <v:shape id="Shape 562" o:spid="_x0000_s1034" style="position:absolute;left:5300;top:3124;width:854;height:1512;visibility:visible;mso-wrap-style:square;v-text-anchor:top" coordsize="85370,151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" path="m,151257r854,l1273,150832r855,-434l2555,150398r846,-433l3828,149531r846,l5101,149107r1701,-867l8075,146948r1273,-859l10621,144797r1700,-866l13595,142639r1273,-1292l16141,140055r1273,-1292l18687,137896r1273,-1292l21234,135313r1700,-1292l24207,132729r854,-1292l26335,130145r1273,-1292l28881,127128r1273,-1292l31427,124544r1282,-1292l33982,121952r846,-1717l36101,118935r1273,-1717l38648,115926r854,-1725l40775,112909r1273,-1725l42894,109892r1282,-1725l45022,106441r1273,-1291l47141,103424r1282,-1725l49269,99974r1273,-1292l51388,96532r854,-1726l53515,93515r846,-1726l55216,90064r1273,-1725l57335,86188r854,-1725l59035,82738r855,-1717l61163,79296r846,-1726l62863,75412r846,-1717l64555,71970r854,-1726l66255,68085r428,-1716l67529,64210r854,-1725l69229,60334r846,-1725l70929,56450r428,-2150l72203,52575r427,-2150l73476,48699r427,-2159l74749,44390r854,-1725l76022,40506r427,-2150l77295,36197r427,-1725l78577,32322r419,-2159l79423,28013r846,-2159l80269,24137r854,-2159l81542,19828r427,-2159l82396,15511r427,-2151l83242,11202r428,-2151l84097,6893r418,-2151l84515,2584,84943,433,85370,e" filled="f" strokeweight=".00325mm">
                  <v:stroke miterlimit="83231f" joinstyle="miter" endcap="round"/>
                  <v:path arrowok="t" textboxrect="0,0,85370,151257"/>
                </v:shape>
                <v:shape id="Shape 563" o:spid="_x0000_s1035" style="position:absolute;left:5300;top:3184;width:1580;height:1646;visibility:visible;mso-wrap-style:square;v-text-anchor:top" coordsize="157991,1646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" path="m,164617r2128,-858l4247,162892r2127,-434l8921,161600r2127,-858l13167,160308r2128,-858l17414,158583r2128,-859l21661,156857r2546,-858l26335,155132r2119,-1292l30581,152982r2128,-858l34828,151257r2128,-1292l39075,149106r1700,-1291l42894,146948r2128,-1292l47141,144364r2128,-867l50969,142205r2119,-858l55216,140055r2119,-1292l59035,137471r2128,-1292l62863,134879r2119,-858l66683,132295r2119,-1291l70502,129712r2128,-1292l74330,127128r1692,-1292l77722,124536r2128,-1717l81542,121527r1700,-1725l84943,118510r1700,-1292l88343,115493r2120,-1292l91736,112476r1700,-1726l95136,109459r1701,-1726l98537,106008r1692,-1292l101929,102991r1701,-1725l104903,99549r1700,-1726l107877,96532r1700,-1726l110850,92648r1700,-1292l113824,89630r1700,-2150l116797,85755r1273,-1725l119771,82304r1273,-1716l122317,78862r1273,-2159l124863,74987r1274,-1726l127418,71103r1273,-1726l129965,67661r1273,-2159l132084,63777r1273,-2151l134638,59901r846,-2159l136758,56025r1273,-2158l138885,52141r846,-2150l141004,47832r846,-1725l142705,43957r1273,-2159l144824,40073r854,-2150l146524,35764r855,-1717l148224,31888r847,-2150l149925,27579r846,-2150l151198,23270r846,-2158l152898,19395r428,-2159l154172,15086r427,-2159l155445,10777r427,-2159l156718,6468r427,-2159l157572,2150,157991,e" filled="f" strokeweight=".00325mm">
                  <v:stroke miterlimit="83231f" joinstyle="miter" endcap="round"/>
                  <v:path arrowok="t" textboxrect="0,0,157991,164617"/>
                </v:shape>
                <v:shape id="Shape 564" o:spid="_x0000_s1036" style="position:absolute;left:4582;top:495;width:0;height:2025;visibility:visible;mso-wrap-style:square;v-text-anchor:top" coordsize="0,202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" path="m,l,202540e" filled="f" strokeweight=".00325mm">
                  <v:stroke miterlimit="83231f" joinstyle="miter" endcap="round"/>
                  <v:path arrowok="t" textboxrect="0,0,0,202540"/>
                </v:shape>
                <v:shape id="Shape 565" o:spid="_x0000_s1037" style="position:absolute;left:2272;top:1228;width:4654;height:0;visibility:visible;mso-wrap-style:square;v-text-anchor:top" coordsize="4654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" path="m,l465480,e" filled="f" strokeweight=".00325mm">
                  <v:stroke miterlimit="83231f" joinstyle="miter" endcap="round"/>
                  <v:path arrowok="t" textboxrect="0,0,465480,0"/>
                </v:shape>
                <v:shape id="Shape 566" o:spid="_x0000_s1038" style="position:absolute;left:1635;top:1965;width:5912;height:0;visibility:visible;mso-wrap-style:square;v-text-anchor:top" coordsize="59118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" path="m,l591189,e" filled="f" strokeweight=".00325mm">
                  <v:stroke miterlimit="83231f" joinstyle="miter" endcap="round"/>
                  <v:path arrowok="t" textboxrect="0,0,591189,0"/>
                </v:shape>
                <v:shape id="Shape 567" o:spid="_x0000_s1039" style="position:absolute;left:1444;top:2701;width:2429;height:0;visibility:visible;mso-wrap-style:square;v-text-anchor:top" coordsize="24293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" path="m,l242934,e" filled="f" strokeweight=".00325mm">
                  <v:stroke miterlimit="83231f" joinstyle="miter" endcap="round"/>
                  <v:path arrowok="t" textboxrect="0,0,242934,0"/>
                </v:shape>
                <v:shape id="Shape 568" o:spid="_x0000_s1040" style="position:absolute;left:6285;top:2697;width:472;height:0;visibility:visible;mso-wrap-style:square;v-text-anchor:top" coordsize="471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" path="m,l47141,e" filled="f" strokeweight=".00325mm">
                  <v:stroke miterlimit="83231f" joinstyle="miter" endcap="round"/>
                  <v:path arrowok="t" textboxrect="0,0,47141,0"/>
                </v:shape>
                <v:shape id="Shape 569" o:spid="_x0000_s1041" style="position:absolute;left:1613;top:3438;width:2243;height:0;visibility:visible;mso-wrap-style:square;v-text-anchor:top" coordsize="22424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" path="m,l224246,e" filled="f" strokeweight=".00325mm">
                  <v:stroke miterlimit="83231f" joinstyle="miter" endcap="round"/>
                  <v:path arrowok="t" textboxrect="0,0,224246,0"/>
                </v:shape>
                <v:shape id="Shape 570" o:spid="_x0000_s1042" style="position:absolute;left:5287;top:3438;width:2310;height:0;visibility:visible;mso-wrap-style:square;v-text-anchor:top" coordsize="2310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" path="m,l231040,e" filled="f" strokeweight=".00325mm">
                  <v:stroke miterlimit="83231f" joinstyle="miter" endcap="round"/>
                  <v:path arrowok="t" textboxrect="0,0,231040,0"/>
                </v:shape>
                <v:shape id="Shape 571" o:spid="_x0000_s1043" style="position:absolute;left:5287;top:4175;width:1758;height:0;visibility:visible;mso-wrap-style:square;v-text-anchor:top" coordsize="17583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" path="m,l175832,e" filled="f" strokeweight=".00325mm">
                  <v:stroke miterlimit="83231f" joinstyle="miter" endcap="round"/>
                  <v:path arrowok="t" textboxrect="0,0,175832,0"/>
                </v:shape>
                <v:shape id="Shape 572" o:spid="_x0000_s1044" style="position:absolute;left:2272;top:4175;width:1618;height:0;visibility:visible;mso-wrap-style:square;v-text-anchor:top" coordsize="16181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" path="m,l161811,e" filled="f" strokeweight=".00325mm">
                  <v:stroke miterlimit="83231f" joinstyle="miter" endcap="round"/>
                  <v:path arrowok="t" textboxrect="0,0,161811,0"/>
                </v:shape>
                <v:shape id="Shape 573" o:spid="_x0000_s1045" style="position:absolute;top:47;width:8872;height:5296;visibility:visible;mso-wrap-style:square;v-text-anchor:top" coordsize="887216,5296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" path="m440423,r36948,l482045,434r8912,l495631,867r4673,425l504978,1292r4247,433l513899,1725r4666,434l523238,2592r4247,425l532159,3451r4674,433l541498,4309r4247,434l550419,5176r4247,858l559340,6468r4674,433l568260,7760r4247,433l577173,9052r4246,433l586093,10343r4247,867l595014,12069r4246,858l603507,13794r4247,433l612428,15519r4247,859l620921,17236r4247,867l629415,18961r4246,1292l637908,21120r4247,1292l646401,23270r4247,1292l654895,25429r4247,1292l662970,28013r4246,1292l671463,30172r3820,1292l679529,32755r3828,1292l687604,35339r3819,1725l695243,38356r4247,1292l703317,40940r3820,1725l710957,43957r3827,1292l718604,46974r3819,1726l726251,49991r3820,1726l733472,53008r3819,1726l741111,56459r3400,1717l748331,59901r13595,6893l775939,74120r3401,1725l782313,77571r3392,2158l788679,81446r3401,2159l795053,85330r3393,2151l801419,89639r2974,1726l807793,93515r2547,2159l813313,97824r3401,2159l819260,102133r2974,1725l824780,106442r2974,1725l830727,110326r2547,2584l835820,115060r2555,2159l840921,119369r2546,2159l846014,123678r2546,2592l851115,128420r2119,2159l855780,133163r2128,2150l860027,137472r2555,2583l864701,142639r2128,2159l868948,147382r2127,2158l873194,152124r2128,2150l877022,156866r2119,2584l880842,162034r1700,2584l884243,166776r1691,2584l887216,172377r-143132,l739838,166343r-6366,-8618l732190,155574r-1692,-1725l728798,151690r-1701,-1725l725397,147815r-1700,-1725l722005,144364r-1701,-1725l718604,140489r-1700,-1726l714785,137038r-1701,-1725l711384,133596r-2128,-1725l707564,129712r-2127,-1292l703736,126695r-2119,-1717l699490,123253r-5093,-4309l690996,116785r-2973,-1725l685049,112909r-2973,-2158l678256,108600r-3820,-2583l671036,103425r-2119,-859l667216,101274r-5947,-3884l654895,93515r-5947,-3876l642582,85755r-2128,-858l637908,83605r-2973,-1292l632388,81021r-2546,-867l627295,78862r-2973,-1291l621767,76279r-2546,-859l616675,74120r-2974,-858l611155,71970r-2974,-867l605635,69811r-2974,-858l600107,68094r-2966,-1300l594168,65935r-2974,-858l588640,64210r-2966,-858l582701,62485r-2974,-859l577173,60768r-2966,-867l571234,59043r-2974,-867l565287,57317r-2974,-433l559340,56026r-2974,-434l553393,54734r-2974,-434l547446,53442r-3393,-434l541080,52150r-2974,-433l535133,51283r-2974,-858l529185,49991r-3400,-433l522811,49133r-2973,-434l516864,48266r-3392,-434l510498,47408r-2973,l504124,46974r-2973,-433l498177,46116r-3392,l491811,45682r-2973,l485437,45249r-6366,l476097,44824r-12740,l460384,44390r-2547,l452736,44824r-12740,l437023,45249r-5947,l427683,45682r-2973,l421309,46116r-2974,425l415362,46541r-3392,433l408996,47407r-2974,425l403049,48266r-3401,433l396675,49133r-2974,425l390309,49991r-2974,434l384362,50850r-2974,433l378415,52150r-3401,425l372468,53008r-3401,859l366093,54300r-2965,859l360155,55592r-2974,867l354208,57317r-2974,859l348261,58609r-2974,858l342313,60334r-2973,859l336366,62060r-2546,858l330846,63785r-2973,858l324899,65502r-2546,867l319379,67661r-2546,858l313860,69386r-2974,1292l308340,71536r-2555,1292l302820,73695r-2555,1292l297292,75845r-2547,1292l292199,78429r-2974,867l286679,80587r-2546,1292l281578,83171r-2546,1292l276485,85755r-2546,1300l271384,88347r-2546,1292l266291,90931r-2546,1292l261199,93514r-2128,1726l256525,96532r-2547,1291l251851,99549r-2546,1292l246758,102566r-2127,1292l242511,105150r-2127,1725l237838,108600r-2128,1292l233591,111617r-2128,1292l228917,114634r-1700,1717l225097,118077r-2127,1725l220851,121527r-2128,1725l216604,124544r-1700,1726l212776,128420r-2119,1292l208957,131437r-2128,2159l205137,135312r-1700,1726l201309,138763r-1700,1725l197917,142639r-1701,1725l194516,146089r-1700,1726l191115,149965r-1700,1725l187723,153415r-1273,2159l184749,157291r-1700,2159l181776,161175r-1273,2150l178802,165050r-1273,2159l175829,168926r-1273,2159l173283,173235r-1274,1725l170736,177119r-1281,2150l168182,180995r-1274,2158l166062,185304r-1273,2158l163516,189613r-854,1725l161388,193488r-846,2159l159688,197806r-1273,2150l157569,202115r-855,2150l155868,206424r-854,2150l154595,210299r-854,2584l152895,214608r-846,2159l151622,219351r-855,1725l150349,223226r-855,2584l149076,227969r-428,2150l148221,232278r-427,2150l147375,236586r-427,2151l146521,240896r-419,2150l145675,245205r,2583l145248,249514r,2158l144829,254256r,4309l144402,260715r,11210l144829,274076r,2158l145248,278385r,2158l145675,282694r,2583l146102,287003r419,2592l146948,291745r,2159l147375,296054r846,2159l148648,300363r428,2159l149494,304672r427,2159l150767,308981r428,2159l152049,313290r846,2159l153322,317599r846,2159l155014,321908r854,2159l156715,326217r854,2159l158415,330526r846,2159l160542,334835r846,2159l162234,338719r1282,2150l164789,343028r846,2150l166908,347337r1274,1725l169036,351213r1273,2158l171582,355522r1273,1725l174129,359406r1700,1716l177102,363281r1273,2151l180076,367157r1273,2159l183049,371041r1273,2150l186023,374916r1700,2151l188996,378792r1701,1725l192389,382676r1700,1717l195789,386118r1701,2159l199190,390002r1700,1717l203010,393444r1700,2159l206410,397328r2119,1717l210230,400770r2127,1726l214477,404221r1700,1725l218296,407663r2128,1725l222543,411114r2127,1292l226371,414131r2546,1725l231045,417581r2119,1726l235291,420599r2119,1716l239538,423616r2546,1717l244204,426624r2554,1726l248877,429642r2128,1725l253551,432659r2547,1292l258225,435676r2547,1292l263318,438259r2546,1301l268411,440852r2554,1725l273512,443869r2119,1292l278604,446453r2555,1291l283705,448603r2547,1300l288798,451195r2555,1292l294318,453345r2555,1292l299419,455929r2974,867l304939,458088r2974,858l310459,460238r2974,867l315979,462397r2973,858l321926,464122r2546,858l327446,466272r9775,5176l337221,528757r-4674,867l327873,528757r-4247,-858l319380,527040r-4674,-867l310459,525315r-4247,-867l301965,523590r-4246,-859l293045,521864r-3820,-1292l284552,519714r-4247,-1300l276485,517555r-4246,-858l267992,515405r-4247,-1300l259498,513246r-4246,-1292l251424,510662r-4247,-1291l242930,508079r-3819,-1301l235291,505487r-4246,-1292l227217,502903r-4247,-1292l219150,499886r-3827,-1292l211503,497302r-3820,-1292l203856,494285r-3820,-1292l196217,491268r-3828,-1726l188569,488251r-3401,-1726l181349,484809r-3820,-1726l174129,481791r-3820,-1725l166908,478341r-3392,-1726l159688,474890r-3392,-2150l152895,471015r-3401,-1726l146102,467564r-3401,-1717l139301,463688r-2974,-1725l132935,459813r-2974,-1725l126560,455929r-2973,-1717l120195,452053r-2974,-1725l114247,448178r-2973,-2159l108300,443869r-2973,-2159l102353,439985r-2973,-2151l96406,435676r-2546,-2151l90886,431367r-2546,-2151l85366,427058r-2548,-2151l80270,422749r-2548,-2584l75173,418006r-2548,-2150l70077,413697r-2124,-2583l65405,408963r-2124,-2592l60733,404221r-2123,-2159l56062,399478r-2125,-2150l51814,394736r-2123,-2584l47567,390002r-1698,-2592l43744,385260r-1698,-2584l39922,380084r-1698,-2151l36100,375350r-1698,-2592l32702,370174r-1699,-2584l29305,365006r-1274,-2158l26332,360264r-1699,-2584l23359,355097r-1699,-2593l20386,349921r-1274,-2584l17838,344753r-1274,-2592l15290,339577r-1275,-2583l13166,334410r-1274,-2584l11042,328809r-849,-2592l8919,323633r-849,-2583l7220,318466r-849,-2592l5946,312865r-850,-2592l4247,307689r-425,-2584l3398,302522r-850,-2592l2124,296921r-425,-2592l1274,291745r,-2584l849,286144,425,283560,,280968,,259423r425,-3017l849,253822r,-2583l1274,248655r425,-3017l2124,243046r424,-2584l2973,237878r849,-3017l4247,232277r849,-2583l5521,227102r850,-2584l7220,221934r850,-2584l8919,216333r1274,-2583l11042,211157r850,-2583l13166,205990r849,-2584l15290,200814r1274,-2584l17838,195647r1274,-2584l20386,190479r1274,-2592l22934,185303r1699,-2583l26332,180136r1274,-2592l29305,174960r1698,-2583l32702,169793r1700,-2159l36100,165050r1699,-2583l39498,159883r2123,-2159l43320,155141r2124,-2159l47567,150398r2124,-2584l51814,145231r2123,-2159l56062,140488r2123,-2158l60308,136179r2548,-2583l64980,131437r2548,-2584l70077,126694r2548,-2150l74749,121960r2548,-2158l79845,117651r2973,-2158l85366,113342r2547,-2158l90886,109025r2547,-2150l96406,104716r2546,-2150l101926,100407r2974,-2150l107873,96098r2974,-1717l113820,92222r2974,-2158l120194,88347r2974,-2159l126142,84038r2965,-1725l132507,80154r3401,-1725l139301,76278r2973,-1725l145675,72828r3400,-1726l152468,68952r3400,-1725l159688,65502r3401,-1717l166481,62060r3401,-1726l173701,58609r3401,-1725l180922,55158r3400,-1291l188142,52150r3828,-1726l195789,49133r3820,-1726l203437,45682r3819,-1292l211076,42665r3828,-1292l218723,40081r3820,-1292l226789,37497r3828,-1725l234437,34480r4247,-1292l242511,31888r4247,-1292l250578,29304r4246,-858l259071,27154r4247,-1292l267565,24562r3819,-858l275631,22412r4247,-859l284133,20686r4246,-1291l292626,18536r4247,-867l301538,16378r4247,-859l310032,14652r4255,-858l318533,12927r4666,-859l327446,11635r4674,-858l336366,9910r4247,-859l345287,8618r4247,-858l354208,7326r4246,-858l363128,6034r4666,-433l372040,5176r4674,-867l381388,3884r4247,-433l390309,3017r4665,-425l399221,2592r4674,-433l408569,1725r4674,-433l417489,1292r4666,-425l426829,867r4674,-434l436177,433,440423,xe" fillcolor="black" stroked="f" strokeweight="0">
                  <v:stroke miterlimit="83231f" joinstyle="miter" endcap="round"/>
                  <v:path arrowok="t" textboxrect="0,0,887216,529624"/>
                </v:shape>
                <v:shape id="Shape 574" o:spid="_x0000_s1046" style="position:absolute;top:47;width:8872;height:5296;visibility:visible;mso-wrap-style:square;v-text-anchor:top" coordsize="887216,5296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" path="m337221,471448r,57309l332547,529624r-4674,-867l323626,527899r-4246,-859l314706,526173r-4247,-858l306212,524448r-4247,-858l297719,522731r-4674,-867l289225,520572r-4673,-858l280305,518414r-3820,-859l272239,516697r-4247,-1292l263745,514105r-4247,-859l255252,511954r-3828,-1292l247177,509371r-4247,-1292l239111,506778r-3820,-1291l231045,504195r-3828,-1292l222970,501611r-3820,-1725l215323,498594r-3820,-1292l207683,496010r-3827,-1725l200036,492993r-3819,-1725l192389,489542r-3820,-1291l185168,486525r-3819,-1716l177529,483083r-3400,-1292l170309,480066r-3401,-1725l163516,476615r-3828,-1725l156296,472740r-3401,-1725l149494,469289r-3392,-1725l142701,465847r-3400,-2159l136327,461963r-3392,-2150l129961,458088r-3401,-2159l123587,454212r-3392,-2159l117221,450328r-2974,-2150l111274,446019r-2974,-2150l105327,441710r-2974,-1725l99380,437834r-2974,-2158l93860,433525r-2974,-2158l88340,429216r-2974,-2158l82818,424907r-2548,-2158l77722,420165r-2549,-2159l72625,415856r-2548,-2159l67953,411114r-2548,-2151l63281,406371r-2548,-2150l58610,402062r-2548,-2584l53937,397328r-2123,-2592l49691,392152r-2124,-2150l45869,387410r-2125,-2150l42046,382676r-2124,-2592l38224,377933r-2124,-2583l34402,372758r-1700,-2584l31003,367590r-1698,-2584l28031,362848r-1699,-2584l24633,357680r-1274,-2583l21660,352504r-1274,-2583l19112,347337r-1274,-2584l16564,342161r-1274,-2584l14015,336994r-849,-2584l11892,331826r-850,-3017l10193,326217,8919,323633r-849,-2583l7220,318466r-849,-2592l5946,312865r-850,-2592l4247,307689r-425,-2584l3398,302522r-850,-2592l2124,296921r-425,-2592l1274,291745r,-2584l849,286144,425,283560,,280968,,259423r425,-3017l849,253822r,-2583l1274,248655r425,-3017l2124,243046r424,-2584l2973,237878r849,-3017l4247,232277r849,-2583l5521,227102r850,-2584l7220,221934r850,-2584l8919,216333r1274,-2583l11042,211157r850,-2583l13166,205990r849,-2584l15290,200814r1274,-2584l17838,195647r1274,-2584l20386,190479r1274,-2592l22934,185303r1699,-2583l26332,180136r1274,-2592l29305,174960r1698,-2583l32702,169793r1700,-2159l36100,165050r1699,-2583l39498,159883r2123,-2159l43320,155141r2124,-2159l47567,150398r2124,-2584l51814,145231r2123,-2159l56062,140488r2123,-2158l60308,136179r2548,-2583l64980,131437r2548,-2584l70077,126694r2548,-2150l74749,121960r2548,-2158l79845,117651r2973,-2158l85366,113342r2547,-2158l90886,109025r2547,-2150l96406,104716r2546,-2150l101926,100407r2974,-2150l107873,96098r2974,-1717l113820,92222r2974,-2158l120194,88347r2974,-2159l126142,84038r2965,-1725l132507,80154r3401,-1725l139301,76278r2973,-1725l145675,72828r3400,-1726l152468,68952r3400,-1725l159688,65502r3401,-1717l166481,62060r3401,-1726l173701,58609r3401,-1725l180922,55158r3400,-1291l188142,52150r3828,-1726l195789,49133r3820,-1726l203437,45682r3819,-1292l211076,42665r3828,-1292l218723,40081r3820,-1292l226789,37497r3828,-1725l234437,34480r4247,-1292l242511,31888r4247,-1292l250578,29304r4246,-858l259071,27154r4247,-1292l267565,24562r3819,-858l275631,22412r4247,-859l284133,20686r4246,-1291l292626,18536r4247,-867l301538,16378r4247,-859l310032,14652r4255,-858l318533,12927r4666,-859l327446,11635r4674,-858l336366,9910r4247,-859l345287,8618r4247,-858l354208,7326r4246,-858l363128,6034r4666,-433l372040,5176r4674,-867l381388,3884r4247,-433l390309,3017r4665,-425l399221,2592r4674,-433l408569,1725r4674,-433l417489,1292r4666,-425l426829,867r4674,-434l436177,433,440423,r36948,l482045,434r8912,l495631,867r4673,425l504978,1292r4247,433l513899,1725r4666,434l523238,2592r4247,425l532159,3451r4674,433l541498,4309r4247,434l550419,5176r4247,858l559340,6468r4674,433l568260,7760r4247,433l577173,9052r4246,433l586093,10343r4247,867l595014,12069r4246,858l603507,13794r4247,433l612428,15519r4247,859l620921,17236r4247,867l629415,18961r4246,1292l637908,21120r4247,1292l646401,23270r4247,1292l654895,25429r4247,1292l662970,28013r4246,1292l671463,30172r3820,1292l679529,32755r3828,1292l687604,35339r3819,1725l695243,38356r4247,1292l703317,40940r3820,1725l710957,43957r3827,1292l718604,46974r3819,1726l726251,49991r3820,1726l733472,53008r3819,1726l741111,56459r3400,1717l748331,59901r13595,6893l775939,74120r3401,1725l782313,77571r3392,2158l788679,81446r3401,2159l795053,85330r3393,2151l801419,89639r2974,1726l807793,93515r2547,2159l813313,97824r3401,2159l819260,102133r2974,1725l824780,106442r2974,1725l830727,110326r2547,2584l835820,115060r2555,2159l840921,119369r2546,2159l846014,123678r2546,2592l851115,128420r2119,2159l855780,133163r2128,2150l860027,137472r2555,2583l864701,142639r2128,2159l868948,147382r2127,2158l873194,152124r2128,2150l877022,156866r2119,2584l880842,162034r1700,2584l884243,166776r1691,2584l887216,172377r-143132,l739838,166343r-6366,-8618l732190,155574r-1692,-1725l728798,151690r-1701,-1725l725397,147815r-1700,-1725l722005,144364r-1701,-1725l718604,140489r-1700,-1726l714785,137038r-1701,-1725l711384,133596r-2128,-1725l707564,129712r-2127,-1292l703736,126695r-2119,-1717l699490,123253r-5093,-4309l690996,116785r-2973,-1725l685049,112909r-2973,-2158l678256,108600r-3820,-2583l671036,103425r-2119,-859l667216,101274r-5947,-3884l654895,93515r-5947,-3876l642582,85755r-2128,-858l637908,83605r-2973,-1292l632388,81021r-2546,-867l627295,78862r-2973,-1291l621767,76279r-2546,-859l616675,74120r-2974,-858l611155,71970r-2974,-867l605635,69811r-2974,-858l600107,68094r-2966,-1300l594168,65935r-2974,-858l588640,64210r-2966,-858l582701,62485r-2974,-859l577173,60768r-2966,-867l571234,59043r-2974,-867l565287,57317r-2974,-433l559340,56026r-2974,-434l553393,54734r-2974,-434l547446,53442r-3393,-434l541080,52150r-2974,-433l535133,51283r-2974,-858l529185,49991r-3400,-433l522811,49133r-2973,-434l516864,48266r-3392,-434l510498,47408r-2973,l504124,46974r-2973,-433l498177,46116r-3392,l491811,45682r-2973,l485437,45249r-6366,l476097,44824r-12740,l460384,44390r-2547,l452736,44824r-12740,l437023,45249r-5947,l427683,45682r-2973,l421309,46116r-2974,425l415362,46541r-3392,433l408996,47407r-2974,425l403049,48266r-3401,433l396675,49133r-2974,425l390309,49991r-2974,434l384362,50850r-2974,433l378415,52150r-3401,425l372468,53008r-3401,859l366093,54300r-2965,859l360155,55592r-2974,867l354208,57317r-2974,859l348261,58609r-2974,858l342313,60334r-2973,859l336366,62060r-2546,858l330846,63785r-2973,858l324899,65502r-2546,867l319379,67661r-2546,858l313860,69386r-2974,1292l308340,71536r-2555,1292l302820,73695r-2555,1292l297292,75845r-2547,1292l292199,78429r-2974,867l286679,80587r-2546,1292l281578,83171r-2546,1292l276485,85755r-2546,1300l271384,88347r-2546,1292l266291,90931r-2546,1292l261199,93514r-2128,1726l256525,96532r-2547,1291l251851,99549r-2546,1292l246758,102566r-2127,1292l242511,105150r-2127,1725l237838,108600r-2128,1292l233591,111617r-2128,1292l228917,114634r-1700,1717l225097,118077r-2127,1725l220851,121527r-2128,1725l216604,124544r-1700,1726l212776,128420r-2119,1292l208957,131437r-2128,2159l205137,135312r-1700,1726l201309,138763r-1700,1725l197917,142639r-1701,1725l194516,146089r-1700,1726l191115,149965r-1700,1725l187723,153415r-1273,2159l184749,157291r-1700,2159l181776,161175r-1273,2150l178802,165050r-1273,2159l175829,168926r-1273,2159l173283,173235r-1274,1725l170736,177119r-1281,2150l168182,180995r-1274,2158l166062,185304r-1273,2158l163516,189613r-854,1725l161388,193488r-846,2159l159688,197806r-1273,2150l157569,202115r-855,2150l155868,206424r-854,2150l154595,210299r-854,2584l152895,214608r-846,2159l151622,219351r-855,1725l150349,223226r-855,2584l149076,227969r-428,2150l148221,232278r-427,2150l147375,236586r-427,2151l146521,240896r-419,2150l145675,245205r,2583l145248,249514r,2158l144829,254256r,4309l144402,260715r,11210l144829,274076r,2158l145248,278385r,2158l145675,282694r,2583l146102,287003r419,2592l146948,291745r,2159l147375,296054r846,2159l148648,300363r428,2159l149494,304672r427,2159l150767,308981r428,2159l152049,313290r846,2159l153322,317599r846,2159l155014,321908r854,2159l156715,326217r854,2159l158415,330526r846,2159l160542,334835r846,2159l162234,338719r1282,2150l164789,343028r846,2150l166908,347337r1274,1725l169036,351213r1273,2158l171582,355522r1273,1725l174129,359406r1700,1716l177102,363281r1273,2151l180076,367157r1273,2159l183049,371041r1273,2150l186023,374916r1700,2151l188996,378792r1701,1725l192389,382676r1700,1717l195789,386118r1701,2159l199190,390002r1700,1717l203010,393444r1700,2159l206410,397328r2119,1717l210230,400770r2127,1726l214477,404221r1700,1725l218296,407663r2128,1725l222543,411114r2127,1292l226371,414131r2546,1725l231045,417581r2119,1726l235291,420599r2119,1716l239538,423616r2546,1717l244204,426624r2554,1726l248877,429642r2128,1725l253551,432659r2547,1292l258225,435676r2547,1292l263318,438259r2546,1301l268411,440852r2554,1725l273512,443869r2119,1292l278604,446453r2555,1291l283705,448603r2547,1300l288798,451195r2555,1292l294318,453345r2555,1292l299419,455929r2974,867l304939,458088r2974,858l310459,460238r2974,867l315979,462397r2973,858l321926,464122r2546,858l327446,466272r9775,5176e" filled="f" strokeweight=".00325mm">
                  <v:stroke miterlimit="83231f" joinstyle="miter" endcap="round"/>
                  <v:path arrowok="t" textboxrect="0,0,887216,529624"/>
                </v:shape>
                <v:shape id="Shape 575" o:spid="_x0000_s1047" style="position:absolute;left:5988;top:2533;width:3138;height:2801;visibility:visible;mso-wrap-style:square;v-text-anchor:top" coordsize="313863,280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" path="m71357,l313863,r-427,10768l313436,13786r427,2583l313863,32747r-427,2584l313436,37923r-427,3017l313009,43524r-419,2583l312163,48691r-428,2584l311317,53867r-427,3017l310035,59468r-419,2583l308762,64635r-419,3017l307489,70236r-846,2592l305789,75412r-846,2584l303669,81013r-854,2583l301969,86180r-1273,2592l299850,91356r-1282,2584l297295,96523r-1273,2593l294749,101699r-1273,2584l292202,106867r-1700,2592l289229,112043r-1701,2583l286255,117210r-1700,2584l282855,122386r-1692,2150l279462,127120r-1700,2592l276062,132296r-2120,2150l272242,137038r-2128,2584l268414,141772r-2119,2592l264167,146948r-2119,2150l259921,151690r-2120,2151l255674,156424r-2546,2159l251008,161167r-2554,2159l246334,165476r-2546,2584l241233,170218r-2119,2150l236568,174527r-2555,2584l231040,179270r-2547,2150l225947,183579r-2974,2150l220427,187888r-2974,2150l214907,192197r-2973,2150l208960,196506r-2974,1725l203013,200381r-2974,2159l197066,204690r-3401,1725l190700,208566r-2973,2158l184326,212450r-2974,2150l177952,216325r-3393,1726l171586,220201r-3401,1725l164793,223651r-3401,1726l157572,227527r-3400,1725l150771,230977r-3392,1726l143551,234428r-3393,1725l136758,237870r-3820,1725l129110,240887r-3392,1726l121890,244338r-3820,1292l114251,247355r-3828,1292l106603,250372r-3819,1292l98956,253389r-3820,1292l90890,255973r-3820,1725l83242,258990r-4246,1292l75176,261574r-4247,1292l67110,264158r-4247,1291l59035,266316r-4247,1292l50542,268900r-4247,858l42048,271059r-4246,858l33555,273209r-3820,867l25489,275368r-4674,858l16568,277084r-4247,1301l8075,279243r-4247,859l,279677,,219776r5947,-2159l8493,216759r2974,-867l14022,214600r2546,-1292l19542,212450r2546,-1292l24634,209866r2547,-1300l30154,207707r2555,-1292l35255,205123r2547,-1291l40348,202540r2546,-1292l45449,199948r2546,-1292l50115,196930r2554,-1291l55216,194347r2546,-1292l60308,191330r2128,-1292l64982,188746r2128,-1725l69229,185729r2546,-1725l73903,182712r2546,-1726l78577,179694r2119,-1725l82823,176252r2120,-1725l87070,173235r2119,-1725l91317,169785r2119,-1726l95564,166334r1700,-1717l99383,162892r2128,-1725l103630,159441r1700,-1725l107030,155999r2120,-1725l110850,152549r1700,-1726l114678,148673r1692,-1725l118070,145223r1701,-1726l121471,141347r1700,-1725l124863,137896r1701,-2158l127837,134021r1700,-2159l130810,130137r1701,-2150l133784,126261r1700,-2158l136758,122386r1700,-2159l139731,118077r1273,-1726l142277,114193r1274,-2151l144832,110317r1273,-2159l147379,106008r845,-2159l149498,102133r854,-2159l151625,97815r846,-2150l153744,93506r855,-2150l155445,89197r854,-1717l157572,85322r419,-2151l158846,81013r845,-2151l160546,76704r846,-2159l161819,72395r846,-2159l163511,69377r-92154,l71357,xe" fillcolor="black" stroked="f" strokeweight="0">
                  <v:stroke miterlimit="83231f" joinstyle="miter" endcap="round"/>
                  <v:path arrowok="t" textboxrect="0,0,313863,280102"/>
                </v:shape>
                <v:shape id="Shape 576" o:spid="_x0000_s1048" style="position:absolute;left:5988;top:2533;width:3138;height:2801;visibility:visible;mso-wrap-style:square;v-text-anchor:top" coordsize="313863,280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" path="m,279677r3828,425l8075,279243r4246,-858l16568,277084r4247,-858l25489,275368r4246,-1292l33555,273209r4247,-1292l42048,271059r4247,-1301l50542,268900r4246,-1292l59035,266316r3828,-867l67110,264158r3819,-1292l75176,261574r3820,-1292l83242,258990r3828,-1292l90890,255973r4246,-1292l98956,253389r3828,-1725l106603,250372r3820,-1725l114251,247355r3819,-1725l121890,244338r3828,-1725l129110,240887r3828,-1292l136758,237870r3400,-1717l143551,234428r3828,-1725l150771,230977r3401,-1725l157572,227527r3820,-2150l164793,223651r3392,-1725l171586,220201r2973,-2150l177952,216325r3400,-1725l184326,212450r3401,-1726l190700,208566r2965,-2151l197066,204690r2973,-2150l203013,200381r2973,-2150l208960,196506r2974,-2159l214907,192197r2546,-2159l220427,187888r2546,-2159l225947,183579r2546,-2159l231040,179270r2973,-2159l236568,174527r2546,-2159l241233,170218r2555,-2158l246334,165476r2120,-2150l251008,161167r2120,-2584l255674,156424r2127,-2583l259921,151690r2127,-2592l264167,146948r2128,-2584l268414,141772r1700,-2150l272242,137038r1700,-2592l276062,132296r1700,-2584l279462,127120r1701,-2584l282855,122386r1700,-2592l286255,117210r1273,-2584l289229,112043r1273,-2584l292202,106867r1274,-2584l294749,101699r1273,-2583l297295,96523r1273,-2583l299850,91356r846,-2584l301969,86180r846,-2584l303669,81013r1274,-3017l305789,75412r854,-2584l307489,70236r854,-2584l308762,64635r854,-2584l310035,59468r855,-2584l311317,53867r418,-2592l312163,48691r427,-2584l313009,43524r,-2584l313436,37923r,-2592l313863,32747r,-16378l313436,13786r,-3018l313863,,71357,r,69377l163511,69377r-846,859l161819,72395r-427,2150l160546,76704r-855,2158l158846,81013r-855,2158l157572,85322r-1273,2158l155445,89197r-846,2159l153744,93506r-1273,2159l151625,97815r-1273,2159l149498,102133r-1274,1716l147379,106008r-1274,2150l144832,110317r-1281,1725l142277,114193r-1273,2158l139731,118077r-1273,2150l136758,122386r-1274,1717l133784,126261r-1273,1726l130810,130137r-1273,1725l127837,134021r-1273,1717l124863,137896r-1692,1726l121471,141347r-1700,2150l118070,145223r-1700,1725l114678,148673r-2128,2150l110850,152549r-1700,1725l107030,155999r-1700,1717l103630,159441r-2119,1726l99383,162892r-2119,1725l95564,166334r-2128,1725l91317,169785r-2128,1725l87070,173235r-2127,1292l82823,176252r-2127,1717l78577,179694r-2128,1292l73903,182712r-2128,1292l69229,185729r-2119,1292l64982,188746r-2546,1292l60308,191330r-2546,1725l55216,194347r-2547,1292l50115,196930r-2120,1726l45449,199948r-2555,1300l40348,202540r-2546,1292l35255,205123r-2546,1292l30154,207707r-2973,859l24634,209866r-2546,1292l19542,212450r-2974,858l14022,214600r-2555,1292l8493,216759r-2546,858l,219776r,59901e" filled="f" strokeweight=".00325mm">
                  <v:stroke miterlimit="83231f" joinstyle="miter" endcap="round"/>
                  <v:path arrowok="t" textboxrect="0,0,313863,280102"/>
                </v:shape>
                <v:shape id="Shape 577" o:spid="_x0000_s1049" style="position:absolute;left:3839;top:2533;width:2433;height:4900;visibility:visible;mso-wrap-style:square;v-text-anchor:top" coordsize="243361,489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" path="m,l243361,r,69811l145251,69811r,166342l171158,236153r,43949l143978,280102r,209868l,489970,,xe" fillcolor="black" stroked="f" strokeweight="0">
                  <v:stroke miterlimit="83231f" joinstyle="miter" endcap="round"/>
                  <v:path arrowok="t" textboxrect="0,0,243361,489970"/>
                </v:shape>
                <v:shape id="Shape 578" o:spid="_x0000_s1050" style="position:absolute;left:3839;top:2533;width:2433;height:4900;visibility:visible;mso-wrap-style:square;v-text-anchor:top" coordsize="243361,489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" path="m145251,236153r25907,l171158,280102r-27180,l143978,489970,,489970,,,243361,r,69811l145251,69811r,166342e" filled="f" strokeweight=".00325mm">
                  <v:stroke miterlimit="83231f" joinstyle="miter" endcap="round"/>
                  <v:path arrowok="t" textboxrect="0,0,243361,489970"/>
                </v:shape>
                <w10:wrap type="square"/>
              </v:group>
            </w:pict>
          </mc:Fallback>
        </mc:AlternateConten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           </w:t>
      </w:r>
      <w:r w:rsidR="002E6AB9"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  <w:r w:rsidRPr="008F3BE4">
        <w:rPr>
          <w:rFonts w:ascii="Times New Roman" w:eastAsia="Times New Roman" w:hAnsi="Times New Roman" w:cs="Times New Roman"/>
          <w:b/>
          <w:sz w:val="24"/>
          <w:lang w:val="hr-HR"/>
        </w:rPr>
        <w:t xml:space="preserve">SVEUČILIŠTE U ZAGREBU – GEODETSKI FAKULTET </w:t>
      </w:r>
    </w:p>
    <w:p w14:paraId="10118BE5" w14:textId="35B1544C" w:rsidR="00AE7A58" w:rsidRPr="008F3BE4" w:rsidRDefault="008F3BE4">
      <w:pPr>
        <w:spacing w:after="0" w:line="238" w:lineRule="auto"/>
        <w:ind w:left="339" w:right="343"/>
        <w:jc w:val="center"/>
        <w:rPr>
          <w:lang w:val="hr-HR"/>
        </w:rPr>
      </w:pPr>
      <w:r w:rsidRPr="008F3BE4">
        <w:rPr>
          <w:rFonts w:ascii="Times New Roman" w:eastAsia="Times New Roman" w:hAnsi="Times New Roman" w:cs="Times New Roman"/>
          <w:b/>
          <w:sz w:val="24"/>
          <w:lang w:val="hr-HR"/>
        </w:rPr>
        <w:t xml:space="preserve">        Prijava na razredbeni postupak za upis na diplomski studij                    Geodezija i geoinformatika u ak. god. 202</w:t>
      </w:r>
      <w:r w:rsidR="008E60A3">
        <w:rPr>
          <w:rFonts w:ascii="Times New Roman" w:eastAsia="Times New Roman" w:hAnsi="Times New Roman" w:cs="Times New Roman"/>
          <w:b/>
          <w:sz w:val="24"/>
          <w:lang w:val="hr-HR"/>
        </w:rPr>
        <w:t>6</w:t>
      </w:r>
      <w:r w:rsidRPr="008F3BE4">
        <w:rPr>
          <w:rFonts w:ascii="Times New Roman" w:eastAsia="Times New Roman" w:hAnsi="Times New Roman" w:cs="Times New Roman"/>
          <w:b/>
          <w:sz w:val="24"/>
          <w:lang w:val="hr-HR"/>
        </w:rPr>
        <w:t>./202</w:t>
      </w:r>
      <w:r w:rsidR="008E60A3">
        <w:rPr>
          <w:rFonts w:ascii="Times New Roman" w:eastAsia="Times New Roman" w:hAnsi="Times New Roman" w:cs="Times New Roman"/>
          <w:b/>
          <w:sz w:val="24"/>
          <w:lang w:val="hr-HR"/>
        </w:rPr>
        <w:t>7</w:t>
      </w:r>
      <w:r w:rsidRPr="008F3BE4">
        <w:rPr>
          <w:rFonts w:ascii="Times New Roman" w:eastAsia="Times New Roman" w:hAnsi="Times New Roman" w:cs="Times New Roman"/>
          <w:b/>
          <w:sz w:val="24"/>
          <w:lang w:val="hr-HR"/>
        </w:rPr>
        <w:t xml:space="preserve">. </w:t>
      </w:r>
    </w:p>
    <w:p w14:paraId="0C309368" w14:textId="77777777" w:rsidR="00AE7A58" w:rsidRPr="008F3BE4" w:rsidRDefault="008F3BE4">
      <w:pPr>
        <w:spacing w:after="0"/>
        <w:ind w:left="708"/>
        <w:rPr>
          <w:lang w:val="hr-HR"/>
        </w:rPr>
      </w:pPr>
      <w:r w:rsidRPr="008F3BE4">
        <w:rPr>
          <w:rFonts w:ascii="Times New Roman" w:eastAsia="Times New Roman" w:hAnsi="Times New Roman" w:cs="Times New Roman"/>
          <w:b/>
          <w:sz w:val="24"/>
          <w:lang w:val="hr-HR"/>
        </w:rPr>
        <w:t xml:space="preserve"> </w:t>
      </w:r>
    </w:p>
    <w:p w14:paraId="3E93ADA3" w14:textId="77777777" w:rsidR="00AE7A58" w:rsidRPr="008F3BE4" w:rsidRDefault="008F3BE4">
      <w:pPr>
        <w:spacing w:after="0"/>
        <w:ind w:left="708"/>
        <w:rPr>
          <w:lang w:val="hr-HR"/>
        </w:rPr>
      </w:pPr>
      <w:r w:rsidRPr="008F3BE4">
        <w:rPr>
          <w:rFonts w:ascii="Times New Roman" w:eastAsia="Times New Roman" w:hAnsi="Times New Roman" w:cs="Times New Roman"/>
          <w:b/>
          <w:sz w:val="24"/>
          <w:lang w:val="hr-HR"/>
        </w:rPr>
        <w:t xml:space="preserve"> </w:t>
      </w:r>
    </w:p>
    <w:tbl>
      <w:tblPr>
        <w:tblStyle w:val="TableGrid"/>
        <w:tblW w:w="9784" w:type="dxa"/>
        <w:tblInd w:w="538" w:type="dxa"/>
        <w:tblCellMar>
          <w:top w:w="14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3140"/>
        <w:gridCol w:w="3444"/>
        <w:gridCol w:w="3200"/>
      </w:tblGrid>
      <w:tr w:rsidR="00AE7A58" w:rsidRPr="008F3BE4" w14:paraId="141450AB" w14:textId="77777777">
        <w:trPr>
          <w:trHeight w:val="444"/>
        </w:trPr>
        <w:tc>
          <w:tcPr>
            <w:tcW w:w="3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90A2D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Ime 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83086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Prezime 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A45CA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Ime oca </w:t>
            </w:r>
          </w:p>
        </w:tc>
      </w:tr>
      <w:tr w:rsidR="00AE7A58" w:rsidRPr="008F3BE4" w14:paraId="55E2E302" w14:textId="77777777">
        <w:trPr>
          <w:trHeight w:val="518"/>
        </w:trPr>
        <w:tc>
          <w:tcPr>
            <w:tcW w:w="3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77461" w14:textId="77777777" w:rsidR="00AE7A58" w:rsidRPr="008F3BE4" w:rsidRDefault="008F3BE4">
            <w:pPr>
              <w:ind w:left="67"/>
              <w:jc w:val="center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</w:tc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8994A" w14:textId="77777777" w:rsidR="00AE7A58" w:rsidRPr="008F3BE4" w:rsidRDefault="008F3BE4">
            <w:pPr>
              <w:ind w:left="65"/>
              <w:jc w:val="center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D5C82" w14:textId="77777777" w:rsidR="00AE7A58" w:rsidRPr="008F3BE4" w:rsidRDefault="008F3BE4">
            <w:pPr>
              <w:ind w:left="65"/>
              <w:jc w:val="center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</w:tc>
      </w:tr>
      <w:tr w:rsidR="00AE7A58" w:rsidRPr="008F3BE4" w14:paraId="78011918" w14:textId="77777777">
        <w:trPr>
          <w:trHeight w:val="430"/>
        </w:trPr>
        <w:tc>
          <w:tcPr>
            <w:tcW w:w="3140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C2BA042" w14:textId="77777777" w:rsidR="00AE7A58" w:rsidRPr="008F3BE4" w:rsidRDefault="008F3BE4">
            <w:pPr>
              <w:spacing w:after="132"/>
              <w:ind w:left="67"/>
              <w:jc w:val="center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  <w:p w14:paraId="30B010B1" w14:textId="77777777" w:rsidR="00AE7A58" w:rsidRPr="008F3BE4" w:rsidRDefault="008F3BE4">
            <w:pPr>
              <w:ind w:left="67"/>
              <w:jc w:val="center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</w:tc>
        <w:tc>
          <w:tcPr>
            <w:tcW w:w="3444" w:type="dxa"/>
            <w:vMerge w:val="restar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6D7D34EF" w14:textId="77777777" w:rsidR="00AE7A58" w:rsidRPr="008F3BE4" w:rsidRDefault="008F3BE4">
            <w:pPr>
              <w:spacing w:after="132"/>
              <w:ind w:left="65"/>
              <w:jc w:val="center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  <w:p w14:paraId="77649E78" w14:textId="77777777" w:rsidR="00AE7A58" w:rsidRPr="008F3BE4" w:rsidRDefault="008F3BE4">
            <w:pPr>
              <w:ind w:left="65"/>
              <w:jc w:val="center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20664A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Ime majke </w:t>
            </w:r>
          </w:p>
        </w:tc>
      </w:tr>
      <w:tr w:rsidR="00AE7A58" w:rsidRPr="008F3BE4" w14:paraId="04F5A868" w14:textId="77777777">
        <w:trPr>
          <w:trHeight w:val="518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5D2CA35B" w14:textId="77777777" w:rsidR="00AE7A58" w:rsidRPr="008F3BE4" w:rsidRDefault="00AE7A58">
            <w:pPr>
              <w:rPr>
                <w:lang w:val="hr-HR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1483BACB" w14:textId="77777777" w:rsidR="00AE7A58" w:rsidRPr="008F3BE4" w:rsidRDefault="00AE7A58">
            <w:pPr>
              <w:rPr>
                <w:lang w:val="hr-HR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A1C455" w14:textId="77777777" w:rsidR="00AE7A58" w:rsidRPr="008F3BE4" w:rsidRDefault="008F3BE4">
            <w:pPr>
              <w:ind w:left="65"/>
              <w:jc w:val="center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</w:tc>
      </w:tr>
    </w:tbl>
    <w:p w14:paraId="5F4A41BF" w14:textId="77777777" w:rsidR="00AE7A58" w:rsidRPr="008F3BE4" w:rsidRDefault="008F3BE4">
      <w:pPr>
        <w:spacing w:after="0"/>
        <w:ind w:left="708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tbl>
      <w:tblPr>
        <w:tblStyle w:val="TableGrid"/>
        <w:tblW w:w="9789" w:type="dxa"/>
        <w:tblInd w:w="538" w:type="dxa"/>
        <w:tblCellMar>
          <w:top w:w="26" w:type="dxa"/>
          <w:left w:w="106" w:type="dxa"/>
        </w:tblCellMar>
        <w:tblLook w:val="04A0" w:firstRow="1" w:lastRow="0" w:firstColumn="1" w:lastColumn="0" w:noHBand="0" w:noVBand="1"/>
      </w:tblPr>
      <w:tblGrid>
        <w:gridCol w:w="473"/>
        <w:gridCol w:w="475"/>
        <w:gridCol w:w="478"/>
        <w:gridCol w:w="478"/>
        <w:gridCol w:w="476"/>
        <w:gridCol w:w="478"/>
        <w:gridCol w:w="478"/>
        <w:gridCol w:w="478"/>
        <w:gridCol w:w="478"/>
        <w:gridCol w:w="478"/>
        <w:gridCol w:w="478"/>
        <w:gridCol w:w="478"/>
        <w:gridCol w:w="478"/>
        <w:gridCol w:w="2161"/>
        <w:gridCol w:w="742"/>
        <w:gridCol w:w="682"/>
      </w:tblGrid>
      <w:tr w:rsidR="00AE7A58" w:rsidRPr="008F3BE4" w14:paraId="6FE40E32" w14:textId="77777777" w:rsidTr="008F3BE4">
        <w:trPr>
          <w:trHeight w:val="307"/>
        </w:trPr>
        <w:tc>
          <w:tcPr>
            <w:tcW w:w="6203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91D6B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                                            J M B G </w:t>
            </w:r>
          </w:p>
        </w:tc>
        <w:tc>
          <w:tcPr>
            <w:tcW w:w="2162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447A7454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</w:tc>
        <w:tc>
          <w:tcPr>
            <w:tcW w:w="14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28CD87EB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 S P O L </w:t>
            </w:r>
          </w:p>
        </w:tc>
      </w:tr>
      <w:tr w:rsidR="00AE7A58" w:rsidRPr="008F3BE4" w14:paraId="0DC2C0A9" w14:textId="77777777" w:rsidTr="008F3BE4">
        <w:trPr>
          <w:trHeight w:val="482"/>
        </w:trPr>
        <w:tc>
          <w:tcPr>
            <w:tcW w:w="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018D7A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9D37CC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72429C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7228AD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F2BB1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8C2401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4E1A33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4FD637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D9E4F5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3150D7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F706AC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C7C1AA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5D4DAE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079EB86" w14:textId="77777777" w:rsidR="00AE7A58" w:rsidRPr="008F3BE4" w:rsidRDefault="00AE7A58">
            <w:pPr>
              <w:rPr>
                <w:lang w:val="hr-HR"/>
              </w:rPr>
            </w:pPr>
          </w:p>
        </w:tc>
        <w:tc>
          <w:tcPr>
            <w:tcW w:w="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4D28F4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 M    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1B28F81A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Ž </w:t>
            </w:r>
          </w:p>
        </w:tc>
      </w:tr>
      <w:tr w:rsidR="00AE7A58" w:rsidRPr="008F3BE4" w14:paraId="24D7B196" w14:textId="77777777" w:rsidTr="008F3BE4">
        <w:tblPrEx>
          <w:tblCellMar>
            <w:right w:w="115" w:type="dxa"/>
          </w:tblCellMar>
        </w:tblPrEx>
        <w:trPr>
          <w:trHeight w:val="307"/>
        </w:trPr>
        <w:tc>
          <w:tcPr>
            <w:tcW w:w="5249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268F35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                                            OIB </w:t>
            </w:r>
          </w:p>
        </w:tc>
        <w:tc>
          <w:tcPr>
            <w:tcW w:w="4535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4C50DACA" w14:textId="77777777" w:rsidR="00AE7A58" w:rsidRPr="008F3BE4" w:rsidRDefault="008F3BE4">
            <w:pPr>
              <w:spacing w:after="100"/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ab/>
              <w:t xml:space="preserve"> </w:t>
            </w:r>
          </w:p>
          <w:p w14:paraId="54E65F02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ab/>
              <w:t xml:space="preserve"> </w:t>
            </w: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ab/>
              <w:t xml:space="preserve"> </w:t>
            </w: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ab/>
              <w:t xml:space="preserve"> </w:t>
            </w:r>
          </w:p>
        </w:tc>
      </w:tr>
      <w:tr w:rsidR="00AE7A58" w:rsidRPr="008F3BE4" w14:paraId="2087DDD4" w14:textId="77777777" w:rsidTr="008F3BE4">
        <w:tblPrEx>
          <w:tblCellMar>
            <w:right w:w="115" w:type="dxa"/>
          </w:tblCellMar>
        </w:tblPrEx>
        <w:trPr>
          <w:trHeight w:val="482"/>
        </w:trPr>
        <w:tc>
          <w:tcPr>
            <w:tcW w:w="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C48384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F5FF05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455921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793090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8DB9B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1D943C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CCB437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2A6378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6C2FE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E3604A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F1E4CD" w14:textId="77777777" w:rsidR="00AE7A58" w:rsidRPr="008F3BE4" w:rsidRDefault="008F3BE4">
            <w:pPr>
              <w:ind w:left="2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 </w:t>
            </w:r>
          </w:p>
        </w:tc>
        <w:tc>
          <w:tcPr>
            <w:tcW w:w="0" w:type="auto"/>
            <w:gridSpan w:val="5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3BE37838" w14:textId="77777777" w:rsidR="00AE7A58" w:rsidRPr="008F3BE4" w:rsidRDefault="00AE7A58">
            <w:pPr>
              <w:rPr>
                <w:lang w:val="hr-HR"/>
              </w:rPr>
            </w:pPr>
          </w:p>
        </w:tc>
      </w:tr>
    </w:tbl>
    <w:p w14:paraId="1755CD8F" w14:textId="77777777" w:rsidR="00AE7A58" w:rsidRPr="008F3BE4" w:rsidRDefault="008F3BE4">
      <w:pPr>
        <w:spacing w:after="0"/>
        <w:ind w:left="646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tbl>
      <w:tblPr>
        <w:tblStyle w:val="TableGrid"/>
        <w:tblW w:w="9784" w:type="dxa"/>
        <w:tblInd w:w="538" w:type="dxa"/>
        <w:tblCellMar>
          <w:top w:w="87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4887"/>
        <w:gridCol w:w="4897"/>
      </w:tblGrid>
      <w:tr w:rsidR="00AE7A58" w:rsidRPr="008F3BE4" w14:paraId="3FDCE3B5" w14:textId="77777777">
        <w:trPr>
          <w:trHeight w:val="434"/>
        </w:trPr>
        <w:tc>
          <w:tcPr>
            <w:tcW w:w="4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B9BA0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Država rođenja: </w:t>
            </w:r>
          </w:p>
        </w:tc>
        <w:tc>
          <w:tcPr>
            <w:tcW w:w="4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E1734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Mjesto rođenja: </w:t>
            </w:r>
          </w:p>
        </w:tc>
      </w:tr>
      <w:tr w:rsidR="00AE7A58" w:rsidRPr="008F3BE4" w14:paraId="76EC266A" w14:textId="77777777">
        <w:trPr>
          <w:trHeight w:val="432"/>
        </w:trPr>
        <w:tc>
          <w:tcPr>
            <w:tcW w:w="4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86AFA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Datum rođenja: </w:t>
            </w:r>
          </w:p>
        </w:tc>
        <w:tc>
          <w:tcPr>
            <w:tcW w:w="4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CCB296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Narodnost: </w:t>
            </w:r>
          </w:p>
        </w:tc>
      </w:tr>
      <w:tr w:rsidR="00AE7A58" w:rsidRPr="008F3BE4" w14:paraId="4F7C09EF" w14:textId="77777777">
        <w:trPr>
          <w:trHeight w:val="434"/>
        </w:trPr>
        <w:tc>
          <w:tcPr>
            <w:tcW w:w="97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AAF83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Državljanstvo: </w:t>
            </w:r>
          </w:p>
        </w:tc>
      </w:tr>
      <w:tr w:rsidR="00AE7A58" w:rsidRPr="008F3BE4" w14:paraId="15A6A796" w14:textId="77777777">
        <w:trPr>
          <w:trHeight w:val="751"/>
        </w:trPr>
        <w:tc>
          <w:tcPr>
            <w:tcW w:w="97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5EB64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Adresa stalnog boravišta: </w:t>
            </w:r>
          </w:p>
          <w:p w14:paraId="667445CD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</w:tc>
      </w:tr>
      <w:tr w:rsidR="00AE7A58" w:rsidRPr="008F3BE4" w14:paraId="08F2C7B9" w14:textId="77777777">
        <w:trPr>
          <w:trHeight w:val="754"/>
        </w:trPr>
        <w:tc>
          <w:tcPr>
            <w:tcW w:w="97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77DE5D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Adresa u mjestu studiranja: </w:t>
            </w:r>
          </w:p>
          <w:p w14:paraId="529A6A74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 </w:t>
            </w:r>
          </w:p>
        </w:tc>
      </w:tr>
      <w:tr w:rsidR="00AE7A58" w:rsidRPr="008F3BE4" w14:paraId="37B4CBBC" w14:textId="77777777">
        <w:trPr>
          <w:trHeight w:val="434"/>
        </w:trPr>
        <w:tc>
          <w:tcPr>
            <w:tcW w:w="97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4C70B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Telefon:  </w:t>
            </w:r>
          </w:p>
        </w:tc>
      </w:tr>
      <w:tr w:rsidR="00AE7A58" w:rsidRPr="008F3BE4" w14:paraId="09222437" w14:textId="77777777">
        <w:trPr>
          <w:trHeight w:val="435"/>
        </w:trPr>
        <w:tc>
          <w:tcPr>
            <w:tcW w:w="4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8C3DD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Mobilni telefon:  </w:t>
            </w:r>
          </w:p>
        </w:tc>
        <w:tc>
          <w:tcPr>
            <w:tcW w:w="4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EC396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E-pošta: </w:t>
            </w:r>
          </w:p>
        </w:tc>
      </w:tr>
      <w:tr w:rsidR="00AE7A58" w:rsidRPr="008F3BE4" w14:paraId="2F6FB926" w14:textId="77777777" w:rsidTr="00125716">
        <w:trPr>
          <w:trHeight w:val="596"/>
        </w:trPr>
        <w:tc>
          <w:tcPr>
            <w:tcW w:w="97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419D5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Naziv završenoga preddiplomskog studija: </w:t>
            </w:r>
          </w:p>
          <w:p w14:paraId="4CF00800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Razdoblje mirovanja studija (semestar i ak. god.): </w:t>
            </w:r>
          </w:p>
        </w:tc>
      </w:tr>
      <w:tr w:rsidR="00AE7A58" w:rsidRPr="008F3BE4" w14:paraId="71307E5D" w14:textId="77777777" w:rsidTr="00125716">
        <w:trPr>
          <w:trHeight w:val="322"/>
        </w:trPr>
        <w:tc>
          <w:tcPr>
            <w:tcW w:w="97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EB5C7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Datum početka i završetka preddiplomskog studija: </w:t>
            </w:r>
          </w:p>
        </w:tc>
      </w:tr>
      <w:tr w:rsidR="00AE7A58" w:rsidRPr="008F3BE4" w14:paraId="1F10595F" w14:textId="77777777" w:rsidTr="00125716">
        <w:trPr>
          <w:trHeight w:val="456"/>
        </w:trPr>
        <w:tc>
          <w:tcPr>
            <w:tcW w:w="97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6CA55A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b/>
                <w:sz w:val="24"/>
                <w:lang w:val="hr-HR"/>
              </w:rPr>
              <w:t xml:space="preserve">Ukupna ocjena studija (težinski prosjek ocjena): </w:t>
            </w:r>
          </w:p>
        </w:tc>
      </w:tr>
    </w:tbl>
    <w:p w14:paraId="514145BC" w14:textId="77777777" w:rsidR="00AE7A58" w:rsidRPr="008F3BE4" w:rsidRDefault="008F3BE4" w:rsidP="00125716">
      <w:pPr>
        <w:spacing w:after="0" w:line="240" w:lineRule="auto"/>
        <w:ind w:left="646"/>
        <w:rPr>
          <w:lang w:val="hr-HR"/>
        </w:rPr>
      </w:pPr>
      <w:r w:rsidRPr="008F3BE4">
        <w:rPr>
          <w:rFonts w:ascii="Times New Roman" w:eastAsia="Times New Roman" w:hAnsi="Times New Roman" w:cs="Times New Roman"/>
          <w:b/>
          <w:sz w:val="24"/>
          <w:lang w:val="hr-HR"/>
        </w:rPr>
        <w:t xml:space="preserve"> </w:t>
      </w:r>
    </w:p>
    <w:tbl>
      <w:tblPr>
        <w:tblStyle w:val="TableGrid"/>
        <w:tblW w:w="9784" w:type="dxa"/>
        <w:tblInd w:w="538" w:type="dxa"/>
        <w:tblCellMar>
          <w:top w:w="82" w:type="dxa"/>
          <w:left w:w="108" w:type="dxa"/>
          <w:right w:w="72" w:type="dxa"/>
        </w:tblCellMar>
        <w:tblLook w:val="04A0" w:firstRow="1" w:lastRow="0" w:firstColumn="1" w:lastColumn="0" w:noHBand="0" w:noVBand="1"/>
      </w:tblPr>
      <w:tblGrid>
        <w:gridCol w:w="8927"/>
        <w:gridCol w:w="857"/>
      </w:tblGrid>
      <w:tr w:rsidR="00AE7A58" w:rsidRPr="008F3BE4" w14:paraId="43DB5E92" w14:textId="77777777">
        <w:trPr>
          <w:trHeight w:val="418"/>
        </w:trPr>
        <w:tc>
          <w:tcPr>
            <w:tcW w:w="8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01D2E4A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Zaokružiti DA ako je pristupnik u jednoj od kategorija: </w:t>
            </w:r>
          </w:p>
        </w:tc>
        <w:tc>
          <w:tcPr>
            <w:tcW w:w="85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A85A36E" w14:textId="77777777" w:rsidR="00AE7A58" w:rsidRPr="008F3BE4" w:rsidRDefault="00AE7A58" w:rsidP="00125716">
            <w:pPr>
              <w:spacing w:line="240" w:lineRule="auto"/>
              <w:rPr>
                <w:lang w:val="hr-HR"/>
              </w:rPr>
            </w:pPr>
          </w:p>
        </w:tc>
      </w:tr>
      <w:tr w:rsidR="00AE7A58" w:rsidRPr="008F3BE4" w14:paraId="6580D67F" w14:textId="77777777" w:rsidTr="00125716">
        <w:trPr>
          <w:trHeight w:val="910"/>
        </w:trPr>
        <w:tc>
          <w:tcPr>
            <w:tcW w:w="8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7D5F0" w14:textId="38291B7A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Pristupnik je oslobođen pristupanja kvalifikacijskom ispitu na razredbenom postupku, tj. završio je preddiplomski sveučilišni studij Geodezija i geoinformatika na Geodetskom fakultetu Sveučilišta u Zagrebu 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673C4A" w14:textId="77777777" w:rsidR="00AE7A58" w:rsidRPr="008F3BE4" w:rsidRDefault="008F3BE4" w:rsidP="00125716">
            <w:pPr>
              <w:spacing w:line="240" w:lineRule="auto"/>
              <w:ind w:left="149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DA </w:t>
            </w:r>
          </w:p>
        </w:tc>
      </w:tr>
      <w:tr w:rsidR="00AE7A58" w:rsidRPr="008F3BE4" w14:paraId="7A6EA2DA" w14:textId="77777777" w:rsidTr="00125716">
        <w:trPr>
          <w:trHeight w:val="342"/>
        </w:trPr>
        <w:tc>
          <w:tcPr>
            <w:tcW w:w="8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B1AA78" w14:textId="7D23A0C1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>Dobitnik Rektorove nagrade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E57963" w14:textId="72D3AAE8" w:rsidR="00AE7A58" w:rsidRPr="008F3BE4" w:rsidRDefault="008F3BE4" w:rsidP="00125716">
            <w:pPr>
              <w:spacing w:line="240" w:lineRule="auto"/>
              <w:ind w:left="149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>DA</w:t>
            </w:r>
          </w:p>
        </w:tc>
      </w:tr>
      <w:tr w:rsidR="00AE7A58" w:rsidRPr="008F3BE4" w14:paraId="53213E5A" w14:textId="77777777" w:rsidTr="00125716">
        <w:trPr>
          <w:trHeight w:val="320"/>
        </w:trPr>
        <w:tc>
          <w:tcPr>
            <w:tcW w:w="8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6A87E0" w14:textId="77777777" w:rsidR="00AE7A58" w:rsidRPr="008F3BE4" w:rsidRDefault="008F3BE4" w:rsidP="00125716">
            <w:pPr>
              <w:spacing w:line="240" w:lineRule="auto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Dobitnik Dekanove nagrade 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EB4775" w14:textId="77777777" w:rsidR="00AE7A58" w:rsidRPr="008F3BE4" w:rsidRDefault="008F3BE4" w:rsidP="00125716">
            <w:pPr>
              <w:spacing w:line="240" w:lineRule="auto"/>
              <w:ind w:left="149"/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DA </w:t>
            </w:r>
          </w:p>
        </w:tc>
      </w:tr>
    </w:tbl>
    <w:p w14:paraId="3D61E8D3" w14:textId="77777777" w:rsidR="00AE7A58" w:rsidRPr="008F3BE4" w:rsidRDefault="008F3BE4">
      <w:pPr>
        <w:spacing w:after="126" w:line="255" w:lineRule="auto"/>
        <w:ind w:left="4101" w:right="816" w:hanging="10"/>
        <w:jc w:val="both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- O K R E N I - </w:t>
      </w:r>
    </w:p>
    <w:p w14:paraId="702DB03B" w14:textId="7B90CF8E" w:rsidR="00AE7A58" w:rsidRPr="008F3BE4" w:rsidRDefault="00AE7A58" w:rsidP="008F3BE4">
      <w:pPr>
        <w:spacing w:after="0"/>
        <w:ind w:right="818"/>
        <w:rPr>
          <w:lang w:val="hr-HR"/>
        </w:rPr>
      </w:pPr>
    </w:p>
    <w:p w14:paraId="23CEAF83" w14:textId="77777777" w:rsidR="00AE7A58" w:rsidRPr="008F3BE4" w:rsidRDefault="008F3BE4">
      <w:pPr>
        <w:spacing w:after="0"/>
        <w:ind w:left="708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p w14:paraId="4B2FF39B" w14:textId="77777777" w:rsidR="00AE7A58" w:rsidRPr="008F3BE4" w:rsidRDefault="008F3BE4">
      <w:pPr>
        <w:spacing w:after="0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tbl>
      <w:tblPr>
        <w:tblStyle w:val="TableGrid"/>
        <w:tblW w:w="9784" w:type="dxa"/>
        <w:tblInd w:w="538" w:type="dxa"/>
        <w:tblCellMar>
          <w:top w:w="14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6804"/>
        <w:gridCol w:w="1136"/>
        <w:gridCol w:w="1844"/>
      </w:tblGrid>
      <w:tr w:rsidR="00AE7A58" w:rsidRPr="008F3BE4" w14:paraId="0CD10263" w14:textId="77777777">
        <w:trPr>
          <w:trHeight w:val="476"/>
        </w:trPr>
        <w:tc>
          <w:tcPr>
            <w:tcW w:w="97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A151EF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PRILOZI: </w:t>
            </w:r>
          </w:p>
        </w:tc>
      </w:tr>
      <w:tr w:rsidR="00AE7A58" w:rsidRPr="008F3BE4" w14:paraId="175F19B2" w14:textId="77777777">
        <w:trPr>
          <w:trHeight w:val="434"/>
        </w:trPr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54B28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1. Domovnica ili dokaz o hrvatskoj narodnosti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12A66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riginal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48856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vjerena kopija </w:t>
            </w:r>
          </w:p>
        </w:tc>
      </w:tr>
      <w:tr w:rsidR="00AE7A58" w:rsidRPr="008F3BE4" w14:paraId="328D27C2" w14:textId="77777777">
        <w:trPr>
          <w:trHeight w:val="434"/>
        </w:trPr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97BF6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2. Rodni list ili Izvod iz matice rođenih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C54BFC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riginal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0BE31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vjerena kopija </w:t>
            </w:r>
          </w:p>
        </w:tc>
      </w:tr>
      <w:tr w:rsidR="00AE7A58" w:rsidRPr="008F3BE4" w14:paraId="60523D3B" w14:textId="77777777">
        <w:trPr>
          <w:trHeight w:val="391"/>
        </w:trPr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AFBAA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3. Svjedodžba ili potvrda o položenom Završnom ispitu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59FD2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riginal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106E3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vjerena kopija </w:t>
            </w:r>
          </w:p>
        </w:tc>
      </w:tr>
      <w:tr w:rsidR="00AE7A58" w:rsidRPr="008F3BE4" w14:paraId="2F491855" w14:textId="77777777">
        <w:trPr>
          <w:trHeight w:val="838"/>
        </w:trPr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3E98F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4. Dopunska isprava o preddiplomskom studiju ili ovjereni prijepis svih ocjena s preddiplomskog studija (ili nekoga drugog završenog studija)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23E6B9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riginal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56FD89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vjerena kopija </w:t>
            </w:r>
          </w:p>
        </w:tc>
      </w:tr>
      <w:tr w:rsidR="00AE7A58" w:rsidRPr="008F3BE4" w14:paraId="1A1A7B77" w14:textId="77777777">
        <w:trPr>
          <w:trHeight w:val="475"/>
        </w:trPr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374B20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5. Dokaz o uplati troškova*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49C0B9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riginal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735898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vjerena kopija </w:t>
            </w:r>
          </w:p>
        </w:tc>
      </w:tr>
      <w:tr w:rsidR="00AE7A58" w:rsidRPr="008F3BE4" w14:paraId="7AD3FE30" w14:textId="77777777">
        <w:trPr>
          <w:trHeight w:val="497"/>
        </w:trPr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FF3935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6. Potvrda o prebivalištu ili kopija osobne iskaznice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4269D7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riginal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E330CC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Ovjerena kopija </w:t>
            </w:r>
          </w:p>
        </w:tc>
      </w:tr>
      <w:tr w:rsidR="00AE7A58" w:rsidRPr="008F3BE4" w14:paraId="648EADC6" w14:textId="77777777">
        <w:trPr>
          <w:trHeight w:val="1541"/>
        </w:trPr>
        <w:tc>
          <w:tcPr>
            <w:tcW w:w="97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B6FD9" w14:textId="77777777" w:rsidR="00AE7A58" w:rsidRPr="008F3BE4" w:rsidRDefault="008F3BE4">
            <w:pPr>
              <w:rPr>
                <w:lang w:val="hr-HR"/>
              </w:rPr>
            </w:pPr>
            <w:r w:rsidRPr="008F3BE4">
              <w:rPr>
                <w:rFonts w:ascii="Times New Roman" w:eastAsia="Times New Roman" w:hAnsi="Times New Roman" w:cs="Times New Roman"/>
                <w:sz w:val="24"/>
                <w:lang w:val="hr-HR"/>
              </w:rPr>
              <w:t xml:space="preserve">7. Ostalo: (npr. kopija diplome o osvojenoj Rektorovoj nagradi, Dekanovoj nagradi i dr.) </w:t>
            </w:r>
          </w:p>
        </w:tc>
      </w:tr>
    </w:tbl>
    <w:p w14:paraId="50AD6BE1" w14:textId="77777777" w:rsidR="00AE7A58" w:rsidRPr="008F3BE4" w:rsidRDefault="008F3BE4">
      <w:pPr>
        <w:spacing w:after="0"/>
        <w:ind w:left="425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p w14:paraId="2810869C" w14:textId="77777777" w:rsidR="00AE7A58" w:rsidRPr="008F3BE4" w:rsidRDefault="008F3BE4">
      <w:pPr>
        <w:spacing w:after="4" w:line="255" w:lineRule="auto"/>
        <w:ind w:left="420" w:right="816" w:hanging="10"/>
        <w:jc w:val="both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Prijavljujem se na razredbeni postupak za upis na diplomski studij Geodezija i geoinformatika na Geodetskom fakultetu Sveučilišta u Zagrebu. </w:t>
      </w:r>
    </w:p>
    <w:p w14:paraId="1D08C96B" w14:textId="77777777" w:rsidR="00AE7A58" w:rsidRPr="008F3BE4" w:rsidRDefault="008F3BE4">
      <w:pPr>
        <w:spacing w:after="0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p w14:paraId="7523D0EE" w14:textId="77777777" w:rsidR="00AE7A58" w:rsidRPr="008F3BE4" w:rsidRDefault="008F3BE4">
      <w:pPr>
        <w:spacing w:after="0"/>
        <w:ind w:left="425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p w14:paraId="7A132A1A" w14:textId="77777777" w:rsidR="00AE7A58" w:rsidRPr="008F3BE4" w:rsidRDefault="008F3BE4">
      <w:pPr>
        <w:tabs>
          <w:tab w:val="center" w:pos="1147"/>
          <w:tab w:val="center" w:pos="2869"/>
          <w:tab w:val="center" w:pos="3589"/>
          <w:tab w:val="center" w:pos="4309"/>
          <w:tab w:val="center" w:pos="5029"/>
          <w:tab w:val="center" w:pos="5749"/>
          <w:tab w:val="center" w:pos="6469"/>
          <w:tab w:val="center" w:pos="8094"/>
        </w:tabs>
        <w:spacing w:after="4" w:line="255" w:lineRule="auto"/>
        <w:rPr>
          <w:lang w:val="hr-HR"/>
        </w:rPr>
      </w:pPr>
      <w:r w:rsidRPr="008F3BE4">
        <w:rPr>
          <w:lang w:val="hr-HR"/>
        </w:rPr>
        <w:tab/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Datum prijave:      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Potpis pristupnika: </w:t>
      </w:r>
    </w:p>
    <w:p w14:paraId="4C431A29" w14:textId="77777777" w:rsidR="00AE7A58" w:rsidRPr="008F3BE4" w:rsidRDefault="008F3BE4">
      <w:pPr>
        <w:spacing w:after="0"/>
        <w:ind w:left="425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p w14:paraId="454F7455" w14:textId="77777777" w:rsidR="00AE7A58" w:rsidRPr="008F3BE4" w:rsidRDefault="008F3BE4">
      <w:pPr>
        <w:tabs>
          <w:tab w:val="center" w:pos="1902"/>
          <w:tab w:val="center" w:pos="4309"/>
          <w:tab w:val="center" w:pos="5029"/>
          <w:tab w:val="center" w:pos="5749"/>
          <w:tab w:val="center" w:pos="6469"/>
          <w:tab w:val="center" w:pos="8389"/>
        </w:tabs>
        <w:spacing w:after="4" w:line="255" w:lineRule="auto"/>
        <w:rPr>
          <w:lang w:val="hr-HR"/>
        </w:rPr>
      </w:pPr>
      <w:r w:rsidRPr="008F3BE4">
        <w:rPr>
          <w:lang w:val="hr-HR"/>
        </w:rPr>
        <w:tab/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U Zagrebu, _______________ 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ab/>
        <w:t xml:space="preserve">____________________ </w:t>
      </w:r>
    </w:p>
    <w:p w14:paraId="142EA7C4" w14:textId="77777777" w:rsidR="00AE7A58" w:rsidRPr="008F3BE4" w:rsidRDefault="008F3BE4">
      <w:pPr>
        <w:spacing w:after="0"/>
        <w:ind w:left="708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p w14:paraId="5CE6B73C" w14:textId="77777777" w:rsidR="00AE7A58" w:rsidRPr="008F3BE4" w:rsidRDefault="008F3BE4">
      <w:pPr>
        <w:spacing w:after="0"/>
        <w:ind w:left="425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p w14:paraId="1A105902" w14:textId="77777777" w:rsidR="00AE7A58" w:rsidRPr="008F3BE4" w:rsidRDefault="008F3BE4">
      <w:pPr>
        <w:spacing w:after="9"/>
        <w:ind w:left="396"/>
        <w:rPr>
          <w:lang w:val="hr-HR"/>
        </w:rPr>
      </w:pPr>
      <w:r w:rsidRPr="008F3BE4">
        <w:rPr>
          <w:noProof/>
          <w:lang w:val="hr-HR"/>
        </w:rPr>
        <mc:AlternateContent>
          <mc:Choice Requires="wpg">
            <w:drawing>
              <wp:inline distT="0" distB="0" distL="0" distR="0" wp14:anchorId="58B7D32C" wp14:editId="1F2D189A">
                <wp:extent cx="5904865" cy="6096"/>
                <wp:effectExtent l="0" t="0" r="0" b="0"/>
                <wp:docPr id="5577" name="Group 55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04865" cy="6096"/>
                          <a:chOff x="0" y="0"/>
                          <a:chExt cx="5904865" cy="6096"/>
                        </a:xfrm>
                      </wpg:grpSpPr>
                      <wps:wsp>
                        <wps:cNvPr id="7195" name="Shape 7195"/>
                        <wps:cNvSpPr/>
                        <wps:spPr>
                          <a:xfrm>
                            <a:off x="0" y="0"/>
                            <a:ext cx="590486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04865" h="9144">
                                <a:moveTo>
                                  <a:pt x="0" y="0"/>
                                </a:moveTo>
                                <a:lnTo>
                                  <a:pt x="5904865" y="0"/>
                                </a:lnTo>
                                <a:lnTo>
                                  <a:pt x="590486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577" style="width:464.95pt;height:0.480011pt;mso-position-horizontal-relative:char;mso-position-vertical-relative:line" coordsize="59048,60">
                <v:shape id="Shape 7196" style="position:absolute;width:59048;height:91;left:0;top:0;" coordsize="5904865,9144" path="m0,0l5904865,0l5904865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00335DE6" w14:textId="77777777" w:rsidR="00AE7A58" w:rsidRPr="008F3BE4" w:rsidRDefault="008F3BE4">
      <w:pPr>
        <w:spacing w:after="0"/>
        <w:ind w:left="425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</w:t>
      </w:r>
    </w:p>
    <w:p w14:paraId="1A2EEB87" w14:textId="41E31F63" w:rsidR="00AE7A58" w:rsidRPr="008F3BE4" w:rsidRDefault="008F3BE4" w:rsidP="008F3BE4">
      <w:pPr>
        <w:spacing w:after="5702" w:line="255" w:lineRule="auto"/>
        <w:ind w:left="420" w:right="816" w:hanging="10"/>
        <w:jc w:val="both"/>
        <w:rPr>
          <w:lang w:val="hr-HR"/>
        </w:rPr>
      </w:pP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* Naknada za razredbeni postupak, u iznosu od </w:t>
      </w:r>
      <w:r w:rsidRPr="008F3BE4">
        <w:rPr>
          <w:rFonts w:ascii="Times New Roman" w:eastAsia="Times New Roman" w:hAnsi="Times New Roman" w:cs="Times New Roman"/>
          <w:b/>
          <w:sz w:val="24"/>
          <w:lang w:val="hr-HR"/>
        </w:rPr>
        <w:t xml:space="preserve">53,09 eura 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uplaćuje se općom uplatnicom na žiro račun Geodetskog fakulteta </w:t>
      </w:r>
      <w:r w:rsidRPr="008F3BE4">
        <w:rPr>
          <w:rFonts w:ascii="Times New Roman" w:eastAsia="Times New Roman" w:hAnsi="Times New Roman" w:cs="Times New Roman"/>
          <w:b/>
          <w:sz w:val="24"/>
          <w:lang w:val="hr-HR"/>
        </w:rPr>
        <w:t>IBAN: HR6523400091100010196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, s pozivom na broj </w:t>
      </w:r>
      <w:r w:rsidRPr="008F3BE4">
        <w:rPr>
          <w:rFonts w:ascii="Times New Roman" w:eastAsia="Times New Roman" w:hAnsi="Times New Roman" w:cs="Times New Roman"/>
          <w:b/>
          <w:sz w:val="24"/>
          <w:lang w:val="hr-HR"/>
        </w:rPr>
        <w:t>652641-122</w:t>
      </w:r>
      <w:r w:rsidRPr="008F3BE4">
        <w:rPr>
          <w:rFonts w:ascii="Times New Roman" w:eastAsia="Times New Roman" w:hAnsi="Times New Roman" w:cs="Times New Roman"/>
          <w:sz w:val="24"/>
          <w:lang w:val="hr-HR"/>
        </w:rPr>
        <w:t xml:space="preserve"> i opisom plaćanja "Troškovi razredbenog postupka". </w:t>
      </w:r>
    </w:p>
    <w:sectPr w:rsidR="00AE7A58" w:rsidRPr="008F3BE4" w:rsidSect="008F3BE4">
      <w:footerReference w:type="default" r:id="rId6"/>
      <w:pgSz w:w="11906" w:h="16841"/>
      <w:pgMar w:top="907" w:right="584" w:bottom="340" w:left="822" w:header="72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539E21" w14:textId="77777777" w:rsidR="004278CB" w:rsidRDefault="004278CB" w:rsidP="008F3BE4">
      <w:pPr>
        <w:spacing w:after="0" w:line="240" w:lineRule="auto"/>
      </w:pPr>
      <w:r>
        <w:separator/>
      </w:r>
    </w:p>
  </w:endnote>
  <w:endnote w:type="continuationSeparator" w:id="0">
    <w:p w14:paraId="20017B7C" w14:textId="77777777" w:rsidR="004278CB" w:rsidRDefault="004278CB" w:rsidP="008F3B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sz w:val="24"/>
      </w:rPr>
      <w:id w:val="-12216721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B8E107" w14:textId="4F981A8F" w:rsidR="008F3BE4" w:rsidRPr="008F3BE4" w:rsidRDefault="008F3BE4" w:rsidP="008F3BE4">
        <w:pPr>
          <w:pStyle w:val="Footer"/>
          <w:tabs>
            <w:tab w:val="clear" w:pos="9026"/>
            <w:tab w:val="right" w:pos="10348"/>
          </w:tabs>
          <w:ind w:left="4847" w:firstLine="5233"/>
          <w:rPr>
            <w:rFonts w:ascii="Times New Roman" w:hAnsi="Times New Roman" w:cs="Times New Roman"/>
            <w:sz w:val="24"/>
          </w:rPr>
        </w:pPr>
        <w:r>
          <w:rPr>
            <w:rFonts w:ascii="Times New Roman" w:hAnsi="Times New Roman" w:cs="Times New Roman"/>
            <w:sz w:val="24"/>
          </w:rPr>
          <w:t xml:space="preserve">  </w:t>
        </w:r>
        <w:r w:rsidRPr="008F3BE4">
          <w:rPr>
            <w:rFonts w:ascii="Times New Roman" w:hAnsi="Times New Roman" w:cs="Times New Roman"/>
            <w:sz w:val="24"/>
          </w:rPr>
          <w:fldChar w:fldCharType="begin"/>
        </w:r>
        <w:r w:rsidRPr="008F3BE4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8F3BE4">
          <w:rPr>
            <w:rFonts w:ascii="Times New Roman" w:hAnsi="Times New Roman" w:cs="Times New Roman"/>
            <w:sz w:val="24"/>
          </w:rPr>
          <w:fldChar w:fldCharType="separate"/>
        </w:r>
        <w:r w:rsidRPr="008F3BE4">
          <w:rPr>
            <w:rFonts w:ascii="Times New Roman" w:hAnsi="Times New Roman" w:cs="Times New Roman"/>
            <w:noProof/>
            <w:sz w:val="24"/>
          </w:rPr>
          <w:t>2</w:t>
        </w:r>
        <w:r w:rsidRPr="008F3BE4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4FC32B56" w14:textId="77777777" w:rsidR="008F3BE4" w:rsidRPr="008F3BE4" w:rsidRDefault="008F3BE4">
    <w:pPr>
      <w:pStyle w:val="Footer"/>
      <w:rPr>
        <w:rFonts w:ascii="Times New Roman" w:hAnsi="Times New Roman" w:cs="Times New Roman"/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CA83B6" w14:textId="77777777" w:rsidR="004278CB" w:rsidRDefault="004278CB" w:rsidP="008F3BE4">
      <w:pPr>
        <w:spacing w:after="0" w:line="240" w:lineRule="auto"/>
      </w:pPr>
      <w:r>
        <w:separator/>
      </w:r>
    </w:p>
  </w:footnote>
  <w:footnote w:type="continuationSeparator" w:id="0">
    <w:p w14:paraId="0C4A0D55" w14:textId="77777777" w:rsidR="004278CB" w:rsidRDefault="004278CB" w:rsidP="008F3BE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SxMDQwNTY2N7I0MTFW0lEKTi0uzszPAykwrgUAiFmSpiwAAAA="/>
  </w:docVars>
  <w:rsids>
    <w:rsidRoot w:val="00AE7A58"/>
    <w:rsid w:val="00125716"/>
    <w:rsid w:val="002E6AB9"/>
    <w:rsid w:val="004278CB"/>
    <w:rsid w:val="005E0A98"/>
    <w:rsid w:val="008E60A3"/>
    <w:rsid w:val="008F3BE4"/>
    <w:rsid w:val="009B36E2"/>
    <w:rsid w:val="00A23A76"/>
    <w:rsid w:val="00AE7A58"/>
    <w:rsid w:val="00B60A54"/>
    <w:rsid w:val="00C35203"/>
    <w:rsid w:val="00F45E81"/>
    <w:rsid w:val="00F733A3"/>
    <w:rsid w:val="00F92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0FEE39"/>
  <w15:docId w15:val="{5ECC2AA6-256F-40D0-A5C2-15DE0775E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59" w:lineRule="auto"/>
    </w:pPr>
    <w:rPr>
      <w:rFonts w:ascii="Calibri" w:eastAsia="Calibri" w:hAnsi="Calibri" w:cs="Calibri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F3B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BE4"/>
    <w:rPr>
      <w:rFonts w:ascii="Calibri" w:eastAsia="Calibri" w:hAnsi="Calibri" w:cs="Calibri"/>
      <w:color w:val="000000"/>
      <w:sz w:val="22"/>
    </w:rPr>
  </w:style>
  <w:style w:type="paragraph" w:styleId="Footer">
    <w:name w:val="footer"/>
    <w:basedOn w:val="Normal"/>
    <w:link w:val="FooterChar"/>
    <w:uiPriority w:val="99"/>
    <w:unhideWhenUsed/>
    <w:rsid w:val="008F3B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BE4"/>
    <w:rPr>
      <w:rFonts w:ascii="Calibri" w:eastAsia="Calibri" w:hAnsi="Calibri" w:cs="Calibri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1</Words>
  <Characters>2002</Characters>
  <Application>Microsoft Office Word</Application>
  <DocSecurity>0</DocSecurity>
  <Lines>16</Lines>
  <Paragraphs>4</Paragraphs>
  <ScaleCrop>false</ScaleCrop>
  <Company/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EUČILIŠTE U ZAGREBU, GEODETSKI FAKULTET</dc:title>
  <dc:subject/>
  <dc:creator>RACUNOVODSTVO</dc:creator>
  <cp:keywords/>
  <cp:lastModifiedBy>Hrvoje Marinović</cp:lastModifiedBy>
  <cp:revision>2</cp:revision>
  <dcterms:created xsi:type="dcterms:W3CDTF">2026-06-02T09:40:00Z</dcterms:created>
  <dcterms:modified xsi:type="dcterms:W3CDTF">2026-06-02T09:40:00Z</dcterms:modified>
</cp:coreProperties>
</file>